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F4E50" w14:textId="77777777" w:rsidR="00E1394F" w:rsidRDefault="00CB4EAF" w:rsidP="00364B8F">
      <w:pPr>
        <w:widowControl w:val="0"/>
        <w:autoSpaceDE w:val="0"/>
        <w:autoSpaceDN w:val="0"/>
        <w:adjustRightInd w:val="0"/>
        <w:spacing w:after="0"/>
        <w:ind w:firstLine="0"/>
        <w:jc w:val="center"/>
        <w:rPr>
          <w:rFonts w:cs="Times New Roman"/>
          <w:b/>
          <w:bCs/>
          <w:sz w:val="24"/>
          <w:szCs w:val="24"/>
          <w:shd w:val="clear" w:color="auto" w:fill="FFFFFF"/>
        </w:rPr>
      </w:pPr>
      <w:bookmarkStart w:id="0" w:name="_Hlk479289575"/>
      <w:r>
        <w:rPr>
          <w:rFonts w:cs="Times New Roman"/>
          <w:b/>
          <w:bCs/>
          <w:sz w:val="24"/>
          <w:szCs w:val="24"/>
          <w:shd w:val="clear" w:color="auto" w:fill="FFFFFF"/>
        </w:rPr>
        <w:t xml:space="preserve">Does </w:t>
      </w:r>
      <w:r w:rsidR="00E1394F">
        <w:rPr>
          <w:rFonts w:cs="Times New Roman"/>
          <w:b/>
          <w:bCs/>
          <w:sz w:val="24"/>
          <w:szCs w:val="24"/>
          <w:shd w:val="clear" w:color="auto" w:fill="FFFFFF"/>
        </w:rPr>
        <w:t>Overeducation</w:t>
      </w:r>
      <w:r>
        <w:rPr>
          <w:rFonts w:cs="Times New Roman"/>
          <w:b/>
          <w:bCs/>
          <w:sz w:val="24"/>
          <w:szCs w:val="24"/>
          <w:shd w:val="clear" w:color="auto" w:fill="FFFFFF"/>
        </w:rPr>
        <w:t xml:space="preserve"> </w:t>
      </w:r>
      <w:r w:rsidR="00A35BE0">
        <w:rPr>
          <w:rFonts w:cs="Times New Roman"/>
          <w:b/>
          <w:bCs/>
          <w:sz w:val="24"/>
          <w:szCs w:val="24"/>
          <w:shd w:val="clear" w:color="auto" w:fill="FFFFFF"/>
        </w:rPr>
        <w:t xml:space="preserve">Among </w:t>
      </w:r>
      <w:r w:rsidR="00364B8F">
        <w:rPr>
          <w:rFonts w:cs="Times New Roman"/>
          <w:b/>
          <w:bCs/>
          <w:sz w:val="24"/>
          <w:szCs w:val="24"/>
          <w:shd w:val="clear" w:color="auto" w:fill="FFFFFF"/>
        </w:rPr>
        <w:t xml:space="preserve">Immigrants </w:t>
      </w:r>
      <w:r w:rsidR="00340E09">
        <w:rPr>
          <w:rFonts w:cs="Times New Roman"/>
          <w:b/>
          <w:bCs/>
          <w:sz w:val="24"/>
          <w:szCs w:val="24"/>
          <w:shd w:val="clear" w:color="auto" w:fill="FFFFFF"/>
        </w:rPr>
        <w:t>P</w:t>
      </w:r>
      <w:r>
        <w:rPr>
          <w:rFonts w:cs="Times New Roman"/>
          <w:b/>
          <w:bCs/>
          <w:sz w:val="24"/>
          <w:szCs w:val="24"/>
          <w:shd w:val="clear" w:color="auto" w:fill="FFFFFF"/>
        </w:rPr>
        <w:t xml:space="preserve">ersist </w:t>
      </w:r>
      <w:r w:rsidR="00340E09">
        <w:rPr>
          <w:rFonts w:cs="Times New Roman"/>
          <w:b/>
          <w:bCs/>
          <w:sz w:val="24"/>
          <w:szCs w:val="24"/>
          <w:shd w:val="clear" w:color="auto" w:fill="FFFFFF"/>
        </w:rPr>
        <w:t>A</w:t>
      </w:r>
      <w:r>
        <w:rPr>
          <w:rFonts w:cs="Times New Roman"/>
          <w:b/>
          <w:bCs/>
          <w:sz w:val="24"/>
          <w:szCs w:val="24"/>
          <w:shd w:val="clear" w:color="auto" w:fill="FFFFFF"/>
        </w:rPr>
        <w:t xml:space="preserve">cross </w:t>
      </w:r>
      <w:r w:rsidR="00340E09">
        <w:rPr>
          <w:rFonts w:cs="Times New Roman"/>
          <w:b/>
          <w:bCs/>
          <w:sz w:val="24"/>
          <w:szCs w:val="24"/>
          <w:shd w:val="clear" w:color="auto" w:fill="FFFFFF"/>
        </w:rPr>
        <w:t>G</w:t>
      </w:r>
      <w:r>
        <w:rPr>
          <w:rFonts w:cs="Times New Roman"/>
          <w:b/>
          <w:bCs/>
          <w:sz w:val="24"/>
          <w:szCs w:val="24"/>
          <w:shd w:val="clear" w:color="auto" w:fill="FFFFFF"/>
        </w:rPr>
        <w:t xml:space="preserve">enerations? </w:t>
      </w:r>
    </w:p>
    <w:p w14:paraId="1E567AE0" w14:textId="44C61423" w:rsidR="00912956" w:rsidRPr="00FB3418" w:rsidRDefault="00B36C42" w:rsidP="00364B8F">
      <w:pPr>
        <w:widowControl w:val="0"/>
        <w:autoSpaceDE w:val="0"/>
        <w:autoSpaceDN w:val="0"/>
        <w:adjustRightInd w:val="0"/>
        <w:spacing w:after="0"/>
        <w:ind w:firstLine="0"/>
        <w:jc w:val="center"/>
        <w:rPr>
          <w:rFonts w:cs="Times New Roman"/>
          <w:b/>
          <w:bCs/>
          <w:sz w:val="24"/>
          <w:szCs w:val="24"/>
          <w:shd w:val="clear" w:color="auto" w:fill="FFFFFF"/>
        </w:rPr>
      </w:pPr>
      <w:r>
        <w:rPr>
          <w:rFonts w:cs="Times New Roman"/>
          <w:b/>
          <w:bCs/>
          <w:sz w:val="24"/>
          <w:szCs w:val="24"/>
          <w:shd w:val="clear" w:color="auto" w:fill="FFFFFF"/>
        </w:rPr>
        <w:t>The Role of Gender, Parenthood and Part-time</w:t>
      </w:r>
    </w:p>
    <w:p w14:paraId="0C78B36D" w14:textId="77777777" w:rsidR="00912956" w:rsidRPr="001F06FD" w:rsidRDefault="00912956" w:rsidP="001819BD">
      <w:pPr>
        <w:spacing w:after="0" w:line="240" w:lineRule="auto"/>
        <w:jc w:val="center"/>
        <w:rPr>
          <w:rFonts w:eastAsia="Times New Roman" w:cs="Times New Roman"/>
          <w:b/>
          <w:bCs/>
          <w:spacing w:val="-4"/>
        </w:rPr>
      </w:pPr>
    </w:p>
    <w:p w14:paraId="2C10FB3F" w14:textId="77777777" w:rsidR="00B92EC4" w:rsidRPr="009E0BFD" w:rsidRDefault="00B92EC4" w:rsidP="00B92EC4">
      <w:pPr>
        <w:spacing w:after="0" w:line="240" w:lineRule="auto"/>
        <w:jc w:val="center"/>
        <w:rPr>
          <w:rFonts w:eastAsia="Times New Roman" w:cs="Times New Roman"/>
          <w:b/>
          <w:bCs/>
          <w:spacing w:val="-4"/>
          <w:sz w:val="24"/>
          <w:szCs w:val="24"/>
        </w:rPr>
      </w:pPr>
      <w:r w:rsidRPr="009E0BFD">
        <w:rPr>
          <w:rFonts w:eastAsia="Times New Roman" w:cs="Times New Roman"/>
          <w:b/>
          <w:bCs/>
          <w:spacing w:val="-4"/>
          <w:sz w:val="24"/>
          <w:szCs w:val="24"/>
        </w:rPr>
        <w:t>Kevin Pineda-Hernández</w:t>
      </w:r>
    </w:p>
    <w:p w14:paraId="22836BA4" w14:textId="77777777" w:rsidR="00B92EC4" w:rsidRPr="009E0BFD" w:rsidRDefault="00B92EC4" w:rsidP="00B92EC4">
      <w:pPr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  <w:r w:rsidRPr="009E0BFD">
        <w:rPr>
          <w:rFonts w:eastAsia="Times New Roman" w:cs="Times New Roman"/>
          <w:sz w:val="24"/>
          <w:szCs w:val="24"/>
        </w:rPr>
        <w:t xml:space="preserve">Université libre de </w:t>
      </w:r>
      <w:proofErr w:type="spellStart"/>
      <w:r w:rsidRPr="009E0BFD">
        <w:rPr>
          <w:rFonts w:eastAsia="Times New Roman" w:cs="Times New Roman"/>
          <w:sz w:val="24"/>
          <w:szCs w:val="24"/>
        </w:rPr>
        <w:t>Bruxelles</w:t>
      </w:r>
      <w:proofErr w:type="spellEnd"/>
      <w:r w:rsidRPr="009E0BFD">
        <w:rPr>
          <w:rFonts w:eastAsia="Times New Roman" w:cs="Times New Roman"/>
          <w:sz w:val="24"/>
          <w:szCs w:val="24"/>
        </w:rPr>
        <w:t>, SBS-EM (CEBRIG &amp; DULBEA)</w:t>
      </w:r>
    </w:p>
    <w:p w14:paraId="26C53E8F" w14:textId="77777777" w:rsidR="00B92EC4" w:rsidRPr="009E0BFD" w:rsidRDefault="00B92EC4" w:rsidP="00B92EC4">
      <w:pPr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  <w:r w:rsidRPr="009E0BFD">
        <w:rPr>
          <w:rFonts w:eastAsia="Times New Roman" w:cs="Times New Roman"/>
          <w:sz w:val="24"/>
          <w:szCs w:val="24"/>
        </w:rPr>
        <w:t>Université de Mons (</w:t>
      </w:r>
      <w:proofErr w:type="spellStart"/>
      <w:r w:rsidRPr="009E0BFD">
        <w:rPr>
          <w:rFonts w:eastAsia="Times New Roman" w:cs="Times New Roman"/>
          <w:sz w:val="24"/>
          <w:szCs w:val="24"/>
        </w:rPr>
        <w:t>Soci&amp;ter</w:t>
      </w:r>
      <w:proofErr w:type="spellEnd"/>
      <w:r w:rsidRPr="009E0BFD">
        <w:rPr>
          <w:rFonts w:eastAsia="Times New Roman" w:cs="Times New Roman"/>
          <w:sz w:val="24"/>
          <w:szCs w:val="24"/>
        </w:rPr>
        <w:t>)</w:t>
      </w:r>
    </w:p>
    <w:p w14:paraId="77FDAE77" w14:textId="77777777" w:rsidR="00B92EC4" w:rsidRPr="009E0BFD" w:rsidRDefault="00B92EC4" w:rsidP="00B92EC4">
      <w:pPr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  <w:r w:rsidRPr="009E0BFD">
        <w:rPr>
          <w:rFonts w:eastAsia="Times New Roman" w:cs="Times New Roman"/>
          <w:sz w:val="24"/>
          <w:szCs w:val="24"/>
        </w:rPr>
        <w:t>National Fund for Scientific Research (FRS-FNRS)</w:t>
      </w:r>
    </w:p>
    <w:p w14:paraId="5A1B061D" w14:textId="77777777" w:rsidR="00B92EC4" w:rsidRPr="009E0BFD" w:rsidRDefault="00B92EC4" w:rsidP="00B92EC4">
      <w:pPr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</w:p>
    <w:p w14:paraId="59C65C2D" w14:textId="77777777" w:rsidR="00B92EC4" w:rsidRPr="009E0BFD" w:rsidRDefault="00B92EC4" w:rsidP="00B92EC4">
      <w:pPr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  <w:r w:rsidRPr="009E0BFD">
        <w:rPr>
          <w:rFonts w:eastAsia="Times New Roman" w:cs="Times New Roman"/>
          <w:b/>
          <w:bCs/>
          <w:spacing w:val="-4"/>
          <w:sz w:val="24"/>
          <w:szCs w:val="24"/>
        </w:rPr>
        <w:t xml:space="preserve">François </w:t>
      </w:r>
      <w:proofErr w:type="spellStart"/>
      <w:r w:rsidRPr="009E0BFD">
        <w:rPr>
          <w:rFonts w:eastAsia="Times New Roman" w:cs="Times New Roman"/>
          <w:b/>
          <w:bCs/>
          <w:spacing w:val="-4"/>
          <w:sz w:val="24"/>
          <w:szCs w:val="24"/>
        </w:rPr>
        <w:t>Rycx</w:t>
      </w:r>
      <w:proofErr w:type="spellEnd"/>
    </w:p>
    <w:p w14:paraId="29CB1BCA" w14:textId="77777777" w:rsidR="00B92EC4" w:rsidRPr="009E0BFD" w:rsidRDefault="00B92EC4" w:rsidP="00B92EC4">
      <w:pPr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  <w:r w:rsidRPr="009E0BFD">
        <w:rPr>
          <w:rFonts w:eastAsia="Times New Roman" w:cs="Times New Roman"/>
          <w:sz w:val="24"/>
          <w:szCs w:val="24"/>
        </w:rPr>
        <w:t xml:space="preserve">Université libre de </w:t>
      </w:r>
      <w:proofErr w:type="spellStart"/>
      <w:r w:rsidRPr="009E0BFD">
        <w:rPr>
          <w:rFonts w:eastAsia="Times New Roman" w:cs="Times New Roman"/>
          <w:sz w:val="24"/>
          <w:szCs w:val="24"/>
        </w:rPr>
        <w:t>Bruxelles</w:t>
      </w:r>
      <w:proofErr w:type="spellEnd"/>
      <w:r w:rsidRPr="009E0BFD">
        <w:rPr>
          <w:rFonts w:eastAsia="Times New Roman" w:cs="Times New Roman"/>
          <w:sz w:val="24"/>
          <w:szCs w:val="24"/>
        </w:rPr>
        <w:t>, SBS-EM (CEBRIG &amp; DULBEA)</w:t>
      </w:r>
    </w:p>
    <w:p w14:paraId="6FF5EE5E" w14:textId="77777777" w:rsidR="00B92EC4" w:rsidRDefault="00B92EC4" w:rsidP="00B92EC4">
      <w:pPr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  <w:r w:rsidRPr="004C24AC">
        <w:rPr>
          <w:rFonts w:eastAsia="Times New Roman" w:cs="Times New Roman"/>
          <w:sz w:val="24"/>
          <w:szCs w:val="24"/>
          <w:lang w:val="fr-BE"/>
        </w:rPr>
        <w:t>Université de Mons, FWEG (</w:t>
      </w:r>
      <w:proofErr w:type="spellStart"/>
      <w:r w:rsidRPr="004C24AC">
        <w:rPr>
          <w:rFonts w:eastAsia="Times New Roman" w:cs="Times New Roman"/>
          <w:sz w:val="24"/>
          <w:szCs w:val="24"/>
          <w:lang w:val="fr-BE"/>
        </w:rPr>
        <w:t>Soci&amp;ter</w:t>
      </w:r>
      <w:proofErr w:type="spellEnd"/>
      <w:r w:rsidRPr="004C24AC">
        <w:rPr>
          <w:rFonts w:eastAsia="Times New Roman" w:cs="Times New Roman"/>
          <w:sz w:val="24"/>
          <w:szCs w:val="24"/>
          <w:lang w:val="fr-BE"/>
        </w:rPr>
        <w:t>)</w:t>
      </w:r>
    </w:p>
    <w:p w14:paraId="48C6921F" w14:textId="77777777" w:rsidR="00B92EC4" w:rsidRPr="009E0BFD" w:rsidRDefault="00B92EC4" w:rsidP="00B92EC4">
      <w:pPr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  <w:r w:rsidRPr="009E0BFD">
        <w:rPr>
          <w:rFonts w:eastAsia="Times New Roman" w:cs="Times New Roman"/>
          <w:sz w:val="24"/>
          <w:szCs w:val="24"/>
        </w:rPr>
        <w:t>GLO,</w:t>
      </w:r>
      <w:r>
        <w:rPr>
          <w:rFonts w:eastAsia="Times New Roman" w:cs="Times New Roman"/>
          <w:sz w:val="24"/>
          <w:szCs w:val="24"/>
        </w:rPr>
        <w:t xml:space="preserve"> </w:t>
      </w:r>
      <w:r w:rsidRPr="009E0BFD">
        <w:rPr>
          <w:rFonts w:eastAsia="Times New Roman" w:cs="Times New Roman"/>
          <w:sz w:val="24"/>
          <w:szCs w:val="24"/>
        </w:rPr>
        <w:t>IRES, IZA</w:t>
      </w:r>
    </w:p>
    <w:p w14:paraId="04E0806A" w14:textId="77777777" w:rsidR="00B92EC4" w:rsidRPr="009E0BFD" w:rsidRDefault="00B92EC4" w:rsidP="00B92EC4">
      <w:pPr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</w:p>
    <w:p w14:paraId="33AB0B1F" w14:textId="77777777" w:rsidR="00B92EC4" w:rsidRPr="009E0BFD" w:rsidRDefault="00B92EC4" w:rsidP="00B92EC4">
      <w:pPr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  <w:proofErr w:type="spellStart"/>
      <w:r w:rsidRPr="009E0BFD">
        <w:rPr>
          <w:rFonts w:eastAsia="Times New Roman" w:cs="Times New Roman"/>
          <w:b/>
          <w:bCs/>
          <w:sz w:val="24"/>
          <w:szCs w:val="24"/>
        </w:rPr>
        <w:t>Mélanie</w:t>
      </w:r>
      <w:proofErr w:type="spellEnd"/>
      <w:r w:rsidRPr="009E0BFD">
        <w:rPr>
          <w:rFonts w:eastAsia="Times New Roman" w:cs="Times New Roman"/>
          <w:b/>
          <w:bCs/>
          <w:sz w:val="24"/>
          <w:szCs w:val="24"/>
        </w:rPr>
        <w:t xml:space="preserve"> </w:t>
      </w:r>
      <w:proofErr w:type="spellStart"/>
      <w:r w:rsidRPr="009E0BFD">
        <w:rPr>
          <w:rFonts w:eastAsia="Times New Roman" w:cs="Times New Roman"/>
          <w:b/>
          <w:bCs/>
          <w:sz w:val="24"/>
          <w:szCs w:val="24"/>
        </w:rPr>
        <w:t>Volral</w:t>
      </w:r>
      <w:proofErr w:type="spellEnd"/>
    </w:p>
    <w:p w14:paraId="122C1C20" w14:textId="44DA39D9" w:rsidR="00B92EC4" w:rsidRDefault="00B92EC4" w:rsidP="000A29AF">
      <w:pPr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  <w:r w:rsidRPr="009E0BFD">
        <w:rPr>
          <w:rFonts w:eastAsia="Times New Roman" w:cs="Times New Roman"/>
          <w:sz w:val="24"/>
          <w:szCs w:val="24"/>
        </w:rPr>
        <w:t>Université de Mons (</w:t>
      </w:r>
      <w:proofErr w:type="spellStart"/>
      <w:r w:rsidRPr="009E0BFD">
        <w:rPr>
          <w:rFonts w:eastAsia="Times New Roman" w:cs="Times New Roman"/>
          <w:sz w:val="24"/>
          <w:szCs w:val="24"/>
        </w:rPr>
        <w:t>Soci&amp;ter</w:t>
      </w:r>
      <w:proofErr w:type="spellEnd"/>
      <w:r w:rsidRPr="009E0BFD">
        <w:rPr>
          <w:rFonts w:eastAsia="Times New Roman" w:cs="Times New Roman"/>
          <w:sz w:val="24"/>
          <w:szCs w:val="24"/>
        </w:rPr>
        <w:t>)</w:t>
      </w:r>
      <w:r>
        <w:rPr>
          <w:rFonts w:eastAsia="Times New Roman" w:cs="Times New Roman"/>
          <w:sz w:val="24"/>
          <w:szCs w:val="24"/>
        </w:rPr>
        <w:t xml:space="preserve">, </w:t>
      </w:r>
      <w:r w:rsidRPr="009E0BFD">
        <w:rPr>
          <w:rFonts w:eastAsia="Times New Roman" w:cs="Times New Roman"/>
          <w:sz w:val="24"/>
          <w:szCs w:val="24"/>
        </w:rPr>
        <w:t>DULBEA</w:t>
      </w:r>
    </w:p>
    <w:p w14:paraId="02EA225C" w14:textId="6B34E5CE" w:rsidR="000A29AF" w:rsidRDefault="000A29AF" w:rsidP="000A29AF">
      <w:pPr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</w:p>
    <w:p w14:paraId="67610D7E" w14:textId="77777777" w:rsidR="000A29AF" w:rsidRPr="000A29AF" w:rsidRDefault="000A29AF" w:rsidP="000A29AF">
      <w:pPr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</w:p>
    <w:p w14:paraId="413FA8EE" w14:textId="77777777" w:rsidR="00B92EC4" w:rsidRDefault="00B92EC4" w:rsidP="000A29AF">
      <w:pPr>
        <w:spacing w:after="0"/>
        <w:ind w:firstLine="0"/>
        <w:jc w:val="center"/>
        <w:rPr>
          <w:rFonts w:eastAsia="Times New Roman" w:cs="Times New Roman"/>
          <w:b/>
          <w:spacing w:val="-4"/>
          <w:sz w:val="24"/>
          <w:szCs w:val="24"/>
        </w:rPr>
      </w:pPr>
      <w:r w:rsidRPr="009E0BFD">
        <w:rPr>
          <w:rFonts w:eastAsia="Times New Roman" w:cs="Times New Roman"/>
          <w:b/>
          <w:spacing w:val="-4"/>
          <w:sz w:val="24"/>
          <w:szCs w:val="24"/>
        </w:rPr>
        <w:t>Abstract</w:t>
      </w:r>
      <w:r>
        <w:rPr>
          <w:rFonts w:eastAsia="Times New Roman" w:cs="Times New Roman"/>
          <w:b/>
          <w:spacing w:val="-4"/>
          <w:sz w:val="24"/>
          <w:szCs w:val="24"/>
        </w:rPr>
        <w:t xml:space="preserve"> </w:t>
      </w:r>
    </w:p>
    <w:p w14:paraId="4472488D" w14:textId="2C6D8E98" w:rsidR="000A29AF" w:rsidRPr="000A29AF" w:rsidRDefault="00B92EC4" w:rsidP="00BF3F80">
      <w:pPr>
        <w:ind w:firstLine="0"/>
        <w:jc w:val="center"/>
        <w:rPr>
          <w:rFonts w:eastAsia="Times New Roman" w:cs="Times New Roman"/>
          <w:b/>
          <w:color w:val="C00000"/>
          <w:spacing w:val="-4"/>
          <w:sz w:val="24"/>
          <w:szCs w:val="24"/>
        </w:rPr>
      </w:pPr>
      <w:r w:rsidRPr="00EE66BF">
        <w:rPr>
          <w:rFonts w:eastAsia="Times New Roman" w:cs="Times New Roman"/>
          <w:b/>
          <w:color w:val="C00000"/>
          <w:spacing w:val="-4"/>
          <w:sz w:val="24"/>
          <w:szCs w:val="24"/>
        </w:rPr>
        <w:t>(Preliminary. Please do not cite)</w:t>
      </w:r>
    </w:p>
    <w:p w14:paraId="5AE6E6BC" w14:textId="70580F35" w:rsidR="00E67F95" w:rsidRDefault="00DD1716" w:rsidP="00BF3F80">
      <w:pPr>
        <w:ind w:firstLine="0"/>
        <w:rPr>
          <w:rFonts w:eastAsia="Times New Roman" w:cs="Times New Roman"/>
          <w:bCs/>
          <w:spacing w:val="-4"/>
        </w:rPr>
      </w:pPr>
      <w:r w:rsidRPr="006837F6">
        <w:rPr>
          <w:rFonts w:eastAsia="Times New Roman" w:cs="Times New Roman"/>
          <w:bCs/>
          <w:spacing w:val="-4"/>
        </w:rPr>
        <w:t xml:space="preserve">A </w:t>
      </w:r>
      <w:r w:rsidR="00DF6D1D" w:rsidRPr="006837F6">
        <w:rPr>
          <w:rFonts w:eastAsia="Times New Roman" w:cs="Times New Roman"/>
          <w:bCs/>
          <w:spacing w:val="-4"/>
        </w:rPr>
        <w:t>growing number</w:t>
      </w:r>
      <w:r w:rsidR="002376D3" w:rsidRPr="006837F6">
        <w:rPr>
          <w:rFonts w:eastAsia="Times New Roman" w:cs="Times New Roman"/>
          <w:bCs/>
          <w:spacing w:val="-4"/>
        </w:rPr>
        <w:t xml:space="preserve"> of </w:t>
      </w:r>
      <w:r w:rsidR="00264A12" w:rsidRPr="006837F6">
        <w:rPr>
          <w:rFonts w:eastAsia="Times New Roman" w:cs="Times New Roman"/>
          <w:bCs/>
          <w:spacing w:val="-4"/>
        </w:rPr>
        <w:t>studies</w:t>
      </w:r>
      <w:r w:rsidRPr="006837F6">
        <w:rPr>
          <w:rFonts w:eastAsia="Times New Roman" w:cs="Times New Roman"/>
          <w:bCs/>
          <w:spacing w:val="-4"/>
        </w:rPr>
        <w:t xml:space="preserve"> shows that first-generation immigrants face a</w:t>
      </w:r>
      <w:r w:rsidR="00DF6D1D" w:rsidRPr="006837F6">
        <w:rPr>
          <w:rFonts w:eastAsia="Times New Roman" w:cs="Times New Roman"/>
          <w:bCs/>
          <w:spacing w:val="-4"/>
        </w:rPr>
        <w:t xml:space="preserve"> </w:t>
      </w:r>
      <w:r w:rsidR="00961E2C" w:rsidRPr="006837F6">
        <w:rPr>
          <w:rFonts w:eastAsia="Times New Roman" w:cs="Times New Roman"/>
          <w:bCs/>
          <w:spacing w:val="-4"/>
        </w:rPr>
        <w:t>significant</w:t>
      </w:r>
      <w:r w:rsidRPr="006837F6">
        <w:rPr>
          <w:rFonts w:eastAsia="Times New Roman" w:cs="Times New Roman"/>
          <w:bCs/>
          <w:spacing w:val="-4"/>
        </w:rPr>
        <w:t xml:space="preserve"> </w:t>
      </w:r>
      <w:r w:rsidR="00F4206D" w:rsidRPr="006837F6">
        <w:rPr>
          <w:rFonts w:eastAsia="Times New Roman" w:cs="Times New Roman"/>
          <w:bCs/>
          <w:spacing w:val="-4"/>
        </w:rPr>
        <w:t xml:space="preserve">higher likelihood to be </w:t>
      </w:r>
      <w:r w:rsidRPr="006837F6">
        <w:rPr>
          <w:rFonts w:eastAsia="Times New Roman" w:cs="Times New Roman"/>
          <w:bCs/>
          <w:spacing w:val="-4"/>
        </w:rPr>
        <w:t>o</w:t>
      </w:r>
      <w:r w:rsidR="00A01B89" w:rsidRPr="006837F6">
        <w:rPr>
          <w:rFonts w:eastAsia="Times New Roman" w:cs="Times New Roman"/>
          <w:bCs/>
          <w:spacing w:val="-4"/>
        </w:rPr>
        <w:t>vereducat</w:t>
      </w:r>
      <w:r w:rsidR="00F4206D" w:rsidRPr="006837F6">
        <w:rPr>
          <w:rFonts w:eastAsia="Times New Roman" w:cs="Times New Roman"/>
          <w:bCs/>
          <w:spacing w:val="-4"/>
        </w:rPr>
        <w:t>ed</w:t>
      </w:r>
      <w:r w:rsidR="0046455E">
        <w:rPr>
          <w:rFonts w:eastAsia="Times New Roman" w:cs="Times New Roman"/>
          <w:bCs/>
          <w:spacing w:val="-4"/>
        </w:rPr>
        <w:t xml:space="preserve"> compared to native</w:t>
      </w:r>
      <w:r w:rsidR="00AA7AFD">
        <w:rPr>
          <w:rFonts w:eastAsia="Times New Roman" w:cs="Times New Roman"/>
          <w:bCs/>
          <w:spacing w:val="-4"/>
        </w:rPr>
        <w:t>s</w:t>
      </w:r>
      <w:r w:rsidR="006837F6">
        <w:rPr>
          <w:rFonts w:eastAsia="Times New Roman" w:cs="Times New Roman"/>
          <w:bCs/>
          <w:spacing w:val="-4"/>
        </w:rPr>
        <w:t xml:space="preserve"> (i.e. overeducation penalty)</w:t>
      </w:r>
      <w:r w:rsidR="002376D3">
        <w:rPr>
          <w:rFonts w:eastAsia="Times New Roman" w:cs="Times New Roman"/>
          <w:bCs/>
          <w:spacing w:val="-4"/>
        </w:rPr>
        <w:t xml:space="preserve">. </w:t>
      </w:r>
      <w:r w:rsidR="00264A12">
        <w:rPr>
          <w:rFonts w:eastAsia="Times New Roman" w:cs="Times New Roman"/>
          <w:bCs/>
          <w:spacing w:val="-4"/>
        </w:rPr>
        <w:t>However,</w:t>
      </w:r>
      <w:r w:rsidR="002376D3">
        <w:rPr>
          <w:rFonts w:eastAsia="Times New Roman" w:cs="Times New Roman"/>
          <w:bCs/>
          <w:spacing w:val="-4"/>
        </w:rPr>
        <w:t xml:space="preserve"> when it comes to</w:t>
      </w:r>
      <w:r w:rsidR="002653BB">
        <w:rPr>
          <w:rFonts w:eastAsia="Times New Roman" w:cs="Times New Roman"/>
          <w:bCs/>
          <w:spacing w:val="-4"/>
        </w:rPr>
        <w:t xml:space="preserve"> </w:t>
      </w:r>
      <w:r w:rsidR="007669F5">
        <w:rPr>
          <w:rFonts w:eastAsia="Times New Roman" w:cs="Times New Roman"/>
          <w:bCs/>
          <w:spacing w:val="-4"/>
        </w:rPr>
        <w:t>assessing</w:t>
      </w:r>
      <w:r w:rsidR="002653BB">
        <w:rPr>
          <w:rFonts w:eastAsia="Times New Roman" w:cs="Times New Roman"/>
          <w:bCs/>
          <w:spacing w:val="-4"/>
        </w:rPr>
        <w:t xml:space="preserve"> </w:t>
      </w:r>
      <w:r w:rsidR="002376D3">
        <w:rPr>
          <w:rFonts w:eastAsia="Times New Roman" w:cs="Times New Roman"/>
          <w:bCs/>
          <w:spacing w:val="-4"/>
        </w:rPr>
        <w:t>their descendants</w:t>
      </w:r>
      <w:r w:rsidR="00E62D64">
        <w:rPr>
          <w:rFonts w:eastAsia="Times New Roman" w:cs="Times New Roman"/>
          <w:bCs/>
          <w:spacing w:val="-4"/>
        </w:rPr>
        <w:t xml:space="preserve">’ </w:t>
      </w:r>
      <w:r w:rsidR="00CA7289" w:rsidRPr="00C8752B">
        <w:rPr>
          <w:rFonts w:eastAsia="Times New Roman" w:cs="Times New Roman"/>
          <w:bCs/>
          <w:spacing w:val="-4"/>
        </w:rPr>
        <w:t>overeducation</w:t>
      </w:r>
      <w:r w:rsidR="002376D3">
        <w:rPr>
          <w:rFonts w:eastAsia="Times New Roman" w:cs="Times New Roman"/>
          <w:bCs/>
          <w:spacing w:val="-4"/>
        </w:rPr>
        <w:t xml:space="preserve">, </w:t>
      </w:r>
      <w:r w:rsidR="00B96393">
        <w:rPr>
          <w:rFonts w:eastAsia="Times New Roman" w:cs="Times New Roman"/>
          <w:bCs/>
          <w:spacing w:val="-4"/>
        </w:rPr>
        <w:t>existing evidence</w:t>
      </w:r>
      <w:r w:rsidR="002376D3">
        <w:rPr>
          <w:rFonts w:eastAsia="Times New Roman" w:cs="Times New Roman"/>
          <w:bCs/>
          <w:spacing w:val="-4"/>
        </w:rPr>
        <w:t xml:space="preserve"> </w:t>
      </w:r>
      <w:r w:rsidR="00264A12">
        <w:rPr>
          <w:rFonts w:eastAsia="Times New Roman" w:cs="Times New Roman"/>
          <w:bCs/>
          <w:spacing w:val="-4"/>
        </w:rPr>
        <w:t>is rather scarce.</w:t>
      </w:r>
      <w:r w:rsidR="007669F5">
        <w:rPr>
          <w:rFonts w:eastAsia="Times New Roman" w:cs="Times New Roman"/>
          <w:bCs/>
          <w:spacing w:val="-4"/>
        </w:rPr>
        <w:t xml:space="preserve"> </w:t>
      </w:r>
      <w:r w:rsidR="00F21F31">
        <w:rPr>
          <w:rFonts w:eastAsia="Times New Roman" w:cs="Times New Roman"/>
          <w:bCs/>
          <w:spacing w:val="-4"/>
        </w:rPr>
        <w:t xml:space="preserve">Therefore, we contribute </w:t>
      </w:r>
      <w:r w:rsidR="00B96393">
        <w:rPr>
          <w:rFonts w:eastAsia="Times New Roman" w:cs="Times New Roman"/>
          <w:bCs/>
          <w:spacing w:val="-4"/>
        </w:rPr>
        <w:t xml:space="preserve">to </w:t>
      </w:r>
      <w:r w:rsidR="00A67077">
        <w:rPr>
          <w:rFonts w:eastAsia="Times New Roman" w:cs="Times New Roman"/>
          <w:bCs/>
          <w:spacing w:val="-4"/>
        </w:rPr>
        <w:t xml:space="preserve">the </w:t>
      </w:r>
      <w:r w:rsidR="00B96393">
        <w:rPr>
          <w:rFonts w:eastAsia="Times New Roman" w:cs="Times New Roman"/>
          <w:bCs/>
          <w:spacing w:val="-4"/>
        </w:rPr>
        <w:t xml:space="preserve">literature </w:t>
      </w:r>
      <w:r w:rsidR="00F21F31">
        <w:rPr>
          <w:rFonts w:eastAsia="Times New Roman" w:cs="Times New Roman"/>
          <w:bCs/>
          <w:spacing w:val="-4"/>
        </w:rPr>
        <w:t xml:space="preserve">with </w:t>
      </w:r>
      <w:r w:rsidR="003F0757">
        <w:rPr>
          <w:rFonts w:eastAsia="Times New Roman" w:cs="Times New Roman"/>
          <w:bCs/>
          <w:spacing w:val="-4"/>
        </w:rPr>
        <w:t>a comprehensive</w:t>
      </w:r>
      <w:r w:rsidR="00F21F31">
        <w:rPr>
          <w:rFonts w:eastAsia="Times New Roman" w:cs="Times New Roman"/>
          <w:bCs/>
          <w:spacing w:val="-4"/>
        </w:rPr>
        <w:t xml:space="preserve"> analysis of the</w:t>
      </w:r>
      <w:r w:rsidR="00BB0602">
        <w:rPr>
          <w:rFonts w:eastAsia="Times New Roman" w:cs="Times New Roman"/>
          <w:bCs/>
          <w:spacing w:val="-4"/>
        </w:rPr>
        <w:t xml:space="preserve"> </w:t>
      </w:r>
      <w:r w:rsidR="003F0757">
        <w:rPr>
          <w:rFonts w:eastAsia="Times New Roman" w:cs="Times New Roman"/>
          <w:bCs/>
          <w:spacing w:val="-4"/>
        </w:rPr>
        <w:t xml:space="preserve">intergenerational </w:t>
      </w:r>
      <w:r w:rsidR="00E02BA1">
        <w:rPr>
          <w:rFonts w:eastAsia="Times New Roman" w:cs="Times New Roman"/>
          <w:bCs/>
          <w:spacing w:val="-4"/>
        </w:rPr>
        <w:t>relationshi</w:t>
      </w:r>
      <w:r w:rsidR="00F12E34">
        <w:rPr>
          <w:rFonts w:eastAsia="Times New Roman" w:cs="Times New Roman"/>
          <w:bCs/>
          <w:spacing w:val="-4"/>
        </w:rPr>
        <w:t xml:space="preserve">p between overeducation and origin </w:t>
      </w:r>
      <w:r w:rsidR="00A36048">
        <w:rPr>
          <w:rFonts w:eastAsia="Times New Roman" w:cs="Times New Roman"/>
          <w:bCs/>
          <w:spacing w:val="-4"/>
        </w:rPr>
        <w:t xml:space="preserve">among tertiary-educated workers </w:t>
      </w:r>
      <w:r w:rsidR="00124A54">
        <w:rPr>
          <w:rFonts w:eastAsia="Times New Roman" w:cs="Times New Roman"/>
          <w:bCs/>
          <w:spacing w:val="-4"/>
        </w:rPr>
        <w:t xml:space="preserve">in Belgium </w:t>
      </w:r>
      <w:r w:rsidR="00F12E34">
        <w:rPr>
          <w:rFonts w:eastAsia="Times New Roman" w:cs="Times New Roman"/>
          <w:bCs/>
          <w:spacing w:val="-4"/>
        </w:rPr>
        <w:t xml:space="preserve">using </w:t>
      </w:r>
      <w:r w:rsidR="007669F5">
        <w:rPr>
          <w:rFonts w:eastAsia="Times New Roman" w:cs="Times New Roman"/>
          <w:bCs/>
          <w:spacing w:val="-4"/>
        </w:rPr>
        <w:t>a granular matched employer-employee database</w:t>
      </w:r>
      <w:r w:rsidR="00F04FE3">
        <w:rPr>
          <w:rFonts w:eastAsia="Times New Roman" w:cs="Times New Roman"/>
          <w:bCs/>
          <w:spacing w:val="-4"/>
        </w:rPr>
        <w:t xml:space="preserve"> and generalized ordered logit regressions</w:t>
      </w:r>
      <w:r w:rsidR="00F12E34">
        <w:rPr>
          <w:rFonts w:eastAsia="Times New Roman" w:cs="Times New Roman"/>
          <w:bCs/>
          <w:spacing w:val="-4"/>
        </w:rPr>
        <w:t xml:space="preserve">. We </w:t>
      </w:r>
      <w:r w:rsidR="00F224A8">
        <w:rPr>
          <w:rFonts w:eastAsia="Times New Roman" w:cs="Times New Roman"/>
          <w:bCs/>
          <w:spacing w:val="-4"/>
        </w:rPr>
        <w:t xml:space="preserve">find </w:t>
      </w:r>
      <w:r w:rsidR="00F04FE3">
        <w:rPr>
          <w:rFonts w:eastAsia="Times New Roman" w:cs="Times New Roman"/>
          <w:bCs/>
          <w:spacing w:val="-4"/>
        </w:rPr>
        <w:t>that</w:t>
      </w:r>
      <w:r w:rsidR="00B23F2A">
        <w:rPr>
          <w:rFonts w:eastAsia="Times New Roman" w:cs="Times New Roman"/>
          <w:bCs/>
          <w:spacing w:val="-4"/>
        </w:rPr>
        <w:t xml:space="preserve"> </w:t>
      </w:r>
      <w:r w:rsidR="00EF7352">
        <w:rPr>
          <w:rFonts w:eastAsia="Times New Roman" w:cs="Times New Roman"/>
          <w:bCs/>
          <w:spacing w:val="-4"/>
        </w:rPr>
        <w:t>the overeducation penalty</w:t>
      </w:r>
      <w:r w:rsidR="001B3396">
        <w:rPr>
          <w:rFonts w:eastAsia="Times New Roman" w:cs="Times New Roman"/>
          <w:bCs/>
          <w:spacing w:val="-4"/>
        </w:rPr>
        <w:t xml:space="preserve"> for workers originating from developing countries disappears across two generations</w:t>
      </w:r>
      <w:r w:rsidR="00F12E34">
        <w:rPr>
          <w:rFonts w:eastAsia="Times New Roman" w:cs="Times New Roman"/>
          <w:bCs/>
          <w:spacing w:val="-4"/>
        </w:rPr>
        <w:t>, except for those from the Maghreb</w:t>
      </w:r>
      <w:r w:rsidR="001B3396">
        <w:rPr>
          <w:rFonts w:eastAsia="Times New Roman" w:cs="Times New Roman"/>
          <w:bCs/>
          <w:spacing w:val="-4"/>
        </w:rPr>
        <w:t>.</w:t>
      </w:r>
      <w:r w:rsidR="00E93DB3">
        <w:rPr>
          <w:rFonts w:eastAsia="Times New Roman" w:cs="Times New Roman"/>
          <w:bCs/>
          <w:spacing w:val="-4"/>
        </w:rPr>
        <w:t xml:space="preserve"> </w:t>
      </w:r>
      <w:r w:rsidR="00006380">
        <w:rPr>
          <w:rFonts w:eastAsia="Times New Roman" w:cs="Times New Roman"/>
          <w:bCs/>
          <w:spacing w:val="-4"/>
        </w:rPr>
        <w:t>However, our</w:t>
      </w:r>
      <w:r w:rsidR="00595029">
        <w:rPr>
          <w:rFonts w:eastAsia="Times New Roman" w:cs="Times New Roman"/>
          <w:bCs/>
          <w:spacing w:val="-4"/>
        </w:rPr>
        <w:t xml:space="preserve"> gender-interacted</w:t>
      </w:r>
      <w:r w:rsidR="00006380">
        <w:rPr>
          <w:rFonts w:eastAsia="Times New Roman" w:cs="Times New Roman"/>
          <w:bCs/>
          <w:spacing w:val="-4"/>
        </w:rPr>
        <w:t xml:space="preserve"> estimates </w:t>
      </w:r>
      <w:r w:rsidR="00595029">
        <w:rPr>
          <w:rFonts w:eastAsia="Times New Roman" w:cs="Times New Roman"/>
          <w:bCs/>
          <w:spacing w:val="-4"/>
        </w:rPr>
        <w:t xml:space="preserve">suggest that </w:t>
      </w:r>
      <w:r w:rsidR="00E3749C">
        <w:rPr>
          <w:rFonts w:eastAsia="Times New Roman" w:cs="Times New Roman"/>
          <w:bCs/>
          <w:spacing w:val="-4"/>
        </w:rPr>
        <w:t xml:space="preserve">second-generation female immigrants </w:t>
      </w:r>
      <w:r w:rsidR="00C16F9F">
        <w:rPr>
          <w:rFonts w:eastAsia="Times New Roman" w:cs="Times New Roman"/>
          <w:bCs/>
          <w:spacing w:val="-4"/>
        </w:rPr>
        <w:t xml:space="preserve">from developing countries </w:t>
      </w:r>
      <w:r w:rsidR="00E3749C">
        <w:rPr>
          <w:rFonts w:eastAsia="Times New Roman" w:cs="Times New Roman"/>
          <w:bCs/>
          <w:spacing w:val="-4"/>
        </w:rPr>
        <w:t>experience a double overeducation penalty</w:t>
      </w:r>
      <w:r w:rsidR="00D073C2">
        <w:rPr>
          <w:rFonts w:eastAsia="Times New Roman" w:cs="Times New Roman"/>
          <w:bCs/>
          <w:spacing w:val="-4"/>
        </w:rPr>
        <w:t xml:space="preserve"> due to their gender and migration background</w:t>
      </w:r>
      <w:r w:rsidR="0098299B">
        <w:rPr>
          <w:rFonts w:eastAsia="Times New Roman" w:cs="Times New Roman"/>
          <w:bCs/>
          <w:spacing w:val="-4"/>
        </w:rPr>
        <w:t xml:space="preserve">, albeit to a lesser extent </w:t>
      </w:r>
      <w:r w:rsidR="00E11E1B">
        <w:rPr>
          <w:rFonts w:eastAsia="Times New Roman" w:cs="Times New Roman"/>
          <w:bCs/>
          <w:spacing w:val="-4"/>
        </w:rPr>
        <w:t>than</w:t>
      </w:r>
      <w:r w:rsidR="0098299B">
        <w:rPr>
          <w:rFonts w:eastAsia="Times New Roman" w:cs="Times New Roman"/>
          <w:bCs/>
          <w:spacing w:val="-4"/>
        </w:rPr>
        <w:t xml:space="preserve"> their </w:t>
      </w:r>
      <w:r w:rsidR="003555C2">
        <w:rPr>
          <w:rFonts w:eastAsia="Times New Roman" w:cs="Times New Roman"/>
          <w:bCs/>
          <w:spacing w:val="-4"/>
        </w:rPr>
        <w:t>first-generation</w:t>
      </w:r>
      <w:r w:rsidR="0098299B">
        <w:rPr>
          <w:rFonts w:eastAsia="Times New Roman" w:cs="Times New Roman"/>
          <w:bCs/>
          <w:spacing w:val="-4"/>
        </w:rPr>
        <w:t xml:space="preserve"> same-sex peers</w:t>
      </w:r>
      <w:r w:rsidR="00D073C2">
        <w:rPr>
          <w:rFonts w:eastAsia="Times New Roman" w:cs="Times New Roman"/>
          <w:bCs/>
          <w:spacing w:val="-4"/>
        </w:rPr>
        <w:t>.</w:t>
      </w:r>
      <w:r w:rsidR="0098299B">
        <w:rPr>
          <w:rFonts w:eastAsia="Times New Roman" w:cs="Times New Roman"/>
          <w:bCs/>
          <w:spacing w:val="-4"/>
        </w:rPr>
        <w:t xml:space="preserve"> </w:t>
      </w:r>
      <w:r w:rsidR="00E7237E">
        <w:rPr>
          <w:rFonts w:eastAsia="Times New Roman" w:cs="Times New Roman"/>
          <w:bCs/>
          <w:spacing w:val="-4"/>
        </w:rPr>
        <w:t>Simila</w:t>
      </w:r>
      <w:r w:rsidR="00C16F9F">
        <w:rPr>
          <w:rFonts w:eastAsia="Times New Roman" w:cs="Times New Roman"/>
          <w:bCs/>
          <w:spacing w:val="-4"/>
        </w:rPr>
        <w:t>r</w:t>
      </w:r>
      <w:r w:rsidR="00E7237E">
        <w:rPr>
          <w:rFonts w:eastAsia="Times New Roman" w:cs="Times New Roman"/>
          <w:bCs/>
          <w:spacing w:val="-4"/>
        </w:rPr>
        <w:t>ly</w:t>
      </w:r>
      <w:r w:rsidR="00C16F9F">
        <w:rPr>
          <w:rFonts w:eastAsia="Times New Roman" w:cs="Times New Roman"/>
          <w:bCs/>
          <w:spacing w:val="-4"/>
        </w:rPr>
        <w:t>,</w:t>
      </w:r>
      <w:r w:rsidR="0098299B">
        <w:rPr>
          <w:rFonts w:eastAsia="Times New Roman" w:cs="Times New Roman"/>
          <w:bCs/>
          <w:spacing w:val="-4"/>
        </w:rPr>
        <w:t xml:space="preserve"> </w:t>
      </w:r>
      <w:r w:rsidR="003555C2">
        <w:rPr>
          <w:rFonts w:eastAsia="Times New Roman" w:cs="Times New Roman"/>
          <w:bCs/>
          <w:spacing w:val="-4"/>
        </w:rPr>
        <w:t>second-generation immigrant</w:t>
      </w:r>
      <w:r w:rsidR="00AD5B37">
        <w:rPr>
          <w:rFonts w:eastAsia="Times New Roman" w:cs="Times New Roman"/>
          <w:bCs/>
          <w:spacing w:val="-4"/>
        </w:rPr>
        <w:t>s</w:t>
      </w:r>
      <w:r w:rsidR="00C15A4D">
        <w:rPr>
          <w:rFonts w:eastAsia="Times New Roman" w:cs="Times New Roman"/>
          <w:bCs/>
          <w:spacing w:val="-4"/>
        </w:rPr>
        <w:t xml:space="preserve"> from developing countries</w:t>
      </w:r>
      <w:r w:rsidR="003555C2">
        <w:rPr>
          <w:rFonts w:eastAsia="Times New Roman" w:cs="Times New Roman"/>
          <w:bCs/>
          <w:spacing w:val="-4"/>
        </w:rPr>
        <w:t xml:space="preserve"> </w:t>
      </w:r>
      <w:r w:rsidR="00AD5B37">
        <w:rPr>
          <w:rFonts w:eastAsia="Times New Roman" w:cs="Times New Roman"/>
          <w:bCs/>
          <w:spacing w:val="-4"/>
        </w:rPr>
        <w:t xml:space="preserve">with children </w:t>
      </w:r>
      <w:r w:rsidR="00D116DA">
        <w:rPr>
          <w:rFonts w:eastAsia="Times New Roman" w:cs="Times New Roman"/>
          <w:bCs/>
          <w:spacing w:val="-4"/>
        </w:rPr>
        <w:t xml:space="preserve">are more likely to be </w:t>
      </w:r>
      <w:r w:rsidR="002028D1">
        <w:rPr>
          <w:rFonts w:eastAsia="Times New Roman" w:cs="Times New Roman"/>
          <w:bCs/>
          <w:spacing w:val="-4"/>
        </w:rPr>
        <w:t xml:space="preserve">overeducated than </w:t>
      </w:r>
      <w:r w:rsidR="00F13491">
        <w:rPr>
          <w:rFonts w:eastAsia="Times New Roman" w:cs="Times New Roman"/>
          <w:bCs/>
          <w:spacing w:val="-4"/>
        </w:rPr>
        <w:t xml:space="preserve">native </w:t>
      </w:r>
      <w:r w:rsidR="00AD5B37">
        <w:rPr>
          <w:rFonts w:eastAsia="Times New Roman" w:cs="Times New Roman"/>
          <w:bCs/>
          <w:spacing w:val="-4"/>
        </w:rPr>
        <w:t>with children</w:t>
      </w:r>
      <w:r w:rsidR="00346B56">
        <w:rPr>
          <w:rFonts w:eastAsia="Times New Roman" w:cs="Times New Roman"/>
          <w:bCs/>
          <w:spacing w:val="-4"/>
        </w:rPr>
        <w:t xml:space="preserve"> but considerably less than their </w:t>
      </w:r>
      <w:r w:rsidR="00221359">
        <w:rPr>
          <w:rFonts w:eastAsia="Times New Roman" w:cs="Times New Roman"/>
          <w:bCs/>
          <w:spacing w:val="-4"/>
        </w:rPr>
        <w:t>first-generation</w:t>
      </w:r>
      <w:r w:rsidR="00346B56">
        <w:rPr>
          <w:rFonts w:eastAsia="Times New Roman" w:cs="Times New Roman"/>
          <w:bCs/>
          <w:spacing w:val="-4"/>
        </w:rPr>
        <w:t xml:space="preserve"> peers. Finally,</w:t>
      </w:r>
      <w:r w:rsidR="00102F1C">
        <w:rPr>
          <w:rFonts w:eastAsia="Times New Roman" w:cs="Times New Roman"/>
          <w:bCs/>
          <w:spacing w:val="-4"/>
        </w:rPr>
        <w:t xml:space="preserve"> focusing on part-time jobs,</w:t>
      </w:r>
      <w:r w:rsidR="00346B56">
        <w:rPr>
          <w:rFonts w:eastAsia="Times New Roman" w:cs="Times New Roman"/>
          <w:bCs/>
          <w:spacing w:val="-4"/>
        </w:rPr>
        <w:t xml:space="preserve"> </w:t>
      </w:r>
      <w:r w:rsidR="0022079D">
        <w:rPr>
          <w:rFonts w:eastAsia="Times New Roman" w:cs="Times New Roman"/>
          <w:bCs/>
          <w:spacing w:val="-4"/>
        </w:rPr>
        <w:t xml:space="preserve">the overeducation penalty for workers originating from developing countries </w:t>
      </w:r>
      <w:r w:rsidR="00B23F2A">
        <w:rPr>
          <w:rFonts w:eastAsia="Times New Roman" w:cs="Times New Roman"/>
          <w:bCs/>
          <w:spacing w:val="-4"/>
        </w:rPr>
        <w:t>remains</w:t>
      </w:r>
      <w:r w:rsidR="00F237FE">
        <w:rPr>
          <w:rFonts w:eastAsia="Times New Roman" w:cs="Times New Roman"/>
          <w:bCs/>
          <w:spacing w:val="-4"/>
        </w:rPr>
        <w:t xml:space="preserve"> </w:t>
      </w:r>
      <w:r w:rsidR="009978E8">
        <w:rPr>
          <w:rFonts w:eastAsia="Times New Roman" w:cs="Times New Roman"/>
          <w:bCs/>
          <w:spacing w:val="-4"/>
        </w:rPr>
        <w:t xml:space="preserve">remarkably </w:t>
      </w:r>
      <w:r w:rsidR="00961E2C">
        <w:rPr>
          <w:rFonts w:eastAsia="Times New Roman" w:cs="Times New Roman"/>
          <w:bCs/>
          <w:spacing w:val="-4"/>
        </w:rPr>
        <w:t xml:space="preserve">sizeable </w:t>
      </w:r>
      <w:r w:rsidR="009978E8">
        <w:rPr>
          <w:rFonts w:eastAsia="Times New Roman" w:cs="Times New Roman"/>
          <w:bCs/>
          <w:spacing w:val="-4"/>
        </w:rPr>
        <w:t>across two generations.</w:t>
      </w:r>
    </w:p>
    <w:p w14:paraId="2144BBDE" w14:textId="77777777" w:rsidR="00BF3F80" w:rsidRPr="00BF3F80" w:rsidRDefault="00BF3F80" w:rsidP="00BF3F80">
      <w:pPr>
        <w:ind w:firstLine="0"/>
        <w:rPr>
          <w:rFonts w:eastAsia="Times New Roman" w:cs="Times New Roman"/>
          <w:bCs/>
          <w:spacing w:val="-4"/>
        </w:rPr>
      </w:pPr>
    </w:p>
    <w:p w14:paraId="7E670EAB" w14:textId="113C7C72" w:rsidR="00BF3F80" w:rsidRPr="00BF3F80" w:rsidRDefault="001819BD" w:rsidP="00BF3F80">
      <w:pPr>
        <w:ind w:firstLine="0"/>
        <w:rPr>
          <w:rFonts w:cs="Times New Roman"/>
        </w:rPr>
      </w:pPr>
      <w:r w:rsidRPr="001F06FD">
        <w:rPr>
          <w:rFonts w:cs="Times New Roman"/>
        </w:rPr>
        <w:t>Keywords:</w:t>
      </w:r>
      <w:r w:rsidR="001530A2" w:rsidRPr="001F06FD">
        <w:rPr>
          <w:rFonts w:cs="Times New Roman"/>
        </w:rPr>
        <w:t xml:space="preserve"> </w:t>
      </w:r>
      <w:r w:rsidR="00684A14" w:rsidRPr="001F06FD">
        <w:rPr>
          <w:rFonts w:cs="Times New Roman"/>
        </w:rPr>
        <w:t xml:space="preserve">First- and </w:t>
      </w:r>
      <w:r w:rsidR="004C5EA1" w:rsidRPr="001F06FD">
        <w:rPr>
          <w:rFonts w:cs="Times New Roman"/>
        </w:rPr>
        <w:t xml:space="preserve">second-generation immigrants, </w:t>
      </w:r>
      <w:r w:rsidR="001F06FD" w:rsidRPr="001F06FD">
        <w:rPr>
          <w:rFonts w:cs="Times New Roman"/>
        </w:rPr>
        <w:t>Labor</w:t>
      </w:r>
      <w:r w:rsidR="004C5EA1" w:rsidRPr="001F06FD">
        <w:rPr>
          <w:rFonts w:cs="Times New Roman"/>
        </w:rPr>
        <w:t xml:space="preserve"> market integration</w:t>
      </w:r>
      <w:r w:rsidR="003061E8" w:rsidRPr="001F06FD">
        <w:rPr>
          <w:rFonts w:cs="Times New Roman"/>
        </w:rPr>
        <w:t xml:space="preserve">, </w:t>
      </w:r>
      <w:r w:rsidR="005E5911">
        <w:rPr>
          <w:rFonts w:cs="Times New Roman"/>
        </w:rPr>
        <w:t>Overeducation, Generalized Ordered logit, Moderating factors.</w:t>
      </w:r>
    </w:p>
    <w:p w14:paraId="42361539" w14:textId="217CA262" w:rsidR="003F058E" w:rsidRDefault="001819BD" w:rsidP="00BF3F80">
      <w:pPr>
        <w:ind w:firstLine="0"/>
        <w:rPr>
          <w:rFonts w:cs="Times New Roman"/>
        </w:rPr>
      </w:pPr>
      <w:r w:rsidRPr="001F06FD">
        <w:rPr>
          <w:rFonts w:cs="Times New Roman"/>
        </w:rPr>
        <w:t>JEL classification:</w:t>
      </w:r>
      <w:r w:rsidR="001232A5" w:rsidRPr="001F06FD">
        <w:rPr>
          <w:rFonts w:cs="Times New Roman"/>
        </w:rPr>
        <w:t xml:space="preserve"> </w:t>
      </w:r>
      <w:r w:rsidR="00436828">
        <w:rPr>
          <w:rFonts w:cs="Times New Roman"/>
        </w:rPr>
        <w:t xml:space="preserve">I21, I22, </w:t>
      </w:r>
      <w:r w:rsidR="00FC04DF">
        <w:rPr>
          <w:rFonts w:cs="Times New Roman"/>
        </w:rPr>
        <w:t xml:space="preserve">J15, </w:t>
      </w:r>
      <w:r w:rsidR="00F12BB0">
        <w:rPr>
          <w:rFonts w:cs="Times New Roman"/>
        </w:rPr>
        <w:t xml:space="preserve">J24, </w:t>
      </w:r>
      <w:r w:rsidR="003A2BE4">
        <w:rPr>
          <w:rFonts w:cs="Times New Roman"/>
        </w:rPr>
        <w:t>J61, J62</w:t>
      </w:r>
      <w:r w:rsidR="007D0097">
        <w:rPr>
          <w:rFonts w:cs="Times New Roman"/>
        </w:rPr>
        <w:t>, J71</w:t>
      </w:r>
      <w:r w:rsidR="00DD3D81">
        <w:rPr>
          <w:rFonts w:cs="Times New Roman"/>
        </w:rPr>
        <w:t>.</w:t>
      </w:r>
      <w:bookmarkEnd w:id="0"/>
    </w:p>
    <w:sectPr w:rsidR="003F058E" w:rsidSect="00912956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08DB44" w14:textId="77777777" w:rsidR="00CF6C26" w:rsidRDefault="00CF6C26" w:rsidP="004963F5">
      <w:pPr>
        <w:spacing w:after="0" w:line="240" w:lineRule="auto"/>
      </w:pPr>
      <w:r>
        <w:separator/>
      </w:r>
    </w:p>
  </w:endnote>
  <w:endnote w:type="continuationSeparator" w:id="0">
    <w:p w14:paraId="7F90B04D" w14:textId="77777777" w:rsidR="00CF6C26" w:rsidRDefault="00CF6C26" w:rsidP="004963F5">
      <w:pPr>
        <w:spacing w:after="0" w:line="240" w:lineRule="auto"/>
      </w:pPr>
      <w:r>
        <w:continuationSeparator/>
      </w:r>
    </w:p>
  </w:endnote>
  <w:endnote w:type="continuationNotice" w:id="1">
    <w:p w14:paraId="61D0246C" w14:textId="77777777" w:rsidR="00CF6C26" w:rsidRDefault="00CF6C2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B13AF" w14:textId="77777777" w:rsidR="00CF6C26" w:rsidRDefault="00CF6C26" w:rsidP="004963F5">
      <w:pPr>
        <w:spacing w:after="0" w:line="240" w:lineRule="auto"/>
      </w:pPr>
      <w:r>
        <w:separator/>
      </w:r>
    </w:p>
  </w:footnote>
  <w:footnote w:type="continuationSeparator" w:id="0">
    <w:p w14:paraId="35C30398" w14:textId="77777777" w:rsidR="00CF6C26" w:rsidRDefault="00CF6C26" w:rsidP="004963F5">
      <w:pPr>
        <w:spacing w:after="0" w:line="240" w:lineRule="auto"/>
      </w:pPr>
      <w:r>
        <w:continuationSeparator/>
      </w:r>
    </w:p>
  </w:footnote>
  <w:footnote w:type="continuationNotice" w:id="1">
    <w:p w14:paraId="2C4F33BA" w14:textId="77777777" w:rsidR="00CF6C26" w:rsidRDefault="00CF6C2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C53F5F"/>
    <w:multiLevelType w:val="hybridMultilevel"/>
    <w:tmpl w:val="72CC7644"/>
    <w:lvl w:ilvl="0" w:tplc="8A94E50A">
      <w:start w:val="1"/>
      <w:numFmt w:val="lowerRoman"/>
      <w:lvlText w:val="%1)"/>
      <w:lvlJc w:val="left"/>
      <w:pPr>
        <w:ind w:left="1428" w:hanging="720"/>
      </w:pPr>
      <w:rPr>
        <w:rFonts w:hint="default"/>
      </w:rPr>
    </w:lvl>
    <w:lvl w:ilvl="1" w:tplc="080C0019" w:tentative="1">
      <w:start w:val="1"/>
      <w:numFmt w:val="lowerLetter"/>
      <w:lvlText w:val="%2."/>
      <w:lvlJc w:val="left"/>
      <w:pPr>
        <w:ind w:left="1788" w:hanging="360"/>
      </w:pPr>
    </w:lvl>
    <w:lvl w:ilvl="2" w:tplc="080C001B" w:tentative="1">
      <w:start w:val="1"/>
      <w:numFmt w:val="lowerRoman"/>
      <w:lvlText w:val="%3."/>
      <w:lvlJc w:val="right"/>
      <w:pPr>
        <w:ind w:left="2508" w:hanging="180"/>
      </w:pPr>
    </w:lvl>
    <w:lvl w:ilvl="3" w:tplc="080C000F" w:tentative="1">
      <w:start w:val="1"/>
      <w:numFmt w:val="decimal"/>
      <w:lvlText w:val="%4."/>
      <w:lvlJc w:val="left"/>
      <w:pPr>
        <w:ind w:left="3228" w:hanging="360"/>
      </w:pPr>
    </w:lvl>
    <w:lvl w:ilvl="4" w:tplc="080C0019" w:tentative="1">
      <w:start w:val="1"/>
      <w:numFmt w:val="lowerLetter"/>
      <w:lvlText w:val="%5."/>
      <w:lvlJc w:val="left"/>
      <w:pPr>
        <w:ind w:left="3948" w:hanging="360"/>
      </w:pPr>
    </w:lvl>
    <w:lvl w:ilvl="5" w:tplc="080C001B" w:tentative="1">
      <w:start w:val="1"/>
      <w:numFmt w:val="lowerRoman"/>
      <w:lvlText w:val="%6."/>
      <w:lvlJc w:val="right"/>
      <w:pPr>
        <w:ind w:left="4668" w:hanging="180"/>
      </w:pPr>
    </w:lvl>
    <w:lvl w:ilvl="6" w:tplc="080C000F" w:tentative="1">
      <w:start w:val="1"/>
      <w:numFmt w:val="decimal"/>
      <w:lvlText w:val="%7."/>
      <w:lvlJc w:val="left"/>
      <w:pPr>
        <w:ind w:left="5388" w:hanging="360"/>
      </w:pPr>
    </w:lvl>
    <w:lvl w:ilvl="7" w:tplc="080C0019" w:tentative="1">
      <w:start w:val="1"/>
      <w:numFmt w:val="lowerLetter"/>
      <w:lvlText w:val="%8."/>
      <w:lvlJc w:val="left"/>
      <w:pPr>
        <w:ind w:left="6108" w:hanging="360"/>
      </w:pPr>
    </w:lvl>
    <w:lvl w:ilvl="8" w:tplc="080C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6911453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zEzNzM2NzMxN7BU0lEKTi0uzszPAykwtDSsBQDOLQuJLgAAAA=="/>
  </w:docVars>
  <w:rsids>
    <w:rsidRoot w:val="001819BD"/>
    <w:rsid w:val="00000166"/>
    <w:rsid w:val="00000242"/>
    <w:rsid w:val="0000025F"/>
    <w:rsid w:val="0000089F"/>
    <w:rsid w:val="000009DD"/>
    <w:rsid w:val="00000D63"/>
    <w:rsid w:val="00000E8A"/>
    <w:rsid w:val="00000F51"/>
    <w:rsid w:val="000012FD"/>
    <w:rsid w:val="000015CB"/>
    <w:rsid w:val="00001777"/>
    <w:rsid w:val="00001AD4"/>
    <w:rsid w:val="00001D58"/>
    <w:rsid w:val="00001DFC"/>
    <w:rsid w:val="00001E2C"/>
    <w:rsid w:val="00001FDF"/>
    <w:rsid w:val="00002065"/>
    <w:rsid w:val="000020B8"/>
    <w:rsid w:val="00002196"/>
    <w:rsid w:val="0000221F"/>
    <w:rsid w:val="0000245E"/>
    <w:rsid w:val="000024F3"/>
    <w:rsid w:val="00002507"/>
    <w:rsid w:val="000026F6"/>
    <w:rsid w:val="000027A3"/>
    <w:rsid w:val="000027DA"/>
    <w:rsid w:val="00002964"/>
    <w:rsid w:val="00002F61"/>
    <w:rsid w:val="00002F68"/>
    <w:rsid w:val="000031E5"/>
    <w:rsid w:val="000033FD"/>
    <w:rsid w:val="0000359E"/>
    <w:rsid w:val="0000380E"/>
    <w:rsid w:val="00003D54"/>
    <w:rsid w:val="000040AE"/>
    <w:rsid w:val="0000411B"/>
    <w:rsid w:val="0000425A"/>
    <w:rsid w:val="0000476F"/>
    <w:rsid w:val="00004D3D"/>
    <w:rsid w:val="00004E2A"/>
    <w:rsid w:val="00005570"/>
    <w:rsid w:val="000056A3"/>
    <w:rsid w:val="00005C60"/>
    <w:rsid w:val="00006265"/>
    <w:rsid w:val="00006380"/>
    <w:rsid w:val="0000686E"/>
    <w:rsid w:val="00006C84"/>
    <w:rsid w:val="00006DDD"/>
    <w:rsid w:val="00007097"/>
    <w:rsid w:val="000077E8"/>
    <w:rsid w:val="0000795F"/>
    <w:rsid w:val="00007E49"/>
    <w:rsid w:val="00007EEB"/>
    <w:rsid w:val="00007F2C"/>
    <w:rsid w:val="00010145"/>
    <w:rsid w:val="000102AE"/>
    <w:rsid w:val="0001077B"/>
    <w:rsid w:val="00010BE9"/>
    <w:rsid w:val="000115BC"/>
    <w:rsid w:val="00011B63"/>
    <w:rsid w:val="00011D25"/>
    <w:rsid w:val="00012019"/>
    <w:rsid w:val="0001202B"/>
    <w:rsid w:val="000125AF"/>
    <w:rsid w:val="00012615"/>
    <w:rsid w:val="00012DBB"/>
    <w:rsid w:val="00013060"/>
    <w:rsid w:val="000130FF"/>
    <w:rsid w:val="00013343"/>
    <w:rsid w:val="00013485"/>
    <w:rsid w:val="000135ED"/>
    <w:rsid w:val="0001369F"/>
    <w:rsid w:val="000138B8"/>
    <w:rsid w:val="0001396E"/>
    <w:rsid w:val="000139A1"/>
    <w:rsid w:val="00013DB8"/>
    <w:rsid w:val="000142F8"/>
    <w:rsid w:val="00014FEA"/>
    <w:rsid w:val="00015003"/>
    <w:rsid w:val="00015081"/>
    <w:rsid w:val="000151F6"/>
    <w:rsid w:val="0001520A"/>
    <w:rsid w:val="000152FC"/>
    <w:rsid w:val="00015398"/>
    <w:rsid w:val="000153C7"/>
    <w:rsid w:val="000156B9"/>
    <w:rsid w:val="000157CB"/>
    <w:rsid w:val="000158AD"/>
    <w:rsid w:val="0001592E"/>
    <w:rsid w:val="00015E23"/>
    <w:rsid w:val="00016187"/>
    <w:rsid w:val="00016243"/>
    <w:rsid w:val="00016370"/>
    <w:rsid w:val="00016396"/>
    <w:rsid w:val="00016730"/>
    <w:rsid w:val="00016C7F"/>
    <w:rsid w:val="00016D8B"/>
    <w:rsid w:val="000179FA"/>
    <w:rsid w:val="00017A22"/>
    <w:rsid w:val="00017B1D"/>
    <w:rsid w:val="00017CD3"/>
    <w:rsid w:val="00017FC6"/>
    <w:rsid w:val="0002015E"/>
    <w:rsid w:val="0002022E"/>
    <w:rsid w:val="00020376"/>
    <w:rsid w:val="000204D8"/>
    <w:rsid w:val="000206EB"/>
    <w:rsid w:val="0002072B"/>
    <w:rsid w:val="00020992"/>
    <w:rsid w:val="00020A7B"/>
    <w:rsid w:val="00020D02"/>
    <w:rsid w:val="00020D52"/>
    <w:rsid w:val="00020D7F"/>
    <w:rsid w:val="00020E51"/>
    <w:rsid w:val="000210B0"/>
    <w:rsid w:val="000210D7"/>
    <w:rsid w:val="00021101"/>
    <w:rsid w:val="0002118A"/>
    <w:rsid w:val="000211E3"/>
    <w:rsid w:val="000212CA"/>
    <w:rsid w:val="00021457"/>
    <w:rsid w:val="000214F6"/>
    <w:rsid w:val="000215C9"/>
    <w:rsid w:val="00021648"/>
    <w:rsid w:val="00021B75"/>
    <w:rsid w:val="00022258"/>
    <w:rsid w:val="00022559"/>
    <w:rsid w:val="00022596"/>
    <w:rsid w:val="000225E4"/>
    <w:rsid w:val="00022639"/>
    <w:rsid w:val="00022E7A"/>
    <w:rsid w:val="000230F7"/>
    <w:rsid w:val="00023123"/>
    <w:rsid w:val="00023237"/>
    <w:rsid w:val="000234E0"/>
    <w:rsid w:val="00023526"/>
    <w:rsid w:val="000235D6"/>
    <w:rsid w:val="000235DC"/>
    <w:rsid w:val="0002391F"/>
    <w:rsid w:val="00023B28"/>
    <w:rsid w:val="00023C94"/>
    <w:rsid w:val="00023EF8"/>
    <w:rsid w:val="000241BB"/>
    <w:rsid w:val="0002424F"/>
    <w:rsid w:val="000242B3"/>
    <w:rsid w:val="0002433B"/>
    <w:rsid w:val="0002435A"/>
    <w:rsid w:val="0002496E"/>
    <w:rsid w:val="00024D89"/>
    <w:rsid w:val="00024E62"/>
    <w:rsid w:val="00025134"/>
    <w:rsid w:val="0002525D"/>
    <w:rsid w:val="00025329"/>
    <w:rsid w:val="0002560A"/>
    <w:rsid w:val="00025702"/>
    <w:rsid w:val="000263E4"/>
    <w:rsid w:val="0002650F"/>
    <w:rsid w:val="000268FD"/>
    <w:rsid w:val="0002696E"/>
    <w:rsid w:val="00026A9D"/>
    <w:rsid w:val="00026C98"/>
    <w:rsid w:val="00026E3A"/>
    <w:rsid w:val="0002705F"/>
    <w:rsid w:val="000270EA"/>
    <w:rsid w:val="0002758C"/>
    <w:rsid w:val="00027751"/>
    <w:rsid w:val="00027839"/>
    <w:rsid w:val="000279AA"/>
    <w:rsid w:val="00027D90"/>
    <w:rsid w:val="00027F37"/>
    <w:rsid w:val="0003013E"/>
    <w:rsid w:val="0003017B"/>
    <w:rsid w:val="00030414"/>
    <w:rsid w:val="00030D08"/>
    <w:rsid w:val="00030DCA"/>
    <w:rsid w:val="00030E16"/>
    <w:rsid w:val="000310D8"/>
    <w:rsid w:val="000311E1"/>
    <w:rsid w:val="00031229"/>
    <w:rsid w:val="00031514"/>
    <w:rsid w:val="00031805"/>
    <w:rsid w:val="00031CED"/>
    <w:rsid w:val="00031D3E"/>
    <w:rsid w:val="00031D88"/>
    <w:rsid w:val="000321C8"/>
    <w:rsid w:val="00032481"/>
    <w:rsid w:val="000329B2"/>
    <w:rsid w:val="00032A3D"/>
    <w:rsid w:val="00032C35"/>
    <w:rsid w:val="00033129"/>
    <w:rsid w:val="0003383D"/>
    <w:rsid w:val="000339AF"/>
    <w:rsid w:val="00033A06"/>
    <w:rsid w:val="00033E5D"/>
    <w:rsid w:val="000341FB"/>
    <w:rsid w:val="000342C8"/>
    <w:rsid w:val="00034382"/>
    <w:rsid w:val="000347A1"/>
    <w:rsid w:val="00034AE2"/>
    <w:rsid w:val="00034B88"/>
    <w:rsid w:val="0003533E"/>
    <w:rsid w:val="000354C0"/>
    <w:rsid w:val="0003560F"/>
    <w:rsid w:val="00035989"/>
    <w:rsid w:val="00035ECB"/>
    <w:rsid w:val="000363BD"/>
    <w:rsid w:val="00036483"/>
    <w:rsid w:val="00036BCB"/>
    <w:rsid w:val="00036E0A"/>
    <w:rsid w:val="00037577"/>
    <w:rsid w:val="00037908"/>
    <w:rsid w:val="00037A19"/>
    <w:rsid w:val="000401B5"/>
    <w:rsid w:val="00040521"/>
    <w:rsid w:val="00040847"/>
    <w:rsid w:val="000408B2"/>
    <w:rsid w:val="0004098C"/>
    <w:rsid w:val="00040B95"/>
    <w:rsid w:val="00040BFF"/>
    <w:rsid w:val="00040C37"/>
    <w:rsid w:val="00040CB1"/>
    <w:rsid w:val="000410F1"/>
    <w:rsid w:val="000412E2"/>
    <w:rsid w:val="0004133D"/>
    <w:rsid w:val="0004135D"/>
    <w:rsid w:val="0004143E"/>
    <w:rsid w:val="00041463"/>
    <w:rsid w:val="00041598"/>
    <w:rsid w:val="00041784"/>
    <w:rsid w:val="000419E0"/>
    <w:rsid w:val="00041A90"/>
    <w:rsid w:val="00041B31"/>
    <w:rsid w:val="00041BE6"/>
    <w:rsid w:val="00041FC6"/>
    <w:rsid w:val="00042497"/>
    <w:rsid w:val="000424CF"/>
    <w:rsid w:val="00042655"/>
    <w:rsid w:val="0004266B"/>
    <w:rsid w:val="000427CF"/>
    <w:rsid w:val="0004298E"/>
    <w:rsid w:val="00042B4B"/>
    <w:rsid w:val="00042BA1"/>
    <w:rsid w:val="00042EC2"/>
    <w:rsid w:val="00043217"/>
    <w:rsid w:val="00043267"/>
    <w:rsid w:val="00043822"/>
    <w:rsid w:val="00043C0C"/>
    <w:rsid w:val="00043FBF"/>
    <w:rsid w:val="00044547"/>
    <w:rsid w:val="00044628"/>
    <w:rsid w:val="0004476F"/>
    <w:rsid w:val="00044A1E"/>
    <w:rsid w:val="00044C26"/>
    <w:rsid w:val="0004529C"/>
    <w:rsid w:val="00045ACF"/>
    <w:rsid w:val="00046345"/>
    <w:rsid w:val="00046389"/>
    <w:rsid w:val="000468B2"/>
    <w:rsid w:val="0004693F"/>
    <w:rsid w:val="00047027"/>
    <w:rsid w:val="00047121"/>
    <w:rsid w:val="00047205"/>
    <w:rsid w:val="000472A5"/>
    <w:rsid w:val="000474CF"/>
    <w:rsid w:val="000476CE"/>
    <w:rsid w:val="00047C64"/>
    <w:rsid w:val="00047DA2"/>
    <w:rsid w:val="00047E18"/>
    <w:rsid w:val="000500D1"/>
    <w:rsid w:val="0005015F"/>
    <w:rsid w:val="00050242"/>
    <w:rsid w:val="00050935"/>
    <w:rsid w:val="00050C62"/>
    <w:rsid w:val="00050E98"/>
    <w:rsid w:val="000518C4"/>
    <w:rsid w:val="000518F6"/>
    <w:rsid w:val="00051E14"/>
    <w:rsid w:val="00051E92"/>
    <w:rsid w:val="00051EB5"/>
    <w:rsid w:val="00051F23"/>
    <w:rsid w:val="000520FD"/>
    <w:rsid w:val="000521EF"/>
    <w:rsid w:val="000525C5"/>
    <w:rsid w:val="00052D89"/>
    <w:rsid w:val="0005302D"/>
    <w:rsid w:val="000532DD"/>
    <w:rsid w:val="00053B39"/>
    <w:rsid w:val="00053D90"/>
    <w:rsid w:val="00054565"/>
    <w:rsid w:val="000545A4"/>
    <w:rsid w:val="00054798"/>
    <w:rsid w:val="0005480B"/>
    <w:rsid w:val="00054DAA"/>
    <w:rsid w:val="00054EE9"/>
    <w:rsid w:val="00055044"/>
    <w:rsid w:val="000551A4"/>
    <w:rsid w:val="000551F4"/>
    <w:rsid w:val="000555E0"/>
    <w:rsid w:val="000557F5"/>
    <w:rsid w:val="00055813"/>
    <w:rsid w:val="00055AB4"/>
    <w:rsid w:val="00055D63"/>
    <w:rsid w:val="00055D7B"/>
    <w:rsid w:val="00056055"/>
    <w:rsid w:val="000560CE"/>
    <w:rsid w:val="0005663E"/>
    <w:rsid w:val="00056ADD"/>
    <w:rsid w:val="00056C48"/>
    <w:rsid w:val="0005764C"/>
    <w:rsid w:val="0005793C"/>
    <w:rsid w:val="00057B59"/>
    <w:rsid w:val="00057BF4"/>
    <w:rsid w:val="000602E3"/>
    <w:rsid w:val="00060651"/>
    <w:rsid w:val="00060676"/>
    <w:rsid w:val="00060864"/>
    <w:rsid w:val="00060B22"/>
    <w:rsid w:val="00060BE4"/>
    <w:rsid w:val="00060F6E"/>
    <w:rsid w:val="00060F9A"/>
    <w:rsid w:val="0006138D"/>
    <w:rsid w:val="00061396"/>
    <w:rsid w:val="00061614"/>
    <w:rsid w:val="000616C8"/>
    <w:rsid w:val="00061A03"/>
    <w:rsid w:val="00061A27"/>
    <w:rsid w:val="00061B57"/>
    <w:rsid w:val="00061DD0"/>
    <w:rsid w:val="00061E8A"/>
    <w:rsid w:val="0006228F"/>
    <w:rsid w:val="0006236C"/>
    <w:rsid w:val="0006241B"/>
    <w:rsid w:val="000626B7"/>
    <w:rsid w:val="000626B9"/>
    <w:rsid w:val="0006278C"/>
    <w:rsid w:val="00062A9D"/>
    <w:rsid w:val="00062E4F"/>
    <w:rsid w:val="0006312E"/>
    <w:rsid w:val="00063464"/>
    <w:rsid w:val="00063775"/>
    <w:rsid w:val="000637F3"/>
    <w:rsid w:val="00063825"/>
    <w:rsid w:val="00063BAB"/>
    <w:rsid w:val="0006410B"/>
    <w:rsid w:val="0006418B"/>
    <w:rsid w:val="00064197"/>
    <w:rsid w:val="000641AD"/>
    <w:rsid w:val="00064937"/>
    <w:rsid w:val="0006497D"/>
    <w:rsid w:val="000650C0"/>
    <w:rsid w:val="00065B48"/>
    <w:rsid w:val="00065CD2"/>
    <w:rsid w:val="00065E3B"/>
    <w:rsid w:val="00065E7D"/>
    <w:rsid w:val="00065EA9"/>
    <w:rsid w:val="00065ED1"/>
    <w:rsid w:val="00065FD9"/>
    <w:rsid w:val="00066486"/>
    <w:rsid w:val="000668CD"/>
    <w:rsid w:val="00066960"/>
    <w:rsid w:val="00066A32"/>
    <w:rsid w:val="00066DA4"/>
    <w:rsid w:val="00066EE1"/>
    <w:rsid w:val="00067617"/>
    <w:rsid w:val="000679D1"/>
    <w:rsid w:val="00067CAB"/>
    <w:rsid w:val="00067EC9"/>
    <w:rsid w:val="00067F0E"/>
    <w:rsid w:val="000701F5"/>
    <w:rsid w:val="00070EFB"/>
    <w:rsid w:val="00070F36"/>
    <w:rsid w:val="0007145E"/>
    <w:rsid w:val="00071659"/>
    <w:rsid w:val="00071664"/>
    <w:rsid w:val="00071B81"/>
    <w:rsid w:val="00071B88"/>
    <w:rsid w:val="00071CB8"/>
    <w:rsid w:val="00071D41"/>
    <w:rsid w:val="00071E25"/>
    <w:rsid w:val="00072137"/>
    <w:rsid w:val="0007243C"/>
    <w:rsid w:val="0007248F"/>
    <w:rsid w:val="000726F6"/>
    <w:rsid w:val="00072867"/>
    <w:rsid w:val="00072906"/>
    <w:rsid w:val="00072B39"/>
    <w:rsid w:val="00072D5C"/>
    <w:rsid w:val="00072ECD"/>
    <w:rsid w:val="00073048"/>
    <w:rsid w:val="00073589"/>
    <w:rsid w:val="000738EB"/>
    <w:rsid w:val="00073DB3"/>
    <w:rsid w:val="00073EF0"/>
    <w:rsid w:val="00074018"/>
    <w:rsid w:val="000740A4"/>
    <w:rsid w:val="00074245"/>
    <w:rsid w:val="000742B5"/>
    <w:rsid w:val="00074429"/>
    <w:rsid w:val="0007450F"/>
    <w:rsid w:val="0007460E"/>
    <w:rsid w:val="000748E0"/>
    <w:rsid w:val="000749AB"/>
    <w:rsid w:val="000749BF"/>
    <w:rsid w:val="00074D67"/>
    <w:rsid w:val="000752C7"/>
    <w:rsid w:val="0007552C"/>
    <w:rsid w:val="0007597F"/>
    <w:rsid w:val="00075A31"/>
    <w:rsid w:val="00075BF2"/>
    <w:rsid w:val="00075F15"/>
    <w:rsid w:val="00076891"/>
    <w:rsid w:val="000769BC"/>
    <w:rsid w:val="00076E0C"/>
    <w:rsid w:val="0007721E"/>
    <w:rsid w:val="0007753C"/>
    <w:rsid w:val="00077712"/>
    <w:rsid w:val="0007787F"/>
    <w:rsid w:val="00077883"/>
    <w:rsid w:val="00077CF0"/>
    <w:rsid w:val="00077F86"/>
    <w:rsid w:val="0008053E"/>
    <w:rsid w:val="0008059B"/>
    <w:rsid w:val="000809CD"/>
    <w:rsid w:val="00080B76"/>
    <w:rsid w:val="00080C34"/>
    <w:rsid w:val="00081168"/>
    <w:rsid w:val="000812AF"/>
    <w:rsid w:val="0008132F"/>
    <w:rsid w:val="00081331"/>
    <w:rsid w:val="0008160B"/>
    <w:rsid w:val="0008164A"/>
    <w:rsid w:val="00081655"/>
    <w:rsid w:val="0008170F"/>
    <w:rsid w:val="00081991"/>
    <w:rsid w:val="00081BF5"/>
    <w:rsid w:val="00081C9C"/>
    <w:rsid w:val="00081F06"/>
    <w:rsid w:val="00082972"/>
    <w:rsid w:val="00082B32"/>
    <w:rsid w:val="00082B34"/>
    <w:rsid w:val="00082CB5"/>
    <w:rsid w:val="00082DBC"/>
    <w:rsid w:val="00082F1F"/>
    <w:rsid w:val="00083DDA"/>
    <w:rsid w:val="00083E1A"/>
    <w:rsid w:val="00083FA7"/>
    <w:rsid w:val="0008414E"/>
    <w:rsid w:val="0008417C"/>
    <w:rsid w:val="0008437C"/>
    <w:rsid w:val="00084392"/>
    <w:rsid w:val="0008494D"/>
    <w:rsid w:val="000853CB"/>
    <w:rsid w:val="0008548D"/>
    <w:rsid w:val="00085800"/>
    <w:rsid w:val="00085813"/>
    <w:rsid w:val="00085B87"/>
    <w:rsid w:val="00085D9D"/>
    <w:rsid w:val="00085DE3"/>
    <w:rsid w:val="00085EC8"/>
    <w:rsid w:val="000869CD"/>
    <w:rsid w:val="00086B6A"/>
    <w:rsid w:val="00086EE2"/>
    <w:rsid w:val="00087563"/>
    <w:rsid w:val="000875C4"/>
    <w:rsid w:val="0008784B"/>
    <w:rsid w:val="00087B35"/>
    <w:rsid w:val="00087EA2"/>
    <w:rsid w:val="00087F78"/>
    <w:rsid w:val="000900AC"/>
    <w:rsid w:val="00090182"/>
    <w:rsid w:val="000901D1"/>
    <w:rsid w:val="000902F4"/>
    <w:rsid w:val="00090352"/>
    <w:rsid w:val="0009050D"/>
    <w:rsid w:val="0009085A"/>
    <w:rsid w:val="000908DE"/>
    <w:rsid w:val="00090CD4"/>
    <w:rsid w:val="00090D64"/>
    <w:rsid w:val="000911FE"/>
    <w:rsid w:val="000912BE"/>
    <w:rsid w:val="00091502"/>
    <w:rsid w:val="000919F6"/>
    <w:rsid w:val="000925F9"/>
    <w:rsid w:val="000926AE"/>
    <w:rsid w:val="000926B1"/>
    <w:rsid w:val="00092C2B"/>
    <w:rsid w:val="00092DE9"/>
    <w:rsid w:val="000936EE"/>
    <w:rsid w:val="000937B6"/>
    <w:rsid w:val="0009387F"/>
    <w:rsid w:val="00093BA7"/>
    <w:rsid w:val="00093F92"/>
    <w:rsid w:val="0009427D"/>
    <w:rsid w:val="00094900"/>
    <w:rsid w:val="00094C44"/>
    <w:rsid w:val="00095306"/>
    <w:rsid w:val="00095625"/>
    <w:rsid w:val="000957AC"/>
    <w:rsid w:val="00095AF5"/>
    <w:rsid w:val="00096048"/>
    <w:rsid w:val="000960EF"/>
    <w:rsid w:val="00096233"/>
    <w:rsid w:val="00096407"/>
    <w:rsid w:val="0009665A"/>
    <w:rsid w:val="00096954"/>
    <w:rsid w:val="00096A15"/>
    <w:rsid w:val="00096E0C"/>
    <w:rsid w:val="00096EA2"/>
    <w:rsid w:val="0009723A"/>
    <w:rsid w:val="00097621"/>
    <w:rsid w:val="0009792A"/>
    <w:rsid w:val="00097A29"/>
    <w:rsid w:val="00097B31"/>
    <w:rsid w:val="00097BE3"/>
    <w:rsid w:val="00097D2D"/>
    <w:rsid w:val="00097EA9"/>
    <w:rsid w:val="000A0015"/>
    <w:rsid w:val="000A0184"/>
    <w:rsid w:val="000A0394"/>
    <w:rsid w:val="000A09D9"/>
    <w:rsid w:val="000A0B72"/>
    <w:rsid w:val="000A0BBD"/>
    <w:rsid w:val="000A1174"/>
    <w:rsid w:val="000A1470"/>
    <w:rsid w:val="000A1534"/>
    <w:rsid w:val="000A15A7"/>
    <w:rsid w:val="000A15BE"/>
    <w:rsid w:val="000A165B"/>
    <w:rsid w:val="000A18A0"/>
    <w:rsid w:val="000A18D0"/>
    <w:rsid w:val="000A1C03"/>
    <w:rsid w:val="000A1E39"/>
    <w:rsid w:val="000A2132"/>
    <w:rsid w:val="000A2770"/>
    <w:rsid w:val="000A29AF"/>
    <w:rsid w:val="000A2AD2"/>
    <w:rsid w:val="000A2CE4"/>
    <w:rsid w:val="000A2F7F"/>
    <w:rsid w:val="000A3048"/>
    <w:rsid w:val="000A38CB"/>
    <w:rsid w:val="000A3977"/>
    <w:rsid w:val="000A3A5B"/>
    <w:rsid w:val="000A3B0D"/>
    <w:rsid w:val="000A3EC2"/>
    <w:rsid w:val="000A44F2"/>
    <w:rsid w:val="000A479A"/>
    <w:rsid w:val="000A4867"/>
    <w:rsid w:val="000A486F"/>
    <w:rsid w:val="000A49D5"/>
    <w:rsid w:val="000A4B31"/>
    <w:rsid w:val="000A4CE5"/>
    <w:rsid w:val="000A5091"/>
    <w:rsid w:val="000A523C"/>
    <w:rsid w:val="000A52D5"/>
    <w:rsid w:val="000A5313"/>
    <w:rsid w:val="000A5315"/>
    <w:rsid w:val="000A536B"/>
    <w:rsid w:val="000A54ED"/>
    <w:rsid w:val="000A5622"/>
    <w:rsid w:val="000A57DF"/>
    <w:rsid w:val="000A58D6"/>
    <w:rsid w:val="000A5911"/>
    <w:rsid w:val="000A5A98"/>
    <w:rsid w:val="000A5E84"/>
    <w:rsid w:val="000A6412"/>
    <w:rsid w:val="000A6814"/>
    <w:rsid w:val="000A6905"/>
    <w:rsid w:val="000A6947"/>
    <w:rsid w:val="000A6A80"/>
    <w:rsid w:val="000A6BB0"/>
    <w:rsid w:val="000A6BD2"/>
    <w:rsid w:val="000A6E6D"/>
    <w:rsid w:val="000A7130"/>
    <w:rsid w:val="000A759A"/>
    <w:rsid w:val="000A78A7"/>
    <w:rsid w:val="000A78E9"/>
    <w:rsid w:val="000A7E40"/>
    <w:rsid w:val="000B023F"/>
    <w:rsid w:val="000B0313"/>
    <w:rsid w:val="000B0956"/>
    <w:rsid w:val="000B0BA6"/>
    <w:rsid w:val="000B0BF5"/>
    <w:rsid w:val="000B0C76"/>
    <w:rsid w:val="000B10A1"/>
    <w:rsid w:val="000B119A"/>
    <w:rsid w:val="000B12BC"/>
    <w:rsid w:val="000B1356"/>
    <w:rsid w:val="000B1425"/>
    <w:rsid w:val="000B14AA"/>
    <w:rsid w:val="000B14BA"/>
    <w:rsid w:val="000B19AB"/>
    <w:rsid w:val="000B2095"/>
    <w:rsid w:val="000B2281"/>
    <w:rsid w:val="000B2413"/>
    <w:rsid w:val="000B241C"/>
    <w:rsid w:val="000B2583"/>
    <w:rsid w:val="000B28A7"/>
    <w:rsid w:val="000B29A3"/>
    <w:rsid w:val="000B2B8B"/>
    <w:rsid w:val="000B30CA"/>
    <w:rsid w:val="000B3611"/>
    <w:rsid w:val="000B3816"/>
    <w:rsid w:val="000B3853"/>
    <w:rsid w:val="000B3DB7"/>
    <w:rsid w:val="000B3E34"/>
    <w:rsid w:val="000B3ECC"/>
    <w:rsid w:val="000B4156"/>
    <w:rsid w:val="000B41DE"/>
    <w:rsid w:val="000B4A18"/>
    <w:rsid w:val="000B4DAE"/>
    <w:rsid w:val="000B5420"/>
    <w:rsid w:val="000B54E8"/>
    <w:rsid w:val="000B56F3"/>
    <w:rsid w:val="000B58FD"/>
    <w:rsid w:val="000B5A4D"/>
    <w:rsid w:val="000B5B7C"/>
    <w:rsid w:val="000B5D6E"/>
    <w:rsid w:val="000B5F37"/>
    <w:rsid w:val="000B658E"/>
    <w:rsid w:val="000B65C0"/>
    <w:rsid w:val="000B6F76"/>
    <w:rsid w:val="000B7261"/>
    <w:rsid w:val="000B7307"/>
    <w:rsid w:val="000B74A1"/>
    <w:rsid w:val="000B7DD3"/>
    <w:rsid w:val="000C055D"/>
    <w:rsid w:val="000C06F3"/>
    <w:rsid w:val="000C08E9"/>
    <w:rsid w:val="000C0C44"/>
    <w:rsid w:val="000C0D51"/>
    <w:rsid w:val="000C1148"/>
    <w:rsid w:val="000C1175"/>
    <w:rsid w:val="000C13B5"/>
    <w:rsid w:val="000C16BC"/>
    <w:rsid w:val="000C16D2"/>
    <w:rsid w:val="000C17AA"/>
    <w:rsid w:val="000C1C9B"/>
    <w:rsid w:val="000C1E63"/>
    <w:rsid w:val="000C1FC1"/>
    <w:rsid w:val="000C229F"/>
    <w:rsid w:val="000C2545"/>
    <w:rsid w:val="000C2980"/>
    <w:rsid w:val="000C2BAA"/>
    <w:rsid w:val="000C3097"/>
    <w:rsid w:val="000C3384"/>
    <w:rsid w:val="000C3649"/>
    <w:rsid w:val="000C36FC"/>
    <w:rsid w:val="000C39D5"/>
    <w:rsid w:val="000C3B56"/>
    <w:rsid w:val="000C3F46"/>
    <w:rsid w:val="000C4025"/>
    <w:rsid w:val="000C498F"/>
    <w:rsid w:val="000C4DDA"/>
    <w:rsid w:val="000C5259"/>
    <w:rsid w:val="000C5B26"/>
    <w:rsid w:val="000C5BA8"/>
    <w:rsid w:val="000C5CE3"/>
    <w:rsid w:val="000C5EC8"/>
    <w:rsid w:val="000C69DD"/>
    <w:rsid w:val="000C6A50"/>
    <w:rsid w:val="000C7998"/>
    <w:rsid w:val="000C799F"/>
    <w:rsid w:val="000C7AA8"/>
    <w:rsid w:val="000D0036"/>
    <w:rsid w:val="000D0515"/>
    <w:rsid w:val="000D0834"/>
    <w:rsid w:val="000D0919"/>
    <w:rsid w:val="000D0A5A"/>
    <w:rsid w:val="000D127E"/>
    <w:rsid w:val="000D1312"/>
    <w:rsid w:val="000D157D"/>
    <w:rsid w:val="000D1771"/>
    <w:rsid w:val="000D1868"/>
    <w:rsid w:val="000D18DB"/>
    <w:rsid w:val="000D1DF3"/>
    <w:rsid w:val="000D2257"/>
    <w:rsid w:val="000D2640"/>
    <w:rsid w:val="000D2649"/>
    <w:rsid w:val="000D276F"/>
    <w:rsid w:val="000D2A21"/>
    <w:rsid w:val="000D2DF1"/>
    <w:rsid w:val="000D310B"/>
    <w:rsid w:val="000D362E"/>
    <w:rsid w:val="000D39DC"/>
    <w:rsid w:val="000D3B8F"/>
    <w:rsid w:val="000D4043"/>
    <w:rsid w:val="000D4433"/>
    <w:rsid w:val="000D452F"/>
    <w:rsid w:val="000D4656"/>
    <w:rsid w:val="000D47B7"/>
    <w:rsid w:val="000D4806"/>
    <w:rsid w:val="000D4BE7"/>
    <w:rsid w:val="000D4F34"/>
    <w:rsid w:val="000D5012"/>
    <w:rsid w:val="000D5122"/>
    <w:rsid w:val="000D5138"/>
    <w:rsid w:val="000D5433"/>
    <w:rsid w:val="000D559C"/>
    <w:rsid w:val="000D5680"/>
    <w:rsid w:val="000D5720"/>
    <w:rsid w:val="000D5B66"/>
    <w:rsid w:val="000D5C0F"/>
    <w:rsid w:val="000D5D16"/>
    <w:rsid w:val="000D5EF5"/>
    <w:rsid w:val="000D6495"/>
    <w:rsid w:val="000D6719"/>
    <w:rsid w:val="000D69D8"/>
    <w:rsid w:val="000D6A7B"/>
    <w:rsid w:val="000D6D4E"/>
    <w:rsid w:val="000D6DE0"/>
    <w:rsid w:val="000D711F"/>
    <w:rsid w:val="000D7485"/>
    <w:rsid w:val="000D76E3"/>
    <w:rsid w:val="000D790F"/>
    <w:rsid w:val="000D7B20"/>
    <w:rsid w:val="000D7B4D"/>
    <w:rsid w:val="000D7D80"/>
    <w:rsid w:val="000E03DB"/>
    <w:rsid w:val="000E0AB2"/>
    <w:rsid w:val="000E0C4D"/>
    <w:rsid w:val="000E1078"/>
    <w:rsid w:val="000E10FC"/>
    <w:rsid w:val="000E1103"/>
    <w:rsid w:val="000E11B1"/>
    <w:rsid w:val="000E1ACE"/>
    <w:rsid w:val="000E1DF6"/>
    <w:rsid w:val="000E1F57"/>
    <w:rsid w:val="000E21C6"/>
    <w:rsid w:val="000E2281"/>
    <w:rsid w:val="000E239C"/>
    <w:rsid w:val="000E256F"/>
    <w:rsid w:val="000E2B10"/>
    <w:rsid w:val="000E2D3F"/>
    <w:rsid w:val="000E2E01"/>
    <w:rsid w:val="000E2F73"/>
    <w:rsid w:val="000E3092"/>
    <w:rsid w:val="000E3114"/>
    <w:rsid w:val="000E31AF"/>
    <w:rsid w:val="000E3BA1"/>
    <w:rsid w:val="000E4148"/>
    <w:rsid w:val="000E421E"/>
    <w:rsid w:val="000E4347"/>
    <w:rsid w:val="000E4356"/>
    <w:rsid w:val="000E44FE"/>
    <w:rsid w:val="000E4883"/>
    <w:rsid w:val="000E4A08"/>
    <w:rsid w:val="000E4C79"/>
    <w:rsid w:val="000E56F6"/>
    <w:rsid w:val="000E5C72"/>
    <w:rsid w:val="000E5D03"/>
    <w:rsid w:val="000E5DE5"/>
    <w:rsid w:val="000E5F67"/>
    <w:rsid w:val="000E6191"/>
    <w:rsid w:val="000E6344"/>
    <w:rsid w:val="000E640F"/>
    <w:rsid w:val="000E648A"/>
    <w:rsid w:val="000E6531"/>
    <w:rsid w:val="000E65A8"/>
    <w:rsid w:val="000E6B0F"/>
    <w:rsid w:val="000E6EF4"/>
    <w:rsid w:val="000E7170"/>
    <w:rsid w:val="000E720C"/>
    <w:rsid w:val="000E72EF"/>
    <w:rsid w:val="000E75BF"/>
    <w:rsid w:val="000E768F"/>
    <w:rsid w:val="000E793D"/>
    <w:rsid w:val="000E7ECF"/>
    <w:rsid w:val="000E7F56"/>
    <w:rsid w:val="000E7F82"/>
    <w:rsid w:val="000F01B2"/>
    <w:rsid w:val="000F0429"/>
    <w:rsid w:val="000F0431"/>
    <w:rsid w:val="000F0828"/>
    <w:rsid w:val="000F084B"/>
    <w:rsid w:val="000F09B6"/>
    <w:rsid w:val="000F0A9A"/>
    <w:rsid w:val="000F0F42"/>
    <w:rsid w:val="000F0FCB"/>
    <w:rsid w:val="000F0FE0"/>
    <w:rsid w:val="000F15B1"/>
    <w:rsid w:val="000F1988"/>
    <w:rsid w:val="000F19C9"/>
    <w:rsid w:val="000F1CA0"/>
    <w:rsid w:val="000F242A"/>
    <w:rsid w:val="000F28D1"/>
    <w:rsid w:val="000F293E"/>
    <w:rsid w:val="000F29DB"/>
    <w:rsid w:val="000F2AB4"/>
    <w:rsid w:val="000F2B8C"/>
    <w:rsid w:val="000F2D20"/>
    <w:rsid w:val="000F2F61"/>
    <w:rsid w:val="000F3346"/>
    <w:rsid w:val="000F378D"/>
    <w:rsid w:val="000F383C"/>
    <w:rsid w:val="000F3BEB"/>
    <w:rsid w:val="000F3CBE"/>
    <w:rsid w:val="000F3E8E"/>
    <w:rsid w:val="000F3F41"/>
    <w:rsid w:val="000F411D"/>
    <w:rsid w:val="000F4272"/>
    <w:rsid w:val="000F4328"/>
    <w:rsid w:val="000F4581"/>
    <w:rsid w:val="000F4590"/>
    <w:rsid w:val="000F472D"/>
    <w:rsid w:val="000F4BE7"/>
    <w:rsid w:val="000F4E8F"/>
    <w:rsid w:val="000F51D7"/>
    <w:rsid w:val="000F533E"/>
    <w:rsid w:val="000F5576"/>
    <w:rsid w:val="000F5815"/>
    <w:rsid w:val="000F58E9"/>
    <w:rsid w:val="000F5DBE"/>
    <w:rsid w:val="000F5EDF"/>
    <w:rsid w:val="000F6043"/>
    <w:rsid w:val="000F63E5"/>
    <w:rsid w:val="000F6707"/>
    <w:rsid w:val="000F69C3"/>
    <w:rsid w:val="000F6B19"/>
    <w:rsid w:val="000F6B79"/>
    <w:rsid w:val="000F6DB0"/>
    <w:rsid w:val="000F6F19"/>
    <w:rsid w:val="000F6F79"/>
    <w:rsid w:val="000F73C5"/>
    <w:rsid w:val="000F753D"/>
    <w:rsid w:val="000F7678"/>
    <w:rsid w:val="000F7B3D"/>
    <w:rsid w:val="000F7B58"/>
    <w:rsid w:val="000F7B79"/>
    <w:rsid w:val="000F7F1F"/>
    <w:rsid w:val="0010021A"/>
    <w:rsid w:val="00100323"/>
    <w:rsid w:val="0010045E"/>
    <w:rsid w:val="0010069F"/>
    <w:rsid w:val="00100800"/>
    <w:rsid w:val="00100852"/>
    <w:rsid w:val="001009CD"/>
    <w:rsid w:val="00100BA2"/>
    <w:rsid w:val="00100C05"/>
    <w:rsid w:val="00100E54"/>
    <w:rsid w:val="00101212"/>
    <w:rsid w:val="00101464"/>
    <w:rsid w:val="0010163F"/>
    <w:rsid w:val="0010195A"/>
    <w:rsid w:val="00101A22"/>
    <w:rsid w:val="00101C4B"/>
    <w:rsid w:val="001023B6"/>
    <w:rsid w:val="00102431"/>
    <w:rsid w:val="00102450"/>
    <w:rsid w:val="001024A6"/>
    <w:rsid w:val="001028FD"/>
    <w:rsid w:val="00102CCA"/>
    <w:rsid w:val="00102F1C"/>
    <w:rsid w:val="00102F35"/>
    <w:rsid w:val="0010367D"/>
    <w:rsid w:val="0010381E"/>
    <w:rsid w:val="001039C9"/>
    <w:rsid w:val="00103A51"/>
    <w:rsid w:val="00103BBE"/>
    <w:rsid w:val="00103CF2"/>
    <w:rsid w:val="00104111"/>
    <w:rsid w:val="0010423E"/>
    <w:rsid w:val="00104516"/>
    <w:rsid w:val="00104538"/>
    <w:rsid w:val="0010455A"/>
    <w:rsid w:val="00104A7D"/>
    <w:rsid w:val="00104B49"/>
    <w:rsid w:val="00104B5D"/>
    <w:rsid w:val="00104CC8"/>
    <w:rsid w:val="00104F53"/>
    <w:rsid w:val="00104F8D"/>
    <w:rsid w:val="0010506B"/>
    <w:rsid w:val="00105074"/>
    <w:rsid w:val="00105376"/>
    <w:rsid w:val="001054B0"/>
    <w:rsid w:val="00105540"/>
    <w:rsid w:val="0010568E"/>
    <w:rsid w:val="001057AF"/>
    <w:rsid w:val="001061F9"/>
    <w:rsid w:val="0010634D"/>
    <w:rsid w:val="00106C6C"/>
    <w:rsid w:val="00106D06"/>
    <w:rsid w:val="00106E5E"/>
    <w:rsid w:val="00107399"/>
    <w:rsid w:val="001075AA"/>
    <w:rsid w:val="001076A1"/>
    <w:rsid w:val="0010781D"/>
    <w:rsid w:val="00107DCB"/>
    <w:rsid w:val="0011019C"/>
    <w:rsid w:val="00110862"/>
    <w:rsid w:val="001108E9"/>
    <w:rsid w:val="00110990"/>
    <w:rsid w:val="00110B6C"/>
    <w:rsid w:val="00110E54"/>
    <w:rsid w:val="00110E7A"/>
    <w:rsid w:val="00110FCF"/>
    <w:rsid w:val="0011101F"/>
    <w:rsid w:val="00111413"/>
    <w:rsid w:val="00111467"/>
    <w:rsid w:val="00111579"/>
    <w:rsid w:val="001115CA"/>
    <w:rsid w:val="001117A1"/>
    <w:rsid w:val="00111946"/>
    <w:rsid w:val="00111992"/>
    <w:rsid w:val="00111D50"/>
    <w:rsid w:val="00111EBF"/>
    <w:rsid w:val="00111F20"/>
    <w:rsid w:val="00112303"/>
    <w:rsid w:val="00112448"/>
    <w:rsid w:val="001127B1"/>
    <w:rsid w:val="0011291D"/>
    <w:rsid w:val="00112A34"/>
    <w:rsid w:val="00112C23"/>
    <w:rsid w:val="00112C6F"/>
    <w:rsid w:val="00113034"/>
    <w:rsid w:val="00113075"/>
    <w:rsid w:val="001130A0"/>
    <w:rsid w:val="0011349D"/>
    <w:rsid w:val="00113721"/>
    <w:rsid w:val="00113ABC"/>
    <w:rsid w:val="00113B27"/>
    <w:rsid w:val="00113E2A"/>
    <w:rsid w:val="00113E42"/>
    <w:rsid w:val="00114077"/>
    <w:rsid w:val="00114303"/>
    <w:rsid w:val="001146D6"/>
    <w:rsid w:val="00114988"/>
    <w:rsid w:val="00114D27"/>
    <w:rsid w:val="00114E02"/>
    <w:rsid w:val="00115161"/>
    <w:rsid w:val="00115420"/>
    <w:rsid w:val="001154FD"/>
    <w:rsid w:val="001155CA"/>
    <w:rsid w:val="001157B1"/>
    <w:rsid w:val="00115A45"/>
    <w:rsid w:val="00116174"/>
    <w:rsid w:val="0011630B"/>
    <w:rsid w:val="0011638D"/>
    <w:rsid w:val="00116408"/>
    <w:rsid w:val="0011660D"/>
    <w:rsid w:val="0011668B"/>
    <w:rsid w:val="00116975"/>
    <w:rsid w:val="00116B53"/>
    <w:rsid w:val="00116CF8"/>
    <w:rsid w:val="00117287"/>
    <w:rsid w:val="001173BE"/>
    <w:rsid w:val="0011741F"/>
    <w:rsid w:val="001175A1"/>
    <w:rsid w:val="00117776"/>
    <w:rsid w:val="00117AF4"/>
    <w:rsid w:val="00117D3C"/>
    <w:rsid w:val="00117E03"/>
    <w:rsid w:val="00117E5F"/>
    <w:rsid w:val="0012024F"/>
    <w:rsid w:val="0012035D"/>
    <w:rsid w:val="001209C8"/>
    <w:rsid w:val="00120D0C"/>
    <w:rsid w:val="00121007"/>
    <w:rsid w:val="00121133"/>
    <w:rsid w:val="0012125E"/>
    <w:rsid w:val="001216C1"/>
    <w:rsid w:val="001217F8"/>
    <w:rsid w:val="00121837"/>
    <w:rsid w:val="00121ABF"/>
    <w:rsid w:val="00121BE2"/>
    <w:rsid w:val="00121CB2"/>
    <w:rsid w:val="00121CC3"/>
    <w:rsid w:val="0012240B"/>
    <w:rsid w:val="001225AA"/>
    <w:rsid w:val="001226B5"/>
    <w:rsid w:val="0012287A"/>
    <w:rsid w:val="00122D77"/>
    <w:rsid w:val="00122DBB"/>
    <w:rsid w:val="0012312A"/>
    <w:rsid w:val="001232A5"/>
    <w:rsid w:val="001232D3"/>
    <w:rsid w:val="001235BD"/>
    <w:rsid w:val="00123795"/>
    <w:rsid w:val="00123915"/>
    <w:rsid w:val="00123BC6"/>
    <w:rsid w:val="00123EA7"/>
    <w:rsid w:val="0012410A"/>
    <w:rsid w:val="00124112"/>
    <w:rsid w:val="001241B7"/>
    <w:rsid w:val="00124212"/>
    <w:rsid w:val="0012453D"/>
    <w:rsid w:val="001245F6"/>
    <w:rsid w:val="001247CD"/>
    <w:rsid w:val="00124A3B"/>
    <w:rsid w:val="00124A54"/>
    <w:rsid w:val="00125AF8"/>
    <w:rsid w:val="00125B6F"/>
    <w:rsid w:val="00125D84"/>
    <w:rsid w:val="00125D91"/>
    <w:rsid w:val="00125F22"/>
    <w:rsid w:val="00125F3B"/>
    <w:rsid w:val="00126021"/>
    <w:rsid w:val="00126066"/>
    <w:rsid w:val="001262A4"/>
    <w:rsid w:val="00126378"/>
    <w:rsid w:val="00126437"/>
    <w:rsid w:val="001264A6"/>
    <w:rsid w:val="00126514"/>
    <w:rsid w:val="0012679C"/>
    <w:rsid w:val="00126CCC"/>
    <w:rsid w:val="00126D4B"/>
    <w:rsid w:val="00126ED7"/>
    <w:rsid w:val="00126F18"/>
    <w:rsid w:val="00126FC0"/>
    <w:rsid w:val="00126FFB"/>
    <w:rsid w:val="0012721E"/>
    <w:rsid w:val="00127363"/>
    <w:rsid w:val="00127460"/>
    <w:rsid w:val="00127727"/>
    <w:rsid w:val="0012787B"/>
    <w:rsid w:val="00127895"/>
    <w:rsid w:val="00127A3B"/>
    <w:rsid w:val="00127AA8"/>
    <w:rsid w:val="001301C3"/>
    <w:rsid w:val="0013020D"/>
    <w:rsid w:val="0013040D"/>
    <w:rsid w:val="00130486"/>
    <w:rsid w:val="0013076C"/>
    <w:rsid w:val="0013090B"/>
    <w:rsid w:val="0013091C"/>
    <w:rsid w:val="00130938"/>
    <w:rsid w:val="001309A7"/>
    <w:rsid w:val="00130B0F"/>
    <w:rsid w:val="0013113C"/>
    <w:rsid w:val="00131737"/>
    <w:rsid w:val="00131B8B"/>
    <w:rsid w:val="00131D69"/>
    <w:rsid w:val="00131DE2"/>
    <w:rsid w:val="00131FF3"/>
    <w:rsid w:val="00132247"/>
    <w:rsid w:val="00132662"/>
    <w:rsid w:val="001326E7"/>
    <w:rsid w:val="0013277F"/>
    <w:rsid w:val="00132BB7"/>
    <w:rsid w:val="00132BBA"/>
    <w:rsid w:val="00132CC2"/>
    <w:rsid w:val="00132EF4"/>
    <w:rsid w:val="00132F32"/>
    <w:rsid w:val="00133073"/>
    <w:rsid w:val="001331A6"/>
    <w:rsid w:val="001331BD"/>
    <w:rsid w:val="001332A5"/>
    <w:rsid w:val="001336A9"/>
    <w:rsid w:val="001336E8"/>
    <w:rsid w:val="00133742"/>
    <w:rsid w:val="001349D8"/>
    <w:rsid w:val="00134C07"/>
    <w:rsid w:val="00134C1C"/>
    <w:rsid w:val="001355A9"/>
    <w:rsid w:val="001355FB"/>
    <w:rsid w:val="0013574A"/>
    <w:rsid w:val="00135D33"/>
    <w:rsid w:val="0013626A"/>
    <w:rsid w:val="00136303"/>
    <w:rsid w:val="0013666F"/>
    <w:rsid w:val="00136A9A"/>
    <w:rsid w:val="00136CCA"/>
    <w:rsid w:val="00136E45"/>
    <w:rsid w:val="00136E48"/>
    <w:rsid w:val="00137027"/>
    <w:rsid w:val="001370CB"/>
    <w:rsid w:val="001371DA"/>
    <w:rsid w:val="00137355"/>
    <w:rsid w:val="001374D1"/>
    <w:rsid w:val="00137540"/>
    <w:rsid w:val="00137994"/>
    <w:rsid w:val="00137C3C"/>
    <w:rsid w:val="00137E2A"/>
    <w:rsid w:val="001400DC"/>
    <w:rsid w:val="00140B52"/>
    <w:rsid w:val="00140C4D"/>
    <w:rsid w:val="00140EF3"/>
    <w:rsid w:val="00141078"/>
    <w:rsid w:val="00141091"/>
    <w:rsid w:val="00141904"/>
    <w:rsid w:val="0014195C"/>
    <w:rsid w:val="00141A18"/>
    <w:rsid w:val="00141A2B"/>
    <w:rsid w:val="001422BA"/>
    <w:rsid w:val="00142479"/>
    <w:rsid w:val="001427EA"/>
    <w:rsid w:val="00142B5F"/>
    <w:rsid w:val="00142D08"/>
    <w:rsid w:val="00142D3D"/>
    <w:rsid w:val="00142F33"/>
    <w:rsid w:val="00142FF5"/>
    <w:rsid w:val="001430D3"/>
    <w:rsid w:val="001430E9"/>
    <w:rsid w:val="001435A1"/>
    <w:rsid w:val="001435B4"/>
    <w:rsid w:val="001435F2"/>
    <w:rsid w:val="00143783"/>
    <w:rsid w:val="001437B5"/>
    <w:rsid w:val="001437BB"/>
    <w:rsid w:val="0014441A"/>
    <w:rsid w:val="001446CA"/>
    <w:rsid w:val="0014513B"/>
    <w:rsid w:val="001453CA"/>
    <w:rsid w:val="00145447"/>
    <w:rsid w:val="0014553E"/>
    <w:rsid w:val="001459B6"/>
    <w:rsid w:val="001459EA"/>
    <w:rsid w:val="00145A96"/>
    <w:rsid w:val="00145D31"/>
    <w:rsid w:val="00145DFD"/>
    <w:rsid w:val="00145EEE"/>
    <w:rsid w:val="00145F45"/>
    <w:rsid w:val="00146834"/>
    <w:rsid w:val="001468FD"/>
    <w:rsid w:val="00146BEB"/>
    <w:rsid w:val="00146EB7"/>
    <w:rsid w:val="00146EB9"/>
    <w:rsid w:val="001473AC"/>
    <w:rsid w:val="00147715"/>
    <w:rsid w:val="00147B90"/>
    <w:rsid w:val="00147D64"/>
    <w:rsid w:val="00147D8E"/>
    <w:rsid w:val="00150178"/>
    <w:rsid w:val="001503D9"/>
    <w:rsid w:val="0015045F"/>
    <w:rsid w:val="00150502"/>
    <w:rsid w:val="001506A8"/>
    <w:rsid w:val="00150702"/>
    <w:rsid w:val="00150B04"/>
    <w:rsid w:val="00150CD3"/>
    <w:rsid w:val="00150F49"/>
    <w:rsid w:val="00151592"/>
    <w:rsid w:val="00151636"/>
    <w:rsid w:val="00151AD4"/>
    <w:rsid w:val="0015218A"/>
    <w:rsid w:val="001522A3"/>
    <w:rsid w:val="00152410"/>
    <w:rsid w:val="001524C8"/>
    <w:rsid w:val="0015258F"/>
    <w:rsid w:val="001526B7"/>
    <w:rsid w:val="00152D24"/>
    <w:rsid w:val="00152DE3"/>
    <w:rsid w:val="00152EF4"/>
    <w:rsid w:val="00152FFC"/>
    <w:rsid w:val="001530A2"/>
    <w:rsid w:val="001530D8"/>
    <w:rsid w:val="00153519"/>
    <w:rsid w:val="0015359B"/>
    <w:rsid w:val="0015369E"/>
    <w:rsid w:val="00153E3F"/>
    <w:rsid w:val="00153F42"/>
    <w:rsid w:val="00153F9B"/>
    <w:rsid w:val="0015409D"/>
    <w:rsid w:val="00154336"/>
    <w:rsid w:val="0015444D"/>
    <w:rsid w:val="00154559"/>
    <w:rsid w:val="001545A5"/>
    <w:rsid w:val="0015470E"/>
    <w:rsid w:val="001547F2"/>
    <w:rsid w:val="0015496C"/>
    <w:rsid w:val="00154D2A"/>
    <w:rsid w:val="00155393"/>
    <w:rsid w:val="00155863"/>
    <w:rsid w:val="00155986"/>
    <w:rsid w:val="00155A85"/>
    <w:rsid w:val="00155CB2"/>
    <w:rsid w:val="00155DF0"/>
    <w:rsid w:val="0015600E"/>
    <w:rsid w:val="0015602A"/>
    <w:rsid w:val="00156073"/>
    <w:rsid w:val="001561F8"/>
    <w:rsid w:val="001562BB"/>
    <w:rsid w:val="00156342"/>
    <w:rsid w:val="0015636D"/>
    <w:rsid w:val="00156573"/>
    <w:rsid w:val="0015682B"/>
    <w:rsid w:val="00156995"/>
    <w:rsid w:val="00156AE4"/>
    <w:rsid w:val="001570FF"/>
    <w:rsid w:val="00157473"/>
    <w:rsid w:val="001578B1"/>
    <w:rsid w:val="00157BA1"/>
    <w:rsid w:val="00157E01"/>
    <w:rsid w:val="00160636"/>
    <w:rsid w:val="0016085B"/>
    <w:rsid w:val="0016085E"/>
    <w:rsid w:val="00160D8E"/>
    <w:rsid w:val="00160E6C"/>
    <w:rsid w:val="00160F1E"/>
    <w:rsid w:val="00160F27"/>
    <w:rsid w:val="00160F9E"/>
    <w:rsid w:val="0016111F"/>
    <w:rsid w:val="001612E1"/>
    <w:rsid w:val="0016162A"/>
    <w:rsid w:val="00161A29"/>
    <w:rsid w:val="00161BF6"/>
    <w:rsid w:val="00161E82"/>
    <w:rsid w:val="00162650"/>
    <w:rsid w:val="0016283F"/>
    <w:rsid w:val="00163DC6"/>
    <w:rsid w:val="00163F0A"/>
    <w:rsid w:val="0016425E"/>
    <w:rsid w:val="001643AA"/>
    <w:rsid w:val="0016464E"/>
    <w:rsid w:val="00164962"/>
    <w:rsid w:val="00164967"/>
    <w:rsid w:val="0016499F"/>
    <w:rsid w:val="00164DA9"/>
    <w:rsid w:val="00164EF2"/>
    <w:rsid w:val="001650C6"/>
    <w:rsid w:val="00165192"/>
    <w:rsid w:val="001654CF"/>
    <w:rsid w:val="0016556A"/>
    <w:rsid w:val="00165FFE"/>
    <w:rsid w:val="001663AF"/>
    <w:rsid w:val="00166B3D"/>
    <w:rsid w:val="00167120"/>
    <w:rsid w:val="001672A2"/>
    <w:rsid w:val="001673B8"/>
    <w:rsid w:val="001676F2"/>
    <w:rsid w:val="00167768"/>
    <w:rsid w:val="00167845"/>
    <w:rsid w:val="001678B8"/>
    <w:rsid w:val="00167BBA"/>
    <w:rsid w:val="00167CED"/>
    <w:rsid w:val="00167D13"/>
    <w:rsid w:val="00167DC4"/>
    <w:rsid w:val="00167EB3"/>
    <w:rsid w:val="00170136"/>
    <w:rsid w:val="00170412"/>
    <w:rsid w:val="00170464"/>
    <w:rsid w:val="001708F8"/>
    <w:rsid w:val="00170BDE"/>
    <w:rsid w:val="00170C08"/>
    <w:rsid w:val="001712BA"/>
    <w:rsid w:val="00171774"/>
    <w:rsid w:val="00171BA0"/>
    <w:rsid w:val="00171C67"/>
    <w:rsid w:val="00171F20"/>
    <w:rsid w:val="0017210E"/>
    <w:rsid w:val="0017254E"/>
    <w:rsid w:val="001726FD"/>
    <w:rsid w:val="00172809"/>
    <w:rsid w:val="001729D7"/>
    <w:rsid w:val="00172DA6"/>
    <w:rsid w:val="00172EE4"/>
    <w:rsid w:val="001733E5"/>
    <w:rsid w:val="001735D8"/>
    <w:rsid w:val="0017384A"/>
    <w:rsid w:val="00173B1C"/>
    <w:rsid w:val="00173C9A"/>
    <w:rsid w:val="00173E46"/>
    <w:rsid w:val="00173F30"/>
    <w:rsid w:val="00174139"/>
    <w:rsid w:val="001748B7"/>
    <w:rsid w:val="001749FE"/>
    <w:rsid w:val="00174AC0"/>
    <w:rsid w:val="0017571B"/>
    <w:rsid w:val="00175A34"/>
    <w:rsid w:val="00175A40"/>
    <w:rsid w:val="00175C1E"/>
    <w:rsid w:val="00175D91"/>
    <w:rsid w:val="00175EA4"/>
    <w:rsid w:val="00176765"/>
    <w:rsid w:val="0017690D"/>
    <w:rsid w:val="001769D8"/>
    <w:rsid w:val="00176B29"/>
    <w:rsid w:val="00176DEB"/>
    <w:rsid w:val="001771D4"/>
    <w:rsid w:val="0017729E"/>
    <w:rsid w:val="00177A8D"/>
    <w:rsid w:val="00177B23"/>
    <w:rsid w:val="00177EAE"/>
    <w:rsid w:val="001800C7"/>
    <w:rsid w:val="0018010B"/>
    <w:rsid w:val="00180114"/>
    <w:rsid w:val="001803FC"/>
    <w:rsid w:val="0018070C"/>
    <w:rsid w:val="00180DB7"/>
    <w:rsid w:val="00180DC6"/>
    <w:rsid w:val="00180E42"/>
    <w:rsid w:val="00180FC1"/>
    <w:rsid w:val="00181169"/>
    <w:rsid w:val="0018116C"/>
    <w:rsid w:val="0018125F"/>
    <w:rsid w:val="00181293"/>
    <w:rsid w:val="001812A4"/>
    <w:rsid w:val="001812B0"/>
    <w:rsid w:val="001812F4"/>
    <w:rsid w:val="0018136B"/>
    <w:rsid w:val="0018194B"/>
    <w:rsid w:val="001819BD"/>
    <w:rsid w:val="00182000"/>
    <w:rsid w:val="001820EA"/>
    <w:rsid w:val="001821D3"/>
    <w:rsid w:val="001827E8"/>
    <w:rsid w:val="001828BE"/>
    <w:rsid w:val="00182944"/>
    <w:rsid w:val="0018303C"/>
    <w:rsid w:val="00183E66"/>
    <w:rsid w:val="001840D9"/>
    <w:rsid w:val="0018425D"/>
    <w:rsid w:val="00184429"/>
    <w:rsid w:val="0018465C"/>
    <w:rsid w:val="0018469A"/>
    <w:rsid w:val="00184B0F"/>
    <w:rsid w:val="00184B12"/>
    <w:rsid w:val="00184C7D"/>
    <w:rsid w:val="0018519C"/>
    <w:rsid w:val="001852A4"/>
    <w:rsid w:val="0018574B"/>
    <w:rsid w:val="0018585A"/>
    <w:rsid w:val="00185A37"/>
    <w:rsid w:val="00185C5D"/>
    <w:rsid w:val="00187064"/>
    <w:rsid w:val="00187185"/>
    <w:rsid w:val="00187287"/>
    <w:rsid w:val="00187474"/>
    <w:rsid w:val="00187BAF"/>
    <w:rsid w:val="0019014F"/>
    <w:rsid w:val="0019045A"/>
    <w:rsid w:val="00190684"/>
    <w:rsid w:val="00190734"/>
    <w:rsid w:val="0019085D"/>
    <w:rsid w:val="00190BD8"/>
    <w:rsid w:val="00190D06"/>
    <w:rsid w:val="00190D74"/>
    <w:rsid w:val="00190EC4"/>
    <w:rsid w:val="0019118F"/>
    <w:rsid w:val="0019122B"/>
    <w:rsid w:val="00191701"/>
    <w:rsid w:val="00191F87"/>
    <w:rsid w:val="00191FA3"/>
    <w:rsid w:val="00192310"/>
    <w:rsid w:val="00192335"/>
    <w:rsid w:val="001923AA"/>
    <w:rsid w:val="001923D5"/>
    <w:rsid w:val="00192632"/>
    <w:rsid w:val="001927BF"/>
    <w:rsid w:val="00192805"/>
    <w:rsid w:val="0019281E"/>
    <w:rsid w:val="00192854"/>
    <w:rsid w:val="00192B96"/>
    <w:rsid w:val="00192C78"/>
    <w:rsid w:val="00192DF2"/>
    <w:rsid w:val="00193394"/>
    <w:rsid w:val="00193592"/>
    <w:rsid w:val="001935AC"/>
    <w:rsid w:val="001935FD"/>
    <w:rsid w:val="00193622"/>
    <w:rsid w:val="00193AC4"/>
    <w:rsid w:val="00193AFF"/>
    <w:rsid w:val="00193BAB"/>
    <w:rsid w:val="00194142"/>
    <w:rsid w:val="001944DA"/>
    <w:rsid w:val="001947F4"/>
    <w:rsid w:val="00195329"/>
    <w:rsid w:val="0019540C"/>
    <w:rsid w:val="00195734"/>
    <w:rsid w:val="00195944"/>
    <w:rsid w:val="00195D6A"/>
    <w:rsid w:val="00195F66"/>
    <w:rsid w:val="00195FBD"/>
    <w:rsid w:val="001960FE"/>
    <w:rsid w:val="001961A2"/>
    <w:rsid w:val="0019640F"/>
    <w:rsid w:val="00196818"/>
    <w:rsid w:val="00196EEA"/>
    <w:rsid w:val="0019705B"/>
    <w:rsid w:val="0019712B"/>
    <w:rsid w:val="001971E9"/>
    <w:rsid w:val="0019759B"/>
    <w:rsid w:val="001977EB"/>
    <w:rsid w:val="00197E76"/>
    <w:rsid w:val="00197F5E"/>
    <w:rsid w:val="001A0022"/>
    <w:rsid w:val="001A0035"/>
    <w:rsid w:val="001A0141"/>
    <w:rsid w:val="001A054B"/>
    <w:rsid w:val="001A0D44"/>
    <w:rsid w:val="001A0E22"/>
    <w:rsid w:val="001A0EA3"/>
    <w:rsid w:val="001A1AD6"/>
    <w:rsid w:val="001A1BA2"/>
    <w:rsid w:val="001A1FC6"/>
    <w:rsid w:val="001A20D5"/>
    <w:rsid w:val="001A2322"/>
    <w:rsid w:val="001A25CF"/>
    <w:rsid w:val="001A2E82"/>
    <w:rsid w:val="001A2EF5"/>
    <w:rsid w:val="001A31B7"/>
    <w:rsid w:val="001A31FE"/>
    <w:rsid w:val="001A323B"/>
    <w:rsid w:val="001A32B3"/>
    <w:rsid w:val="001A3A77"/>
    <w:rsid w:val="001A3BA2"/>
    <w:rsid w:val="001A4038"/>
    <w:rsid w:val="001A409B"/>
    <w:rsid w:val="001A40AD"/>
    <w:rsid w:val="001A456E"/>
    <w:rsid w:val="001A4D61"/>
    <w:rsid w:val="001A4E09"/>
    <w:rsid w:val="001A4EA4"/>
    <w:rsid w:val="001A4F71"/>
    <w:rsid w:val="001A52DE"/>
    <w:rsid w:val="001A57C5"/>
    <w:rsid w:val="001A5971"/>
    <w:rsid w:val="001A5B99"/>
    <w:rsid w:val="001A5DAE"/>
    <w:rsid w:val="001A5E34"/>
    <w:rsid w:val="001A6046"/>
    <w:rsid w:val="001A64F7"/>
    <w:rsid w:val="001A6530"/>
    <w:rsid w:val="001A68CF"/>
    <w:rsid w:val="001A6AF5"/>
    <w:rsid w:val="001A6C70"/>
    <w:rsid w:val="001A6E12"/>
    <w:rsid w:val="001A724F"/>
    <w:rsid w:val="001A7278"/>
    <w:rsid w:val="001A78D9"/>
    <w:rsid w:val="001A793D"/>
    <w:rsid w:val="001A7B79"/>
    <w:rsid w:val="001B0573"/>
    <w:rsid w:val="001B092E"/>
    <w:rsid w:val="001B09E5"/>
    <w:rsid w:val="001B0A83"/>
    <w:rsid w:val="001B0CA4"/>
    <w:rsid w:val="001B0E54"/>
    <w:rsid w:val="001B166D"/>
    <w:rsid w:val="001B169B"/>
    <w:rsid w:val="001B1820"/>
    <w:rsid w:val="001B184A"/>
    <w:rsid w:val="001B1B0B"/>
    <w:rsid w:val="001B1C68"/>
    <w:rsid w:val="001B1FC7"/>
    <w:rsid w:val="001B2175"/>
    <w:rsid w:val="001B226B"/>
    <w:rsid w:val="001B23CF"/>
    <w:rsid w:val="001B2972"/>
    <w:rsid w:val="001B29EF"/>
    <w:rsid w:val="001B2AB0"/>
    <w:rsid w:val="001B3171"/>
    <w:rsid w:val="001B327A"/>
    <w:rsid w:val="001B3396"/>
    <w:rsid w:val="001B37E3"/>
    <w:rsid w:val="001B3D56"/>
    <w:rsid w:val="001B4356"/>
    <w:rsid w:val="001B4439"/>
    <w:rsid w:val="001B448A"/>
    <w:rsid w:val="001B44D6"/>
    <w:rsid w:val="001B4B95"/>
    <w:rsid w:val="001B4E5B"/>
    <w:rsid w:val="001B512C"/>
    <w:rsid w:val="001B54B1"/>
    <w:rsid w:val="001B56A4"/>
    <w:rsid w:val="001B58D2"/>
    <w:rsid w:val="001B5AF8"/>
    <w:rsid w:val="001B5BCC"/>
    <w:rsid w:val="001B5CAF"/>
    <w:rsid w:val="001B5DA3"/>
    <w:rsid w:val="001B647E"/>
    <w:rsid w:val="001B651C"/>
    <w:rsid w:val="001B666A"/>
    <w:rsid w:val="001B66B2"/>
    <w:rsid w:val="001B68FF"/>
    <w:rsid w:val="001B6B6F"/>
    <w:rsid w:val="001B6C7F"/>
    <w:rsid w:val="001B7173"/>
    <w:rsid w:val="001B7D6C"/>
    <w:rsid w:val="001C0130"/>
    <w:rsid w:val="001C0613"/>
    <w:rsid w:val="001C0782"/>
    <w:rsid w:val="001C08B6"/>
    <w:rsid w:val="001C0C7D"/>
    <w:rsid w:val="001C107A"/>
    <w:rsid w:val="001C1172"/>
    <w:rsid w:val="001C17E0"/>
    <w:rsid w:val="001C1899"/>
    <w:rsid w:val="001C18A3"/>
    <w:rsid w:val="001C19FF"/>
    <w:rsid w:val="001C1BF4"/>
    <w:rsid w:val="001C1BFE"/>
    <w:rsid w:val="001C1CBF"/>
    <w:rsid w:val="001C2074"/>
    <w:rsid w:val="001C209C"/>
    <w:rsid w:val="001C23BE"/>
    <w:rsid w:val="001C2CBF"/>
    <w:rsid w:val="001C2ED6"/>
    <w:rsid w:val="001C3A3B"/>
    <w:rsid w:val="001C3BA7"/>
    <w:rsid w:val="001C3C0A"/>
    <w:rsid w:val="001C3EEC"/>
    <w:rsid w:val="001C482C"/>
    <w:rsid w:val="001C4A62"/>
    <w:rsid w:val="001C4EB5"/>
    <w:rsid w:val="001C5347"/>
    <w:rsid w:val="001C54E2"/>
    <w:rsid w:val="001C55F8"/>
    <w:rsid w:val="001C5893"/>
    <w:rsid w:val="001C58A6"/>
    <w:rsid w:val="001C590E"/>
    <w:rsid w:val="001C5AD4"/>
    <w:rsid w:val="001C5D40"/>
    <w:rsid w:val="001C6572"/>
    <w:rsid w:val="001C670A"/>
    <w:rsid w:val="001C678C"/>
    <w:rsid w:val="001C6B1C"/>
    <w:rsid w:val="001C6C1A"/>
    <w:rsid w:val="001C6FD9"/>
    <w:rsid w:val="001C74FB"/>
    <w:rsid w:val="001C77C3"/>
    <w:rsid w:val="001C78DA"/>
    <w:rsid w:val="001C79AE"/>
    <w:rsid w:val="001D08FA"/>
    <w:rsid w:val="001D0950"/>
    <w:rsid w:val="001D0CD0"/>
    <w:rsid w:val="001D172A"/>
    <w:rsid w:val="001D188F"/>
    <w:rsid w:val="001D1A32"/>
    <w:rsid w:val="001D20A4"/>
    <w:rsid w:val="001D218A"/>
    <w:rsid w:val="001D24D9"/>
    <w:rsid w:val="001D2C5C"/>
    <w:rsid w:val="001D2EA7"/>
    <w:rsid w:val="001D2F49"/>
    <w:rsid w:val="001D30A7"/>
    <w:rsid w:val="001D369B"/>
    <w:rsid w:val="001D37D9"/>
    <w:rsid w:val="001D37FE"/>
    <w:rsid w:val="001D3805"/>
    <w:rsid w:val="001D3820"/>
    <w:rsid w:val="001D3957"/>
    <w:rsid w:val="001D3BD9"/>
    <w:rsid w:val="001D3BE4"/>
    <w:rsid w:val="001D3CA9"/>
    <w:rsid w:val="001D3D49"/>
    <w:rsid w:val="001D4075"/>
    <w:rsid w:val="001D45F7"/>
    <w:rsid w:val="001D480A"/>
    <w:rsid w:val="001D4B7A"/>
    <w:rsid w:val="001D4EE4"/>
    <w:rsid w:val="001D4EE7"/>
    <w:rsid w:val="001D5198"/>
    <w:rsid w:val="001D536C"/>
    <w:rsid w:val="001D53B2"/>
    <w:rsid w:val="001D5959"/>
    <w:rsid w:val="001D5BC3"/>
    <w:rsid w:val="001D601E"/>
    <w:rsid w:val="001D64FA"/>
    <w:rsid w:val="001D6A40"/>
    <w:rsid w:val="001D6A8D"/>
    <w:rsid w:val="001D71B2"/>
    <w:rsid w:val="001D7454"/>
    <w:rsid w:val="001D7522"/>
    <w:rsid w:val="001D77FF"/>
    <w:rsid w:val="001D7DEA"/>
    <w:rsid w:val="001E0348"/>
    <w:rsid w:val="001E0E70"/>
    <w:rsid w:val="001E12D0"/>
    <w:rsid w:val="001E13B9"/>
    <w:rsid w:val="001E1753"/>
    <w:rsid w:val="001E199D"/>
    <w:rsid w:val="001E1D3C"/>
    <w:rsid w:val="001E2061"/>
    <w:rsid w:val="001E2177"/>
    <w:rsid w:val="001E228D"/>
    <w:rsid w:val="001E23A6"/>
    <w:rsid w:val="001E244E"/>
    <w:rsid w:val="001E26E5"/>
    <w:rsid w:val="001E293A"/>
    <w:rsid w:val="001E3692"/>
    <w:rsid w:val="001E36B7"/>
    <w:rsid w:val="001E3980"/>
    <w:rsid w:val="001E3A1F"/>
    <w:rsid w:val="001E3E8D"/>
    <w:rsid w:val="001E416D"/>
    <w:rsid w:val="001E429D"/>
    <w:rsid w:val="001E4421"/>
    <w:rsid w:val="001E484A"/>
    <w:rsid w:val="001E48F6"/>
    <w:rsid w:val="001E4E2E"/>
    <w:rsid w:val="001E502A"/>
    <w:rsid w:val="001E502B"/>
    <w:rsid w:val="001E522C"/>
    <w:rsid w:val="001E52ED"/>
    <w:rsid w:val="001E5596"/>
    <w:rsid w:val="001E566D"/>
    <w:rsid w:val="001E5849"/>
    <w:rsid w:val="001E5F63"/>
    <w:rsid w:val="001E6150"/>
    <w:rsid w:val="001E66B6"/>
    <w:rsid w:val="001E67F2"/>
    <w:rsid w:val="001E69BD"/>
    <w:rsid w:val="001E6D9F"/>
    <w:rsid w:val="001E6F40"/>
    <w:rsid w:val="001E6FEB"/>
    <w:rsid w:val="001E7458"/>
    <w:rsid w:val="001E755A"/>
    <w:rsid w:val="001E76DF"/>
    <w:rsid w:val="001E7763"/>
    <w:rsid w:val="001E7817"/>
    <w:rsid w:val="001E7A44"/>
    <w:rsid w:val="001E7C61"/>
    <w:rsid w:val="001E7D39"/>
    <w:rsid w:val="001E7D4F"/>
    <w:rsid w:val="001F01FF"/>
    <w:rsid w:val="001F04A7"/>
    <w:rsid w:val="001F06FD"/>
    <w:rsid w:val="001F0751"/>
    <w:rsid w:val="001F0752"/>
    <w:rsid w:val="001F0B56"/>
    <w:rsid w:val="001F0EFB"/>
    <w:rsid w:val="001F108D"/>
    <w:rsid w:val="001F136F"/>
    <w:rsid w:val="001F1441"/>
    <w:rsid w:val="001F1738"/>
    <w:rsid w:val="001F1ADE"/>
    <w:rsid w:val="001F1C16"/>
    <w:rsid w:val="001F1C57"/>
    <w:rsid w:val="001F1C90"/>
    <w:rsid w:val="001F1CA7"/>
    <w:rsid w:val="001F1D5D"/>
    <w:rsid w:val="001F2141"/>
    <w:rsid w:val="001F2AEC"/>
    <w:rsid w:val="001F2B8D"/>
    <w:rsid w:val="001F2F5A"/>
    <w:rsid w:val="001F3291"/>
    <w:rsid w:val="001F33C6"/>
    <w:rsid w:val="001F3965"/>
    <w:rsid w:val="001F3A44"/>
    <w:rsid w:val="001F3E87"/>
    <w:rsid w:val="001F3EB1"/>
    <w:rsid w:val="001F3F8D"/>
    <w:rsid w:val="001F424F"/>
    <w:rsid w:val="001F440E"/>
    <w:rsid w:val="001F4436"/>
    <w:rsid w:val="001F4598"/>
    <w:rsid w:val="001F4DD8"/>
    <w:rsid w:val="001F4FCE"/>
    <w:rsid w:val="001F55EB"/>
    <w:rsid w:val="001F573B"/>
    <w:rsid w:val="001F598C"/>
    <w:rsid w:val="001F5B06"/>
    <w:rsid w:val="001F5CD4"/>
    <w:rsid w:val="001F5DC5"/>
    <w:rsid w:val="001F6001"/>
    <w:rsid w:val="001F6519"/>
    <w:rsid w:val="001F67B6"/>
    <w:rsid w:val="001F7180"/>
    <w:rsid w:val="001F71CE"/>
    <w:rsid w:val="001F723A"/>
    <w:rsid w:val="001F7248"/>
    <w:rsid w:val="001F72E7"/>
    <w:rsid w:val="001F735E"/>
    <w:rsid w:val="001F74AB"/>
    <w:rsid w:val="0020002D"/>
    <w:rsid w:val="00200081"/>
    <w:rsid w:val="002000AC"/>
    <w:rsid w:val="0020010D"/>
    <w:rsid w:val="002002B1"/>
    <w:rsid w:val="00200B31"/>
    <w:rsid w:val="00200D39"/>
    <w:rsid w:val="00201027"/>
    <w:rsid w:val="002014C9"/>
    <w:rsid w:val="002018F3"/>
    <w:rsid w:val="00201E88"/>
    <w:rsid w:val="00201FCA"/>
    <w:rsid w:val="00202287"/>
    <w:rsid w:val="002023C8"/>
    <w:rsid w:val="00202417"/>
    <w:rsid w:val="00202687"/>
    <w:rsid w:val="00202704"/>
    <w:rsid w:val="0020279E"/>
    <w:rsid w:val="00202805"/>
    <w:rsid w:val="002028D1"/>
    <w:rsid w:val="00202B9F"/>
    <w:rsid w:val="00202F4E"/>
    <w:rsid w:val="0020330E"/>
    <w:rsid w:val="00203458"/>
    <w:rsid w:val="002035D5"/>
    <w:rsid w:val="002035EA"/>
    <w:rsid w:val="0020364C"/>
    <w:rsid w:val="00203943"/>
    <w:rsid w:val="00203C4B"/>
    <w:rsid w:val="00203D16"/>
    <w:rsid w:val="00203D68"/>
    <w:rsid w:val="00203F20"/>
    <w:rsid w:val="0020422B"/>
    <w:rsid w:val="00204418"/>
    <w:rsid w:val="002044FF"/>
    <w:rsid w:val="00204673"/>
    <w:rsid w:val="00204BAB"/>
    <w:rsid w:val="00204D87"/>
    <w:rsid w:val="00204DBE"/>
    <w:rsid w:val="0020556F"/>
    <w:rsid w:val="00205A12"/>
    <w:rsid w:val="00205B11"/>
    <w:rsid w:val="00205B96"/>
    <w:rsid w:val="002061EB"/>
    <w:rsid w:val="002064E5"/>
    <w:rsid w:val="00206E72"/>
    <w:rsid w:val="002072A6"/>
    <w:rsid w:val="002072C7"/>
    <w:rsid w:val="002072FA"/>
    <w:rsid w:val="002073E9"/>
    <w:rsid w:val="00207508"/>
    <w:rsid w:val="00207DC2"/>
    <w:rsid w:val="00207EC9"/>
    <w:rsid w:val="00210101"/>
    <w:rsid w:val="002101A9"/>
    <w:rsid w:val="00210B2D"/>
    <w:rsid w:val="00210D2A"/>
    <w:rsid w:val="002112CA"/>
    <w:rsid w:val="002112DE"/>
    <w:rsid w:val="0021182A"/>
    <w:rsid w:val="00211904"/>
    <w:rsid w:val="00211A5E"/>
    <w:rsid w:val="00211F82"/>
    <w:rsid w:val="00212222"/>
    <w:rsid w:val="00212624"/>
    <w:rsid w:val="0021262C"/>
    <w:rsid w:val="0021290B"/>
    <w:rsid w:val="00212C88"/>
    <w:rsid w:val="0021310F"/>
    <w:rsid w:val="002134BA"/>
    <w:rsid w:val="0021368B"/>
    <w:rsid w:val="00213A1F"/>
    <w:rsid w:val="00213AE0"/>
    <w:rsid w:val="00213B6A"/>
    <w:rsid w:val="0021431F"/>
    <w:rsid w:val="0021488F"/>
    <w:rsid w:val="00214898"/>
    <w:rsid w:val="00214BA3"/>
    <w:rsid w:val="00214E39"/>
    <w:rsid w:val="00214FA9"/>
    <w:rsid w:val="00215162"/>
    <w:rsid w:val="0021527F"/>
    <w:rsid w:val="00215536"/>
    <w:rsid w:val="002156AA"/>
    <w:rsid w:val="00216097"/>
    <w:rsid w:val="002160D7"/>
    <w:rsid w:val="002160EC"/>
    <w:rsid w:val="00216245"/>
    <w:rsid w:val="00216916"/>
    <w:rsid w:val="00216CB1"/>
    <w:rsid w:val="00216EF9"/>
    <w:rsid w:val="00216F17"/>
    <w:rsid w:val="00217494"/>
    <w:rsid w:val="0021758B"/>
    <w:rsid w:val="00217921"/>
    <w:rsid w:val="002179FA"/>
    <w:rsid w:val="00217CF6"/>
    <w:rsid w:val="00217D63"/>
    <w:rsid w:val="00220428"/>
    <w:rsid w:val="0022079D"/>
    <w:rsid w:val="0022091B"/>
    <w:rsid w:val="0022104B"/>
    <w:rsid w:val="002212ED"/>
    <w:rsid w:val="00221359"/>
    <w:rsid w:val="00221388"/>
    <w:rsid w:val="00221585"/>
    <w:rsid w:val="00221991"/>
    <w:rsid w:val="00221B76"/>
    <w:rsid w:val="00221C42"/>
    <w:rsid w:val="00221F36"/>
    <w:rsid w:val="002220AB"/>
    <w:rsid w:val="002221F8"/>
    <w:rsid w:val="0022242D"/>
    <w:rsid w:val="00222491"/>
    <w:rsid w:val="002226AE"/>
    <w:rsid w:val="002226D7"/>
    <w:rsid w:val="0022286F"/>
    <w:rsid w:val="00222DA3"/>
    <w:rsid w:val="00222E11"/>
    <w:rsid w:val="002231DD"/>
    <w:rsid w:val="002232CC"/>
    <w:rsid w:val="00223438"/>
    <w:rsid w:val="00223692"/>
    <w:rsid w:val="00223827"/>
    <w:rsid w:val="00223969"/>
    <w:rsid w:val="002239B8"/>
    <w:rsid w:val="00223B5B"/>
    <w:rsid w:val="00223BC7"/>
    <w:rsid w:val="00223C42"/>
    <w:rsid w:val="00223FE4"/>
    <w:rsid w:val="0022401F"/>
    <w:rsid w:val="00224519"/>
    <w:rsid w:val="00224BC9"/>
    <w:rsid w:val="00224BD5"/>
    <w:rsid w:val="00224D47"/>
    <w:rsid w:val="00224FC6"/>
    <w:rsid w:val="002254D1"/>
    <w:rsid w:val="0022551C"/>
    <w:rsid w:val="0022586C"/>
    <w:rsid w:val="00225A46"/>
    <w:rsid w:val="00226297"/>
    <w:rsid w:val="0022648C"/>
    <w:rsid w:val="002264FB"/>
    <w:rsid w:val="002266DE"/>
    <w:rsid w:val="00226753"/>
    <w:rsid w:val="002267E3"/>
    <w:rsid w:val="002268EB"/>
    <w:rsid w:val="00226F12"/>
    <w:rsid w:val="002275B6"/>
    <w:rsid w:val="002275FE"/>
    <w:rsid w:val="00227B10"/>
    <w:rsid w:val="002303AB"/>
    <w:rsid w:val="002304C8"/>
    <w:rsid w:val="0023074C"/>
    <w:rsid w:val="002308C6"/>
    <w:rsid w:val="002309E0"/>
    <w:rsid w:val="00230A4E"/>
    <w:rsid w:val="00230F6F"/>
    <w:rsid w:val="00231043"/>
    <w:rsid w:val="00231075"/>
    <w:rsid w:val="00231214"/>
    <w:rsid w:val="0023141D"/>
    <w:rsid w:val="00231737"/>
    <w:rsid w:val="002317B8"/>
    <w:rsid w:val="00231CB3"/>
    <w:rsid w:val="00231CBA"/>
    <w:rsid w:val="00231E2F"/>
    <w:rsid w:val="00231E79"/>
    <w:rsid w:val="00232062"/>
    <w:rsid w:val="0023213B"/>
    <w:rsid w:val="002324E5"/>
    <w:rsid w:val="002325FE"/>
    <w:rsid w:val="00232A50"/>
    <w:rsid w:val="00232BB1"/>
    <w:rsid w:val="00232C43"/>
    <w:rsid w:val="00232DC2"/>
    <w:rsid w:val="00232E7F"/>
    <w:rsid w:val="0023300A"/>
    <w:rsid w:val="00233127"/>
    <w:rsid w:val="00233244"/>
    <w:rsid w:val="002332D7"/>
    <w:rsid w:val="00233729"/>
    <w:rsid w:val="002337A6"/>
    <w:rsid w:val="002338CA"/>
    <w:rsid w:val="00233C38"/>
    <w:rsid w:val="00233E8A"/>
    <w:rsid w:val="0023436E"/>
    <w:rsid w:val="00234447"/>
    <w:rsid w:val="0023565C"/>
    <w:rsid w:val="00235740"/>
    <w:rsid w:val="0023575D"/>
    <w:rsid w:val="00235921"/>
    <w:rsid w:val="00235AD8"/>
    <w:rsid w:val="00235C31"/>
    <w:rsid w:val="00235C77"/>
    <w:rsid w:val="00236209"/>
    <w:rsid w:val="00236233"/>
    <w:rsid w:val="00236705"/>
    <w:rsid w:val="00236991"/>
    <w:rsid w:val="00236D0D"/>
    <w:rsid w:val="00236D8D"/>
    <w:rsid w:val="00237162"/>
    <w:rsid w:val="002375DA"/>
    <w:rsid w:val="002376D3"/>
    <w:rsid w:val="00237AD6"/>
    <w:rsid w:val="00237CC2"/>
    <w:rsid w:val="0024010B"/>
    <w:rsid w:val="002402BC"/>
    <w:rsid w:val="002409CC"/>
    <w:rsid w:val="00240AB1"/>
    <w:rsid w:val="00240ED7"/>
    <w:rsid w:val="00241061"/>
    <w:rsid w:val="002412D7"/>
    <w:rsid w:val="002412F7"/>
    <w:rsid w:val="0024152C"/>
    <w:rsid w:val="002415CF"/>
    <w:rsid w:val="002415F4"/>
    <w:rsid w:val="00241D6D"/>
    <w:rsid w:val="00241D7A"/>
    <w:rsid w:val="00241E3E"/>
    <w:rsid w:val="00242265"/>
    <w:rsid w:val="00242267"/>
    <w:rsid w:val="00242272"/>
    <w:rsid w:val="00242549"/>
    <w:rsid w:val="00242B9D"/>
    <w:rsid w:val="00243187"/>
    <w:rsid w:val="0024321F"/>
    <w:rsid w:val="0024324A"/>
    <w:rsid w:val="00243308"/>
    <w:rsid w:val="0024334F"/>
    <w:rsid w:val="00243721"/>
    <w:rsid w:val="002438E9"/>
    <w:rsid w:val="00243A78"/>
    <w:rsid w:val="00243AE0"/>
    <w:rsid w:val="00243CCB"/>
    <w:rsid w:val="00243D71"/>
    <w:rsid w:val="00243D7C"/>
    <w:rsid w:val="00243E72"/>
    <w:rsid w:val="0024400F"/>
    <w:rsid w:val="00244116"/>
    <w:rsid w:val="002443A2"/>
    <w:rsid w:val="002443B0"/>
    <w:rsid w:val="00244857"/>
    <w:rsid w:val="0024491A"/>
    <w:rsid w:val="00244AD2"/>
    <w:rsid w:val="00244B0B"/>
    <w:rsid w:val="00245136"/>
    <w:rsid w:val="002457F0"/>
    <w:rsid w:val="00245ABA"/>
    <w:rsid w:val="00245AFA"/>
    <w:rsid w:val="00245CA8"/>
    <w:rsid w:val="00245DBE"/>
    <w:rsid w:val="00245EC3"/>
    <w:rsid w:val="00246447"/>
    <w:rsid w:val="002464AF"/>
    <w:rsid w:val="0024693E"/>
    <w:rsid w:val="00246A12"/>
    <w:rsid w:val="00246B56"/>
    <w:rsid w:val="00246ED3"/>
    <w:rsid w:val="002470D6"/>
    <w:rsid w:val="0024719A"/>
    <w:rsid w:val="002475A0"/>
    <w:rsid w:val="00247745"/>
    <w:rsid w:val="002477CF"/>
    <w:rsid w:val="00247DB6"/>
    <w:rsid w:val="00247E78"/>
    <w:rsid w:val="002502C9"/>
    <w:rsid w:val="00250727"/>
    <w:rsid w:val="00250F1F"/>
    <w:rsid w:val="00251022"/>
    <w:rsid w:val="002510B8"/>
    <w:rsid w:val="002511DA"/>
    <w:rsid w:val="002513C2"/>
    <w:rsid w:val="002514FB"/>
    <w:rsid w:val="00251797"/>
    <w:rsid w:val="00251D2F"/>
    <w:rsid w:val="00251F33"/>
    <w:rsid w:val="00252356"/>
    <w:rsid w:val="0025275C"/>
    <w:rsid w:val="002528E7"/>
    <w:rsid w:val="00252A12"/>
    <w:rsid w:val="00252EDF"/>
    <w:rsid w:val="00252FD9"/>
    <w:rsid w:val="00253121"/>
    <w:rsid w:val="00253253"/>
    <w:rsid w:val="0025365F"/>
    <w:rsid w:val="002537B5"/>
    <w:rsid w:val="00253A36"/>
    <w:rsid w:val="00253CF8"/>
    <w:rsid w:val="0025401B"/>
    <w:rsid w:val="002541F0"/>
    <w:rsid w:val="0025420D"/>
    <w:rsid w:val="00254226"/>
    <w:rsid w:val="002542A7"/>
    <w:rsid w:val="002544E7"/>
    <w:rsid w:val="00254D02"/>
    <w:rsid w:val="00254E3C"/>
    <w:rsid w:val="00254E83"/>
    <w:rsid w:val="00255165"/>
    <w:rsid w:val="00255276"/>
    <w:rsid w:val="00255862"/>
    <w:rsid w:val="002559F5"/>
    <w:rsid w:val="00255B5B"/>
    <w:rsid w:val="00255DE8"/>
    <w:rsid w:val="002561DE"/>
    <w:rsid w:val="0025638C"/>
    <w:rsid w:val="00256B0C"/>
    <w:rsid w:val="00257427"/>
    <w:rsid w:val="00257A5A"/>
    <w:rsid w:val="00257AA5"/>
    <w:rsid w:val="00257B64"/>
    <w:rsid w:val="00257BEC"/>
    <w:rsid w:val="00257D9B"/>
    <w:rsid w:val="0026009A"/>
    <w:rsid w:val="002601EA"/>
    <w:rsid w:val="0026020E"/>
    <w:rsid w:val="00260471"/>
    <w:rsid w:val="002605B2"/>
    <w:rsid w:val="002608B0"/>
    <w:rsid w:val="00260C56"/>
    <w:rsid w:val="00260E1B"/>
    <w:rsid w:val="00261495"/>
    <w:rsid w:val="00261831"/>
    <w:rsid w:val="00261901"/>
    <w:rsid w:val="00261A2C"/>
    <w:rsid w:val="00261E91"/>
    <w:rsid w:val="00262227"/>
    <w:rsid w:val="002623E3"/>
    <w:rsid w:val="002624A0"/>
    <w:rsid w:val="0026289E"/>
    <w:rsid w:val="00262BA8"/>
    <w:rsid w:val="00262BAD"/>
    <w:rsid w:val="00262E7A"/>
    <w:rsid w:val="00262EC3"/>
    <w:rsid w:val="002631A7"/>
    <w:rsid w:val="002632F1"/>
    <w:rsid w:val="00263DE0"/>
    <w:rsid w:val="00263DE2"/>
    <w:rsid w:val="002641BB"/>
    <w:rsid w:val="002642FC"/>
    <w:rsid w:val="00264341"/>
    <w:rsid w:val="0026434D"/>
    <w:rsid w:val="002643F4"/>
    <w:rsid w:val="0026445A"/>
    <w:rsid w:val="00264A12"/>
    <w:rsid w:val="002653BB"/>
    <w:rsid w:val="002656FD"/>
    <w:rsid w:val="002658D8"/>
    <w:rsid w:val="00265AF2"/>
    <w:rsid w:val="00265B4B"/>
    <w:rsid w:val="00265D41"/>
    <w:rsid w:val="00265FAC"/>
    <w:rsid w:val="00266178"/>
    <w:rsid w:val="0026619E"/>
    <w:rsid w:val="00266447"/>
    <w:rsid w:val="002665AE"/>
    <w:rsid w:val="00266AB4"/>
    <w:rsid w:val="00266F25"/>
    <w:rsid w:val="00267871"/>
    <w:rsid w:val="00267922"/>
    <w:rsid w:val="00267A02"/>
    <w:rsid w:val="00267AF8"/>
    <w:rsid w:val="00267C09"/>
    <w:rsid w:val="00267CB7"/>
    <w:rsid w:val="00267D80"/>
    <w:rsid w:val="00267E87"/>
    <w:rsid w:val="002700A7"/>
    <w:rsid w:val="002702F8"/>
    <w:rsid w:val="00270380"/>
    <w:rsid w:val="00270408"/>
    <w:rsid w:val="00270DDD"/>
    <w:rsid w:val="002711B1"/>
    <w:rsid w:val="002712CE"/>
    <w:rsid w:val="002718EA"/>
    <w:rsid w:val="00271900"/>
    <w:rsid w:val="00271B62"/>
    <w:rsid w:val="00271B65"/>
    <w:rsid w:val="00271D03"/>
    <w:rsid w:val="00271D93"/>
    <w:rsid w:val="00271E85"/>
    <w:rsid w:val="00271EC3"/>
    <w:rsid w:val="002721BB"/>
    <w:rsid w:val="00272338"/>
    <w:rsid w:val="00272401"/>
    <w:rsid w:val="00272785"/>
    <w:rsid w:val="00272889"/>
    <w:rsid w:val="00272C03"/>
    <w:rsid w:val="00272C73"/>
    <w:rsid w:val="00272D1D"/>
    <w:rsid w:val="0027344F"/>
    <w:rsid w:val="00273807"/>
    <w:rsid w:val="00273885"/>
    <w:rsid w:val="00273AC2"/>
    <w:rsid w:val="00273B08"/>
    <w:rsid w:val="00273D75"/>
    <w:rsid w:val="00273E06"/>
    <w:rsid w:val="0027425E"/>
    <w:rsid w:val="00274C3F"/>
    <w:rsid w:val="00274C64"/>
    <w:rsid w:val="00274D9F"/>
    <w:rsid w:val="00274DB4"/>
    <w:rsid w:val="00274DE3"/>
    <w:rsid w:val="00274F08"/>
    <w:rsid w:val="00274F0B"/>
    <w:rsid w:val="00275107"/>
    <w:rsid w:val="002754A4"/>
    <w:rsid w:val="002757F4"/>
    <w:rsid w:val="002759A7"/>
    <w:rsid w:val="00275A17"/>
    <w:rsid w:val="00275A26"/>
    <w:rsid w:val="00275BC5"/>
    <w:rsid w:val="00275D6E"/>
    <w:rsid w:val="00275DB5"/>
    <w:rsid w:val="00275FEB"/>
    <w:rsid w:val="00276059"/>
    <w:rsid w:val="00276114"/>
    <w:rsid w:val="0027625C"/>
    <w:rsid w:val="00276612"/>
    <w:rsid w:val="0027683F"/>
    <w:rsid w:val="00276BEE"/>
    <w:rsid w:val="00276D00"/>
    <w:rsid w:val="00276D3A"/>
    <w:rsid w:val="00277135"/>
    <w:rsid w:val="00277168"/>
    <w:rsid w:val="002774B3"/>
    <w:rsid w:val="002775F8"/>
    <w:rsid w:val="00277AEF"/>
    <w:rsid w:val="00277F33"/>
    <w:rsid w:val="00280245"/>
    <w:rsid w:val="0028064D"/>
    <w:rsid w:val="00280BE8"/>
    <w:rsid w:val="00280E30"/>
    <w:rsid w:val="00280F9F"/>
    <w:rsid w:val="00280FAF"/>
    <w:rsid w:val="00281482"/>
    <w:rsid w:val="0028155A"/>
    <w:rsid w:val="002815A1"/>
    <w:rsid w:val="0028173C"/>
    <w:rsid w:val="00281750"/>
    <w:rsid w:val="00281871"/>
    <w:rsid w:val="00281966"/>
    <w:rsid w:val="00281F0E"/>
    <w:rsid w:val="002821BD"/>
    <w:rsid w:val="00282346"/>
    <w:rsid w:val="002826A1"/>
    <w:rsid w:val="002826FB"/>
    <w:rsid w:val="0028275A"/>
    <w:rsid w:val="0028289B"/>
    <w:rsid w:val="00282C12"/>
    <w:rsid w:val="00282CD4"/>
    <w:rsid w:val="002830AA"/>
    <w:rsid w:val="0028346E"/>
    <w:rsid w:val="002835A4"/>
    <w:rsid w:val="00283B6E"/>
    <w:rsid w:val="00283EDA"/>
    <w:rsid w:val="00283F30"/>
    <w:rsid w:val="0028437D"/>
    <w:rsid w:val="002846BD"/>
    <w:rsid w:val="002848DE"/>
    <w:rsid w:val="00284C86"/>
    <w:rsid w:val="00284D88"/>
    <w:rsid w:val="00284DD9"/>
    <w:rsid w:val="00285117"/>
    <w:rsid w:val="00285297"/>
    <w:rsid w:val="002855B6"/>
    <w:rsid w:val="0028564C"/>
    <w:rsid w:val="00285688"/>
    <w:rsid w:val="00285696"/>
    <w:rsid w:val="0028573D"/>
    <w:rsid w:val="0028594A"/>
    <w:rsid w:val="00285A83"/>
    <w:rsid w:val="00285B75"/>
    <w:rsid w:val="00285BA6"/>
    <w:rsid w:val="00285DB0"/>
    <w:rsid w:val="002867AB"/>
    <w:rsid w:val="0028681B"/>
    <w:rsid w:val="00286D25"/>
    <w:rsid w:val="00286D4D"/>
    <w:rsid w:val="00286E9A"/>
    <w:rsid w:val="00287431"/>
    <w:rsid w:val="00287502"/>
    <w:rsid w:val="00287724"/>
    <w:rsid w:val="002879C5"/>
    <w:rsid w:val="002879FC"/>
    <w:rsid w:val="00287BDC"/>
    <w:rsid w:val="00287C78"/>
    <w:rsid w:val="00287C8B"/>
    <w:rsid w:val="0029017B"/>
    <w:rsid w:val="002904F8"/>
    <w:rsid w:val="00290EEA"/>
    <w:rsid w:val="00291198"/>
    <w:rsid w:val="002912B7"/>
    <w:rsid w:val="0029135A"/>
    <w:rsid w:val="002917B1"/>
    <w:rsid w:val="00291969"/>
    <w:rsid w:val="00291A51"/>
    <w:rsid w:val="00291B2F"/>
    <w:rsid w:val="00291B37"/>
    <w:rsid w:val="00291C68"/>
    <w:rsid w:val="00291F97"/>
    <w:rsid w:val="00291FA0"/>
    <w:rsid w:val="00291FA7"/>
    <w:rsid w:val="00292BE4"/>
    <w:rsid w:val="0029352E"/>
    <w:rsid w:val="00293A88"/>
    <w:rsid w:val="00293BDF"/>
    <w:rsid w:val="00293BF8"/>
    <w:rsid w:val="00293C7E"/>
    <w:rsid w:val="00293F74"/>
    <w:rsid w:val="0029422C"/>
    <w:rsid w:val="002943A0"/>
    <w:rsid w:val="00294B0F"/>
    <w:rsid w:val="002950C2"/>
    <w:rsid w:val="002953E7"/>
    <w:rsid w:val="002954C9"/>
    <w:rsid w:val="002956C2"/>
    <w:rsid w:val="002958E7"/>
    <w:rsid w:val="00296011"/>
    <w:rsid w:val="0029622A"/>
    <w:rsid w:val="0029632B"/>
    <w:rsid w:val="00296442"/>
    <w:rsid w:val="002964B8"/>
    <w:rsid w:val="002967CF"/>
    <w:rsid w:val="00297130"/>
    <w:rsid w:val="00297269"/>
    <w:rsid w:val="002976A6"/>
    <w:rsid w:val="0029777B"/>
    <w:rsid w:val="00297851"/>
    <w:rsid w:val="002A0324"/>
    <w:rsid w:val="002A0525"/>
    <w:rsid w:val="002A0680"/>
    <w:rsid w:val="002A0A3D"/>
    <w:rsid w:val="002A0B5B"/>
    <w:rsid w:val="002A0ECC"/>
    <w:rsid w:val="002A1195"/>
    <w:rsid w:val="002A11AC"/>
    <w:rsid w:val="002A1340"/>
    <w:rsid w:val="002A139F"/>
    <w:rsid w:val="002A16FC"/>
    <w:rsid w:val="002A1972"/>
    <w:rsid w:val="002A1D1E"/>
    <w:rsid w:val="002A23AD"/>
    <w:rsid w:val="002A25B5"/>
    <w:rsid w:val="002A271A"/>
    <w:rsid w:val="002A2AC0"/>
    <w:rsid w:val="002A31CC"/>
    <w:rsid w:val="002A324D"/>
    <w:rsid w:val="002A3897"/>
    <w:rsid w:val="002A3973"/>
    <w:rsid w:val="002A39C2"/>
    <w:rsid w:val="002A3B25"/>
    <w:rsid w:val="002A3B26"/>
    <w:rsid w:val="002A3E17"/>
    <w:rsid w:val="002A4135"/>
    <w:rsid w:val="002A420F"/>
    <w:rsid w:val="002A4246"/>
    <w:rsid w:val="002A47B3"/>
    <w:rsid w:val="002A4AA0"/>
    <w:rsid w:val="002A4DC8"/>
    <w:rsid w:val="002A5020"/>
    <w:rsid w:val="002A53E4"/>
    <w:rsid w:val="002A5719"/>
    <w:rsid w:val="002A58A8"/>
    <w:rsid w:val="002A59A3"/>
    <w:rsid w:val="002A5FAC"/>
    <w:rsid w:val="002A6299"/>
    <w:rsid w:val="002A638A"/>
    <w:rsid w:val="002A641F"/>
    <w:rsid w:val="002A6B5A"/>
    <w:rsid w:val="002A6E32"/>
    <w:rsid w:val="002A6E69"/>
    <w:rsid w:val="002A71BC"/>
    <w:rsid w:val="002A7358"/>
    <w:rsid w:val="002A749D"/>
    <w:rsid w:val="002A74C1"/>
    <w:rsid w:val="002A7568"/>
    <w:rsid w:val="002A7C3A"/>
    <w:rsid w:val="002A7CC1"/>
    <w:rsid w:val="002B0AA5"/>
    <w:rsid w:val="002B0ABB"/>
    <w:rsid w:val="002B0AF8"/>
    <w:rsid w:val="002B0C3A"/>
    <w:rsid w:val="002B0F29"/>
    <w:rsid w:val="002B11DF"/>
    <w:rsid w:val="002B135D"/>
    <w:rsid w:val="002B14B4"/>
    <w:rsid w:val="002B1508"/>
    <w:rsid w:val="002B1783"/>
    <w:rsid w:val="002B1813"/>
    <w:rsid w:val="002B2752"/>
    <w:rsid w:val="002B2788"/>
    <w:rsid w:val="002B2843"/>
    <w:rsid w:val="002B2C41"/>
    <w:rsid w:val="002B2DD7"/>
    <w:rsid w:val="002B2F05"/>
    <w:rsid w:val="002B3193"/>
    <w:rsid w:val="002B32FA"/>
    <w:rsid w:val="002B394C"/>
    <w:rsid w:val="002B39E2"/>
    <w:rsid w:val="002B3D72"/>
    <w:rsid w:val="002B4055"/>
    <w:rsid w:val="002B40F0"/>
    <w:rsid w:val="002B422D"/>
    <w:rsid w:val="002B4286"/>
    <w:rsid w:val="002B4A5E"/>
    <w:rsid w:val="002B4B1E"/>
    <w:rsid w:val="002B4FED"/>
    <w:rsid w:val="002B51D6"/>
    <w:rsid w:val="002B5279"/>
    <w:rsid w:val="002B529A"/>
    <w:rsid w:val="002B5A29"/>
    <w:rsid w:val="002B5A8D"/>
    <w:rsid w:val="002B6005"/>
    <w:rsid w:val="002B60BC"/>
    <w:rsid w:val="002B66BC"/>
    <w:rsid w:val="002B6942"/>
    <w:rsid w:val="002B6DA2"/>
    <w:rsid w:val="002B7068"/>
    <w:rsid w:val="002B73DD"/>
    <w:rsid w:val="002B7429"/>
    <w:rsid w:val="002B750C"/>
    <w:rsid w:val="002B77AF"/>
    <w:rsid w:val="002B7897"/>
    <w:rsid w:val="002B7ADF"/>
    <w:rsid w:val="002B7C8F"/>
    <w:rsid w:val="002C050D"/>
    <w:rsid w:val="002C053E"/>
    <w:rsid w:val="002C0758"/>
    <w:rsid w:val="002C0831"/>
    <w:rsid w:val="002C09EB"/>
    <w:rsid w:val="002C0CF8"/>
    <w:rsid w:val="002C115C"/>
    <w:rsid w:val="002C1402"/>
    <w:rsid w:val="002C1BBB"/>
    <w:rsid w:val="002C1CB2"/>
    <w:rsid w:val="002C1D1F"/>
    <w:rsid w:val="002C22FB"/>
    <w:rsid w:val="002C2339"/>
    <w:rsid w:val="002C279B"/>
    <w:rsid w:val="002C2EC8"/>
    <w:rsid w:val="002C3559"/>
    <w:rsid w:val="002C35B4"/>
    <w:rsid w:val="002C35B6"/>
    <w:rsid w:val="002C386E"/>
    <w:rsid w:val="002C3B5E"/>
    <w:rsid w:val="002C3CBB"/>
    <w:rsid w:val="002C403E"/>
    <w:rsid w:val="002C4F9C"/>
    <w:rsid w:val="002C50B0"/>
    <w:rsid w:val="002C512F"/>
    <w:rsid w:val="002C51EC"/>
    <w:rsid w:val="002C5590"/>
    <w:rsid w:val="002C55A1"/>
    <w:rsid w:val="002C5752"/>
    <w:rsid w:val="002C5865"/>
    <w:rsid w:val="002C59F7"/>
    <w:rsid w:val="002C5CB4"/>
    <w:rsid w:val="002C5DAB"/>
    <w:rsid w:val="002C6005"/>
    <w:rsid w:val="002C65C9"/>
    <w:rsid w:val="002C66A3"/>
    <w:rsid w:val="002C68E3"/>
    <w:rsid w:val="002C6BFA"/>
    <w:rsid w:val="002C6D8B"/>
    <w:rsid w:val="002C6DDF"/>
    <w:rsid w:val="002C71E3"/>
    <w:rsid w:val="002C7399"/>
    <w:rsid w:val="002C757D"/>
    <w:rsid w:val="002C7A68"/>
    <w:rsid w:val="002C7B63"/>
    <w:rsid w:val="002C7C30"/>
    <w:rsid w:val="002C7C47"/>
    <w:rsid w:val="002C7C5F"/>
    <w:rsid w:val="002C7CE4"/>
    <w:rsid w:val="002C7DF0"/>
    <w:rsid w:val="002D00C1"/>
    <w:rsid w:val="002D075A"/>
    <w:rsid w:val="002D099D"/>
    <w:rsid w:val="002D0B13"/>
    <w:rsid w:val="002D0DF4"/>
    <w:rsid w:val="002D0E6C"/>
    <w:rsid w:val="002D0F88"/>
    <w:rsid w:val="002D0FA7"/>
    <w:rsid w:val="002D0FD3"/>
    <w:rsid w:val="002D1026"/>
    <w:rsid w:val="002D11E1"/>
    <w:rsid w:val="002D14E7"/>
    <w:rsid w:val="002D1783"/>
    <w:rsid w:val="002D1E18"/>
    <w:rsid w:val="002D1F30"/>
    <w:rsid w:val="002D209D"/>
    <w:rsid w:val="002D2297"/>
    <w:rsid w:val="002D235A"/>
    <w:rsid w:val="002D24AE"/>
    <w:rsid w:val="002D2559"/>
    <w:rsid w:val="002D26CC"/>
    <w:rsid w:val="002D271B"/>
    <w:rsid w:val="002D2818"/>
    <w:rsid w:val="002D2C7B"/>
    <w:rsid w:val="002D2E3A"/>
    <w:rsid w:val="002D3081"/>
    <w:rsid w:val="002D33E1"/>
    <w:rsid w:val="002D36D2"/>
    <w:rsid w:val="002D37AF"/>
    <w:rsid w:val="002D3D83"/>
    <w:rsid w:val="002D3E3D"/>
    <w:rsid w:val="002D4382"/>
    <w:rsid w:val="002D46B8"/>
    <w:rsid w:val="002D4757"/>
    <w:rsid w:val="002D48FE"/>
    <w:rsid w:val="002D496A"/>
    <w:rsid w:val="002D4A59"/>
    <w:rsid w:val="002D4A76"/>
    <w:rsid w:val="002D4B01"/>
    <w:rsid w:val="002D4B1D"/>
    <w:rsid w:val="002D4D4A"/>
    <w:rsid w:val="002D4E10"/>
    <w:rsid w:val="002D5102"/>
    <w:rsid w:val="002D5510"/>
    <w:rsid w:val="002D5578"/>
    <w:rsid w:val="002D5717"/>
    <w:rsid w:val="002D57C8"/>
    <w:rsid w:val="002D57E7"/>
    <w:rsid w:val="002D589E"/>
    <w:rsid w:val="002D5CCF"/>
    <w:rsid w:val="002D682F"/>
    <w:rsid w:val="002D6AD9"/>
    <w:rsid w:val="002D6B56"/>
    <w:rsid w:val="002D6C95"/>
    <w:rsid w:val="002D6D68"/>
    <w:rsid w:val="002D7B9D"/>
    <w:rsid w:val="002D7F66"/>
    <w:rsid w:val="002E008A"/>
    <w:rsid w:val="002E015C"/>
    <w:rsid w:val="002E01B8"/>
    <w:rsid w:val="002E02C1"/>
    <w:rsid w:val="002E075E"/>
    <w:rsid w:val="002E0769"/>
    <w:rsid w:val="002E09B1"/>
    <w:rsid w:val="002E0AD2"/>
    <w:rsid w:val="002E0F8C"/>
    <w:rsid w:val="002E13E6"/>
    <w:rsid w:val="002E161E"/>
    <w:rsid w:val="002E1997"/>
    <w:rsid w:val="002E1C28"/>
    <w:rsid w:val="002E1C6F"/>
    <w:rsid w:val="002E1D75"/>
    <w:rsid w:val="002E20B6"/>
    <w:rsid w:val="002E22CF"/>
    <w:rsid w:val="002E23C6"/>
    <w:rsid w:val="002E2840"/>
    <w:rsid w:val="002E2B76"/>
    <w:rsid w:val="002E2BF0"/>
    <w:rsid w:val="002E2E77"/>
    <w:rsid w:val="002E2F13"/>
    <w:rsid w:val="002E322B"/>
    <w:rsid w:val="002E323D"/>
    <w:rsid w:val="002E33AD"/>
    <w:rsid w:val="002E3C9B"/>
    <w:rsid w:val="002E3F13"/>
    <w:rsid w:val="002E4496"/>
    <w:rsid w:val="002E4B9B"/>
    <w:rsid w:val="002E535C"/>
    <w:rsid w:val="002E54BC"/>
    <w:rsid w:val="002E585C"/>
    <w:rsid w:val="002E5C02"/>
    <w:rsid w:val="002E6085"/>
    <w:rsid w:val="002E608C"/>
    <w:rsid w:val="002E61B7"/>
    <w:rsid w:val="002E62C3"/>
    <w:rsid w:val="002E670C"/>
    <w:rsid w:val="002E67B0"/>
    <w:rsid w:val="002E6A65"/>
    <w:rsid w:val="002E6FEA"/>
    <w:rsid w:val="002E7380"/>
    <w:rsid w:val="002E7394"/>
    <w:rsid w:val="002E79F9"/>
    <w:rsid w:val="002E7B4D"/>
    <w:rsid w:val="002E7FB0"/>
    <w:rsid w:val="002F037F"/>
    <w:rsid w:val="002F03EA"/>
    <w:rsid w:val="002F0496"/>
    <w:rsid w:val="002F0711"/>
    <w:rsid w:val="002F077B"/>
    <w:rsid w:val="002F0B07"/>
    <w:rsid w:val="002F0C15"/>
    <w:rsid w:val="002F0DD9"/>
    <w:rsid w:val="002F1207"/>
    <w:rsid w:val="002F1421"/>
    <w:rsid w:val="002F1480"/>
    <w:rsid w:val="002F14AF"/>
    <w:rsid w:val="002F1553"/>
    <w:rsid w:val="002F1A41"/>
    <w:rsid w:val="002F1BA6"/>
    <w:rsid w:val="002F1FFE"/>
    <w:rsid w:val="002F20EB"/>
    <w:rsid w:val="002F2814"/>
    <w:rsid w:val="002F284C"/>
    <w:rsid w:val="002F290B"/>
    <w:rsid w:val="002F2AFB"/>
    <w:rsid w:val="002F310D"/>
    <w:rsid w:val="002F3830"/>
    <w:rsid w:val="002F389D"/>
    <w:rsid w:val="002F3F5D"/>
    <w:rsid w:val="002F411E"/>
    <w:rsid w:val="002F43E5"/>
    <w:rsid w:val="002F453D"/>
    <w:rsid w:val="002F4786"/>
    <w:rsid w:val="002F479F"/>
    <w:rsid w:val="002F493E"/>
    <w:rsid w:val="002F4A05"/>
    <w:rsid w:val="002F4CCE"/>
    <w:rsid w:val="002F4DDD"/>
    <w:rsid w:val="002F4F1B"/>
    <w:rsid w:val="002F50E9"/>
    <w:rsid w:val="002F5280"/>
    <w:rsid w:val="002F57F0"/>
    <w:rsid w:val="002F5A89"/>
    <w:rsid w:val="002F5DA1"/>
    <w:rsid w:val="002F5F7C"/>
    <w:rsid w:val="002F5FE1"/>
    <w:rsid w:val="002F62FC"/>
    <w:rsid w:val="002F7687"/>
    <w:rsid w:val="002F769C"/>
    <w:rsid w:val="002F7CDF"/>
    <w:rsid w:val="002F7DBB"/>
    <w:rsid w:val="00300084"/>
    <w:rsid w:val="0030010E"/>
    <w:rsid w:val="00300175"/>
    <w:rsid w:val="00300588"/>
    <w:rsid w:val="00300D69"/>
    <w:rsid w:val="0030165C"/>
    <w:rsid w:val="0030196E"/>
    <w:rsid w:val="00301A32"/>
    <w:rsid w:val="00301C37"/>
    <w:rsid w:val="00302093"/>
    <w:rsid w:val="00302396"/>
    <w:rsid w:val="0030242C"/>
    <w:rsid w:val="003024F6"/>
    <w:rsid w:val="003028A5"/>
    <w:rsid w:val="003028E6"/>
    <w:rsid w:val="003029F8"/>
    <w:rsid w:val="00302B72"/>
    <w:rsid w:val="00302BFB"/>
    <w:rsid w:val="00302C10"/>
    <w:rsid w:val="00302CFB"/>
    <w:rsid w:val="00302DBD"/>
    <w:rsid w:val="00302E94"/>
    <w:rsid w:val="00302EC9"/>
    <w:rsid w:val="0030347B"/>
    <w:rsid w:val="00303660"/>
    <w:rsid w:val="0030375F"/>
    <w:rsid w:val="00303A35"/>
    <w:rsid w:val="00303B00"/>
    <w:rsid w:val="00303C52"/>
    <w:rsid w:val="00303C71"/>
    <w:rsid w:val="00303CBB"/>
    <w:rsid w:val="00303D3E"/>
    <w:rsid w:val="00303F8B"/>
    <w:rsid w:val="003040A5"/>
    <w:rsid w:val="003040D6"/>
    <w:rsid w:val="0030416A"/>
    <w:rsid w:val="003041AE"/>
    <w:rsid w:val="00304284"/>
    <w:rsid w:val="003042A1"/>
    <w:rsid w:val="00304803"/>
    <w:rsid w:val="003048F4"/>
    <w:rsid w:val="003049E1"/>
    <w:rsid w:val="00304B52"/>
    <w:rsid w:val="00304BC7"/>
    <w:rsid w:val="00304D2E"/>
    <w:rsid w:val="00304D3A"/>
    <w:rsid w:val="00304F14"/>
    <w:rsid w:val="003051A4"/>
    <w:rsid w:val="003056DB"/>
    <w:rsid w:val="00305C20"/>
    <w:rsid w:val="003060F3"/>
    <w:rsid w:val="003060F9"/>
    <w:rsid w:val="0030617A"/>
    <w:rsid w:val="003061E8"/>
    <w:rsid w:val="00306276"/>
    <w:rsid w:val="00306468"/>
    <w:rsid w:val="0030690C"/>
    <w:rsid w:val="00306BB2"/>
    <w:rsid w:val="00307027"/>
    <w:rsid w:val="0030714C"/>
    <w:rsid w:val="00307292"/>
    <w:rsid w:val="00307379"/>
    <w:rsid w:val="003078EB"/>
    <w:rsid w:val="00307AD3"/>
    <w:rsid w:val="00307B3C"/>
    <w:rsid w:val="00307DAE"/>
    <w:rsid w:val="0031021D"/>
    <w:rsid w:val="00310309"/>
    <w:rsid w:val="003103A1"/>
    <w:rsid w:val="00310522"/>
    <w:rsid w:val="003106C0"/>
    <w:rsid w:val="00310990"/>
    <w:rsid w:val="00310C2E"/>
    <w:rsid w:val="00310FD5"/>
    <w:rsid w:val="003110C5"/>
    <w:rsid w:val="00311142"/>
    <w:rsid w:val="0031139D"/>
    <w:rsid w:val="00311420"/>
    <w:rsid w:val="00311457"/>
    <w:rsid w:val="003114F0"/>
    <w:rsid w:val="003116CA"/>
    <w:rsid w:val="00311A61"/>
    <w:rsid w:val="00311DF5"/>
    <w:rsid w:val="00311E6A"/>
    <w:rsid w:val="00312375"/>
    <w:rsid w:val="003124C7"/>
    <w:rsid w:val="003126BE"/>
    <w:rsid w:val="0031283B"/>
    <w:rsid w:val="003128BB"/>
    <w:rsid w:val="00312CC5"/>
    <w:rsid w:val="00312F63"/>
    <w:rsid w:val="00312F6E"/>
    <w:rsid w:val="00313079"/>
    <w:rsid w:val="00313208"/>
    <w:rsid w:val="0031354A"/>
    <w:rsid w:val="0031370F"/>
    <w:rsid w:val="00313874"/>
    <w:rsid w:val="003139B4"/>
    <w:rsid w:val="00313AA0"/>
    <w:rsid w:val="00313DEB"/>
    <w:rsid w:val="003144E5"/>
    <w:rsid w:val="0031493D"/>
    <w:rsid w:val="00314C6D"/>
    <w:rsid w:val="0031520A"/>
    <w:rsid w:val="003153D2"/>
    <w:rsid w:val="00315C06"/>
    <w:rsid w:val="00315E52"/>
    <w:rsid w:val="00316294"/>
    <w:rsid w:val="003166C1"/>
    <w:rsid w:val="003166CC"/>
    <w:rsid w:val="00316737"/>
    <w:rsid w:val="0031675F"/>
    <w:rsid w:val="00316839"/>
    <w:rsid w:val="003168D9"/>
    <w:rsid w:val="00317230"/>
    <w:rsid w:val="003178CB"/>
    <w:rsid w:val="00317E8B"/>
    <w:rsid w:val="00320099"/>
    <w:rsid w:val="00320156"/>
    <w:rsid w:val="00320740"/>
    <w:rsid w:val="003208A4"/>
    <w:rsid w:val="00320AE1"/>
    <w:rsid w:val="00320C0C"/>
    <w:rsid w:val="00320C81"/>
    <w:rsid w:val="00320C8F"/>
    <w:rsid w:val="00320CA8"/>
    <w:rsid w:val="00320F2D"/>
    <w:rsid w:val="00321131"/>
    <w:rsid w:val="0032152B"/>
    <w:rsid w:val="00321680"/>
    <w:rsid w:val="003217BE"/>
    <w:rsid w:val="00321950"/>
    <w:rsid w:val="003219B7"/>
    <w:rsid w:val="00321A6C"/>
    <w:rsid w:val="00321B51"/>
    <w:rsid w:val="00321D2A"/>
    <w:rsid w:val="00321E0C"/>
    <w:rsid w:val="0032224A"/>
    <w:rsid w:val="003226B7"/>
    <w:rsid w:val="00322BE8"/>
    <w:rsid w:val="00322DDE"/>
    <w:rsid w:val="00322DF3"/>
    <w:rsid w:val="00322EF3"/>
    <w:rsid w:val="00323096"/>
    <w:rsid w:val="0032359D"/>
    <w:rsid w:val="003235E0"/>
    <w:rsid w:val="00323713"/>
    <w:rsid w:val="00323AD3"/>
    <w:rsid w:val="003243BC"/>
    <w:rsid w:val="00324465"/>
    <w:rsid w:val="003246D4"/>
    <w:rsid w:val="00324B2C"/>
    <w:rsid w:val="00324B88"/>
    <w:rsid w:val="00325053"/>
    <w:rsid w:val="003256AE"/>
    <w:rsid w:val="00325847"/>
    <w:rsid w:val="003258F0"/>
    <w:rsid w:val="00325BE1"/>
    <w:rsid w:val="003267AF"/>
    <w:rsid w:val="0032699C"/>
    <w:rsid w:val="00326E79"/>
    <w:rsid w:val="003270B1"/>
    <w:rsid w:val="003270B8"/>
    <w:rsid w:val="0032710D"/>
    <w:rsid w:val="0032721B"/>
    <w:rsid w:val="0032748F"/>
    <w:rsid w:val="003275B7"/>
    <w:rsid w:val="0032799A"/>
    <w:rsid w:val="00327FB2"/>
    <w:rsid w:val="0033005A"/>
    <w:rsid w:val="0033005D"/>
    <w:rsid w:val="00330338"/>
    <w:rsid w:val="00330569"/>
    <w:rsid w:val="00330586"/>
    <w:rsid w:val="00330734"/>
    <w:rsid w:val="003307C0"/>
    <w:rsid w:val="00330869"/>
    <w:rsid w:val="00330952"/>
    <w:rsid w:val="00330C56"/>
    <w:rsid w:val="00330C8B"/>
    <w:rsid w:val="00331223"/>
    <w:rsid w:val="00331360"/>
    <w:rsid w:val="00331371"/>
    <w:rsid w:val="0033149E"/>
    <w:rsid w:val="00331942"/>
    <w:rsid w:val="00331943"/>
    <w:rsid w:val="003319CA"/>
    <w:rsid w:val="00331D47"/>
    <w:rsid w:val="00331E11"/>
    <w:rsid w:val="00332156"/>
    <w:rsid w:val="003328F1"/>
    <w:rsid w:val="00332A24"/>
    <w:rsid w:val="00332A2D"/>
    <w:rsid w:val="00333260"/>
    <w:rsid w:val="0033337C"/>
    <w:rsid w:val="00333772"/>
    <w:rsid w:val="003340CB"/>
    <w:rsid w:val="00334109"/>
    <w:rsid w:val="00334544"/>
    <w:rsid w:val="003347EC"/>
    <w:rsid w:val="00335241"/>
    <w:rsid w:val="00335499"/>
    <w:rsid w:val="003355D0"/>
    <w:rsid w:val="00335630"/>
    <w:rsid w:val="00335A01"/>
    <w:rsid w:val="00335C9C"/>
    <w:rsid w:val="00335D86"/>
    <w:rsid w:val="00335F13"/>
    <w:rsid w:val="00335F4A"/>
    <w:rsid w:val="00335FD5"/>
    <w:rsid w:val="00336029"/>
    <w:rsid w:val="00336274"/>
    <w:rsid w:val="003363B8"/>
    <w:rsid w:val="00336497"/>
    <w:rsid w:val="00336831"/>
    <w:rsid w:val="0033693A"/>
    <w:rsid w:val="00336D7F"/>
    <w:rsid w:val="003370D6"/>
    <w:rsid w:val="003376D4"/>
    <w:rsid w:val="00337B11"/>
    <w:rsid w:val="00337DBA"/>
    <w:rsid w:val="00340764"/>
    <w:rsid w:val="0034094F"/>
    <w:rsid w:val="00340D4D"/>
    <w:rsid w:val="00340D9C"/>
    <w:rsid w:val="00340E09"/>
    <w:rsid w:val="0034104A"/>
    <w:rsid w:val="00341146"/>
    <w:rsid w:val="003412F0"/>
    <w:rsid w:val="00341335"/>
    <w:rsid w:val="00341395"/>
    <w:rsid w:val="00341A49"/>
    <w:rsid w:val="00342577"/>
    <w:rsid w:val="00342A8F"/>
    <w:rsid w:val="00342C08"/>
    <w:rsid w:val="00342C0B"/>
    <w:rsid w:val="00342D17"/>
    <w:rsid w:val="00343A58"/>
    <w:rsid w:val="00343FDA"/>
    <w:rsid w:val="00344578"/>
    <w:rsid w:val="0034495D"/>
    <w:rsid w:val="0034496A"/>
    <w:rsid w:val="00344FE5"/>
    <w:rsid w:val="0034501C"/>
    <w:rsid w:val="00345230"/>
    <w:rsid w:val="00345287"/>
    <w:rsid w:val="00345294"/>
    <w:rsid w:val="003453A5"/>
    <w:rsid w:val="00345650"/>
    <w:rsid w:val="00345BDE"/>
    <w:rsid w:val="00345C5E"/>
    <w:rsid w:val="0034600D"/>
    <w:rsid w:val="00346092"/>
    <w:rsid w:val="0034613A"/>
    <w:rsid w:val="00346805"/>
    <w:rsid w:val="00346B56"/>
    <w:rsid w:val="00346C63"/>
    <w:rsid w:val="003470CA"/>
    <w:rsid w:val="00347231"/>
    <w:rsid w:val="00347270"/>
    <w:rsid w:val="003478D6"/>
    <w:rsid w:val="00347ACF"/>
    <w:rsid w:val="00347FD4"/>
    <w:rsid w:val="003514A4"/>
    <w:rsid w:val="00351548"/>
    <w:rsid w:val="003515AE"/>
    <w:rsid w:val="00351609"/>
    <w:rsid w:val="00351944"/>
    <w:rsid w:val="00351E99"/>
    <w:rsid w:val="003521D0"/>
    <w:rsid w:val="0035222F"/>
    <w:rsid w:val="00352390"/>
    <w:rsid w:val="00352398"/>
    <w:rsid w:val="00352472"/>
    <w:rsid w:val="00352481"/>
    <w:rsid w:val="0035262A"/>
    <w:rsid w:val="00352700"/>
    <w:rsid w:val="003527DE"/>
    <w:rsid w:val="003529EB"/>
    <w:rsid w:val="00352B8C"/>
    <w:rsid w:val="003532EE"/>
    <w:rsid w:val="0035382F"/>
    <w:rsid w:val="00353904"/>
    <w:rsid w:val="00353921"/>
    <w:rsid w:val="00353958"/>
    <w:rsid w:val="00353999"/>
    <w:rsid w:val="003539CA"/>
    <w:rsid w:val="00353AB9"/>
    <w:rsid w:val="00353B73"/>
    <w:rsid w:val="00353DB0"/>
    <w:rsid w:val="00353F3A"/>
    <w:rsid w:val="00354288"/>
    <w:rsid w:val="0035485A"/>
    <w:rsid w:val="003548A3"/>
    <w:rsid w:val="00354CB9"/>
    <w:rsid w:val="00354CF5"/>
    <w:rsid w:val="00354E94"/>
    <w:rsid w:val="00354EFE"/>
    <w:rsid w:val="00354FC5"/>
    <w:rsid w:val="003552CE"/>
    <w:rsid w:val="003553FA"/>
    <w:rsid w:val="00355405"/>
    <w:rsid w:val="00355414"/>
    <w:rsid w:val="0035547F"/>
    <w:rsid w:val="003554EF"/>
    <w:rsid w:val="00355559"/>
    <w:rsid w:val="003555C2"/>
    <w:rsid w:val="00355A05"/>
    <w:rsid w:val="00355D60"/>
    <w:rsid w:val="00355E0A"/>
    <w:rsid w:val="00356096"/>
    <w:rsid w:val="00356444"/>
    <w:rsid w:val="003564A3"/>
    <w:rsid w:val="0035676F"/>
    <w:rsid w:val="00356BD0"/>
    <w:rsid w:val="00356E46"/>
    <w:rsid w:val="00356EE4"/>
    <w:rsid w:val="00356F88"/>
    <w:rsid w:val="00356F9B"/>
    <w:rsid w:val="00356FC0"/>
    <w:rsid w:val="00356FDB"/>
    <w:rsid w:val="003570D3"/>
    <w:rsid w:val="0035727D"/>
    <w:rsid w:val="003577E9"/>
    <w:rsid w:val="00357D2C"/>
    <w:rsid w:val="00360643"/>
    <w:rsid w:val="00360CA6"/>
    <w:rsid w:val="00360CF0"/>
    <w:rsid w:val="00360EDF"/>
    <w:rsid w:val="00361667"/>
    <w:rsid w:val="0036176A"/>
    <w:rsid w:val="00361C4A"/>
    <w:rsid w:val="00362018"/>
    <w:rsid w:val="00362111"/>
    <w:rsid w:val="0036216B"/>
    <w:rsid w:val="003622F9"/>
    <w:rsid w:val="00362329"/>
    <w:rsid w:val="003623A6"/>
    <w:rsid w:val="0036245A"/>
    <w:rsid w:val="0036253F"/>
    <w:rsid w:val="003627D2"/>
    <w:rsid w:val="00362842"/>
    <w:rsid w:val="003628E7"/>
    <w:rsid w:val="00362E50"/>
    <w:rsid w:val="00362F31"/>
    <w:rsid w:val="00363074"/>
    <w:rsid w:val="00363107"/>
    <w:rsid w:val="003635F7"/>
    <w:rsid w:val="00363948"/>
    <w:rsid w:val="00363AF2"/>
    <w:rsid w:val="00363E37"/>
    <w:rsid w:val="00364332"/>
    <w:rsid w:val="00364576"/>
    <w:rsid w:val="003648DC"/>
    <w:rsid w:val="00364995"/>
    <w:rsid w:val="00364B8F"/>
    <w:rsid w:val="00364CBB"/>
    <w:rsid w:val="00364CBC"/>
    <w:rsid w:val="0036544B"/>
    <w:rsid w:val="003654E5"/>
    <w:rsid w:val="00365632"/>
    <w:rsid w:val="003659CA"/>
    <w:rsid w:val="003659FD"/>
    <w:rsid w:val="00365C76"/>
    <w:rsid w:val="0036600F"/>
    <w:rsid w:val="00366083"/>
    <w:rsid w:val="00366A2D"/>
    <w:rsid w:val="00366AFB"/>
    <w:rsid w:val="00366BF3"/>
    <w:rsid w:val="003670A9"/>
    <w:rsid w:val="003671D2"/>
    <w:rsid w:val="00367227"/>
    <w:rsid w:val="00367305"/>
    <w:rsid w:val="00367975"/>
    <w:rsid w:val="003679C6"/>
    <w:rsid w:val="00367A1B"/>
    <w:rsid w:val="00367DD4"/>
    <w:rsid w:val="003700AD"/>
    <w:rsid w:val="0037065C"/>
    <w:rsid w:val="0037075B"/>
    <w:rsid w:val="00370FDE"/>
    <w:rsid w:val="003713CC"/>
    <w:rsid w:val="00371C45"/>
    <w:rsid w:val="00371F16"/>
    <w:rsid w:val="00371FE4"/>
    <w:rsid w:val="00372216"/>
    <w:rsid w:val="0037230E"/>
    <w:rsid w:val="003726DB"/>
    <w:rsid w:val="00373037"/>
    <w:rsid w:val="0037309F"/>
    <w:rsid w:val="003731EC"/>
    <w:rsid w:val="003736CE"/>
    <w:rsid w:val="00373A84"/>
    <w:rsid w:val="00373EB1"/>
    <w:rsid w:val="00373FCF"/>
    <w:rsid w:val="0037423D"/>
    <w:rsid w:val="00374305"/>
    <w:rsid w:val="00374441"/>
    <w:rsid w:val="00374469"/>
    <w:rsid w:val="0037467B"/>
    <w:rsid w:val="003752C9"/>
    <w:rsid w:val="00375577"/>
    <w:rsid w:val="00375839"/>
    <w:rsid w:val="003759F5"/>
    <w:rsid w:val="00375CB7"/>
    <w:rsid w:val="00376213"/>
    <w:rsid w:val="003763F4"/>
    <w:rsid w:val="003765DB"/>
    <w:rsid w:val="00376630"/>
    <w:rsid w:val="00376633"/>
    <w:rsid w:val="00376FE6"/>
    <w:rsid w:val="003773B1"/>
    <w:rsid w:val="003773E3"/>
    <w:rsid w:val="003773EF"/>
    <w:rsid w:val="0037740E"/>
    <w:rsid w:val="00377737"/>
    <w:rsid w:val="00377B66"/>
    <w:rsid w:val="003807A4"/>
    <w:rsid w:val="0038095F"/>
    <w:rsid w:val="00380D8D"/>
    <w:rsid w:val="003815F9"/>
    <w:rsid w:val="00381671"/>
    <w:rsid w:val="003817BF"/>
    <w:rsid w:val="0038183C"/>
    <w:rsid w:val="0038189B"/>
    <w:rsid w:val="00381C0F"/>
    <w:rsid w:val="00381DC3"/>
    <w:rsid w:val="00381F12"/>
    <w:rsid w:val="00382055"/>
    <w:rsid w:val="003820D8"/>
    <w:rsid w:val="0038215C"/>
    <w:rsid w:val="003821E3"/>
    <w:rsid w:val="00382594"/>
    <w:rsid w:val="0038276D"/>
    <w:rsid w:val="00382A9B"/>
    <w:rsid w:val="00382BDA"/>
    <w:rsid w:val="00382ED3"/>
    <w:rsid w:val="003832CD"/>
    <w:rsid w:val="00383641"/>
    <w:rsid w:val="00383C08"/>
    <w:rsid w:val="00383DBF"/>
    <w:rsid w:val="0038401E"/>
    <w:rsid w:val="00384082"/>
    <w:rsid w:val="00384083"/>
    <w:rsid w:val="00384110"/>
    <w:rsid w:val="00384120"/>
    <w:rsid w:val="00384229"/>
    <w:rsid w:val="003844DE"/>
    <w:rsid w:val="00384705"/>
    <w:rsid w:val="003847E6"/>
    <w:rsid w:val="00384840"/>
    <w:rsid w:val="00384981"/>
    <w:rsid w:val="00384BD0"/>
    <w:rsid w:val="00384EB6"/>
    <w:rsid w:val="00384FA3"/>
    <w:rsid w:val="00385114"/>
    <w:rsid w:val="003851B8"/>
    <w:rsid w:val="00385303"/>
    <w:rsid w:val="00385421"/>
    <w:rsid w:val="003857FB"/>
    <w:rsid w:val="00385B74"/>
    <w:rsid w:val="00385F41"/>
    <w:rsid w:val="00386100"/>
    <w:rsid w:val="003862C2"/>
    <w:rsid w:val="0038643E"/>
    <w:rsid w:val="00386B76"/>
    <w:rsid w:val="00386CC9"/>
    <w:rsid w:val="003870FC"/>
    <w:rsid w:val="0038710F"/>
    <w:rsid w:val="003872CC"/>
    <w:rsid w:val="0038771E"/>
    <w:rsid w:val="00387B8C"/>
    <w:rsid w:val="00387E28"/>
    <w:rsid w:val="00387F67"/>
    <w:rsid w:val="003900E6"/>
    <w:rsid w:val="003903D0"/>
    <w:rsid w:val="003905D2"/>
    <w:rsid w:val="00390787"/>
    <w:rsid w:val="00390C4D"/>
    <w:rsid w:val="00391927"/>
    <w:rsid w:val="00391975"/>
    <w:rsid w:val="00391C91"/>
    <w:rsid w:val="00391F89"/>
    <w:rsid w:val="003925AB"/>
    <w:rsid w:val="00392827"/>
    <w:rsid w:val="00392927"/>
    <w:rsid w:val="00392932"/>
    <w:rsid w:val="003932F6"/>
    <w:rsid w:val="003934C7"/>
    <w:rsid w:val="0039376E"/>
    <w:rsid w:val="00393937"/>
    <w:rsid w:val="00393B9A"/>
    <w:rsid w:val="00393BA1"/>
    <w:rsid w:val="00394212"/>
    <w:rsid w:val="00395362"/>
    <w:rsid w:val="003953D6"/>
    <w:rsid w:val="00395526"/>
    <w:rsid w:val="0039579B"/>
    <w:rsid w:val="00395D24"/>
    <w:rsid w:val="00395FA5"/>
    <w:rsid w:val="00396665"/>
    <w:rsid w:val="00396720"/>
    <w:rsid w:val="0039703B"/>
    <w:rsid w:val="003971C1"/>
    <w:rsid w:val="0039725D"/>
    <w:rsid w:val="0039794B"/>
    <w:rsid w:val="00397CA8"/>
    <w:rsid w:val="00397D56"/>
    <w:rsid w:val="00397E92"/>
    <w:rsid w:val="003A0031"/>
    <w:rsid w:val="003A0038"/>
    <w:rsid w:val="003A0342"/>
    <w:rsid w:val="003A035F"/>
    <w:rsid w:val="003A0857"/>
    <w:rsid w:val="003A097D"/>
    <w:rsid w:val="003A0A27"/>
    <w:rsid w:val="003A0A34"/>
    <w:rsid w:val="003A0AD3"/>
    <w:rsid w:val="003A0C74"/>
    <w:rsid w:val="003A0D04"/>
    <w:rsid w:val="003A0D97"/>
    <w:rsid w:val="003A10FD"/>
    <w:rsid w:val="003A1928"/>
    <w:rsid w:val="003A1E76"/>
    <w:rsid w:val="003A1EC5"/>
    <w:rsid w:val="003A2B1F"/>
    <w:rsid w:val="003A2BE4"/>
    <w:rsid w:val="003A2D61"/>
    <w:rsid w:val="003A2E20"/>
    <w:rsid w:val="003A2EDC"/>
    <w:rsid w:val="003A3543"/>
    <w:rsid w:val="003A35A0"/>
    <w:rsid w:val="003A36A3"/>
    <w:rsid w:val="003A382F"/>
    <w:rsid w:val="003A38CE"/>
    <w:rsid w:val="003A3C58"/>
    <w:rsid w:val="003A3EBE"/>
    <w:rsid w:val="003A4170"/>
    <w:rsid w:val="003A41A4"/>
    <w:rsid w:val="003A41BC"/>
    <w:rsid w:val="003A43E3"/>
    <w:rsid w:val="003A4450"/>
    <w:rsid w:val="003A4482"/>
    <w:rsid w:val="003A4DD1"/>
    <w:rsid w:val="003A4FEE"/>
    <w:rsid w:val="003A4FF1"/>
    <w:rsid w:val="003A57A9"/>
    <w:rsid w:val="003A5AD0"/>
    <w:rsid w:val="003A5B1F"/>
    <w:rsid w:val="003A5E6E"/>
    <w:rsid w:val="003A64D7"/>
    <w:rsid w:val="003A6589"/>
    <w:rsid w:val="003A6657"/>
    <w:rsid w:val="003A6879"/>
    <w:rsid w:val="003A69BB"/>
    <w:rsid w:val="003A6A7E"/>
    <w:rsid w:val="003A6B57"/>
    <w:rsid w:val="003A6DF2"/>
    <w:rsid w:val="003A6E8B"/>
    <w:rsid w:val="003A6F05"/>
    <w:rsid w:val="003A707F"/>
    <w:rsid w:val="003A723D"/>
    <w:rsid w:val="003A7243"/>
    <w:rsid w:val="003A737E"/>
    <w:rsid w:val="003A758D"/>
    <w:rsid w:val="003A75D7"/>
    <w:rsid w:val="003A78AA"/>
    <w:rsid w:val="003A7E3F"/>
    <w:rsid w:val="003A7E62"/>
    <w:rsid w:val="003B01AC"/>
    <w:rsid w:val="003B05B7"/>
    <w:rsid w:val="003B0798"/>
    <w:rsid w:val="003B0BDA"/>
    <w:rsid w:val="003B1520"/>
    <w:rsid w:val="003B182E"/>
    <w:rsid w:val="003B18BD"/>
    <w:rsid w:val="003B18CD"/>
    <w:rsid w:val="003B1CC0"/>
    <w:rsid w:val="003B1ED3"/>
    <w:rsid w:val="003B244E"/>
    <w:rsid w:val="003B27CC"/>
    <w:rsid w:val="003B29F7"/>
    <w:rsid w:val="003B2B2F"/>
    <w:rsid w:val="003B2B50"/>
    <w:rsid w:val="003B2F29"/>
    <w:rsid w:val="003B2F6E"/>
    <w:rsid w:val="003B38B7"/>
    <w:rsid w:val="003B3B1E"/>
    <w:rsid w:val="003B3CA2"/>
    <w:rsid w:val="003B4101"/>
    <w:rsid w:val="003B46FB"/>
    <w:rsid w:val="003B47AD"/>
    <w:rsid w:val="003B47D3"/>
    <w:rsid w:val="003B4B64"/>
    <w:rsid w:val="003B507E"/>
    <w:rsid w:val="003B5174"/>
    <w:rsid w:val="003B52B8"/>
    <w:rsid w:val="003B5923"/>
    <w:rsid w:val="003B5927"/>
    <w:rsid w:val="003B5965"/>
    <w:rsid w:val="003B5CF0"/>
    <w:rsid w:val="003B663C"/>
    <w:rsid w:val="003B67FA"/>
    <w:rsid w:val="003B68F8"/>
    <w:rsid w:val="003B690C"/>
    <w:rsid w:val="003B6AA7"/>
    <w:rsid w:val="003B6CA9"/>
    <w:rsid w:val="003B7663"/>
    <w:rsid w:val="003B7A7F"/>
    <w:rsid w:val="003B7D44"/>
    <w:rsid w:val="003B7F60"/>
    <w:rsid w:val="003B7FBF"/>
    <w:rsid w:val="003C0064"/>
    <w:rsid w:val="003C027D"/>
    <w:rsid w:val="003C0296"/>
    <w:rsid w:val="003C03EF"/>
    <w:rsid w:val="003C06A2"/>
    <w:rsid w:val="003C0E4C"/>
    <w:rsid w:val="003C0FA5"/>
    <w:rsid w:val="003C153B"/>
    <w:rsid w:val="003C16C6"/>
    <w:rsid w:val="003C17B5"/>
    <w:rsid w:val="003C18D9"/>
    <w:rsid w:val="003C1B63"/>
    <w:rsid w:val="003C1D30"/>
    <w:rsid w:val="003C1E0A"/>
    <w:rsid w:val="003C20BB"/>
    <w:rsid w:val="003C222E"/>
    <w:rsid w:val="003C2288"/>
    <w:rsid w:val="003C2B21"/>
    <w:rsid w:val="003C2EA7"/>
    <w:rsid w:val="003C2FB0"/>
    <w:rsid w:val="003C2FCB"/>
    <w:rsid w:val="003C3036"/>
    <w:rsid w:val="003C3068"/>
    <w:rsid w:val="003C3233"/>
    <w:rsid w:val="003C33AB"/>
    <w:rsid w:val="003C3510"/>
    <w:rsid w:val="003C3629"/>
    <w:rsid w:val="003C3723"/>
    <w:rsid w:val="003C3844"/>
    <w:rsid w:val="003C3AB2"/>
    <w:rsid w:val="003C3C4B"/>
    <w:rsid w:val="003C3C66"/>
    <w:rsid w:val="003C3C85"/>
    <w:rsid w:val="003C3D8A"/>
    <w:rsid w:val="003C42C5"/>
    <w:rsid w:val="003C446C"/>
    <w:rsid w:val="003C4E34"/>
    <w:rsid w:val="003C4FCE"/>
    <w:rsid w:val="003C5422"/>
    <w:rsid w:val="003C54C3"/>
    <w:rsid w:val="003C5673"/>
    <w:rsid w:val="003C5AA5"/>
    <w:rsid w:val="003C5B33"/>
    <w:rsid w:val="003C5F08"/>
    <w:rsid w:val="003C61A3"/>
    <w:rsid w:val="003C6373"/>
    <w:rsid w:val="003C6404"/>
    <w:rsid w:val="003C6C23"/>
    <w:rsid w:val="003C6C56"/>
    <w:rsid w:val="003C6E38"/>
    <w:rsid w:val="003C6E51"/>
    <w:rsid w:val="003C6F2D"/>
    <w:rsid w:val="003C6F8D"/>
    <w:rsid w:val="003C72A6"/>
    <w:rsid w:val="003C752C"/>
    <w:rsid w:val="003C7813"/>
    <w:rsid w:val="003C7B02"/>
    <w:rsid w:val="003C7D57"/>
    <w:rsid w:val="003C7D85"/>
    <w:rsid w:val="003C7DD7"/>
    <w:rsid w:val="003D0178"/>
    <w:rsid w:val="003D01B5"/>
    <w:rsid w:val="003D01D1"/>
    <w:rsid w:val="003D03C6"/>
    <w:rsid w:val="003D03D4"/>
    <w:rsid w:val="003D066B"/>
    <w:rsid w:val="003D0690"/>
    <w:rsid w:val="003D0A55"/>
    <w:rsid w:val="003D0C5F"/>
    <w:rsid w:val="003D0CA5"/>
    <w:rsid w:val="003D11D5"/>
    <w:rsid w:val="003D1344"/>
    <w:rsid w:val="003D13D7"/>
    <w:rsid w:val="003D13DD"/>
    <w:rsid w:val="003D1671"/>
    <w:rsid w:val="003D16A6"/>
    <w:rsid w:val="003D18C3"/>
    <w:rsid w:val="003D1B24"/>
    <w:rsid w:val="003D1CD6"/>
    <w:rsid w:val="003D1DB7"/>
    <w:rsid w:val="003D1E10"/>
    <w:rsid w:val="003D1FF6"/>
    <w:rsid w:val="003D21DF"/>
    <w:rsid w:val="003D22D8"/>
    <w:rsid w:val="003D2581"/>
    <w:rsid w:val="003D2836"/>
    <w:rsid w:val="003D2933"/>
    <w:rsid w:val="003D29E6"/>
    <w:rsid w:val="003D2A08"/>
    <w:rsid w:val="003D2A2B"/>
    <w:rsid w:val="003D2B9C"/>
    <w:rsid w:val="003D2DB3"/>
    <w:rsid w:val="003D3400"/>
    <w:rsid w:val="003D3648"/>
    <w:rsid w:val="003D368F"/>
    <w:rsid w:val="003D3717"/>
    <w:rsid w:val="003D3899"/>
    <w:rsid w:val="003D39F7"/>
    <w:rsid w:val="003D3B9C"/>
    <w:rsid w:val="003D4315"/>
    <w:rsid w:val="003D446F"/>
    <w:rsid w:val="003D44FB"/>
    <w:rsid w:val="003D4D29"/>
    <w:rsid w:val="003D52A7"/>
    <w:rsid w:val="003D5461"/>
    <w:rsid w:val="003D54E4"/>
    <w:rsid w:val="003D5A34"/>
    <w:rsid w:val="003D5A4F"/>
    <w:rsid w:val="003D5A85"/>
    <w:rsid w:val="003D5A8A"/>
    <w:rsid w:val="003D60DB"/>
    <w:rsid w:val="003D61C9"/>
    <w:rsid w:val="003D626A"/>
    <w:rsid w:val="003D65C4"/>
    <w:rsid w:val="003D6866"/>
    <w:rsid w:val="003D726F"/>
    <w:rsid w:val="003D730F"/>
    <w:rsid w:val="003D7621"/>
    <w:rsid w:val="003D77B2"/>
    <w:rsid w:val="003D77ED"/>
    <w:rsid w:val="003D7825"/>
    <w:rsid w:val="003D795A"/>
    <w:rsid w:val="003D7DB1"/>
    <w:rsid w:val="003E008D"/>
    <w:rsid w:val="003E02B4"/>
    <w:rsid w:val="003E047E"/>
    <w:rsid w:val="003E058A"/>
    <w:rsid w:val="003E0C8B"/>
    <w:rsid w:val="003E0CEB"/>
    <w:rsid w:val="003E0F2A"/>
    <w:rsid w:val="003E101F"/>
    <w:rsid w:val="003E19F3"/>
    <w:rsid w:val="003E1CDB"/>
    <w:rsid w:val="003E1ED7"/>
    <w:rsid w:val="003E1F8D"/>
    <w:rsid w:val="003E22AC"/>
    <w:rsid w:val="003E2611"/>
    <w:rsid w:val="003E2B6C"/>
    <w:rsid w:val="003E2E2C"/>
    <w:rsid w:val="003E2F40"/>
    <w:rsid w:val="003E3163"/>
    <w:rsid w:val="003E3527"/>
    <w:rsid w:val="003E37A7"/>
    <w:rsid w:val="003E38FE"/>
    <w:rsid w:val="003E3BD9"/>
    <w:rsid w:val="003E3DAC"/>
    <w:rsid w:val="003E400C"/>
    <w:rsid w:val="003E4542"/>
    <w:rsid w:val="003E475E"/>
    <w:rsid w:val="003E47AC"/>
    <w:rsid w:val="003E47E5"/>
    <w:rsid w:val="003E481B"/>
    <w:rsid w:val="003E49E7"/>
    <w:rsid w:val="003E4A5B"/>
    <w:rsid w:val="003E4D22"/>
    <w:rsid w:val="003E4EC2"/>
    <w:rsid w:val="003E4ED1"/>
    <w:rsid w:val="003E4F29"/>
    <w:rsid w:val="003E4FEF"/>
    <w:rsid w:val="003E5136"/>
    <w:rsid w:val="003E5481"/>
    <w:rsid w:val="003E5552"/>
    <w:rsid w:val="003E58DB"/>
    <w:rsid w:val="003E593F"/>
    <w:rsid w:val="003E5A47"/>
    <w:rsid w:val="003E678C"/>
    <w:rsid w:val="003E696A"/>
    <w:rsid w:val="003E7361"/>
    <w:rsid w:val="003E793E"/>
    <w:rsid w:val="003E7A09"/>
    <w:rsid w:val="003E7A91"/>
    <w:rsid w:val="003E7B55"/>
    <w:rsid w:val="003E7FBE"/>
    <w:rsid w:val="003E7FCA"/>
    <w:rsid w:val="003F0202"/>
    <w:rsid w:val="003F02AD"/>
    <w:rsid w:val="003F058E"/>
    <w:rsid w:val="003F070D"/>
    <w:rsid w:val="003F0757"/>
    <w:rsid w:val="003F08C6"/>
    <w:rsid w:val="003F0AE7"/>
    <w:rsid w:val="003F0D21"/>
    <w:rsid w:val="003F0ED6"/>
    <w:rsid w:val="003F1104"/>
    <w:rsid w:val="003F111A"/>
    <w:rsid w:val="003F1139"/>
    <w:rsid w:val="003F1240"/>
    <w:rsid w:val="003F157E"/>
    <w:rsid w:val="003F1A57"/>
    <w:rsid w:val="003F1DBB"/>
    <w:rsid w:val="003F2063"/>
    <w:rsid w:val="003F2203"/>
    <w:rsid w:val="003F2250"/>
    <w:rsid w:val="003F299A"/>
    <w:rsid w:val="003F2AB7"/>
    <w:rsid w:val="003F2C38"/>
    <w:rsid w:val="003F2C4D"/>
    <w:rsid w:val="003F2FF2"/>
    <w:rsid w:val="003F338E"/>
    <w:rsid w:val="003F33BF"/>
    <w:rsid w:val="003F3B9E"/>
    <w:rsid w:val="003F3C69"/>
    <w:rsid w:val="003F3DA2"/>
    <w:rsid w:val="003F3DA8"/>
    <w:rsid w:val="003F3FA8"/>
    <w:rsid w:val="003F43DC"/>
    <w:rsid w:val="003F4719"/>
    <w:rsid w:val="003F491A"/>
    <w:rsid w:val="003F49E4"/>
    <w:rsid w:val="003F4CF5"/>
    <w:rsid w:val="003F4E89"/>
    <w:rsid w:val="003F501D"/>
    <w:rsid w:val="003F5134"/>
    <w:rsid w:val="003F51A7"/>
    <w:rsid w:val="003F561B"/>
    <w:rsid w:val="003F56AC"/>
    <w:rsid w:val="003F56F0"/>
    <w:rsid w:val="003F5707"/>
    <w:rsid w:val="003F57B1"/>
    <w:rsid w:val="003F5A13"/>
    <w:rsid w:val="003F5B8E"/>
    <w:rsid w:val="003F5B93"/>
    <w:rsid w:val="003F5CCB"/>
    <w:rsid w:val="003F608E"/>
    <w:rsid w:val="003F61F6"/>
    <w:rsid w:val="003F737A"/>
    <w:rsid w:val="003F741D"/>
    <w:rsid w:val="003F7523"/>
    <w:rsid w:val="003F7A2D"/>
    <w:rsid w:val="003F7E28"/>
    <w:rsid w:val="003F7E2E"/>
    <w:rsid w:val="003F7EED"/>
    <w:rsid w:val="00400605"/>
    <w:rsid w:val="00400FFF"/>
    <w:rsid w:val="004012C0"/>
    <w:rsid w:val="00401414"/>
    <w:rsid w:val="0040146E"/>
    <w:rsid w:val="00401492"/>
    <w:rsid w:val="0040151E"/>
    <w:rsid w:val="00401647"/>
    <w:rsid w:val="00401780"/>
    <w:rsid w:val="00401DA1"/>
    <w:rsid w:val="00401EBA"/>
    <w:rsid w:val="00401F08"/>
    <w:rsid w:val="00401F5F"/>
    <w:rsid w:val="0040208D"/>
    <w:rsid w:val="004022A3"/>
    <w:rsid w:val="004024D7"/>
    <w:rsid w:val="004024FD"/>
    <w:rsid w:val="004027A5"/>
    <w:rsid w:val="00402998"/>
    <w:rsid w:val="00402CE7"/>
    <w:rsid w:val="00402D4E"/>
    <w:rsid w:val="00402DBD"/>
    <w:rsid w:val="00402DE1"/>
    <w:rsid w:val="00403025"/>
    <w:rsid w:val="0040309A"/>
    <w:rsid w:val="00403231"/>
    <w:rsid w:val="0040330C"/>
    <w:rsid w:val="0040381C"/>
    <w:rsid w:val="00403963"/>
    <w:rsid w:val="00403C68"/>
    <w:rsid w:val="00403D4D"/>
    <w:rsid w:val="00403F44"/>
    <w:rsid w:val="00403FB9"/>
    <w:rsid w:val="004042F2"/>
    <w:rsid w:val="004043C6"/>
    <w:rsid w:val="004046D2"/>
    <w:rsid w:val="00404C30"/>
    <w:rsid w:val="0040501A"/>
    <w:rsid w:val="004054AB"/>
    <w:rsid w:val="00405A1A"/>
    <w:rsid w:val="00405F5F"/>
    <w:rsid w:val="0040601A"/>
    <w:rsid w:val="00406089"/>
    <w:rsid w:val="00406779"/>
    <w:rsid w:val="00406ADD"/>
    <w:rsid w:val="00406BCA"/>
    <w:rsid w:val="00406D0E"/>
    <w:rsid w:val="00406E2D"/>
    <w:rsid w:val="00406FAD"/>
    <w:rsid w:val="004070CC"/>
    <w:rsid w:val="004072C9"/>
    <w:rsid w:val="0040749A"/>
    <w:rsid w:val="0040789E"/>
    <w:rsid w:val="00407A0F"/>
    <w:rsid w:val="00407CAA"/>
    <w:rsid w:val="00407E24"/>
    <w:rsid w:val="004104C7"/>
    <w:rsid w:val="0041070E"/>
    <w:rsid w:val="004109BF"/>
    <w:rsid w:val="00410AB3"/>
    <w:rsid w:val="004111AE"/>
    <w:rsid w:val="004112A6"/>
    <w:rsid w:val="004116C1"/>
    <w:rsid w:val="004117E0"/>
    <w:rsid w:val="00411C4B"/>
    <w:rsid w:val="00411C85"/>
    <w:rsid w:val="00411D2B"/>
    <w:rsid w:val="00411E69"/>
    <w:rsid w:val="00411ED0"/>
    <w:rsid w:val="0041208B"/>
    <w:rsid w:val="0041256A"/>
    <w:rsid w:val="0041264A"/>
    <w:rsid w:val="0041281E"/>
    <w:rsid w:val="00412C3E"/>
    <w:rsid w:val="00412DEA"/>
    <w:rsid w:val="004130EB"/>
    <w:rsid w:val="00413107"/>
    <w:rsid w:val="004131B6"/>
    <w:rsid w:val="00413225"/>
    <w:rsid w:val="00413A11"/>
    <w:rsid w:val="00413C88"/>
    <w:rsid w:val="00413E68"/>
    <w:rsid w:val="004140BA"/>
    <w:rsid w:val="004140D4"/>
    <w:rsid w:val="0041465A"/>
    <w:rsid w:val="00414895"/>
    <w:rsid w:val="004149F0"/>
    <w:rsid w:val="00414ADB"/>
    <w:rsid w:val="00414E2B"/>
    <w:rsid w:val="00414F46"/>
    <w:rsid w:val="00415014"/>
    <w:rsid w:val="00415222"/>
    <w:rsid w:val="00415269"/>
    <w:rsid w:val="004156E2"/>
    <w:rsid w:val="00415870"/>
    <w:rsid w:val="00415C25"/>
    <w:rsid w:val="0041621C"/>
    <w:rsid w:val="00416289"/>
    <w:rsid w:val="00416C48"/>
    <w:rsid w:val="00416D36"/>
    <w:rsid w:val="00416DD5"/>
    <w:rsid w:val="00416EDE"/>
    <w:rsid w:val="004170BE"/>
    <w:rsid w:val="00417449"/>
    <w:rsid w:val="0041757F"/>
    <w:rsid w:val="0041760F"/>
    <w:rsid w:val="00417A52"/>
    <w:rsid w:val="00417AC4"/>
    <w:rsid w:val="00417B89"/>
    <w:rsid w:val="0042009E"/>
    <w:rsid w:val="00420144"/>
    <w:rsid w:val="00420231"/>
    <w:rsid w:val="004203CC"/>
    <w:rsid w:val="004203D4"/>
    <w:rsid w:val="00420575"/>
    <w:rsid w:val="0042071E"/>
    <w:rsid w:val="004207F2"/>
    <w:rsid w:val="00420E0B"/>
    <w:rsid w:val="00420E72"/>
    <w:rsid w:val="004214DD"/>
    <w:rsid w:val="00421A4A"/>
    <w:rsid w:val="00422193"/>
    <w:rsid w:val="00422441"/>
    <w:rsid w:val="00422845"/>
    <w:rsid w:val="00422A02"/>
    <w:rsid w:val="00423228"/>
    <w:rsid w:val="00423E71"/>
    <w:rsid w:val="004241E8"/>
    <w:rsid w:val="004243B0"/>
    <w:rsid w:val="004245B3"/>
    <w:rsid w:val="00424B28"/>
    <w:rsid w:val="00424F3D"/>
    <w:rsid w:val="0042502A"/>
    <w:rsid w:val="00425032"/>
    <w:rsid w:val="0042551B"/>
    <w:rsid w:val="00425DE9"/>
    <w:rsid w:val="004261AC"/>
    <w:rsid w:val="00426269"/>
    <w:rsid w:val="0042636E"/>
    <w:rsid w:val="00426392"/>
    <w:rsid w:val="004269DF"/>
    <w:rsid w:val="00426B34"/>
    <w:rsid w:val="00426B4D"/>
    <w:rsid w:val="00426CE2"/>
    <w:rsid w:val="00426E2B"/>
    <w:rsid w:val="004271AA"/>
    <w:rsid w:val="004271E0"/>
    <w:rsid w:val="00427312"/>
    <w:rsid w:val="0042744E"/>
    <w:rsid w:val="00427625"/>
    <w:rsid w:val="00427691"/>
    <w:rsid w:val="004279EE"/>
    <w:rsid w:val="00427AC4"/>
    <w:rsid w:val="00430355"/>
    <w:rsid w:val="0043053E"/>
    <w:rsid w:val="0043057A"/>
    <w:rsid w:val="004307C2"/>
    <w:rsid w:val="00430A64"/>
    <w:rsid w:val="004312EB"/>
    <w:rsid w:val="00431750"/>
    <w:rsid w:val="00431794"/>
    <w:rsid w:val="00431813"/>
    <w:rsid w:val="00431BB1"/>
    <w:rsid w:val="0043218E"/>
    <w:rsid w:val="004322E2"/>
    <w:rsid w:val="0043231C"/>
    <w:rsid w:val="004324C2"/>
    <w:rsid w:val="00432982"/>
    <w:rsid w:val="00432A43"/>
    <w:rsid w:val="00432BCC"/>
    <w:rsid w:val="00432CEE"/>
    <w:rsid w:val="0043334D"/>
    <w:rsid w:val="00433939"/>
    <w:rsid w:val="00433B9E"/>
    <w:rsid w:val="00433CB3"/>
    <w:rsid w:val="00433DB1"/>
    <w:rsid w:val="00434602"/>
    <w:rsid w:val="00434981"/>
    <w:rsid w:val="004349B1"/>
    <w:rsid w:val="00434C06"/>
    <w:rsid w:val="00434C39"/>
    <w:rsid w:val="00434D63"/>
    <w:rsid w:val="00434E7B"/>
    <w:rsid w:val="00435045"/>
    <w:rsid w:val="0043535E"/>
    <w:rsid w:val="004354A4"/>
    <w:rsid w:val="00435862"/>
    <w:rsid w:val="00435925"/>
    <w:rsid w:val="00435928"/>
    <w:rsid w:val="00435C8C"/>
    <w:rsid w:val="00435CC1"/>
    <w:rsid w:val="0043600D"/>
    <w:rsid w:val="00436020"/>
    <w:rsid w:val="00436237"/>
    <w:rsid w:val="004364D5"/>
    <w:rsid w:val="0043655E"/>
    <w:rsid w:val="00436828"/>
    <w:rsid w:val="00436AD3"/>
    <w:rsid w:val="00436D1C"/>
    <w:rsid w:val="0043740F"/>
    <w:rsid w:val="004374B3"/>
    <w:rsid w:val="004374D9"/>
    <w:rsid w:val="004377C5"/>
    <w:rsid w:val="00437CC5"/>
    <w:rsid w:val="00437E76"/>
    <w:rsid w:val="00440043"/>
    <w:rsid w:val="00440090"/>
    <w:rsid w:val="004400E1"/>
    <w:rsid w:val="004406EC"/>
    <w:rsid w:val="004407D2"/>
    <w:rsid w:val="004408CE"/>
    <w:rsid w:val="00440AE8"/>
    <w:rsid w:val="00440E80"/>
    <w:rsid w:val="00440EEA"/>
    <w:rsid w:val="00440F0B"/>
    <w:rsid w:val="0044121F"/>
    <w:rsid w:val="004413DC"/>
    <w:rsid w:val="0044167A"/>
    <w:rsid w:val="00441963"/>
    <w:rsid w:val="00441E20"/>
    <w:rsid w:val="00441F56"/>
    <w:rsid w:val="00442407"/>
    <w:rsid w:val="00442683"/>
    <w:rsid w:val="0044280B"/>
    <w:rsid w:val="00442DE9"/>
    <w:rsid w:val="0044372D"/>
    <w:rsid w:val="0044393D"/>
    <w:rsid w:val="00443B50"/>
    <w:rsid w:val="00443DD0"/>
    <w:rsid w:val="00443E6F"/>
    <w:rsid w:val="00443E79"/>
    <w:rsid w:val="00444564"/>
    <w:rsid w:val="00444D85"/>
    <w:rsid w:val="00444E3F"/>
    <w:rsid w:val="00444F18"/>
    <w:rsid w:val="004452DD"/>
    <w:rsid w:val="004452F9"/>
    <w:rsid w:val="00445620"/>
    <w:rsid w:val="00445AAB"/>
    <w:rsid w:val="00446183"/>
    <w:rsid w:val="004464C6"/>
    <w:rsid w:val="00446746"/>
    <w:rsid w:val="004468C7"/>
    <w:rsid w:val="00447281"/>
    <w:rsid w:val="004478FE"/>
    <w:rsid w:val="00447CD5"/>
    <w:rsid w:val="00447D63"/>
    <w:rsid w:val="0045020C"/>
    <w:rsid w:val="00450BB0"/>
    <w:rsid w:val="00450BE2"/>
    <w:rsid w:val="00450CB1"/>
    <w:rsid w:val="00450F69"/>
    <w:rsid w:val="00451140"/>
    <w:rsid w:val="004517AF"/>
    <w:rsid w:val="00451B29"/>
    <w:rsid w:val="00451CED"/>
    <w:rsid w:val="00451D1E"/>
    <w:rsid w:val="00451EE1"/>
    <w:rsid w:val="00451F25"/>
    <w:rsid w:val="00452069"/>
    <w:rsid w:val="004520EF"/>
    <w:rsid w:val="00452101"/>
    <w:rsid w:val="004521BD"/>
    <w:rsid w:val="004524D8"/>
    <w:rsid w:val="00452702"/>
    <w:rsid w:val="00452892"/>
    <w:rsid w:val="00452CC2"/>
    <w:rsid w:val="00452CF3"/>
    <w:rsid w:val="00452D5C"/>
    <w:rsid w:val="00452ED3"/>
    <w:rsid w:val="00453222"/>
    <w:rsid w:val="004532D7"/>
    <w:rsid w:val="004534F3"/>
    <w:rsid w:val="0045370E"/>
    <w:rsid w:val="004537F0"/>
    <w:rsid w:val="00453820"/>
    <w:rsid w:val="0045397B"/>
    <w:rsid w:val="004545B8"/>
    <w:rsid w:val="004545DD"/>
    <w:rsid w:val="004548E0"/>
    <w:rsid w:val="0045494D"/>
    <w:rsid w:val="004549DE"/>
    <w:rsid w:val="00454C16"/>
    <w:rsid w:val="00454CB1"/>
    <w:rsid w:val="00454FDC"/>
    <w:rsid w:val="0045512E"/>
    <w:rsid w:val="004559D7"/>
    <w:rsid w:val="00455A6D"/>
    <w:rsid w:val="00455B52"/>
    <w:rsid w:val="00455D5E"/>
    <w:rsid w:val="00456448"/>
    <w:rsid w:val="00456738"/>
    <w:rsid w:val="00456AAF"/>
    <w:rsid w:val="00456F69"/>
    <w:rsid w:val="00456FCC"/>
    <w:rsid w:val="0045714B"/>
    <w:rsid w:val="00457157"/>
    <w:rsid w:val="00457222"/>
    <w:rsid w:val="004575D3"/>
    <w:rsid w:val="00457C1E"/>
    <w:rsid w:val="00457D78"/>
    <w:rsid w:val="00457DE1"/>
    <w:rsid w:val="00457E98"/>
    <w:rsid w:val="00460022"/>
    <w:rsid w:val="004602C7"/>
    <w:rsid w:val="0046050E"/>
    <w:rsid w:val="0046051C"/>
    <w:rsid w:val="004605A9"/>
    <w:rsid w:val="00460683"/>
    <w:rsid w:val="00460702"/>
    <w:rsid w:val="00460936"/>
    <w:rsid w:val="00460D98"/>
    <w:rsid w:val="00460DA3"/>
    <w:rsid w:val="0046122F"/>
    <w:rsid w:val="004612A1"/>
    <w:rsid w:val="00461987"/>
    <w:rsid w:val="00461AA2"/>
    <w:rsid w:val="00461BCA"/>
    <w:rsid w:val="00461CBD"/>
    <w:rsid w:val="00461D60"/>
    <w:rsid w:val="00461E99"/>
    <w:rsid w:val="00461F58"/>
    <w:rsid w:val="0046227B"/>
    <w:rsid w:val="004626A9"/>
    <w:rsid w:val="004627AC"/>
    <w:rsid w:val="00462815"/>
    <w:rsid w:val="004628A9"/>
    <w:rsid w:val="004629B6"/>
    <w:rsid w:val="00462EDC"/>
    <w:rsid w:val="0046301E"/>
    <w:rsid w:val="00463180"/>
    <w:rsid w:val="004632D2"/>
    <w:rsid w:val="00463362"/>
    <w:rsid w:val="0046357A"/>
    <w:rsid w:val="004636D3"/>
    <w:rsid w:val="004636EC"/>
    <w:rsid w:val="00463DB7"/>
    <w:rsid w:val="00463FDD"/>
    <w:rsid w:val="00464086"/>
    <w:rsid w:val="0046447A"/>
    <w:rsid w:val="0046455E"/>
    <w:rsid w:val="00464AD6"/>
    <w:rsid w:val="00464BA0"/>
    <w:rsid w:val="00464D76"/>
    <w:rsid w:val="00464E03"/>
    <w:rsid w:val="00464F4C"/>
    <w:rsid w:val="0046529A"/>
    <w:rsid w:val="004652A7"/>
    <w:rsid w:val="004652F4"/>
    <w:rsid w:val="00465523"/>
    <w:rsid w:val="0046569D"/>
    <w:rsid w:val="004658D9"/>
    <w:rsid w:val="0046596C"/>
    <w:rsid w:val="00465FCE"/>
    <w:rsid w:val="0046605E"/>
    <w:rsid w:val="004662C8"/>
    <w:rsid w:val="00466FB9"/>
    <w:rsid w:val="00467007"/>
    <w:rsid w:val="0046712C"/>
    <w:rsid w:val="00467664"/>
    <w:rsid w:val="004677B7"/>
    <w:rsid w:val="00467882"/>
    <w:rsid w:val="00467B33"/>
    <w:rsid w:val="00467F1A"/>
    <w:rsid w:val="0047027A"/>
    <w:rsid w:val="004702D9"/>
    <w:rsid w:val="0047055B"/>
    <w:rsid w:val="00470773"/>
    <w:rsid w:val="00470C8E"/>
    <w:rsid w:val="00470D27"/>
    <w:rsid w:val="00470F0C"/>
    <w:rsid w:val="004716E7"/>
    <w:rsid w:val="004717BA"/>
    <w:rsid w:val="004719D4"/>
    <w:rsid w:val="004720C3"/>
    <w:rsid w:val="0047262F"/>
    <w:rsid w:val="0047270E"/>
    <w:rsid w:val="004728A3"/>
    <w:rsid w:val="004728CC"/>
    <w:rsid w:val="004729D1"/>
    <w:rsid w:val="00472C8B"/>
    <w:rsid w:val="00472EEC"/>
    <w:rsid w:val="00472EF1"/>
    <w:rsid w:val="004733CA"/>
    <w:rsid w:val="0047347B"/>
    <w:rsid w:val="004736C7"/>
    <w:rsid w:val="00473ECD"/>
    <w:rsid w:val="004744D0"/>
    <w:rsid w:val="004749F5"/>
    <w:rsid w:val="00474A8B"/>
    <w:rsid w:val="00474C56"/>
    <w:rsid w:val="00474DFA"/>
    <w:rsid w:val="00475019"/>
    <w:rsid w:val="004751E6"/>
    <w:rsid w:val="004752B1"/>
    <w:rsid w:val="00475349"/>
    <w:rsid w:val="0047538A"/>
    <w:rsid w:val="004755B5"/>
    <w:rsid w:val="004755CE"/>
    <w:rsid w:val="00475B4F"/>
    <w:rsid w:val="00475DF9"/>
    <w:rsid w:val="00475F50"/>
    <w:rsid w:val="00475F70"/>
    <w:rsid w:val="0047627A"/>
    <w:rsid w:val="0047690C"/>
    <w:rsid w:val="0047691A"/>
    <w:rsid w:val="00476D5B"/>
    <w:rsid w:val="00476E42"/>
    <w:rsid w:val="0047729D"/>
    <w:rsid w:val="00477529"/>
    <w:rsid w:val="00477553"/>
    <w:rsid w:val="004778FA"/>
    <w:rsid w:val="00477CF7"/>
    <w:rsid w:val="00477DFF"/>
    <w:rsid w:val="00477E0D"/>
    <w:rsid w:val="00477E5D"/>
    <w:rsid w:val="00477FCD"/>
    <w:rsid w:val="00480186"/>
    <w:rsid w:val="004801CA"/>
    <w:rsid w:val="00480472"/>
    <w:rsid w:val="00480666"/>
    <w:rsid w:val="00480901"/>
    <w:rsid w:val="0048091F"/>
    <w:rsid w:val="00480D21"/>
    <w:rsid w:val="00480F34"/>
    <w:rsid w:val="0048133D"/>
    <w:rsid w:val="004815C4"/>
    <w:rsid w:val="0048183A"/>
    <w:rsid w:val="004818FA"/>
    <w:rsid w:val="00481BC0"/>
    <w:rsid w:val="00481D42"/>
    <w:rsid w:val="0048201C"/>
    <w:rsid w:val="00482497"/>
    <w:rsid w:val="0048281A"/>
    <w:rsid w:val="004829DE"/>
    <w:rsid w:val="00482C45"/>
    <w:rsid w:val="00482CE4"/>
    <w:rsid w:val="00482F4D"/>
    <w:rsid w:val="004830F6"/>
    <w:rsid w:val="00483627"/>
    <w:rsid w:val="004837D0"/>
    <w:rsid w:val="0048391E"/>
    <w:rsid w:val="0048396A"/>
    <w:rsid w:val="00483A9D"/>
    <w:rsid w:val="00483C78"/>
    <w:rsid w:val="00484362"/>
    <w:rsid w:val="004845C6"/>
    <w:rsid w:val="004849DE"/>
    <w:rsid w:val="00484AE8"/>
    <w:rsid w:val="00484DA3"/>
    <w:rsid w:val="00484FE8"/>
    <w:rsid w:val="00485406"/>
    <w:rsid w:val="00485436"/>
    <w:rsid w:val="00485792"/>
    <w:rsid w:val="00485AD2"/>
    <w:rsid w:val="0048601A"/>
    <w:rsid w:val="00486569"/>
    <w:rsid w:val="00486662"/>
    <w:rsid w:val="004866BD"/>
    <w:rsid w:val="004868B9"/>
    <w:rsid w:val="00486A4A"/>
    <w:rsid w:val="00486C11"/>
    <w:rsid w:val="00486DF6"/>
    <w:rsid w:val="00487094"/>
    <w:rsid w:val="004874E0"/>
    <w:rsid w:val="00487623"/>
    <w:rsid w:val="0048792B"/>
    <w:rsid w:val="00487935"/>
    <w:rsid w:val="00487AFB"/>
    <w:rsid w:val="004900D0"/>
    <w:rsid w:val="00490A31"/>
    <w:rsid w:val="00490CE5"/>
    <w:rsid w:val="00490F71"/>
    <w:rsid w:val="004916D9"/>
    <w:rsid w:val="0049179A"/>
    <w:rsid w:val="00491B27"/>
    <w:rsid w:val="00491D15"/>
    <w:rsid w:val="00491E51"/>
    <w:rsid w:val="00491E5D"/>
    <w:rsid w:val="004928EE"/>
    <w:rsid w:val="00492BFC"/>
    <w:rsid w:val="00492F21"/>
    <w:rsid w:val="0049316B"/>
    <w:rsid w:val="00493791"/>
    <w:rsid w:val="00493C5A"/>
    <w:rsid w:val="00493D57"/>
    <w:rsid w:val="00493E0A"/>
    <w:rsid w:val="0049506F"/>
    <w:rsid w:val="004951C1"/>
    <w:rsid w:val="00495498"/>
    <w:rsid w:val="004956C5"/>
    <w:rsid w:val="004956E6"/>
    <w:rsid w:val="004957CF"/>
    <w:rsid w:val="00495C5C"/>
    <w:rsid w:val="00495D34"/>
    <w:rsid w:val="00495E24"/>
    <w:rsid w:val="00495E57"/>
    <w:rsid w:val="004963F5"/>
    <w:rsid w:val="0049694C"/>
    <w:rsid w:val="00496B71"/>
    <w:rsid w:val="00496C3C"/>
    <w:rsid w:val="00496C96"/>
    <w:rsid w:val="00496DC5"/>
    <w:rsid w:val="00496E4D"/>
    <w:rsid w:val="00496EA5"/>
    <w:rsid w:val="00496F2A"/>
    <w:rsid w:val="00497219"/>
    <w:rsid w:val="00497392"/>
    <w:rsid w:val="004973D9"/>
    <w:rsid w:val="004976BC"/>
    <w:rsid w:val="00497791"/>
    <w:rsid w:val="00497C02"/>
    <w:rsid w:val="004A04B1"/>
    <w:rsid w:val="004A0B54"/>
    <w:rsid w:val="004A0C1A"/>
    <w:rsid w:val="004A0CB1"/>
    <w:rsid w:val="004A0FF3"/>
    <w:rsid w:val="004A110E"/>
    <w:rsid w:val="004A1356"/>
    <w:rsid w:val="004A14B1"/>
    <w:rsid w:val="004A15C2"/>
    <w:rsid w:val="004A1A02"/>
    <w:rsid w:val="004A1A09"/>
    <w:rsid w:val="004A1B8E"/>
    <w:rsid w:val="004A1CC0"/>
    <w:rsid w:val="004A1D66"/>
    <w:rsid w:val="004A2260"/>
    <w:rsid w:val="004A24F3"/>
    <w:rsid w:val="004A2C53"/>
    <w:rsid w:val="004A3C5D"/>
    <w:rsid w:val="004A3F77"/>
    <w:rsid w:val="004A4335"/>
    <w:rsid w:val="004A4517"/>
    <w:rsid w:val="004A4718"/>
    <w:rsid w:val="004A4BE4"/>
    <w:rsid w:val="004A4CD9"/>
    <w:rsid w:val="004A4D53"/>
    <w:rsid w:val="004A5093"/>
    <w:rsid w:val="004A5828"/>
    <w:rsid w:val="004A5A72"/>
    <w:rsid w:val="004A5C80"/>
    <w:rsid w:val="004A5F32"/>
    <w:rsid w:val="004A694B"/>
    <w:rsid w:val="004A6EC2"/>
    <w:rsid w:val="004A6F2B"/>
    <w:rsid w:val="004A710D"/>
    <w:rsid w:val="004A7186"/>
    <w:rsid w:val="004A72D0"/>
    <w:rsid w:val="004A76AA"/>
    <w:rsid w:val="004A790D"/>
    <w:rsid w:val="004A7E6E"/>
    <w:rsid w:val="004B0156"/>
    <w:rsid w:val="004B0434"/>
    <w:rsid w:val="004B063E"/>
    <w:rsid w:val="004B0681"/>
    <w:rsid w:val="004B07D5"/>
    <w:rsid w:val="004B0862"/>
    <w:rsid w:val="004B0AEF"/>
    <w:rsid w:val="004B0BB3"/>
    <w:rsid w:val="004B119D"/>
    <w:rsid w:val="004B1380"/>
    <w:rsid w:val="004B13FF"/>
    <w:rsid w:val="004B16DC"/>
    <w:rsid w:val="004B1928"/>
    <w:rsid w:val="004B1DC9"/>
    <w:rsid w:val="004B1EE2"/>
    <w:rsid w:val="004B1F54"/>
    <w:rsid w:val="004B1FB0"/>
    <w:rsid w:val="004B21B3"/>
    <w:rsid w:val="004B22E4"/>
    <w:rsid w:val="004B25E9"/>
    <w:rsid w:val="004B2B35"/>
    <w:rsid w:val="004B2E86"/>
    <w:rsid w:val="004B3331"/>
    <w:rsid w:val="004B33A7"/>
    <w:rsid w:val="004B348F"/>
    <w:rsid w:val="004B3599"/>
    <w:rsid w:val="004B3616"/>
    <w:rsid w:val="004B387E"/>
    <w:rsid w:val="004B3982"/>
    <w:rsid w:val="004B3B11"/>
    <w:rsid w:val="004B3B8D"/>
    <w:rsid w:val="004B3E74"/>
    <w:rsid w:val="004B438E"/>
    <w:rsid w:val="004B46B7"/>
    <w:rsid w:val="004B4768"/>
    <w:rsid w:val="004B516C"/>
    <w:rsid w:val="004B5678"/>
    <w:rsid w:val="004B58B9"/>
    <w:rsid w:val="004B5B18"/>
    <w:rsid w:val="004B5B3C"/>
    <w:rsid w:val="004B5D7F"/>
    <w:rsid w:val="004B5E0B"/>
    <w:rsid w:val="004B5E38"/>
    <w:rsid w:val="004B5EA1"/>
    <w:rsid w:val="004B5FD9"/>
    <w:rsid w:val="004B601E"/>
    <w:rsid w:val="004B61DE"/>
    <w:rsid w:val="004B6344"/>
    <w:rsid w:val="004B6642"/>
    <w:rsid w:val="004B6C38"/>
    <w:rsid w:val="004B6D48"/>
    <w:rsid w:val="004B6D5C"/>
    <w:rsid w:val="004B71F2"/>
    <w:rsid w:val="004B7521"/>
    <w:rsid w:val="004B7654"/>
    <w:rsid w:val="004B7959"/>
    <w:rsid w:val="004B7B0A"/>
    <w:rsid w:val="004B7B22"/>
    <w:rsid w:val="004B7BB8"/>
    <w:rsid w:val="004B7D49"/>
    <w:rsid w:val="004B7F99"/>
    <w:rsid w:val="004C03DC"/>
    <w:rsid w:val="004C03F8"/>
    <w:rsid w:val="004C0AE6"/>
    <w:rsid w:val="004C0D8E"/>
    <w:rsid w:val="004C1435"/>
    <w:rsid w:val="004C1698"/>
    <w:rsid w:val="004C19EA"/>
    <w:rsid w:val="004C1A41"/>
    <w:rsid w:val="004C1B00"/>
    <w:rsid w:val="004C1FE9"/>
    <w:rsid w:val="004C21F3"/>
    <w:rsid w:val="004C26D1"/>
    <w:rsid w:val="004C297F"/>
    <w:rsid w:val="004C334F"/>
    <w:rsid w:val="004C3B14"/>
    <w:rsid w:val="004C46FF"/>
    <w:rsid w:val="004C47F1"/>
    <w:rsid w:val="004C493E"/>
    <w:rsid w:val="004C49A1"/>
    <w:rsid w:val="004C4A50"/>
    <w:rsid w:val="004C5154"/>
    <w:rsid w:val="004C5445"/>
    <w:rsid w:val="004C5502"/>
    <w:rsid w:val="004C555C"/>
    <w:rsid w:val="004C55C8"/>
    <w:rsid w:val="004C58F2"/>
    <w:rsid w:val="004C5EA1"/>
    <w:rsid w:val="004C6076"/>
    <w:rsid w:val="004C6806"/>
    <w:rsid w:val="004C682F"/>
    <w:rsid w:val="004C68B6"/>
    <w:rsid w:val="004C6A09"/>
    <w:rsid w:val="004C725C"/>
    <w:rsid w:val="004C72CD"/>
    <w:rsid w:val="004C73A6"/>
    <w:rsid w:val="004C75A6"/>
    <w:rsid w:val="004C76E8"/>
    <w:rsid w:val="004C7723"/>
    <w:rsid w:val="004C783D"/>
    <w:rsid w:val="004C798B"/>
    <w:rsid w:val="004C7BF0"/>
    <w:rsid w:val="004C7E8B"/>
    <w:rsid w:val="004C7F9E"/>
    <w:rsid w:val="004D0339"/>
    <w:rsid w:val="004D0851"/>
    <w:rsid w:val="004D0853"/>
    <w:rsid w:val="004D0A27"/>
    <w:rsid w:val="004D0AF9"/>
    <w:rsid w:val="004D0EAC"/>
    <w:rsid w:val="004D1303"/>
    <w:rsid w:val="004D167D"/>
    <w:rsid w:val="004D1C24"/>
    <w:rsid w:val="004D1C6C"/>
    <w:rsid w:val="004D1D50"/>
    <w:rsid w:val="004D1DEF"/>
    <w:rsid w:val="004D23D3"/>
    <w:rsid w:val="004D2A14"/>
    <w:rsid w:val="004D2A51"/>
    <w:rsid w:val="004D2C28"/>
    <w:rsid w:val="004D31A8"/>
    <w:rsid w:val="004D34F9"/>
    <w:rsid w:val="004D3C5A"/>
    <w:rsid w:val="004D3D8F"/>
    <w:rsid w:val="004D3E1C"/>
    <w:rsid w:val="004D4116"/>
    <w:rsid w:val="004D4152"/>
    <w:rsid w:val="004D430E"/>
    <w:rsid w:val="004D4437"/>
    <w:rsid w:val="004D44B7"/>
    <w:rsid w:val="004D467B"/>
    <w:rsid w:val="004D4D64"/>
    <w:rsid w:val="004D4EDB"/>
    <w:rsid w:val="004D52B1"/>
    <w:rsid w:val="004D61BC"/>
    <w:rsid w:val="004D6E1F"/>
    <w:rsid w:val="004D7236"/>
    <w:rsid w:val="004D742B"/>
    <w:rsid w:val="004D748F"/>
    <w:rsid w:val="004D79C9"/>
    <w:rsid w:val="004D79F7"/>
    <w:rsid w:val="004D7B0A"/>
    <w:rsid w:val="004D7E3B"/>
    <w:rsid w:val="004E00F0"/>
    <w:rsid w:val="004E0203"/>
    <w:rsid w:val="004E03BA"/>
    <w:rsid w:val="004E0455"/>
    <w:rsid w:val="004E06CD"/>
    <w:rsid w:val="004E07B6"/>
    <w:rsid w:val="004E0886"/>
    <w:rsid w:val="004E08C5"/>
    <w:rsid w:val="004E0A0B"/>
    <w:rsid w:val="004E0B11"/>
    <w:rsid w:val="004E0DCC"/>
    <w:rsid w:val="004E1441"/>
    <w:rsid w:val="004E16D0"/>
    <w:rsid w:val="004E1744"/>
    <w:rsid w:val="004E1AC8"/>
    <w:rsid w:val="004E1B2F"/>
    <w:rsid w:val="004E1B46"/>
    <w:rsid w:val="004E1C30"/>
    <w:rsid w:val="004E1CBA"/>
    <w:rsid w:val="004E1CFC"/>
    <w:rsid w:val="004E1DCE"/>
    <w:rsid w:val="004E1E8F"/>
    <w:rsid w:val="004E1F86"/>
    <w:rsid w:val="004E21A6"/>
    <w:rsid w:val="004E2289"/>
    <w:rsid w:val="004E22F5"/>
    <w:rsid w:val="004E28C2"/>
    <w:rsid w:val="004E2C03"/>
    <w:rsid w:val="004E2D64"/>
    <w:rsid w:val="004E2E68"/>
    <w:rsid w:val="004E3220"/>
    <w:rsid w:val="004E3538"/>
    <w:rsid w:val="004E3B6C"/>
    <w:rsid w:val="004E3B71"/>
    <w:rsid w:val="004E3DC0"/>
    <w:rsid w:val="004E3E5F"/>
    <w:rsid w:val="004E4037"/>
    <w:rsid w:val="004E41CB"/>
    <w:rsid w:val="004E4685"/>
    <w:rsid w:val="004E4EB2"/>
    <w:rsid w:val="004E505A"/>
    <w:rsid w:val="004E52AB"/>
    <w:rsid w:val="004E575F"/>
    <w:rsid w:val="004E58E7"/>
    <w:rsid w:val="004E595E"/>
    <w:rsid w:val="004E59FF"/>
    <w:rsid w:val="004E5B8D"/>
    <w:rsid w:val="004E60D5"/>
    <w:rsid w:val="004E6366"/>
    <w:rsid w:val="004E659A"/>
    <w:rsid w:val="004E66AC"/>
    <w:rsid w:val="004E67F8"/>
    <w:rsid w:val="004E6908"/>
    <w:rsid w:val="004E6AC8"/>
    <w:rsid w:val="004E6B8B"/>
    <w:rsid w:val="004E708E"/>
    <w:rsid w:val="004E7A57"/>
    <w:rsid w:val="004E7AE6"/>
    <w:rsid w:val="004F0601"/>
    <w:rsid w:val="004F067E"/>
    <w:rsid w:val="004F0905"/>
    <w:rsid w:val="004F093C"/>
    <w:rsid w:val="004F0A18"/>
    <w:rsid w:val="004F0AF5"/>
    <w:rsid w:val="004F12FD"/>
    <w:rsid w:val="004F226E"/>
    <w:rsid w:val="004F248F"/>
    <w:rsid w:val="004F2551"/>
    <w:rsid w:val="004F27DC"/>
    <w:rsid w:val="004F27EF"/>
    <w:rsid w:val="004F28BF"/>
    <w:rsid w:val="004F2E5B"/>
    <w:rsid w:val="004F2FE1"/>
    <w:rsid w:val="004F3150"/>
    <w:rsid w:val="004F3426"/>
    <w:rsid w:val="004F37CB"/>
    <w:rsid w:val="004F3A31"/>
    <w:rsid w:val="004F3AFF"/>
    <w:rsid w:val="004F3C6C"/>
    <w:rsid w:val="004F410B"/>
    <w:rsid w:val="004F4363"/>
    <w:rsid w:val="004F4422"/>
    <w:rsid w:val="004F45D9"/>
    <w:rsid w:val="004F486B"/>
    <w:rsid w:val="004F4C83"/>
    <w:rsid w:val="004F4DA1"/>
    <w:rsid w:val="004F4EB8"/>
    <w:rsid w:val="004F4F67"/>
    <w:rsid w:val="004F5279"/>
    <w:rsid w:val="004F58B3"/>
    <w:rsid w:val="004F5A6A"/>
    <w:rsid w:val="004F60CB"/>
    <w:rsid w:val="004F60D3"/>
    <w:rsid w:val="004F6313"/>
    <w:rsid w:val="004F6754"/>
    <w:rsid w:val="004F682B"/>
    <w:rsid w:val="004F7099"/>
    <w:rsid w:val="004F71E5"/>
    <w:rsid w:val="004F72F6"/>
    <w:rsid w:val="004F7326"/>
    <w:rsid w:val="004F73B1"/>
    <w:rsid w:val="004F7581"/>
    <w:rsid w:val="004F7B65"/>
    <w:rsid w:val="00500193"/>
    <w:rsid w:val="00500326"/>
    <w:rsid w:val="005003EB"/>
    <w:rsid w:val="005006FD"/>
    <w:rsid w:val="00501161"/>
    <w:rsid w:val="00501301"/>
    <w:rsid w:val="00501562"/>
    <w:rsid w:val="0050192F"/>
    <w:rsid w:val="00501AC6"/>
    <w:rsid w:val="00501D2D"/>
    <w:rsid w:val="00501D45"/>
    <w:rsid w:val="00501E49"/>
    <w:rsid w:val="00501F9F"/>
    <w:rsid w:val="005021B0"/>
    <w:rsid w:val="00502240"/>
    <w:rsid w:val="005024B4"/>
    <w:rsid w:val="0050257E"/>
    <w:rsid w:val="00502589"/>
    <w:rsid w:val="005025E3"/>
    <w:rsid w:val="0050272E"/>
    <w:rsid w:val="00502998"/>
    <w:rsid w:val="005031BC"/>
    <w:rsid w:val="00503229"/>
    <w:rsid w:val="005036FE"/>
    <w:rsid w:val="00503A95"/>
    <w:rsid w:val="00503BE8"/>
    <w:rsid w:val="00503DB0"/>
    <w:rsid w:val="0050421A"/>
    <w:rsid w:val="0050448E"/>
    <w:rsid w:val="005046D2"/>
    <w:rsid w:val="0050480C"/>
    <w:rsid w:val="005049C9"/>
    <w:rsid w:val="00504AF4"/>
    <w:rsid w:val="00504DD8"/>
    <w:rsid w:val="00505705"/>
    <w:rsid w:val="005058C3"/>
    <w:rsid w:val="00505908"/>
    <w:rsid w:val="00505963"/>
    <w:rsid w:val="00505BE4"/>
    <w:rsid w:val="00506304"/>
    <w:rsid w:val="00506A22"/>
    <w:rsid w:val="00506C5D"/>
    <w:rsid w:val="00506C6F"/>
    <w:rsid w:val="00506E26"/>
    <w:rsid w:val="00506E68"/>
    <w:rsid w:val="00506ED4"/>
    <w:rsid w:val="00507362"/>
    <w:rsid w:val="0050742A"/>
    <w:rsid w:val="00507A5C"/>
    <w:rsid w:val="00507ACF"/>
    <w:rsid w:val="005106B9"/>
    <w:rsid w:val="005107C0"/>
    <w:rsid w:val="005109A9"/>
    <w:rsid w:val="00510E82"/>
    <w:rsid w:val="00510FC4"/>
    <w:rsid w:val="00511225"/>
    <w:rsid w:val="005119C8"/>
    <w:rsid w:val="00511ACB"/>
    <w:rsid w:val="00511B4C"/>
    <w:rsid w:val="00511B68"/>
    <w:rsid w:val="00511BEE"/>
    <w:rsid w:val="00512158"/>
    <w:rsid w:val="00512305"/>
    <w:rsid w:val="00512CF6"/>
    <w:rsid w:val="00512CFA"/>
    <w:rsid w:val="00512DC3"/>
    <w:rsid w:val="00512E4B"/>
    <w:rsid w:val="005133D5"/>
    <w:rsid w:val="00513563"/>
    <w:rsid w:val="00513571"/>
    <w:rsid w:val="005141A7"/>
    <w:rsid w:val="0051446F"/>
    <w:rsid w:val="005147A7"/>
    <w:rsid w:val="0051494C"/>
    <w:rsid w:val="00514AC3"/>
    <w:rsid w:val="00514AF3"/>
    <w:rsid w:val="00514D54"/>
    <w:rsid w:val="00515225"/>
    <w:rsid w:val="00515341"/>
    <w:rsid w:val="00515573"/>
    <w:rsid w:val="00515677"/>
    <w:rsid w:val="0051581C"/>
    <w:rsid w:val="0051583B"/>
    <w:rsid w:val="005159E7"/>
    <w:rsid w:val="00515F87"/>
    <w:rsid w:val="00515FEA"/>
    <w:rsid w:val="005161FA"/>
    <w:rsid w:val="0051624B"/>
    <w:rsid w:val="005166DD"/>
    <w:rsid w:val="005166EA"/>
    <w:rsid w:val="00516922"/>
    <w:rsid w:val="00516A23"/>
    <w:rsid w:val="00516B08"/>
    <w:rsid w:val="00516DF7"/>
    <w:rsid w:val="00516E04"/>
    <w:rsid w:val="00516F89"/>
    <w:rsid w:val="00517310"/>
    <w:rsid w:val="005176B3"/>
    <w:rsid w:val="00517768"/>
    <w:rsid w:val="005177A3"/>
    <w:rsid w:val="00517A3D"/>
    <w:rsid w:val="00517A81"/>
    <w:rsid w:val="00517CD6"/>
    <w:rsid w:val="00517DB8"/>
    <w:rsid w:val="00520407"/>
    <w:rsid w:val="005207E3"/>
    <w:rsid w:val="005208D9"/>
    <w:rsid w:val="00520A48"/>
    <w:rsid w:val="00520E3B"/>
    <w:rsid w:val="00520F38"/>
    <w:rsid w:val="005210F1"/>
    <w:rsid w:val="00521104"/>
    <w:rsid w:val="0052141F"/>
    <w:rsid w:val="005214F6"/>
    <w:rsid w:val="005214F7"/>
    <w:rsid w:val="005215E1"/>
    <w:rsid w:val="00521614"/>
    <w:rsid w:val="00521624"/>
    <w:rsid w:val="00521742"/>
    <w:rsid w:val="005219C3"/>
    <w:rsid w:val="005221DB"/>
    <w:rsid w:val="00522208"/>
    <w:rsid w:val="00522BB6"/>
    <w:rsid w:val="00522CBB"/>
    <w:rsid w:val="00522EC1"/>
    <w:rsid w:val="00522F53"/>
    <w:rsid w:val="00523087"/>
    <w:rsid w:val="005232BC"/>
    <w:rsid w:val="005241A9"/>
    <w:rsid w:val="00524568"/>
    <w:rsid w:val="0052463D"/>
    <w:rsid w:val="00524807"/>
    <w:rsid w:val="00524879"/>
    <w:rsid w:val="00524AE0"/>
    <w:rsid w:val="00524DB2"/>
    <w:rsid w:val="00525463"/>
    <w:rsid w:val="00525781"/>
    <w:rsid w:val="005257ED"/>
    <w:rsid w:val="00525C07"/>
    <w:rsid w:val="005262C1"/>
    <w:rsid w:val="00526302"/>
    <w:rsid w:val="00526331"/>
    <w:rsid w:val="005268FE"/>
    <w:rsid w:val="00526B65"/>
    <w:rsid w:val="00526CFD"/>
    <w:rsid w:val="00526F21"/>
    <w:rsid w:val="0052710D"/>
    <w:rsid w:val="00527176"/>
    <w:rsid w:val="005276B9"/>
    <w:rsid w:val="0052782B"/>
    <w:rsid w:val="00527CBB"/>
    <w:rsid w:val="005308AB"/>
    <w:rsid w:val="00530B3D"/>
    <w:rsid w:val="00530BA4"/>
    <w:rsid w:val="00531298"/>
    <w:rsid w:val="005312F0"/>
    <w:rsid w:val="005314E8"/>
    <w:rsid w:val="00531884"/>
    <w:rsid w:val="00531CC3"/>
    <w:rsid w:val="00531F73"/>
    <w:rsid w:val="005320BC"/>
    <w:rsid w:val="005323E7"/>
    <w:rsid w:val="0053242E"/>
    <w:rsid w:val="00532502"/>
    <w:rsid w:val="00532FC9"/>
    <w:rsid w:val="00533256"/>
    <w:rsid w:val="005332B9"/>
    <w:rsid w:val="005332CC"/>
    <w:rsid w:val="00533418"/>
    <w:rsid w:val="005339E6"/>
    <w:rsid w:val="00533C15"/>
    <w:rsid w:val="00533D99"/>
    <w:rsid w:val="00534197"/>
    <w:rsid w:val="0053439E"/>
    <w:rsid w:val="0053455A"/>
    <w:rsid w:val="00534904"/>
    <w:rsid w:val="00534D52"/>
    <w:rsid w:val="0053505A"/>
    <w:rsid w:val="00535800"/>
    <w:rsid w:val="00535918"/>
    <w:rsid w:val="00535BC5"/>
    <w:rsid w:val="00535C3C"/>
    <w:rsid w:val="005361A6"/>
    <w:rsid w:val="0053623D"/>
    <w:rsid w:val="00536530"/>
    <w:rsid w:val="0053655A"/>
    <w:rsid w:val="00536CA1"/>
    <w:rsid w:val="00536CD8"/>
    <w:rsid w:val="00537268"/>
    <w:rsid w:val="005376C7"/>
    <w:rsid w:val="00537C14"/>
    <w:rsid w:val="00537CF8"/>
    <w:rsid w:val="0054015B"/>
    <w:rsid w:val="005401CC"/>
    <w:rsid w:val="0054076F"/>
    <w:rsid w:val="00540A20"/>
    <w:rsid w:val="00540D22"/>
    <w:rsid w:val="00540E8D"/>
    <w:rsid w:val="00540EEA"/>
    <w:rsid w:val="0054116D"/>
    <w:rsid w:val="00541605"/>
    <w:rsid w:val="00541923"/>
    <w:rsid w:val="00541B18"/>
    <w:rsid w:val="00541D7F"/>
    <w:rsid w:val="00541DC6"/>
    <w:rsid w:val="00541FA9"/>
    <w:rsid w:val="005422A5"/>
    <w:rsid w:val="00542353"/>
    <w:rsid w:val="0054240E"/>
    <w:rsid w:val="005429DA"/>
    <w:rsid w:val="00542B64"/>
    <w:rsid w:val="0054327F"/>
    <w:rsid w:val="00543406"/>
    <w:rsid w:val="005438CD"/>
    <w:rsid w:val="00543A9F"/>
    <w:rsid w:val="00543FE1"/>
    <w:rsid w:val="005440AC"/>
    <w:rsid w:val="005442B0"/>
    <w:rsid w:val="00544422"/>
    <w:rsid w:val="00544599"/>
    <w:rsid w:val="0054471E"/>
    <w:rsid w:val="00544E3F"/>
    <w:rsid w:val="0054513F"/>
    <w:rsid w:val="00545148"/>
    <w:rsid w:val="00545355"/>
    <w:rsid w:val="00545536"/>
    <w:rsid w:val="0054575B"/>
    <w:rsid w:val="00545DEE"/>
    <w:rsid w:val="00545FBF"/>
    <w:rsid w:val="0054608A"/>
    <w:rsid w:val="005465DD"/>
    <w:rsid w:val="00546B50"/>
    <w:rsid w:val="00546F6C"/>
    <w:rsid w:val="00547458"/>
    <w:rsid w:val="005475C6"/>
    <w:rsid w:val="00550163"/>
    <w:rsid w:val="005501F4"/>
    <w:rsid w:val="005503AE"/>
    <w:rsid w:val="005504B5"/>
    <w:rsid w:val="005507C5"/>
    <w:rsid w:val="0055085E"/>
    <w:rsid w:val="00550CED"/>
    <w:rsid w:val="00550F5C"/>
    <w:rsid w:val="00550F6F"/>
    <w:rsid w:val="00551B8A"/>
    <w:rsid w:val="00551CC6"/>
    <w:rsid w:val="00551D22"/>
    <w:rsid w:val="00551D62"/>
    <w:rsid w:val="00551F7F"/>
    <w:rsid w:val="005520CD"/>
    <w:rsid w:val="00552158"/>
    <w:rsid w:val="005521A0"/>
    <w:rsid w:val="005522E9"/>
    <w:rsid w:val="0055236B"/>
    <w:rsid w:val="005526AF"/>
    <w:rsid w:val="005529E8"/>
    <w:rsid w:val="00552A58"/>
    <w:rsid w:val="00552F2B"/>
    <w:rsid w:val="00552F62"/>
    <w:rsid w:val="0055328D"/>
    <w:rsid w:val="005532AD"/>
    <w:rsid w:val="00553478"/>
    <w:rsid w:val="00553558"/>
    <w:rsid w:val="00553605"/>
    <w:rsid w:val="005536E3"/>
    <w:rsid w:val="00553A4E"/>
    <w:rsid w:val="00553A66"/>
    <w:rsid w:val="00553C8C"/>
    <w:rsid w:val="00553ED9"/>
    <w:rsid w:val="00554331"/>
    <w:rsid w:val="005544FF"/>
    <w:rsid w:val="00554AD7"/>
    <w:rsid w:val="00554EF9"/>
    <w:rsid w:val="0055506F"/>
    <w:rsid w:val="00555463"/>
    <w:rsid w:val="005554F8"/>
    <w:rsid w:val="00555798"/>
    <w:rsid w:val="00555E89"/>
    <w:rsid w:val="00556018"/>
    <w:rsid w:val="00556060"/>
    <w:rsid w:val="00556355"/>
    <w:rsid w:val="00556417"/>
    <w:rsid w:val="00556992"/>
    <w:rsid w:val="0055699C"/>
    <w:rsid w:val="005569DC"/>
    <w:rsid w:val="00557510"/>
    <w:rsid w:val="0055751C"/>
    <w:rsid w:val="005578EC"/>
    <w:rsid w:val="0055792C"/>
    <w:rsid w:val="00557DEC"/>
    <w:rsid w:val="00557FF4"/>
    <w:rsid w:val="0056017B"/>
    <w:rsid w:val="005601A7"/>
    <w:rsid w:val="00560569"/>
    <w:rsid w:val="005606B4"/>
    <w:rsid w:val="00560700"/>
    <w:rsid w:val="00560A8E"/>
    <w:rsid w:val="00560C29"/>
    <w:rsid w:val="00560D2C"/>
    <w:rsid w:val="00560F84"/>
    <w:rsid w:val="00561108"/>
    <w:rsid w:val="005613B1"/>
    <w:rsid w:val="00561615"/>
    <w:rsid w:val="0056173A"/>
    <w:rsid w:val="00561783"/>
    <w:rsid w:val="0056202B"/>
    <w:rsid w:val="00562670"/>
    <w:rsid w:val="00562848"/>
    <w:rsid w:val="0056287B"/>
    <w:rsid w:val="00562C96"/>
    <w:rsid w:val="0056319A"/>
    <w:rsid w:val="00563254"/>
    <w:rsid w:val="005635C8"/>
    <w:rsid w:val="005637C0"/>
    <w:rsid w:val="0056387E"/>
    <w:rsid w:val="00563903"/>
    <w:rsid w:val="00563AAD"/>
    <w:rsid w:val="00563B7E"/>
    <w:rsid w:val="00563D6F"/>
    <w:rsid w:val="00563DB8"/>
    <w:rsid w:val="00563FDE"/>
    <w:rsid w:val="00564025"/>
    <w:rsid w:val="005645C6"/>
    <w:rsid w:val="005646D1"/>
    <w:rsid w:val="005647B9"/>
    <w:rsid w:val="00564A6D"/>
    <w:rsid w:val="00564D41"/>
    <w:rsid w:val="00565185"/>
    <w:rsid w:val="00565229"/>
    <w:rsid w:val="005652F5"/>
    <w:rsid w:val="00565353"/>
    <w:rsid w:val="0056576D"/>
    <w:rsid w:val="00565798"/>
    <w:rsid w:val="005658FE"/>
    <w:rsid w:val="00565F13"/>
    <w:rsid w:val="00566239"/>
    <w:rsid w:val="0056666D"/>
    <w:rsid w:val="0056669C"/>
    <w:rsid w:val="00566C0A"/>
    <w:rsid w:val="00566F4F"/>
    <w:rsid w:val="00567368"/>
    <w:rsid w:val="0056746F"/>
    <w:rsid w:val="0056749F"/>
    <w:rsid w:val="005675A9"/>
    <w:rsid w:val="005677C3"/>
    <w:rsid w:val="00567B9C"/>
    <w:rsid w:val="00567D31"/>
    <w:rsid w:val="00570361"/>
    <w:rsid w:val="00570493"/>
    <w:rsid w:val="005704AD"/>
    <w:rsid w:val="005705D4"/>
    <w:rsid w:val="00570F2D"/>
    <w:rsid w:val="0057108E"/>
    <w:rsid w:val="00571525"/>
    <w:rsid w:val="00571C2C"/>
    <w:rsid w:val="00571C6D"/>
    <w:rsid w:val="00571CCC"/>
    <w:rsid w:val="005728A0"/>
    <w:rsid w:val="00572A6B"/>
    <w:rsid w:val="00573205"/>
    <w:rsid w:val="00573683"/>
    <w:rsid w:val="00573739"/>
    <w:rsid w:val="00573A1B"/>
    <w:rsid w:val="00574157"/>
    <w:rsid w:val="00574169"/>
    <w:rsid w:val="0057419D"/>
    <w:rsid w:val="0057444E"/>
    <w:rsid w:val="005746E3"/>
    <w:rsid w:val="005748AB"/>
    <w:rsid w:val="005748C7"/>
    <w:rsid w:val="00574B5B"/>
    <w:rsid w:val="00574E29"/>
    <w:rsid w:val="00574E76"/>
    <w:rsid w:val="00574F08"/>
    <w:rsid w:val="00574F3E"/>
    <w:rsid w:val="00575455"/>
    <w:rsid w:val="0057568F"/>
    <w:rsid w:val="00575903"/>
    <w:rsid w:val="00575B8F"/>
    <w:rsid w:val="0057667A"/>
    <w:rsid w:val="0057671F"/>
    <w:rsid w:val="005767E4"/>
    <w:rsid w:val="00576820"/>
    <w:rsid w:val="00576DB1"/>
    <w:rsid w:val="00576F0C"/>
    <w:rsid w:val="00577009"/>
    <w:rsid w:val="005773ED"/>
    <w:rsid w:val="00577681"/>
    <w:rsid w:val="00577729"/>
    <w:rsid w:val="005777C0"/>
    <w:rsid w:val="00577B3F"/>
    <w:rsid w:val="00577B6A"/>
    <w:rsid w:val="00577C07"/>
    <w:rsid w:val="00577D50"/>
    <w:rsid w:val="00577DB8"/>
    <w:rsid w:val="00577F4C"/>
    <w:rsid w:val="00580082"/>
    <w:rsid w:val="00580115"/>
    <w:rsid w:val="00580144"/>
    <w:rsid w:val="005802A0"/>
    <w:rsid w:val="00580472"/>
    <w:rsid w:val="00580B23"/>
    <w:rsid w:val="00580C3F"/>
    <w:rsid w:val="00580C65"/>
    <w:rsid w:val="00580E4E"/>
    <w:rsid w:val="00581C35"/>
    <w:rsid w:val="00581CD7"/>
    <w:rsid w:val="00581F38"/>
    <w:rsid w:val="00582385"/>
    <w:rsid w:val="005823C9"/>
    <w:rsid w:val="00582510"/>
    <w:rsid w:val="005826E7"/>
    <w:rsid w:val="005831F9"/>
    <w:rsid w:val="005835C6"/>
    <w:rsid w:val="005837DE"/>
    <w:rsid w:val="005839CF"/>
    <w:rsid w:val="00583A65"/>
    <w:rsid w:val="00583CE2"/>
    <w:rsid w:val="00583E2A"/>
    <w:rsid w:val="0058409D"/>
    <w:rsid w:val="005840BC"/>
    <w:rsid w:val="00584347"/>
    <w:rsid w:val="005849DE"/>
    <w:rsid w:val="00584A0A"/>
    <w:rsid w:val="005850BD"/>
    <w:rsid w:val="0058542B"/>
    <w:rsid w:val="0058543B"/>
    <w:rsid w:val="005859B2"/>
    <w:rsid w:val="00585A94"/>
    <w:rsid w:val="005860DC"/>
    <w:rsid w:val="005862DF"/>
    <w:rsid w:val="00586435"/>
    <w:rsid w:val="00586568"/>
    <w:rsid w:val="00586603"/>
    <w:rsid w:val="005866B5"/>
    <w:rsid w:val="00586727"/>
    <w:rsid w:val="0058677F"/>
    <w:rsid w:val="00586AF0"/>
    <w:rsid w:val="00586BB9"/>
    <w:rsid w:val="00587171"/>
    <w:rsid w:val="00587221"/>
    <w:rsid w:val="0058737E"/>
    <w:rsid w:val="005873B5"/>
    <w:rsid w:val="00587625"/>
    <w:rsid w:val="0058764A"/>
    <w:rsid w:val="0058776E"/>
    <w:rsid w:val="00587B1A"/>
    <w:rsid w:val="00587C83"/>
    <w:rsid w:val="00587CB3"/>
    <w:rsid w:val="00587DE9"/>
    <w:rsid w:val="00587E13"/>
    <w:rsid w:val="005901A7"/>
    <w:rsid w:val="005901CF"/>
    <w:rsid w:val="005903AF"/>
    <w:rsid w:val="005903BE"/>
    <w:rsid w:val="00590CED"/>
    <w:rsid w:val="00590CF0"/>
    <w:rsid w:val="00590F3F"/>
    <w:rsid w:val="00591068"/>
    <w:rsid w:val="00591093"/>
    <w:rsid w:val="0059135C"/>
    <w:rsid w:val="00591590"/>
    <w:rsid w:val="00591734"/>
    <w:rsid w:val="00591A1F"/>
    <w:rsid w:val="00591BB8"/>
    <w:rsid w:val="00591CE9"/>
    <w:rsid w:val="00591ED5"/>
    <w:rsid w:val="00592080"/>
    <w:rsid w:val="0059214B"/>
    <w:rsid w:val="0059231D"/>
    <w:rsid w:val="0059290C"/>
    <w:rsid w:val="00592949"/>
    <w:rsid w:val="00592A1C"/>
    <w:rsid w:val="00592A6F"/>
    <w:rsid w:val="00592E42"/>
    <w:rsid w:val="00592F52"/>
    <w:rsid w:val="00592F7D"/>
    <w:rsid w:val="00593024"/>
    <w:rsid w:val="0059321A"/>
    <w:rsid w:val="00593487"/>
    <w:rsid w:val="00593AFC"/>
    <w:rsid w:val="00593B1A"/>
    <w:rsid w:val="00593E99"/>
    <w:rsid w:val="00593FD2"/>
    <w:rsid w:val="00593FF5"/>
    <w:rsid w:val="00594546"/>
    <w:rsid w:val="0059460A"/>
    <w:rsid w:val="005946CB"/>
    <w:rsid w:val="00594C06"/>
    <w:rsid w:val="00594E70"/>
    <w:rsid w:val="00595029"/>
    <w:rsid w:val="0059505A"/>
    <w:rsid w:val="005950FC"/>
    <w:rsid w:val="00595242"/>
    <w:rsid w:val="005952A2"/>
    <w:rsid w:val="0059565F"/>
    <w:rsid w:val="0059588D"/>
    <w:rsid w:val="00595952"/>
    <w:rsid w:val="00595AE3"/>
    <w:rsid w:val="00596288"/>
    <w:rsid w:val="005963B8"/>
    <w:rsid w:val="0059682E"/>
    <w:rsid w:val="005969E2"/>
    <w:rsid w:val="00596A28"/>
    <w:rsid w:val="00596D07"/>
    <w:rsid w:val="00596E7A"/>
    <w:rsid w:val="00597074"/>
    <w:rsid w:val="0059735B"/>
    <w:rsid w:val="005973AA"/>
    <w:rsid w:val="00597FA8"/>
    <w:rsid w:val="005A006B"/>
    <w:rsid w:val="005A0709"/>
    <w:rsid w:val="005A086E"/>
    <w:rsid w:val="005A0972"/>
    <w:rsid w:val="005A0BBB"/>
    <w:rsid w:val="005A0C74"/>
    <w:rsid w:val="005A1430"/>
    <w:rsid w:val="005A1556"/>
    <w:rsid w:val="005A1ACD"/>
    <w:rsid w:val="005A1CE9"/>
    <w:rsid w:val="005A211F"/>
    <w:rsid w:val="005A2230"/>
    <w:rsid w:val="005A235E"/>
    <w:rsid w:val="005A248F"/>
    <w:rsid w:val="005A2A82"/>
    <w:rsid w:val="005A2ABA"/>
    <w:rsid w:val="005A2BE9"/>
    <w:rsid w:val="005A2D54"/>
    <w:rsid w:val="005A2E82"/>
    <w:rsid w:val="005A2EB6"/>
    <w:rsid w:val="005A2F97"/>
    <w:rsid w:val="005A2FAA"/>
    <w:rsid w:val="005A2FC2"/>
    <w:rsid w:val="005A309F"/>
    <w:rsid w:val="005A34B2"/>
    <w:rsid w:val="005A3760"/>
    <w:rsid w:val="005A3A32"/>
    <w:rsid w:val="005A3B8E"/>
    <w:rsid w:val="005A3CE6"/>
    <w:rsid w:val="005A3E8A"/>
    <w:rsid w:val="005A476D"/>
    <w:rsid w:val="005A4C6F"/>
    <w:rsid w:val="005A4EDA"/>
    <w:rsid w:val="005A50B6"/>
    <w:rsid w:val="005A5135"/>
    <w:rsid w:val="005A520E"/>
    <w:rsid w:val="005A59E6"/>
    <w:rsid w:val="005A5B44"/>
    <w:rsid w:val="005A5B5B"/>
    <w:rsid w:val="005A5B89"/>
    <w:rsid w:val="005A612F"/>
    <w:rsid w:val="005A6230"/>
    <w:rsid w:val="005A654F"/>
    <w:rsid w:val="005A6625"/>
    <w:rsid w:val="005A66A4"/>
    <w:rsid w:val="005A6D44"/>
    <w:rsid w:val="005A6D98"/>
    <w:rsid w:val="005A6E49"/>
    <w:rsid w:val="005A70CE"/>
    <w:rsid w:val="005A713C"/>
    <w:rsid w:val="005A72D7"/>
    <w:rsid w:val="005A73B1"/>
    <w:rsid w:val="005A771E"/>
    <w:rsid w:val="005A776E"/>
    <w:rsid w:val="005A7889"/>
    <w:rsid w:val="005A7B1C"/>
    <w:rsid w:val="005A7CF6"/>
    <w:rsid w:val="005A7E32"/>
    <w:rsid w:val="005B0179"/>
    <w:rsid w:val="005B057C"/>
    <w:rsid w:val="005B06EB"/>
    <w:rsid w:val="005B0793"/>
    <w:rsid w:val="005B0B42"/>
    <w:rsid w:val="005B1028"/>
    <w:rsid w:val="005B106B"/>
    <w:rsid w:val="005B142A"/>
    <w:rsid w:val="005B1443"/>
    <w:rsid w:val="005B177A"/>
    <w:rsid w:val="005B178D"/>
    <w:rsid w:val="005B1A99"/>
    <w:rsid w:val="005B1EE8"/>
    <w:rsid w:val="005B1F90"/>
    <w:rsid w:val="005B22C8"/>
    <w:rsid w:val="005B2457"/>
    <w:rsid w:val="005B24F1"/>
    <w:rsid w:val="005B2540"/>
    <w:rsid w:val="005B2545"/>
    <w:rsid w:val="005B2895"/>
    <w:rsid w:val="005B2972"/>
    <w:rsid w:val="005B2DF6"/>
    <w:rsid w:val="005B2EC8"/>
    <w:rsid w:val="005B35CB"/>
    <w:rsid w:val="005B36C0"/>
    <w:rsid w:val="005B37DD"/>
    <w:rsid w:val="005B3DE0"/>
    <w:rsid w:val="005B4027"/>
    <w:rsid w:val="005B41A3"/>
    <w:rsid w:val="005B457C"/>
    <w:rsid w:val="005B474A"/>
    <w:rsid w:val="005B4751"/>
    <w:rsid w:val="005B47CC"/>
    <w:rsid w:val="005B4AB2"/>
    <w:rsid w:val="005B4AD0"/>
    <w:rsid w:val="005B4DF9"/>
    <w:rsid w:val="005B4E5C"/>
    <w:rsid w:val="005B5482"/>
    <w:rsid w:val="005B56F2"/>
    <w:rsid w:val="005B590E"/>
    <w:rsid w:val="005B5E60"/>
    <w:rsid w:val="005B5EEC"/>
    <w:rsid w:val="005B606D"/>
    <w:rsid w:val="005B60BA"/>
    <w:rsid w:val="005B68BF"/>
    <w:rsid w:val="005B6D0C"/>
    <w:rsid w:val="005B6E54"/>
    <w:rsid w:val="005B7535"/>
    <w:rsid w:val="005B75F6"/>
    <w:rsid w:val="005B7638"/>
    <w:rsid w:val="005C01BD"/>
    <w:rsid w:val="005C02AE"/>
    <w:rsid w:val="005C056E"/>
    <w:rsid w:val="005C064A"/>
    <w:rsid w:val="005C0B10"/>
    <w:rsid w:val="005C13EE"/>
    <w:rsid w:val="005C1549"/>
    <w:rsid w:val="005C1836"/>
    <w:rsid w:val="005C186D"/>
    <w:rsid w:val="005C1888"/>
    <w:rsid w:val="005C1AF7"/>
    <w:rsid w:val="005C1BE6"/>
    <w:rsid w:val="005C1D5F"/>
    <w:rsid w:val="005C1DC0"/>
    <w:rsid w:val="005C1E11"/>
    <w:rsid w:val="005C1E97"/>
    <w:rsid w:val="005C1FE2"/>
    <w:rsid w:val="005C264F"/>
    <w:rsid w:val="005C2685"/>
    <w:rsid w:val="005C29F3"/>
    <w:rsid w:val="005C2D2E"/>
    <w:rsid w:val="005C2D60"/>
    <w:rsid w:val="005C308D"/>
    <w:rsid w:val="005C30CF"/>
    <w:rsid w:val="005C3237"/>
    <w:rsid w:val="005C3984"/>
    <w:rsid w:val="005C3C59"/>
    <w:rsid w:val="005C401F"/>
    <w:rsid w:val="005C4295"/>
    <w:rsid w:val="005C46DC"/>
    <w:rsid w:val="005C4A2D"/>
    <w:rsid w:val="005C4FB9"/>
    <w:rsid w:val="005C5022"/>
    <w:rsid w:val="005C5411"/>
    <w:rsid w:val="005C5460"/>
    <w:rsid w:val="005C54B8"/>
    <w:rsid w:val="005C550F"/>
    <w:rsid w:val="005C57EA"/>
    <w:rsid w:val="005C57EE"/>
    <w:rsid w:val="005C58CD"/>
    <w:rsid w:val="005C5913"/>
    <w:rsid w:val="005C5A43"/>
    <w:rsid w:val="005C5CAB"/>
    <w:rsid w:val="005C5CD6"/>
    <w:rsid w:val="005C5E93"/>
    <w:rsid w:val="005C616B"/>
    <w:rsid w:val="005C6AAF"/>
    <w:rsid w:val="005C6C60"/>
    <w:rsid w:val="005C6CE3"/>
    <w:rsid w:val="005C72C2"/>
    <w:rsid w:val="005C733D"/>
    <w:rsid w:val="005C7D37"/>
    <w:rsid w:val="005D035C"/>
    <w:rsid w:val="005D0716"/>
    <w:rsid w:val="005D073F"/>
    <w:rsid w:val="005D0A1A"/>
    <w:rsid w:val="005D126A"/>
    <w:rsid w:val="005D1427"/>
    <w:rsid w:val="005D1527"/>
    <w:rsid w:val="005D1937"/>
    <w:rsid w:val="005D1B83"/>
    <w:rsid w:val="005D1BB5"/>
    <w:rsid w:val="005D1F75"/>
    <w:rsid w:val="005D1FA0"/>
    <w:rsid w:val="005D27B9"/>
    <w:rsid w:val="005D2B0D"/>
    <w:rsid w:val="005D2BDE"/>
    <w:rsid w:val="005D2C64"/>
    <w:rsid w:val="005D2CD3"/>
    <w:rsid w:val="005D2FE5"/>
    <w:rsid w:val="005D3556"/>
    <w:rsid w:val="005D372E"/>
    <w:rsid w:val="005D401C"/>
    <w:rsid w:val="005D4049"/>
    <w:rsid w:val="005D40D0"/>
    <w:rsid w:val="005D40E7"/>
    <w:rsid w:val="005D49F2"/>
    <w:rsid w:val="005D4A02"/>
    <w:rsid w:val="005D4B28"/>
    <w:rsid w:val="005D4ECE"/>
    <w:rsid w:val="005D50BF"/>
    <w:rsid w:val="005D5383"/>
    <w:rsid w:val="005D53B5"/>
    <w:rsid w:val="005D5433"/>
    <w:rsid w:val="005D5438"/>
    <w:rsid w:val="005D54A0"/>
    <w:rsid w:val="005D5B14"/>
    <w:rsid w:val="005D5B6B"/>
    <w:rsid w:val="005D5C72"/>
    <w:rsid w:val="005D5D8F"/>
    <w:rsid w:val="005D6374"/>
    <w:rsid w:val="005D644A"/>
    <w:rsid w:val="005D6701"/>
    <w:rsid w:val="005D680D"/>
    <w:rsid w:val="005D6FCB"/>
    <w:rsid w:val="005D6FED"/>
    <w:rsid w:val="005D7001"/>
    <w:rsid w:val="005D715C"/>
    <w:rsid w:val="005D71D5"/>
    <w:rsid w:val="005D720F"/>
    <w:rsid w:val="005D7266"/>
    <w:rsid w:val="005D75BF"/>
    <w:rsid w:val="005D7610"/>
    <w:rsid w:val="005D7829"/>
    <w:rsid w:val="005D7CDC"/>
    <w:rsid w:val="005E015F"/>
    <w:rsid w:val="005E02E9"/>
    <w:rsid w:val="005E0321"/>
    <w:rsid w:val="005E0409"/>
    <w:rsid w:val="005E06A0"/>
    <w:rsid w:val="005E09FC"/>
    <w:rsid w:val="005E0A71"/>
    <w:rsid w:val="005E17CA"/>
    <w:rsid w:val="005E17F3"/>
    <w:rsid w:val="005E1B85"/>
    <w:rsid w:val="005E1E7B"/>
    <w:rsid w:val="005E207B"/>
    <w:rsid w:val="005E236E"/>
    <w:rsid w:val="005E2400"/>
    <w:rsid w:val="005E2488"/>
    <w:rsid w:val="005E2937"/>
    <w:rsid w:val="005E2C5A"/>
    <w:rsid w:val="005E2DB0"/>
    <w:rsid w:val="005E2DE6"/>
    <w:rsid w:val="005E304A"/>
    <w:rsid w:val="005E30F0"/>
    <w:rsid w:val="005E3713"/>
    <w:rsid w:val="005E3C18"/>
    <w:rsid w:val="005E41B0"/>
    <w:rsid w:val="005E46E7"/>
    <w:rsid w:val="005E47F8"/>
    <w:rsid w:val="005E4D72"/>
    <w:rsid w:val="005E5103"/>
    <w:rsid w:val="005E568B"/>
    <w:rsid w:val="005E571D"/>
    <w:rsid w:val="005E5911"/>
    <w:rsid w:val="005E5B2F"/>
    <w:rsid w:val="005E5C16"/>
    <w:rsid w:val="005E60A1"/>
    <w:rsid w:val="005E6272"/>
    <w:rsid w:val="005E629C"/>
    <w:rsid w:val="005E63D3"/>
    <w:rsid w:val="005E6C14"/>
    <w:rsid w:val="005E6D0E"/>
    <w:rsid w:val="005E7069"/>
    <w:rsid w:val="005E70A3"/>
    <w:rsid w:val="005E71BD"/>
    <w:rsid w:val="005E7265"/>
    <w:rsid w:val="005E7784"/>
    <w:rsid w:val="005E7D89"/>
    <w:rsid w:val="005E7F12"/>
    <w:rsid w:val="005F0058"/>
    <w:rsid w:val="005F0214"/>
    <w:rsid w:val="005F047A"/>
    <w:rsid w:val="005F0593"/>
    <w:rsid w:val="005F0A31"/>
    <w:rsid w:val="005F113A"/>
    <w:rsid w:val="005F130F"/>
    <w:rsid w:val="005F1891"/>
    <w:rsid w:val="005F1EFB"/>
    <w:rsid w:val="005F2281"/>
    <w:rsid w:val="005F238B"/>
    <w:rsid w:val="005F2764"/>
    <w:rsid w:val="005F27AF"/>
    <w:rsid w:val="005F2A51"/>
    <w:rsid w:val="005F2B6D"/>
    <w:rsid w:val="005F31A7"/>
    <w:rsid w:val="005F323E"/>
    <w:rsid w:val="005F32ED"/>
    <w:rsid w:val="005F3342"/>
    <w:rsid w:val="005F33F7"/>
    <w:rsid w:val="005F347A"/>
    <w:rsid w:val="005F3580"/>
    <w:rsid w:val="005F358D"/>
    <w:rsid w:val="005F3E42"/>
    <w:rsid w:val="005F414C"/>
    <w:rsid w:val="005F43AD"/>
    <w:rsid w:val="005F45BC"/>
    <w:rsid w:val="005F4868"/>
    <w:rsid w:val="005F4966"/>
    <w:rsid w:val="005F4C37"/>
    <w:rsid w:val="005F4CF5"/>
    <w:rsid w:val="005F4FE2"/>
    <w:rsid w:val="005F50FC"/>
    <w:rsid w:val="005F52A2"/>
    <w:rsid w:val="005F5576"/>
    <w:rsid w:val="005F57B0"/>
    <w:rsid w:val="005F58A2"/>
    <w:rsid w:val="005F58C3"/>
    <w:rsid w:val="005F5C27"/>
    <w:rsid w:val="005F5CC9"/>
    <w:rsid w:val="005F6090"/>
    <w:rsid w:val="005F647A"/>
    <w:rsid w:val="005F652B"/>
    <w:rsid w:val="005F6EFD"/>
    <w:rsid w:val="005F70F8"/>
    <w:rsid w:val="005F7E7D"/>
    <w:rsid w:val="00600467"/>
    <w:rsid w:val="006006C5"/>
    <w:rsid w:val="00600986"/>
    <w:rsid w:val="00600FC7"/>
    <w:rsid w:val="00601252"/>
    <w:rsid w:val="0060155D"/>
    <w:rsid w:val="00601638"/>
    <w:rsid w:val="006016A8"/>
    <w:rsid w:val="006017A3"/>
    <w:rsid w:val="0060196A"/>
    <w:rsid w:val="00601A12"/>
    <w:rsid w:val="00601BD7"/>
    <w:rsid w:val="00601C3A"/>
    <w:rsid w:val="00601EC4"/>
    <w:rsid w:val="00601FB5"/>
    <w:rsid w:val="00602055"/>
    <w:rsid w:val="006020AF"/>
    <w:rsid w:val="0060239B"/>
    <w:rsid w:val="0060263F"/>
    <w:rsid w:val="006026D0"/>
    <w:rsid w:val="006028F5"/>
    <w:rsid w:val="00602958"/>
    <w:rsid w:val="00602969"/>
    <w:rsid w:val="00602A3A"/>
    <w:rsid w:val="00602EC9"/>
    <w:rsid w:val="00602F3E"/>
    <w:rsid w:val="00603329"/>
    <w:rsid w:val="006033C6"/>
    <w:rsid w:val="00603505"/>
    <w:rsid w:val="00603A35"/>
    <w:rsid w:val="00603D2D"/>
    <w:rsid w:val="00603E12"/>
    <w:rsid w:val="006040DA"/>
    <w:rsid w:val="0060447F"/>
    <w:rsid w:val="0060453D"/>
    <w:rsid w:val="0060494E"/>
    <w:rsid w:val="00604C12"/>
    <w:rsid w:val="0060550A"/>
    <w:rsid w:val="006056DC"/>
    <w:rsid w:val="00605738"/>
    <w:rsid w:val="00605A94"/>
    <w:rsid w:val="006062D0"/>
    <w:rsid w:val="0060688F"/>
    <w:rsid w:val="006070FF"/>
    <w:rsid w:val="00607654"/>
    <w:rsid w:val="00607778"/>
    <w:rsid w:val="00607AE2"/>
    <w:rsid w:val="00607F9C"/>
    <w:rsid w:val="00610268"/>
    <w:rsid w:val="006106A8"/>
    <w:rsid w:val="006108DB"/>
    <w:rsid w:val="00610938"/>
    <w:rsid w:val="00610B90"/>
    <w:rsid w:val="006116CD"/>
    <w:rsid w:val="006119AB"/>
    <w:rsid w:val="00611B51"/>
    <w:rsid w:val="00611D20"/>
    <w:rsid w:val="00611F66"/>
    <w:rsid w:val="006120BE"/>
    <w:rsid w:val="00612144"/>
    <w:rsid w:val="00612271"/>
    <w:rsid w:val="006123CE"/>
    <w:rsid w:val="006124A9"/>
    <w:rsid w:val="006125A6"/>
    <w:rsid w:val="00612968"/>
    <w:rsid w:val="006129A8"/>
    <w:rsid w:val="00612AAF"/>
    <w:rsid w:val="00612C9F"/>
    <w:rsid w:val="00612E32"/>
    <w:rsid w:val="006130C2"/>
    <w:rsid w:val="006130E6"/>
    <w:rsid w:val="00613595"/>
    <w:rsid w:val="006135AF"/>
    <w:rsid w:val="00613945"/>
    <w:rsid w:val="00613AE5"/>
    <w:rsid w:val="00613C51"/>
    <w:rsid w:val="00613D52"/>
    <w:rsid w:val="00614152"/>
    <w:rsid w:val="00614385"/>
    <w:rsid w:val="0061439D"/>
    <w:rsid w:val="006146D4"/>
    <w:rsid w:val="006146F4"/>
    <w:rsid w:val="0061470C"/>
    <w:rsid w:val="00614787"/>
    <w:rsid w:val="0061482E"/>
    <w:rsid w:val="00614DE1"/>
    <w:rsid w:val="00614FA3"/>
    <w:rsid w:val="006152AE"/>
    <w:rsid w:val="006155FA"/>
    <w:rsid w:val="00615894"/>
    <w:rsid w:val="00615F81"/>
    <w:rsid w:val="0061601D"/>
    <w:rsid w:val="006161FC"/>
    <w:rsid w:val="00616227"/>
    <w:rsid w:val="00616459"/>
    <w:rsid w:val="006164BA"/>
    <w:rsid w:val="006167CD"/>
    <w:rsid w:val="00616897"/>
    <w:rsid w:val="00616945"/>
    <w:rsid w:val="00616D8B"/>
    <w:rsid w:val="00617A73"/>
    <w:rsid w:val="0062012C"/>
    <w:rsid w:val="006203D4"/>
    <w:rsid w:val="006203DE"/>
    <w:rsid w:val="00620433"/>
    <w:rsid w:val="00620AFF"/>
    <w:rsid w:val="00620F77"/>
    <w:rsid w:val="006210FB"/>
    <w:rsid w:val="0062126F"/>
    <w:rsid w:val="00621D43"/>
    <w:rsid w:val="00621D7A"/>
    <w:rsid w:val="00621E4A"/>
    <w:rsid w:val="00622250"/>
    <w:rsid w:val="006222B7"/>
    <w:rsid w:val="0062250E"/>
    <w:rsid w:val="006227D6"/>
    <w:rsid w:val="00622915"/>
    <w:rsid w:val="006229E4"/>
    <w:rsid w:val="00622A8A"/>
    <w:rsid w:val="0062313D"/>
    <w:rsid w:val="00623288"/>
    <w:rsid w:val="0062352F"/>
    <w:rsid w:val="0062357E"/>
    <w:rsid w:val="006239BF"/>
    <w:rsid w:val="00623A01"/>
    <w:rsid w:val="00623BCD"/>
    <w:rsid w:val="00623D33"/>
    <w:rsid w:val="00623E8C"/>
    <w:rsid w:val="006245BF"/>
    <w:rsid w:val="0062486A"/>
    <w:rsid w:val="00624D41"/>
    <w:rsid w:val="00624E33"/>
    <w:rsid w:val="00624E8B"/>
    <w:rsid w:val="00624F1D"/>
    <w:rsid w:val="006251CD"/>
    <w:rsid w:val="0062548C"/>
    <w:rsid w:val="00625705"/>
    <w:rsid w:val="00625730"/>
    <w:rsid w:val="00625C06"/>
    <w:rsid w:val="0062648E"/>
    <w:rsid w:val="006264D3"/>
    <w:rsid w:val="00626749"/>
    <w:rsid w:val="00626777"/>
    <w:rsid w:val="00626AC7"/>
    <w:rsid w:val="00626BB3"/>
    <w:rsid w:val="00626C02"/>
    <w:rsid w:val="00626DF7"/>
    <w:rsid w:val="00626F85"/>
    <w:rsid w:val="00627A94"/>
    <w:rsid w:val="00627EC8"/>
    <w:rsid w:val="006301B3"/>
    <w:rsid w:val="0063043A"/>
    <w:rsid w:val="006304FF"/>
    <w:rsid w:val="0063053E"/>
    <w:rsid w:val="006306A9"/>
    <w:rsid w:val="00630B17"/>
    <w:rsid w:val="00630DEE"/>
    <w:rsid w:val="00630DF1"/>
    <w:rsid w:val="00630F0D"/>
    <w:rsid w:val="0063103D"/>
    <w:rsid w:val="00631192"/>
    <w:rsid w:val="006318EF"/>
    <w:rsid w:val="00631C86"/>
    <w:rsid w:val="006320BD"/>
    <w:rsid w:val="0063215F"/>
    <w:rsid w:val="006321F3"/>
    <w:rsid w:val="0063263E"/>
    <w:rsid w:val="0063279E"/>
    <w:rsid w:val="00632B79"/>
    <w:rsid w:val="006334DA"/>
    <w:rsid w:val="00633541"/>
    <w:rsid w:val="00633D4B"/>
    <w:rsid w:val="00633F00"/>
    <w:rsid w:val="00633FE4"/>
    <w:rsid w:val="0063412F"/>
    <w:rsid w:val="00634395"/>
    <w:rsid w:val="00634B56"/>
    <w:rsid w:val="00634C55"/>
    <w:rsid w:val="00634CD3"/>
    <w:rsid w:val="00635080"/>
    <w:rsid w:val="00635325"/>
    <w:rsid w:val="006354DB"/>
    <w:rsid w:val="006355C3"/>
    <w:rsid w:val="006359ED"/>
    <w:rsid w:val="006359F7"/>
    <w:rsid w:val="00635A0E"/>
    <w:rsid w:val="00635AD5"/>
    <w:rsid w:val="00635FD5"/>
    <w:rsid w:val="00636036"/>
    <w:rsid w:val="00636261"/>
    <w:rsid w:val="006368DB"/>
    <w:rsid w:val="00636BF8"/>
    <w:rsid w:val="00636C3F"/>
    <w:rsid w:val="00636DE0"/>
    <w:rsid w:val="00637010"/>
    <w:rsid w:val="0063724C"/>
    <w:rsid w:val="0063732B"/>
    <w:rsid w:val="00637669"/>
    <w:rsid w:val="006378E6"/>
    <w:rsid w:val="006379B1"/>
    <w:rsid w:val="00637EDE"/>
    <w:rsid w:val="00637EF0"/>
    <w:rsid w:val="0064015C"/>
    <w:rsid w:val="00640474"/>
    <w:rsid w:val="0064062D"/>
    <w:rsid w:val="006409AE"/>
    <w:rsid w:val="00640DB5"/>
    <w:rsid w:val="0064173B"/>
    <w:rsid w:val="006418FD"/>
    <w:rsid w:val="00641A60"/>
    <w:rsid w:val="00641B9A"/>
    <w:rsid w:val="00641C0B"/>
    <w:rsid w:val="00641F6B"/>
    <w:rsid w:val="00641F7C"/>
    <w:rsid w:val="00642187"/>
    <w:rsid w:val="00642317"/>
    <w:rsid w:val="00642462"/>
    <w:rsid w:val="006425BA"/>
    <w:rsid w:val="006426D8"/>
    <w:rsid w:val="00642D0D"/>
    <w:rsid w:val="00642D53"/>
    <w:rsid w:val="00642E48"/>
    <w:rsid w:val="006430B9"/>
    <w:rsid w:val="00643192"/>
    <w:rsid w:val="006432F7"/>
    <w:rsid w:val="006439AB"/>
    <w:rsid w:val="00643AA0"/>
    <w:rsid w:val="00644485"/>
    <w:rsid w:val="0064475F"/>
    <w:rsid w:val="00644CDC"/>
    <w:rsid w:val="0064523F"/>
    <w:rsid w:val="00645415"/>
    <w:rsid w:val="00645440"/>
    <w:rsid w:val="006455F1"/>
    <w:rsid w:val="00645724"/>
    <w:rsid w:val="00645ABC"/>
    <w:rsid w:val="00645C90"/>
    <w:rsid w:val="00645D1B"/>
    <w:rsid w:val="00645F1F"/>
    <w:rsid w:val="00645F35"/>
    <w:rsid w:val="006460A7"/>
    <w:rsid w:val="00646503"/>
    <w:rsid w:val="00646895"/>
    <w:rsid w:val="00646A82"/>
    <w:rsid w:val="00646BCB"/>
    <w:rsid w:val="00646C07"/>
    <w:rsid w:val="00646C80"/>
    <w:rsid w:val="00646CB6"/>
    <w:rsid w:val="00646D0A"/>
    <w:rsid w:val="00647BE0"/>
    <w:rsid w:val="00647CAE"/>
    <w:rsid w:val="00647ECE"/>
    <w:rsid w:val="006503D0"/>
    <w:rsid w:val="0065050E"/>
    <w:rsid w:val="00650E4E"/>
    <w:rsid w:val="006511F3"/>
    <w:rsid w:val="006519D0"/>
    <w:rsid w:val="00651C8B"/>
    <w:rsid w:val="00651E02"/>
    <w:rsid w:val="0065232A"/>
    <w:rsid w:val="00652542"/>
    <w:rsid w:val="006525D5"/>
    <w:rsid w:val="006527BD"/>
    <w:rsid w:val="00652C3D"/>
    <w:rsid w:val="00652F7B"/>
    <w:rsid w:val="00652FB3"/>
    <w:rsid w:val="00652FDB"/>
    <w:rsid w:val="006530E4"/>
    <w:rsid w:val="006530ED"/>
    <w:rsid w:val="0065356A"/>
    <w:rsid w:val="0065387F"/>
    <w:rsid w:val="00653888"/>
    <w:rsid w:val="00653B86"/>
    <w:rsid w:val="0065429F"/>
    <w:rsid w:val="006549E9"/>
    <w:rsid w:val="00654C1A"/>
    <w:rsid w:val="00654EFA"/>
    <w:rsid w:val="00655604"/>
    <w:rsid w:val="00655AB7"/>
    <w:rsid w:val="00655EC4"/>
    <w:rsid w:val="0065623E"/>
    <w:rsid w:val="00656490"/>
    <w:rsid w:val="006567A5"/>
    <w:rsid w:val="006568EC"/>
    <w:rsid w:val="0065718B"/>
    <w:rsid w:val="00657408"/>
    <w:rsid w:val="0065763B"/>
    <w:rsid w:val="00657687"/>
    <w:rsid w:val="00657BB9"/>
    <w:rsid w:val="00657E3A"/>
    <w:rsid w:val="0066008C"/>
    <w:rsid w:val="00660494"/>
    <w:rsid w:val="0066084A"/>
    <w:rsid w:val="006608E7"/>
    <w:rsid w:val="00660BFF"/>
    <w:rsid w:val="00660E48"/>
    <w:rsid w:val="00660E7E"/>
    <w:rsid w:val="006616E5"/>
    <w:rsid w:val="006616F2"/>
    <w:rsid w:val="00661969"/>
    <w:rsid w:val="00661A1B"/>
    <w:rsid w:val="00662226"/>
    <w:rsid w:val="0066238E"/>
    <w:rsid w:val="00662827"/>
    <w:rsid w:val="00662988"/>
    <w:rsid w:val="00662D2D"/>
    <w:rsid w:val="00662FD2"/>
    <w:rsid w:val="00663200"/>
    <w:rsid w:val="00663E99"/>
    <w:rsid w:val="006642C7"/>
    <w:rsid w:val="006648AD"/>
    <w:rsid w:val="00664D06"/>
    <w:rsid w:val="00664F7C"/>
    <w:rsid w:val="00664FD8"/>
    <w:rsid w:val="006653AD"/>
    <w:rsid w:val="00665776"/>
    <w:rsid w:val="006657DD"/>
    <w:rsid w:val="00665C43"/>
    <w:rsid w:val="00665D4A"/>
    <w:rsid w:val="00665DE8"/>
    <w:rsid w:val="00665E2D"/>
    <w:rsid w:val="00665FE1"/>
    <w:rsid w:val="0066603F"/>
    <w:rsid w:val="00666317"/>
    <w:rsid w:val="00666325"/>
    <w:rsid w:val="006663E4"/>
    <w:rsid w:val="00666659"/>
    <w:rsid w:val="006666DB"/>
    <w:rsid w:val="006667E8"/>
    <w:rsid w:val="00666C49"/>
    <w:rsid w:val="00666D2A"/>
    <w:rsid w:val="006670BF"/>
    <w:rsid w:val="00667524"/>
    <w:rsid w:val="0066789A"/>
    <w:rsid w:val="006679E8"/>
    <w:rsid w:val="00670195"/>
    <w:rsid w:val="006702DA"/>
    <w:rsid w:val="00670359"/>
    <w:rsid w:val="0067043B"/>
    <w:rsid w:val="00670488"/>
    <w:rsid w:val="006704BC"/>
    <w:rsid w:val="006704E4"/>
    <w:rsid w:val="006708E2"/>
    <w:rsid w:val="00670B45"/>
    <w:rsid w:val="00670B76"/>
    <w:rsid w:val="006711DA"/>
    <w:rsid w:val="0067139A"/>
    <w:rsid w:val="0067159D"/>
    <w:rsid w:val="006717A3"/>
    <w:rsid w:val="006717CE"/>
    <w:rsid w:val="006718BF"/>
    <w:rsid w:val="006718F8"/>
    <w:rsid w:val="00671A82"/>
    <w:rsid w:val="00671BD1"/>
    <w:rsid w:val="0067227E"/>
    <w:rsid w:val="0067231B"/>
    <w:rsid w:val="006723B9"/>
    <w:rsid w:val="006725BC"/>
    <w:rsid w:val="006726DB"/>
    <w:rsid w:val="00672B22"/>
    <w:rsid w:val="00672B74"/>
    <w:rsid w:val="00672F2F"/>
    <w:rsid w:val="0067307E"/>
    <w:rsid w:val="006733C3"/>
    <w:rsid w:val="00673542"/>
    <w:rsid w:val="006737D4"/>
    <w:rsid w:val="006738BF"/>
    <w:rsid w:val="00673A44"/>
    <w:rsid w:val="00674082"/>
    <w:rsid w:val="00674368"/>
    <w:rsid w:val="00674535"/>
    <w:rsid w:val="0067477D"/>
    <w:rsid w:val="00674ABC"/>
    <w:rsid w:val="00674C06"/>
    <w:rsid w:val="00674F56"/>
    <w:rsid w:val="006752AE"/>
    <w:rsid w:val="006753BF"/>
    <w:rsid w:val="006754AD"/>
    <w:rsid w:val="00675583"/>
    <w:rsid w:val="006755DD"/>
    <w:rsid w:val="00675772"/>
    <w:rsid w:val="00675809"/>
    <w:rsid w:val="00675A2D"/>
    <w:rsid w:val="00675A30"/>
    <w:rsid w:val="00675AAE"/>
    <w:rsid w:val="00675B8C"/>
    <w:rsid w:val="00676517"/>
    <w:rsid w:val="0067686F"/>
    <w:rsid w:val="006768AF"/>
    <w:rsid w:val="00676905"/>
    <w:rsid w:val="00676B88"/>
    <w:rsid w:val="006771E9"/>
    <w:rsid w:val="0067735C"/>
    <w:rsid w:val="0067748A"/>
    <w:rsid w:val="00677636"/>
    <w:rsid w:val="0067763F"/>
    <w:rsid w:val="006776CB"/>
    <w:rsid w:val="00677934"/>
    <w:rsid w:val="006779FB"/>
    <w:rsid w:val="00677A83"/>
    <w:rsid w:val="00677CBD"/>
    <w:rsid w:val="00677ED7"/>
    <w:rsid w:val="00677EE0"/>
    <w:rsid w:val="006804F6"/>
    <w:rsid w:val="00680935"/>
    <w:rsid w:val="00680964"/>
    <w:rsid w:val="00680A26"/>
    <w:rsid w:val="00680A63"/>
    <w:rsid w:val="00681001"/>
    <w:rsid w:val="00681450"/>
    <w:rsid w:val="00681493"/>
    <w:rsid w:val="00681498"/>
    <w:rsid w:val="006816CD"/>
    <w:rsid w:val="006819D7"/>
    <w:rsid w:val="00681A50"/>
    <w:rsid w:val="00681FAB"/>
    <w:rsid w:val="00682244"/>
    <w:rsid w:val="00682667"/>
    <w:rsid w:val="00682CE9"/>
    <w:rsid w:val="00683025"/>
    <w:rsid w:val="00683119"/>
    <w:rsid w:val="006833D1"/>
    <w:rsid w:val="006836F4"/>
    <w:rsid w:val="006837A3"/>
    <w:rsid w:val="006837F6"/>
    <w:rsid w:val="006838EF"/>
    <w:rsid w:val="00683920"/>
    <w:rsid w:val="00683B0F"/>
    <w:rsid w:val="00683C17"/>
    <w:rsid w:val="00683CDD"/>
    <w:rsid w:val="00683D00"/>
    <w:rsid w:val="00683E2D"/>
    <w:rsid w:val="0068430D"/>
    <w:rsid w:val="0068439B"/>
    <w:rsid w:val="00684456"/>
    <w:rsid w:val="00684501"/>
    <w:rsid w:val="00684690"/>
    <w:rsid w:val="006848B3"/>
    <w:rsid w:val="00684916"/>
    <w:rsid w:val="00684A14"/>
    <w:rsid w:val="00685184"/>
    <w:rsid w:val="006853EC"/>
    <w:rsid w:val="006856A4"/>
    <w:rsid w:val="00685706"/>
    <w:rsid w:val="006857FA"/>
    <w:rsid w:val="00685D15"/>
    <w:rsid w:val="006867D8"/>
    <w:rsid w:val="00686911"/>
    <w:rsid w:val="00686CAD"/>
    <w:rsid w:val="00686DCF"/>
    <w:rsid w:val="00686F47"/>
    <w:rsid w:val="006870F1"/>
    <w:rsid w:val="00687619"/>
    <w:rsid w:val="006876F6"/>
    <w:rsid w:val="0068773A"/>
    <w:rsid w:val="00687801"/>
    <w:rsid w:val="00687AC1"/>
    <w:rsid w:val="00690018"/>
    <w:rsid w:val="00690235"/>
    <w:rsid w:val="006908C7"/>
    <w:rsid w:val="0069093F"/>
    <w:rsid w:val="00690C79"/>
    <w:rsid w:val="00690CF6"/>
    <w:rsid w:val="00690E80"/>
    <w:rsid w:val="00691078"/>
    <w:rsid w:val="006914CF"/>
    <w:rsid w:val="00691578"/>
    <w:rsid w:val="0069167D"/>
    <w:rsid w:val="00691E1F"/>
    <w:rsid w:val="00691E50"/>
    <w:rsid w:val="006922DC"/>
    <w:rsid w:val="00692530"/>
    <w:rsid w:val="0069255E"/>
    <w:rsid w:val="0069271F"/>
    <w:rsid w:val="006928AD"/>
    <w:rsid w:val="00692C94"/>
    <w:rsid w:val="00692D89"/>
    <w:rsid w:val="006930E8"/>
    <w:rsid w:val="00693217"/>
    <w:rsid w:val="006932C5"/>
    <w:rsid w:val="00693445"/>
    <w:rsid w:val="00693527"/>
    <w:rsid w:val="00693A71"/>
    <w:rsid w:val="00693ED9"/>
    <w:rsid w:val="00693FCA"/>
    <w:rsid w:val="00694379"/>
    <w:rsid w:val="006943D4"/>
    <w:rsid w:val="006944B7"/>
    <w:rsid w:val="0069482D"/>
    <w:rsid w:val="006948C1"/>
    <w:rsid w:val="00694AD2"/>
    <w:rsid w:val="00694D33"/>
    <w:rsid w:val="00694F79"/>
    <w:rsid w:val="006951E7"/>
    <w:rsid w:val="006953FB"/>
    <w:rsid w:val="00695569"/>
    <w:rsid w:val="00695767"/>
    <w:rsid w:val="0069583F"/>
    <w:rsid w:val="00695ADE"/>
    <w:rsid w:val="00695B2E"/>
    <w:rsid w:val="00695D34"/>
    <w:rsid w:val="00695F94"/>
    <w:rsid w:val="0069621C"/>
    <w:rsid w:val="0069648F"/>
    <w:rsid w:val="006967CA"/>
    <w:rsid w:val="0069699B"/>
    <w:rsid w:val="006969DD"/>
    <w:rsid w:val="0069708E"/>
    <w:rsid w:val="0069737E"/>
    <w:rsid w:val="006976D0"/>
    <w:rsid w:val="00697A51"/>
    <w:rsid w:val="00697A7D"/>
    <w:rsid w:val="00697C70"/>
    <w:rsid w:val="006A0063"/>
    <w:rsid w:val="006A00B1"/>
    <w:rsid w:val="006A05C0"/>
    <w:rsid w:val="006A067A"/>
    <w:rsid w:val="006A0A32"/>
    <w:rsid w:val="006A0EB8"/>
    <w:rsid w:val="006A0F13"/>
    <w:rsid w:val="006A107C"/>
    <w:rsid w:val="006A146B"/>
    <w:rsid w:val="006A1496"/>
    <w:rsid w:val="006A18D0"/>
    <w:rsid w:val="006A1DDA"/>
    <w:rsid w:val="006A1E1F"/>
    <w:rsid w:val="006A1ED3"/>
    <w:rsid w:val="006A1F83"/>
    <w:rsid w:val="006A2289"/>
    <w:rsid w:val="006A23BD"/>
    <w:rsid w:val="006A2550"/>
    <w:rsid w:val="006A266F"/>
    <w:rsid w:val="006A2701"/>
    <w:rsid w:val="006A277C"/>
    <w:rsid w:val="006A277E"/>
    <w:rsid w:val="006A2E1E"/>
    <w:rsid w:val="006A2E52"/>
    <w:rsid w:val="006A31B1"/>
    <w:rsid w:val="006A34F0"/>
    <w:rsid w:val="006A39A6"/>
    <w:rsid w:val="006A3A1D"/>
    <w:rsid w:val="006A3A7C"/>
    <w:rsid w:val="006A3CE1"/>
    <w:rsid w:val="006A3F6F"/>
    <w:rsid w:val="006A4145"/>
    <w:rsid w:val="006A4150"/>
    <w:rsid w:val="006A42ED"/>
    <w:rsid w:val="006A4847"/>
    <w:rsid w:val="006A4CD7"/>
    <w:rsid w:val="006A4F0F"/>
    <w:rsid w:val="006A5307"/>
    <w:rsid w:val="006A53CA"/>
    <w:rsid w:val="006A5440"/>
    <w:rsid w:val="006A5517"/>
    <w:rsid w:val="006A5540"/>
    <w:rsid w:val="006A5654"/>
    <w:rsid w:val="006A598D"/>
    <w:rsid w:val="006A5AF2"/>
    <w:rsid w:val="006A5B46"/>
    <w:rsid w:val="006A5D21"/>
    <w:rsid w:val="006A5DD1"/>
    <w:rsid w:val="006A5F26"/>
    <w:rsid w:val="006A6379"/>
    <w:rsid w:val="006A63BA"/>
    <w:rsid w:val="006A678D"/>
    <w:rsid w:val="006A6EE7"/>
    <w:rsid w:val="006A7299"/>
    <w:rsid w:val="006A72DC"/>
    <w:rsid w:val="006A748E"/>
    <w:rsid w:val="006A7F0A"/>
    <w:rsid w:val="006B0042"/>
    <w:rsid w:val="006B0A4D"/>
    <w:rsid w:val="006B0B69"/>
    <w:rsid w:val="006B0C94"/>
    <w:rsid w:val="006B10BC"/>
    <w:rsid w:val="006B11C3"/>
    <w:rsid w:val="006B1264"/>
    <w:rsid w:val="006B17CC"/>
    <w:rsid w:val="006B1840"/>
    <w:rsid w:val="006B1841"/>
    <w:rsid w:val="006B1A76"/>
    <w:rsid w:val="006B1A91"/>
    <w:rsid w:val="006B1B12"/>
    <w:rsid w:val="006B1C3D"/>
    <w:rsid w:val="006B1EC9"/>
    <w:rsid w:val="006B21E3"/>
    <w:rsid w:val="006B2367"/>
    <w:rsid w:val="006B3106"/>
    <w:rsid w:val="006B36F4"/>
    <w:rsid w:val="006B3836"/>
    <w:rsid w:val="006B3963"/>
    <w:rsid w:val="006B3C99"/>
    <w:rsid w:val="006B414A"/>
    <w:rsid w:val="006B4294"/>
    <w:rsid w:val="006B43CA"/>
    <w:rsid w:val="006B4526"/>
    <w:rsid w:val="006B4A94"/>
    <w:rsid w:val="006B4D4A"/>
    <w:rsid w:val="006B4E92"/>
    <w:rsid w:val="006B4F2C"/>
    <w:rsid w:val="006B5097"/>
    <w:rsid w:val="006B5245"/>
    <w:rsid w:val="006B536B"/>
    <w:rsid w:val="006B5426"/>
    <w:rsid w:val="006B569D"/>
    <w:rsid w:val="006B594F"/>
    <w:rsid w:val="006B5AC3"/>
    <w:rsid w:val="006B5D0C"/>
    <w:rsid w:val="006B612F"/>
    <w:rsid w:val="006B6257"/>
    <w:rsid w:val="006B6481"/>
    <w:rsid w:val="006B65D2"/>
    <w:rsid w:val="006B6A3B"/>
    <w:rsid w:val="006B6A81"/>
    <w:rsid w:val="006B6C93"/>
    <w:rsid w:val="006B6C95"/>
    <w:rsid w:val="006B6D00"/>
    <w:rsid w:val="006B6ED3"/>
    <w:rsid w:val="006B75D3"/>
    <w:rsid w:val="006B75FF"/>
    <w:rsid w:val="006B76F0"/>
    <w:rsid w:val="006C000D"/>
    <w:rsid w:val="006C00A6"/>
    <w:rsid w:val="006C0454"/>
    <w:rsid w:val="006C068C"/>
    <w:rsid w:val="006C08F6"/>
    <w:rsid w:val="006C0A4C"/>
    <w:rsid w:val="006C0BC4"/>
    <w:rsid w:val="006C0BD9"/>
    <w:rsid w:val="006C0CFB"/>
    <w:rsid w:val="006C1386"/>
    <w:rsid w:val="006C17FF"/>
    <w:rsid w:val="006C1881"/>
    <w:rsid w:val="006C1978"/>
    <w:rsid w:val="006C1BD7"/>
    <w:rsid w:val="006C1C96"/>
    <w:rsid w:val="006C1DAF"/>
    <w:rsid w:val="006C1FCA"/>
    <w:rsid w:val="006C20B3"/>
    <w:rsid w:val="006C21EA"/>
    <w:rsid w:val="006C2299"/>
    <w:rsid w:val="006C22DE"/>
    <w:rsid w:val="006C26CE"/>
    <w:rsid w:val="006C3004"/>
    <w:rsid w:val="006C3299"/>
    <w:rsid w:val="006C3430"/>
    <w:rsid w:val="006C368B"/>
    <w:rsid w:val="006C386B"/>
    <w:rsid w:val="006C3A03"/>
    <w:rsid w:val="006C3AF3"/>
    <w:rsid w:val="006C3C73"/>
    <w:rsid w:val="006C3F19"/>
    <w:rsid w:val="006C4086"/>
    <w:rsid w:val="006C41A4"/>
    <w:rsid w:val="006C44DF"/>
    <w:rsid w:val="006C4513"/>
    <w:rsid w:val="006C4812"/>
    <w:rsid w:val="006C4A1E"/>
    <w:rsid w:val="006C4E0B"/>
    <w:rsid w:val="006C4F7D"/>
    <w:rsid w:val="006C52EE"/>
    <w:rsid w:val="006C5657"/>
    <w:rsid w:val="006C5A85"/>
    <w:rsid w:val="006C5AF3"/>
    <w:rsid w:val="006C5BB6"/>
    <w:rsid w:val="006C62C5"/>
    <w:rsid w:val="006C658F"/>
    <w:rsid w:val="006C6732"/>
    <w:rsid w:val="006C679D"/>
    <w:rsid w:val="006C6A7F"/>
    <w:rsid w:val="006C6B2E"/>
    <w:rsid w:val="006C6D13"/>
    <w:rsid w:val="006C6DEC"/>
    <w:rsid w:val="006C6E38"/>
    <w:rsid w:val="006C6E83"/>
    <w:rsid w:val="006C6F7A"/>
    <w:rsid w:val="006C7019"/>
    <w:rsid w:val="006C71FA"/>
    <w:rsid w:val="006C7246"/>
    <w:rsid w:val="006C7671"/>
    <w:rsid w:val="006C7916"/>
    <w:rsid w:val="006C7A35"/>
    <w:rsid w:val="006C7ACB"/>
    <w:rsid w:val="006D02CE"/>
    <w:rsid w:val="006D0360"/>
    <w:rsid w:val="006D04E3"/>
    <w:rsid w:val="006D0538"/>
    <w:rsid w:val="006D0816"/>
    <w:rsid w:val="006D0894"/>
    <w:rsid w:val="006D0CAF"/>
    <w:rsid w:val="006D0D89"/>
    <w:rsid w:val="006D0E0F"/>
    <w:rsid w:val="006D1169"/>
    <w:rsid w:val="006D1183"/>
    <w:rsid w:val="006D1504"/>
    <w:rsid w:val="006D192A"/>
    <w:rsid w:val="006D1AEF"/>
    <w:rsid w:val="006D1E3F"/>
    <w:rsid w:val="006D1EA0"/>
    <w:rsid w:val="006D1FB0"/>
    <w:rsid w:val="006D23BF"/>
    <w:rsid w:val="006D2409"/>
    <w:rsid w:val="006D24CE"/>
    <w:rsid w:val="006D25FD"/>
    <w:rsid w:val="006D2662"/>
    <w:rsid w:val="006D27AF"/>
    <w:rsid w:val="006D29E2"/>
    <w:rsid w:val="006D2C94"/>
    <w:rsid w:val="006D2F9C"/>
    <w:rsid w:val="006D2FA8"/>
    <w:rsid w:val="006D3283"/>
    <w:rsid w:val="006D3890"/>
    <w:rsid w:val="006D3B26"/>
    <w:rsid w:val="006D3B28"/>
    <w:rsid w:val="006D3BD8"/>
    <w:rsid w:val="006D3CBB"/>
    <w:rsid w:val="006D3DD3"/>
    <w:rsid w:val="006D3DFA"/>
    <w:rsid w:val="006D4092"/>
    <w:rsid w:val="006D4534"/>
    <w:rsid w:val="006D45BE"/>
    <w:rsid w:val="006D4731"/>
    <w:rsid w:val="006D4838"/>
    <w:rsid w:val="006D48A7"/>
    <w:rsid w:val="006D4A03"/>
    <w:rsid w:val="006D4A71"/>
    <w:rsid w:val="006D4BE8"/>
    <w:rsid w:val="006D4CD2"/>
    <w:rsid w:val="006D4EEB"/>
    <w:rsid w:val="006D4FCC"/>
    <w:rsid w:val="006D5022"/>
    <w:rsid w:val="006D50C8"/>
    <w:rsid w:val="006D5226"/>
    <w:rsid w:val="006D5402"/>
    <w:rsid w:val="006D5810"/>
    <w:rsid w:val="006D581D"/>
    <w:rsid w:val="006D5925"/>
    <w:rsid w:val="006D5FF2"/>
    <w:rsid w:val="006D60FA"/>
    <w:rsid w:val="006D6196"/>
    <w:rsid w:val="006D632C"/>
    <w:rsid w:val="006D6577"/>
    <w:rsid w:val="006D6A90"/>
    <w:rsid w:val="006D6DC7"/>
    <w:rsid w:val="006D6F0E"/>
    <w:rsid w:val="006D6FE3"/>
    <w:rsid w:val="006D70B5"/>
    <w:rsid w:val="006D72A5"/>
    <w:rsid w:val="006D7419"/>
    <w:rsid w:val="006D7569"/>
    <w:rsid w:val="006D766C"/>
    <w:rsid w:val="006D7785"/>
    <w:rsid w:val="006D78AD"/>
    <w:rsid w:val="006D79B1"/>
    <w:rsid w:val="006D7A4D"/>
    <w:rsid w:val="006D7AF4"/>
    <w:rsid w:val="006E00CC"/>
    <w:rsid w:val="006E0405"/>
    <w:rsid w:val="006E0497"/>
    <w:rsid w:val="006E0599"/>
    <w:rsid w:val="006E05E5"/>
    <w:rsid w:val="006E0714"/>
    <w:rsid w:val="006E088D"/>
    <w:rsid w:val="006E0A21"/>
    <w:rsid w:val="006E10B9"/>
    <w:rsid w:val="006E1123"/>
    <w:rsid w:val="006E1182"/>
    <w:rsid w:val="006E1275"/>
    <w:rsid w:val="006E14FD"/>
    <w:rsid w:val="006E15EF"/>
    <w:rsid w:val="006E180D"/>
    <w:rsid w:val="006E1ED1"/>
    <w:rsid w:val="006E2419"/>
    <w:rsid w:val="006E2B6A"/>
    <w:rsid w:val="006E2B72"/>
    <w:rsid w:val="006E2B78"/>
    <w:rsid w:val="006E318E"/>
    <w:rsid w:val="006E31EB"/>
    <w:rsid w:val="006E340A"/>
    <w:rsid w:val="006E371C"/>
    <w:rsid w:val="006E3C31"/>
    <w:rsid w:val="006E3C68"/>
    <w:rsid w:val="006E4045"/>
    <w:rsid w:val="006E40C5"/>
    <w:rsid w:val="006E4151"/>
    <w:rsid w:val="006E4657"/>
    <w:rsid w:val="006E471E"/>
    <w:rsid w:val="006E491F"/>
    <w:rsid w:val="006E4A65"/>
    <w:rsid w:val="006E4AC8"/>
    <w:rsid w:val="006E4F9F"/>
    <w:rsid w:val="006E52AE"/>
    <w:rsid w:val="006E55B6"/>
    <w:rsid w:val="006E5741"/>
    <w:rsid w:val="006E575D"/>
    <w:rsid w:val="006E583C"/>
    <w:rsid w:val="006E594D"/>
    <w:rsid w:val="006E59E0"/>
    <w:rsid w:val="006E5A31"/>
    <w:rsid w:val="006E5AD5"/>
    <w:rsid w:val="006E5C8C"/>
    <w:rsid w:val="006E5DA6"/>
    <w:rsid w:val="006E5F6C"/>
    <w:rsid w:val="006E6012"/>
    <w:rsid w:val="006E6508"/>
    <w:rsid w:val="006E65A3"/>
    <w:rsid w:val="006E68C9"/>
    <w:rsid w:val="006E6D05"/>
    <w:rsid w:val="006E6D1A"/>
    <w:rsid w:val="006E736B"/>
    <w:rsid w:val="006E750E"/>
    <w:rsid w:val="006E794C"/>
    <w:rsid w:val="006E7E4C"/>
    <w:rsid w:val="006F025E"/>
    <w:rsid w:val="006F03E0"/>
    <w:rsid w:val="006F054C"/>
    <w:rsid w:val="006F0B0F"/>
    <w:rsid w:val="006F14CB"/>
    <w:rsid w:val="006F1832"/>
    <w:rsid w:val="006F1CE8"/>
    <w:rsid w:val="006F1CFA"/>
    <w:rsid w:val="006F1E19"/>
    <w:rsid w:val="006F2785"/>
    <w:rsid w:val="006F2D8D"/>
    <w:rsid w:val="006F2F81"/>
    <w:rsid w:val="006F323D"/>
    <w:rsid w:val="006F3505"/>
    <w:rsid w:val="006F35B2"/>
    <w:rsid w:val="006F36C0"/>
    <w:rsid w:val="006F3BBF"/>
    <w:rsid w:val="006F4214"/>
    <w:rsid w:val="006F4309"/>
    <w:rsid w:val="006F4498"/>
    <w:rsid w:val="006F45A1"/>
    <w:rsid w:val="006F483A"/>
    <w:rsid w:val="006F48CE"/>
    <w:rsid w:val="006F48EA"/>
    <w:rsid w:val="006F4C65"/>
    <w:rsid w:val="006F4CD9"/>
    <w:rsid w:val="006F58E0"/>
    <w:rsid w:val="006F5E5A"/>
    <w:rsid w:val="006F5F82"/>
    <w:rsid w:val="006F6149"/>
    <w:rsid w:val="006F61B6"/>
    <w:rsid w:val="006F6354"/>
    <w:rsid w:val="006F670B"/>
    <w:rsid w:val="006F674F"/>
    <w:rsid w:val="006F6901"/>
    <w:rsid w:val="006F6A15"/>
    <w:rsid w:val="006F6A1B"/>
    <w:rsid w:val="006F6C48"/>
    <w:rsid w:val="006F6EAA"/>
    <w:rsid w:val="006F780A"/>
    <w:rsid w:val="006F7CC6"/>
    <w:rsid w:val="007003E2"/>
    <w:rsid w:val="00700465"/>
    <w:rsid w:val="00700DD0"/>
    <w:rsid w:val="0070105E"/>
    <w:rsid w:val="00701130"/>
    <w:rsid w:val="00701146"/>
    <w:rsid w:val="007012E9"/>
    <w:rsid w:val="00701455"/>
    <w:rsid w:val="007018C7"/>
    <w:rsid w:val="00701C8E"/>
    <w:rsid w:val="00702042"/>
    <w:rsid w:val="0070222E"/>
    <w:rsid w:val="00702313"/>
    <w:rsid w:val="00702325"/>
    <w:rsid w:val="00702451"/>
    <w:rsid w:val="0070253E"/>
    <w:rsid w:val="0070263C"/>
    <w:rsid w:val="00702785"/>
    <w:rsid w:val="0070298F"/>
    <w:rsid w:val="007029B4"/>
    <w:rsid w:val="00702D7D"/>
    <w:rsid w:val="00702F45"/>
    <w:rsid w:val="0070327E"/>
    <w:rsid w:val="007032AB"/>
    <w:rsid w:val="00703794"/>
    <w:rsid w:val="00703A95"/>
    <w:rsid w:val="00703B59"/>
    <w:rsid w:val="00703B64"/>
    <w:rsid w:val="00703BBC"/>
    <w:rsid w:val="00703BDB"/>
    <w:rsid w:val="00703D7E"/>
    <w:rsid w:val="00704306"/>
    <w:rsid w:val="0070437A"/>
    <w:rsid w:val="00704397"/>
    <w:rsid w:val="007043E6"/>
    <w:rsid w:val="007043EE"/>
    <w:rsid w:val="00704666"/>
    <w:rsid w:val="00704AA9"/>
    <w:rsid w:val="00704CC2"/>
    <w:rsid w:val="00704EC6"/>
    <w:rsid w:val="00705280"/>
    <w:rsid w:val="00705390"/>
    <w:rsid w:val="00705C28"/>
    <w:rsid w:val="00705C29"/>
    <w:rsid w:val="00705C63"/>
    <w:rsid w:val="00705C68"/>
    <w:rsid w:val="00705FEE"/>
    <w:rsid w:val="007060A9"/>
    <w:rsid w:val="00706568"/>
    <w:rsid w:val="007065F6"/>
    <w:rsid w:val="0070675F"/>
    <w:rsid w:val="0070684A"/>
    <w:rsid w:val="007077DF"/>
    <w:rsid w:val="0070786C"/>
    <w:rsid w:val="007079AD"/>
    <w:rsid w:val="00707F0E"/>
    <w:rsid w:val="0071034F"/>
    <w:rsid w:val="007103AF"/>
    <w:rsid w:val="00710607"/>
    <w:rsid w:val="00710894"/>
    <w:rsid w:val="00710922"/>
    <w:rsid w:val="00710A29"/>
    <w:rsid w:val="00710CB0"/>
    <w:rsid w:val="00710E1F"/>
    <w:rsid w:val="00710F35"/>
    <w:rsid w:val="0071102F"/>
    <w:rsid w:val="0071103D"/>
    <w:rsid w:val="0071122D"/>
    <w:rsid w:val="00711287"/>
    <w:rsid w:val="00711337"/>
    <w:rsid w:val="00711359"/>
    <w:rsid w:val="00711485"/>
    <w:rsid w:val="007114ED"/>
    <w:rsid w:val="0071182C"/>
    <w:rsid w:val="00711889"/>
    <w:rsid w:val="00711A34"/>
    <w:rsid w:val="00711E72"/>
    <w:rsid w:val="007121DD"/>
    <w:rsid w:val="00712232"/>
    <w:rsid w:val="0071232B"/>
    <w:rsid w:val="0071264C"/>
    <w:rsid w:val="00712783"/>
    <w:rsid w:val="00712793"/>
    <w:rsid w:val="007127BB"/>
    <w:rsid w:val="00712894"/>
    <w:rsid w:val="00712966"/>
    <w:rsid w:val="00712C11"/>
    <w:rsid w:val="00712FCD"/>
    <w:rsid w:val="007136CD"/>
    <w:rsid w:val="007139C2"/>
    <w:rsid w:val="007144CE"/>
    <w:rsid w:val="00714A6D"/>
    <w:rsid w:val="00714D0E"/>
    <w:rsid w:val="00715642"/>
    <w:rsid w:val="00715759"/>
    <w:rsid w:val="00715AB1"/>
    <w:rsid w:val="00715C8B"/>
    <w:rsid w:val="00715CF0"/>
    <w:rsid w:val="00715D78"/>
    <w:rsid w:val="00715F13"/>
    <w:rsid w:val="00715F48"/>
    <w:rsid w:val="00716313"/>
    <w:rsid w:val="007167B0"/>
    <w:rsid w:val="0071698B"/>
    <w:rsid w:val="00716CA7"/>
    <w:rsid w:val="00716DD1"/>
    <w:rsid w:val="00716DD6"/>
    <w:rsid w:val="00717087"/>
    <w:rsid w:val="007170B3"/>
    <w:rsid w:val="00717312"/>
    <w:rsid w:val="00717866"/>
    <w:rsid w:val="00717C8E"/>
    <w:rsid w:val="00717F53"/>
    <w:rsid w:val="00720216"/>
    <w:rsid w:val="0072035B"/>
    <w:rsid w:val="00720B4C"/>
    <w:rsid w:val="00720DF2"/>
    <w:rsid w:val="00720E21"/>
    <w:rsid w:val="00720FEB"/>
    <w:rsid w:val="00721002"/>
    <w:rsid w:val="007211FB"/>
    <w:rsid w:val="00721578"/>
    <w:rsid w:val="00721E83"/>
    <w:rsid w:val="00721FD8"/>
    <w:rsid w:val="0072215D"/>
    <w:rsid w:val="00722445"/>
    <w:rsid w:val="007227D4"/>
    <w:rsid w:val="00722810"/>
    <w:rsid w:val="0072286C"/>
    <w:rsid w:val="00722D5E"/>
    <w:rsid w:val="00723080"/>
    <w:rsid w:val="00723116"/>
    <w:rsid w:val="007237C0"/>
    <w:rsid w:val="00723831"/>
    <w:rsid w:val="007239CC"/>
    <w:rsid w:val="00723C52"/>
    <w:rsid w:val="00723C68"/>
    <w:rsid w:val="00723E56"/>
    <w:rsid w:val="00723EC1"/>
    <w:rsid w:val="00724387"/>
    <w:rsid w:val="007249DD"/>
    <w:rsid w:val="00724C9A"/>
    <w:rsid w:val="00724E56"/>
    <w:rsid w:val="00724FA0"/>
    <w:rsid w:val="00725175"/>
    <w:rsid w:val="0072518B"/>
    <w:rsid w:val="00725ABA"/>
    <w:rsid w:val="00725B94"/>
    <w:rsid w:val="00725E1E"/>
    <w:rsid w:val="007260B6"/>
    <w:rsid w:val="00726655"/>
    <w:rsid w:val="007266B3"/>
    <w:rsid w:val="0072695D"/>
    <w:rsid w:val="00726CE4"/>
    <w:rsid w:val="0072757F"/>
    <w:rsid w:val="007277D1"/>
    <w:rsid w:val="00727A6E"/>
    <w:rsid w:val="007300C1"/>
    <w:rsid w:val="00730158"/>
    <w:rsid w:val="0073040B"/>
    <w:rsid w:val="0073063C"/>
    <w:rsid w:val="0073075E"/>
    <w:rsid w:val="0073089D"/>
    <w:rsid w:val="007308B3"/>
    <w:rsid w:val="00730ED8"/>
    <w:rsid w:val="00730F8B"/>
    <w:rsid w:val="00731014"/>
    <w:rsid w:val="00731152"/>
    <w:rsid w:val="0073142A"/>
    <w:rsid w:val="0073158F"/>
    <w:rsid w:val="007315E8"/>
    <w:rsid w:val="00731AF0"/>
    <w:rsid w:val="00731CD6"/>
    <w:rsid w:val="00731EF3"/>
    <w:rsid w:val="00732300"/>
    <w:rsid w:val="0073282C"/>
    <w:rsid w:val="00732912"/>
    <w:rsid w:val="00732956"/>
    <w:rsid w:val="00732A9C"/>
    <w:rsid w:val="00732ADE"/>
    <w:rsid w:val="00732CA2"/>
    <w:rsid w:val="00732F5E"/>
    <w:rsid w:val="00733239"/>
    <w:rsid w:val="00734019"/>
    <w:rsid w:val="00734044"/>
    <w:rsid w:val="00734128"/>
    <w:rsid w:val="00734282"/>
    <w:rsid w:val="0073434B"/>
    <w:rsid w:val="00734732"/>
    <w:rsid w:val="00734743"/>
    <w:rsid w:val="007349B3"/>
    <w:rsid w:val="00734C0C"/>
    <w:rsid w:val="00734CA7"/>
    <w:rsid w:val="00734D3B"/>
    <w:rsid w:val="00734D4A"/>
    <w:rsid w:val="00734E76"/>
    <w:rsid w:val="00734FDE"/>
    <w:rsid w:val="0073530C"/>
    <w:rsid w:val="007353B8"/>
    <w:rsid w:val="00735944"/>
    <w:rsid w:val="00735C28"/>
    <w:rsid w:val="00735C2D"/>
    <w:rsid w:val="00735E23"/>
    <w:rsid w:val="00735FC4"/>
    <w:rsid w:val="007361DD"/>
    <w:rsid w:val="0073621C"/>
    <w:rsid w:val="00736659"/>
    <w:rsid w:val="00736670"/>
    <w:rsid w:val="007366FA"/>
    <w:rsid w:val="00736785"/>
    <w:rsid w:val="00736918"/>
    <w:rsid w:val="00736BFC"/>
    <w:rsid w:val="00737011"/>
    <w:rsid w:val="00737A3B"/>
    <w:rsid w:val="00737BDF"/>
    <w:rsid w:val="00737C4C"/>
    <w:rsid w:val="00740100"/>
    <w:rsid w:val="0074038E"/>
    <w:rsid w:val="007404AC"/>
    <w:rsid w:val="00740854"/>
    <w:rsid w:val="007408AE"/>
    <w:rsid w:val="007408E6"/>
    <w:rsid w:val="00740A2F"/>
    <w:rsid w:val="00740AF5"/>
    <w:rsid w:val="00740C2B"/>
    <w:rsid w:val="00740D44"/>
    <w:rsid w:val="00741112"/>
    <w:rsid w:val="007411B5"/>
    <w:rsid w:val="007411BD"/>
    <w:rsid w:val="00741319"/>
    <w:rsid w:val="00741426"/>
    <w:rsid w:val="007415B5"/>
    <w:rsid w:val="007417A6"/>
    <w:rsid w:val="007418A0"/>
    <w:rsid w:val="00741ACB"/>
    <w:rsid w:val="00742D22"/>
    <w:rsid w:val="00742DC4"/>
    <w:rsid w:val="007430D0"/>
    <w:rsid w:val="007435B1"/>
    <w:rsid w:val="00743848"/>
    <w:rsid w:val="00743BEC"/>
    <w:rsid w:val="00743D11"/>
    <w:rsid w:val="00743F43"/>
    <w:rsid w:val="0074409A"/>
    <w:rsid w:val="0074465B"/>
    <w:rsid w:val="00744B80"/>
    <w:rsid w:val="00744DAF"/>
    <w:rsid w:val="00744EE1"/>
    <w:rsid w:val="00745006"/>
    <w:rsid w:val="0074502E"/>
    <w:rsid w:val="00745618"/>
    <w:rsid w:val="00745896"/>
    <w:rsid w:val="007459C3"/>
    <w:rsid w:val="007463A2"/>
    <w:rsid w:val="007466F2"/>
    <w:rsid w:val="00746B48"/>
    <w:rsid w:val="00746C08"/>
    <w:rsid w:val="0074717C"/>
    <w:rsid w:val="007471C4"/>
    <w:rsid w:val="00747254"/>
    <w:rsid w:val="00747EF6"/>
    <w:rsid w:val="00747F2C"/>
    <w:rsid w:val="00747F5A"/>
    <w:rsid w:val="00750057"/>
    <w:rsid w:val="00750211"/>
    <w:rsid w:val="0075065F"/>
    <w:rsid w:val="00750697"/>
    <w:rsid w:val="007506E8"/>
    <w:rsid w:val="0075075A"/>
    <w:rsid w:val="0075076A"/>
    <w:rsid w:val="00750953"/>
    <w:rsid w:val="00750B0D"/>
    <w:rsid w:val="00751463"/>
    <w:rsid w:val="00751910"/>
    <w:rsid w:val="00751CFF"/>
    <w:rsid w:val="00751D74"/>
    <w:rsid w:val="00751DC2"/>
    <w:rsid w:val="00752201"/>
    <w:rsid w:val="0075224D"/>
    <w:rsid w:val="00752718"/>
    <w:rsid w:val="00752731"/>
    <w:rsid w:val="007528DA"/>
    <w:rsid w:val="0075299F"/>
    <w:rsid w:val="00752A44"/>
    <w:rsid w:val="00752ACA"/>
    <w:rsid w:val="00752CC3"/>
    <w:rsid w:val="00752D69"/>
    <w:rsid w:val="00752FC1"/>
    <w:rsid w:val="007530D9"/>
    <w:rsid w:val="0075315C"/>
    <w:rsid w:val="007532B3"/>
    <w:rsid w:val="007533C9"/>
    <w:rsid w:val="00753565"/>
    <w:rsid w:val="0075357E"/>
    <w:rsid w:val="0075364C"/>
    <w:rsid w:val="0075368B"/>
    <w:rsid w:val="007539EA"/>
    <w:rsid w:val="00753CD5"/>
    <w:rsid w:val="0075472C"/>
    <w:rsid w:val="00755013"/>
    <w:rsid w:val="00755316"/>
    <w:rsid w:val="0075550B"/>
    <w:rsid w:val="0075564E"/>
    <w:rsid w:val="00755F9E"/>
    <w:rsid w:val="007560F6"/>
    <w:rsid w:val="00756243"/>
    <w:rsid w:val="007569D0"/>
    <w:rsid w:val="00756CDB"/>
    <w:rsid w:val="00757091"/>
    <w:rsid w:val="0075728B"/>
    <w:rsid w:val="0075734F"/>
    <w:rsid w:val="007573BF"/>
    <w:rsid w:val="00757430"/>
    <w:rsid w:val="007574BE"/>
    <w:rsid w:val="007575D1"/>
    <w:rsid w:val="0075761A"/>
    <w:rsid w:val="00757689"/>
    <w:rsid w:val="00757CE0"/>
    <w:rsid w:val="007609F0"/>
    <w:rsid w:val="00760A9C"/>
    <w:rsid w:val="00760FB3"/>
    <w:rsid w:val="007611DD"/>
    <w:rsid w:val="007612DA"/>
    <w:rsid w:val="00761376"/>
    <w:rsid w:val="00761394"/>
    <w:rsid w:val="0076154E"/>
    <w:rsid w:val="0076158C"/>
    <w:rsid w:val="007618A4"/>
    <w:rsid w:val="00761AD8"/>
    <w:rsid w:val="00761AEA"/>
    <w:rsid w:val="00761E75"/>
    <w:rsid w:val="007620F2"/>
    <w:rsid w:val="007621A4"/>
    <w:rsid w:val="0076284C"/>
    <w:rsid w:val="00762BBF"/>
    <w:rsid w:val="00762C08"/>
    <w:rsid w:val="00762D8A"/>
    <w:rsid w:val="00762DD2"/>
    <w:rsid w:val="00762E19"/>
    <w:rsid w:val="00762EBD"/>
    <w:rsid w:val="00762F37"/>
    <w:rsid w:val="007630F2"/>
    <w:rsid w:val="00763199"/>
    <w:rsid w:val="007632F4"/>
    <w:rsid w:val="0076348E"/>
    <w:rsid w:val="00763550"/>
    <w:rsid w:val="00763C19"/>
    <w:rsid w:val="007640A6"/>
    <w:rsid w:val="00764278"/>
    <w:rsid w:val="00764296"/>
    <w:rsid w:val="0076430D"/>
    <w:rsid w:val="007645F1"/>
    <w:rsid w:val="00764D30"/>
    <w:rsid w:val="00765065"/>
    <w:rsid w:val="007650D2"/>
    <w:rsid w:val="007652E5"/>
    <w:rsid w:val="00765403"/>
    <w:rsid w:val="0076550E"/>
    <w:rsid w:val="00765652"/>
    <w:rsid w:val="007656C4"/>
    <w:rsid w:val="00765B47"/>
    <w:rsid w:val="00765BF2"/>
    <w:rsid w:val="00765CD2"/>
    <w:rsid w:val="00765CD8"/>
    <w:rsid w:val="00765EF3"/>
    <w:rsid w:val="00766062"/>
    <w:rsid w:val="00766501"/>
    <w:rsid w:val="0076668D"/>
    <w:rsid w:val="007666B4"/>
    <w:rsid w:val="007669F5"/>
    <w:rsid w:val="00767168"/>
    <w:rsid w:val="0076720C"/>
    <w:rsid w:val="007674B7"/>
    <w:rsid w:val="0076766A"/>
    <w:rsid w:val="0076798E"/>
    <w:rsid w:val="0077033D"/>
    <w:rsid w:val="007703C7"/>
    <w:rsid w:val="007704D6"/>
    <w:rsid w:val="007706EA"/>
    <w:rsid w:val="00770754"/>
    <w:rsid w:val="0077093F"/>
    <w:rsid w:val="00770E93"/>
    <w:rsid w:val="00770F56"/>
    <w:rsid w:val="0077175E"/>
    <w:rsid w:val="00771947"/>
    <w:rsid w:val="00771B8E"/>
    <w:rsid w:val="00771D4C"/>
    <w:rsid w:val="00771D68"/>
    <w:rsid w:val="00771E34"/>
    <w:rsid w:val="00771F5A"/>
    <w:rsid w:val="00772054"/>
    <w:rsid w:val="007720D9"/>
    <w:rsid w:val="00772143"/>
    <w:rsid w:val="0077230E"/>
    <w:rsid w:val="007723FB"/>
    <w:rsid w:val="0077269C"/>
    <w:rsid w:val="00772CBC"/>
    <w:rsid w:val="00773BC6"/>
    <w:rsid w:val="00773C48"/>
    <w:rsid w:val="00773D59"/>
    <w:rsid w:val="00774034"/>
    <w:rsid w:val="0077409E"/>
    <w:rsid w:val="00774349"/>
    <w:rsid w:val="00774401"/>
    <w:rsid w:val="00774493"/>
    <w:rsid w:val="007744FF"/>
    <w:rsid w:val="007747C7"/>
    <w:rsid w:val="00774B8B"/>
    <w:rsid w:val="00774C40"/>
    <w:rsid w:val="00774F50"/>
    <w:rsid w:val="00774F56"/>
    <w:rsid w:val="0077502F"/>
    <w:rsid w:val="007751A2"/>
    <w:rsid w:val="00775744"/>
    <w:rsid w:val="007758E3"/>
    <w:rsid w:val="00775983"/>
    <w:rsid w:val="00775C65"/>
    <w:rsid w:val="00775F67"/>
    <w:rsid w:val="007764CD"/>
    <w:rsid w:val="007766FB"/>
    <w:rsid w:val="007767CB"/>
    <w:rsid w:val="00776BD5"/>
    <w:rsid w:val="00776CEB"/>
    <w:rsid w:val="00776F75"/>
    <w:rsid w:val="0077724D"/>
    <w:rsid w:val="007774CA"/>
    <w:rsid w:val="00777525"/>
    <w:rsid w:val="0077757E"/>
    <w:rsid w:val="0077782F"/>
    <w:rsid w:val="007779E9"/>
    <w:rsid w:val="00777F6F"/>
    <w:rsid w:val="0078013D"/>
    <w:rsid w:val="007805B1"/>
    <w:rsid w:val="007807FA"/>
    <w:rsid w:val="0078080A"/>
    <w:rsid w:val="007809FF"/>
    <w:rsid w:val="00780D70"/>
    <w:rsid w:val="00781105"/>
    <w:rsid w:val="007812F9"/>
    <w:rsid w:val="007813E1"/>
    <w:rsid w:val="007814F0"/>
    <w:rsid w:val="00781DB8"/>
    <w:rsid w:val="00781EF2"/>
    <w:rsid w:val="00782041"/>
    <w:rsid w:val="007821F5"/>
    <w:rsid w:val="00782246"/>
    <w:rsid w:val="007823B3"/>
    <w:rsid w:val="00782442"/>
    <w:rsid w:val="00782920"/>
    <w:rsid w:val="00782D73"/>
    <w:rsid w:val="00782E2C"/>
    <w:rsid w:val="00783182"/>
    <w:rsid w:val="00783270"/>
    <w:rsid w:val="0078360E"/>
    <w:rsid w:val="0078364E"/>
    <w:rsid w:val="007837BD"/>
    <w:rsid w:val="00783CC1"/>
    <w:rsid w:val="00783DE2"/>
    <w:rsid w:val="0078401E"/>
    <w:rsid w:val="007842C5"/>
    <w:rsid w:val="00784360"/>
    <w:rsid w:val="00784716"/>
    <w:rsid w:val="007849A0"/>
    <w:rsid w:val="007850CA"/>
    <w:rsid w:val="007852E6"/>
    <w:rsid w:val="007853C8"/>
    <w:rsid w:val="00785611"/>
    <w:rsid w:val="00785C03"/>
    <w:rsid w:val="00785D8F"/>
    <w:rsid w:val="00785FC4"/>
    <w:rsid w:val="0078633A"/>
    <w:rsid w:val="0078641F"/>
    <w:rsid w:val="0078659D"/>
    <w:rsid w:val="00786B7D"/>
    <w:rsid w:val="00786D03"/>
    <w:rsid w:val="00786F61"/>
    <w:rsid w:val="0078738C"/>
    <w:rsid w:val="007874C7"/>
    <w:rsid w:val="00787AE3"/>
    <w:rsid w:val="00787B33"/>
    <w:rsid w:val="00787C70"/>
    <w:rsid w:val="00787F24"/>
    <w:rsid w:val="007900E5"/>
    <w:rsid w:val="00790311"/>
    <w:rsid w:val="0079083A"/>
    <w:rsid w:val="00790A26"/>
    <w:rsid w:val="00790A7A"/>
    <w:rsid w:val="00790C22"/>
    <w:rsid w:val="00791287"/>
    <w:rsid w:val="00791505"/>
    <w:rsid w:val="0079152B"/>
    <w:rsid w:val="00791556"/>
    <w:rsid w:val="007915DA"/>
    <w:rsid w:val="00791612"/>
    <w:rsid w:val="00791B2F"/>
    <w:rsid w:val="00791B87"/>
    <w:rsid w:val="00791FEF"/>
    <w:rsid w:val="00792023"/>
    <w:rsid w:val="0079207A"/>
    <w:rsid w:val="007920C3"/>
    <w:rsid w:val="00792272"/>
    <w:rsid w:val="00792D49"/>
    <w:rsid w:val="007934BB"/>
    <w:rsid w:val="00793B69"/>
    <w:rsid w:val="00793C46"/>
    <w:rsid w:val="00793C79"/>
    <w:rsid w:val="00793CAB"/>
    <w:rsid w:val="0079408C"/>
    <w:rsid w:val="0079424E"/>
    <w:rsid w:val="007943B2"/>
    <w:rsid w:val="00794517"/>
    <w:rsid w:val="007949F1"/>
    <w:rsid w:val="00794C43"/>
    <w:rsid w:val="00795024"/>
    <w:rsid w:val="007953EF"/>
    <w:rsid w:val="007957D8"/>
    <w:rsid w:val="007959F1"/>
    <w:rsid w:val="00795D74"/>
    <w:rsid w:val="00795DB0"/>
    <w:rsid w:val="00795F82"/>
    <w:rsid w:val="00796062"/>
    <w:rsid w:val="007964A3"/>
    <w:rsid w:val="00796C0E"/>
    <w:rsid w:val="00796DAF"/>
    <w:rsid w:val="00796E96"/>
    <w:rsid w:val="00796F2B"/>
    <w:rsid w:val="00796F42"/>
    <w:rsid w:val="007970BD"/>
    <w:rsid w:val="00797303"/>
    <w:rsid w:val="0079768C"/>
    <w:rsid w:val="00797766"/>
    <w:rsid w:val="007977B6"/>
    <w:rsid w:val="00797CF4"/>
    <w:rsid w:val="00797D08"/>
    <w:rsid w:val="00797E23"/>
    <w:rsid w:val="007A0155"/>
    <w:rsid w:val="007A01CD"/>
    <w:rsid w:val="007A089C"/>
    <w:rsid w:val="007A091B"/>
    <w:rsid w:val="007A091C"/>
    <w:rsid w:val="007A0ED8"/>
    <w:rsid w:val="007A0FD8"/>
    <w:rsid w:val="007A14EB"/>
    <w:rsid w:val="007A156E"/>
    <w:rsid w:val="007A1604"/>
    <w:rsid w:val="007A179E"/>
    <w:rsid w:val="007A1C61"/>
    <w:rsid w:val="007A1C72"/>
    <w:rsid w:val="007A1E25"/>
    <w:rsid w:val="007A2095"/>
    <w:rsid w:val="007A2102"/>
    <w:rsid w:val="007A22EC"/>
    <w:rsid w:val="007A258B"/>
    <w:rsid w:val="007A2741"/>
    <w:rsid w:val="007A2978"/>
    <w:rsid w:val="007A2FDE"/>
    <w:rsid w:val="007A2FE0"/>
    <w:rsid w:val="007A3123"/>
    <w:rsid w:val="007A3656"/>
    <w:rsid w:val="007A3681"/>
    <w:rsid w:val="007A38A7"/>
    <w:rsid w:val="007A4185"/>
    <w:rsid w:val="007A44A2"/>
    <w:rsid w:val="007A44CB"/>
    <w:rsid w:val="007A45DA"/>
    <w:rsid w:val="007A4DEA"/>
    <w:rsid w:val="007A4F75"/>
    <w:rsid w:val="007A5075"/>
    <w:rsid w:val="007A550B"/>
    <w:rsid w:val="007A57F7"/>
    <w:rsid w:val="007A5FD3"/>
    <w:rsid w:val="007A6835"/>
    <w:rsid w:val="007A6890"/>
    <w:rsid w:val="007A6AFE"/>
    <w:rsid w:val="007A6D88"/>
    <w:rsid w:val="007A6E71"/>
    <w:rsid w:val="007A70FD"/>
    <w:rsid w:val="007A7189"/>
    <w:rsid w:val="007A71CF"/>
    <w:rsid w:val="007A7464"/>
    <w:rsid w:val="007A74D7"/>
    <w:rsid w:val="007A7ACD"/>
    <w:rsid w:val="007A7C6B"/>
    <w:rsid w:val="007A7E56"/>
    <w:rsid w:val="007A7FFA"/>
    <w:rsid w:val="007B0A28"/>
    <w:rsid w:val="007B0CB4"/>
    <w:rsid w:val="007B0F63"/>
    <w:rsid w:val="007B0FA2"/>
    <w:rsid w:val="007B0FDD"/>
    <w:rsid w:val="007B10B2"/>
    <w:rsid w:val="007B1149"/>
    <w:rsid w:val="007B19DD"/>
    <w:rsid w:val="007B1B93"/>
    <w:rsid w:val="007B1E15"/>
    <w:rsid w:val="007B2734"/>
    <w:rsid w:val="007B2744"/>
    <w:rsid w:val="007B2944"/>
    <w:rsid w:val="007B2A2F"/>
    <w:rsid w:val="007B31FA"/>
    <w:rsid w:val="007B3379"/>
    <w:rsid w:val="007B37DD"/>
    <w:rsid w:val="007B3C4A"/>
    <w:rsid w:val="007B3D49"/>
    <w:rsid w:val="007B4125"/>
    <w:rsid w:val="007B44D6"/>
    <w:rsid w:val="007B450D"/>
    <w:rsid w:val="007B5171"/>
    <w:rsid w:val="007B53F2"/>
    <w:rsid w:val="007B57B2"/>
    <w:rsid w:val="007B58C4"/>
    <w:rsid w:val="007B5ACE"/>
    <w:rsid w:val="007B5D6F"/>
    <w:rsid w:val="007B5DC0"/>
    <w:rsid w:val="007B6048"/>
    <w:rsid w:val="007B607C"/>
    <w:rsid w:val="007B6185"/>
    <w:rsid w:val="007B65DF"/>
    <w:rsid w:val="007B736E"/>
    <w:rsid w:val="007B7B0F"/>
    <w:rsid w:val="007B7B9F"/>
    <w:rsid w:val="007B7CB4"/>
    <w:rsid w:val="007B7CB8"/>
    <w:rsid w:val="007B7E80"/>
    <w:rsid w:val="007C0225"/>
    <w:rsid w:val="007C0263"/>
    <w:rsid w:val="007C041A"/>
    <w:rsid w:val="007C0591"/>
    <w:rsid w:val="007C0C0A"/>
    <w:rsid w:val="007C114C"/>
    <w:rsid w:val="007C145B"/>
    <w:rsid w:val="007C14C2"/>
    <w:rsid w:val="007C2532"/>
    <w:rsid w:val="007C25E9"/>
    <w:rsid w:val="007C266B"/>
    <w:rsid w:val="007C283D"/>
    <w:rsid w:val="007C2869"/>
    <w:rsid w:val="007C2E55"/>
    <w:rsid w:val="007C3001"/>
    <w:rsid w:val="007C3286"/>
    <w:rsid w:val="007C32A4"/>
    <w:rsid w:val="007C33FF"/>
    <w:rsid w:val="007C3A0A"/>
    <w:rsid w:val="007C42AE"/>
    <w:rsid w:val="007C4482"/>
    <w:rsid w:val="007C44E6"/>
    <w:rsid w:val="007C456D"/>
    <w:rsid w:val="007C4633"/>
    <w:rsid w:val="007C4F0C"/>
    <w:rsid w:val="007C5184"/>
    <w:rsid w:val="007C5672"/>
    <w:rsid w:val="007C5835"/>
    <w:rsid w:val="007C5CD9"/>
    <w:rsid w:val="007C618D"/>
    <w:rsid w:val="007C6A95"/>
    <w:rsid w:val="007C6B3A"/>
    <w:rsid w:val="007C6B72"/>
    <w:rsid w:val="007C6D0A"/>
    <w:rsid w:val="007C6D53"/>
    <w:rsid w:val="007C6E45"/>
    <w:rsid w:val="007C7065"/>
    <w:rsid w:val="007C70FA"/>
    <w:rsid w:val="007C7166"/>
    <w:rsid w:val="007C733D"/>
    <w:rsid w:val="007C7764"/>
    <w:rsid w:val="007C7DA2"/>
    <w:rsid w:val="007C7E0C"/>
    <w:rsid w:val="007C7E98"/>
    <w:rsid w:val="007C7F2A"/>
    <w:rsid w:val="007D0097"/>
    <w:rsid w:val="007D00FC"/>
    <w:rsid w:val="007D01C4"/>
    <w:rsid w:val="007D04DE"/>
    <w:rsid w:val="007D075E"/>
    <w:rsid w:val="007D10E2"/>
    <w:rsid w:val="007D1571"/>
    <w:rsid w:val="007D157E"/>
    <w:rsid w:val="007D164A"/>
    <w:rsid w:val="007D16B8"/>
    <w:rsid w:val="007D1A1A"/>
    <w:rsid w:val="007D1A40"/>
    <w:rsid w:val="007D23F3"/>
    <w:rsid w:val="007D2421"/>
    <w:rsid w:val="007D2A90"/>
    <w:rsid w:val="007D2DF6"/>
    <w:rsid w:val="007D3069"/>
    <w:rsid w:val="007D310F"/>
    <w:rsid w:val="007D33DC"/>
    <w:rsid w:val="007D33FC"/>
    <w:rsid w:val="007D34DE"/>
    <w:rsid w:val="007D378D"/>
    <w:rsid w:val="007D3C30"/>
    <w:rsid w:val="007D3F24"/>
    <w:rsid w:val="007D5180"/>
    <w:rsid w:val="007D5333"/>
    <w:rsid w:val="007D5484"/>
    <w:rsid w:val="007D596B"/>
    <w:rsid w:val="007D5A5C"/>
    <w:rsid w:val="007D5CBF"/>
    <w:rsid w:val="007D5DC3"/>
    <w:rsid w:val="007D5E5E"/>
    <w:rsid w:val="007D5ED5"/>
    <w:rsid w:val="007D5F6D"/>
    <w:rsid w:val="007D62AC"/>
    <w:rsid w:val="007D6317"/>
    <w:rsid w:val="007D6510"/>
    <w:rsid w:val="007D65CE"/>
    <w:rsid w:val="007D685E"/>
    <w:rsid w:val="007D6A68"/>
    <w:rsid w:val="007D7073"/>
    <w:rsid w:val="007D72DD"/>
    <w:rsid w:val="007D7387"/>
    <w:rsid w:val="007D75A4"/>
    <w:rsid w:val="007D7A9C"/>
    <w:rsid w:val="007D7C86"/>
    <w:rsid w:val="007D7EE0"/>
    <w:rsid w:val="007D7F32"/>
    <w:rsid w:val="007D7F54"/>
    <w:rsid w:val="007D7FB8"/>
    <w:rsid w:val="007E0026"/>
    <w:rsid w:val="007E015C"/>
    <w:rsid w:val="007E0758"/>
    <w:rsid w:val="007E07D3"/>
    <w:rsid w:val="007E1603"/>
    <w:rsid w:val="007E19E1"/>
    <w:rsid w:val="007E1CDC"/>
    <w:rsid w:val="007E1F00"/>
    <w:rsid w:val="007E2684"/>
    <w:rsid w:val="007E2947"/>
    <w:rsid w:val="007E2F6C"/>
    <w:rsid w:val="007E3095"/>
    <w:rsid w:val="007E31E1"/>
    <w:rsid w:val="007E3354"/>
    <w:rsid w:val="007E3901"/>
    <w:rsid w:val="007E397D"/>
    <w:rsid w:val="007E3A13"/>
    <w:rsid w:val="007E3BB5"/>
    <w:rsid w:val="007E4208"/>
    <w:rsid w:val="007E429E"/>
    <w:rsid w:val="007E42E2"/>
    <w:rsid w:val="007E43DD"/>
    <w:rsid w:val="007E4421"/>
    <w:rsid w:val="007E4751"/>
    <w:rsid w:val="007E4825"/>
    <w:rsid w:val="007E4841"/>
    <w:rsid w:val="007E4D81"/>
    <w:rsid w:val="007E4DE7"/>
    <w:rsid w:val="007E50D5"/>
    <w:rsid w:val="007E51D3"/>
    <w:rsid w:val="007E51F2"/>
    <w:rsid w:val="007E523E"/>
    <w:rsid w:val="007E5466"/>
    <w:rsid w:val="007E5847"/>
    <w:rsid w:val="007E5D0D"/>
    <w:rsid w:val="007E6254"/>
    <w:rsid w:val="007E637A"/>
    <w:rsid w:val="007E65A7"/>
    <w:rsid w:val="007E664A"/>
    <w:rsid w:val="007E66B1"/>
    <w:rsid w:val="007E6703"/>
    <w:rsid w:val="007E6904"/>
    <w:rsid w:val="007E6D87"/>
    <w:rsid w:val="007E6F3B"/>
    <w:rsid w:val="007E7221"/>
    <w:rsid w:val="007E730E"/>
    <w:rsid w:val="007E761A"/>
    <w:rsid w:val="007F00B1"/>
    <w:rsid w:val="007F09E3"/>
    <w:rsid w:val="007F0B65"/>
    <w:rsid w:val="007F0D06"/>
    <w:rsid w:val="007F1175"/>
    <w:rsid w:val="007F14BB"/>
    <w:rsid w:val="007F1959"/>
    <w:rsid w:val="007F2313"/>
    <w:rsid w:val="007F281B"/>
    <w:rsid w:val="007F292E"/>
    <w:rsid w:val="007F2EEE"/>
    <w:rsid w:val="007F2FE6"/>
    <w:rsid w:val="007F337B"/>
    <w:rsid w:val="007F3441"/>
    <w:rsid w:val="007F3A2D"/>
    <w:rsid w:val="007F413D"/>
    <w:rsid w:val="007F4210"/>
    <w:rsid w:val="007F4457"/>
    <w:rsid w:val="007F450F"/>
    <w:rsid w:val="007F486F"/>
    <w:rsid w:val="007F49AD"/>
    <w:rsid w:val="007F4B58"/>
    <w:rsid w:val="007F4C2C"/>
    <w:rsid w:val="007F4D0E"/>
    <w:rsid w:val="007F4F8E"/>
    <w:rsid w:val="007F4FB1"/>
    <w:rsid w:val="007F4FDD"/>
    <w:rsid w:val="007F5267"/>
    <w:rsid w:val="007F5430"/>
    <w:rsid w:val="007F5921"/>
    <w:rsid w:val="007F5F69"/>
    <w:rsid w:val="007F6294"/>
    <w:rsid w:val="007F634B"/>
    <w:rsid w:val="007F64AE"/>
    <w:rsid w:val="007F6649"/>
    <w:rsid w:val="007F673F"/>
    <w:rsid w:val="007F691C"/>
    <w:rsid w:val="007F69EC"/>
    <w:rsid w:val="007F6F60"/>
    <w:rsid w:val="007F6FE8"/>
    <w:rsid w:val="007F7367"/>
    <w:rsid w:val="007F7508"/>
    <w:rsid w:val="007F79C2"/>
    <w:rsid w:val="007F7B69"/>
    <w:rsid w:val="007F7CF5"/>
    <w:rsid w:val="007F7E07"/>
    <w:rsid w:val="007F7F6F"/>
    <w:rsid w:val="0080034C"/>
    <w:rsid w:val="0080052C"/>
    <w:rsid w:val="0080059C"/>
    <w:rsid w:val="008007F9"/>
    <w:rsid w:val="008009C4"/>
    <w:rsid w:val="00800C38"/>
    <w:rsid w:val="00800D8B"/>
    <w:rsid w:val="00800F1F"/>
    <w:rsid w:val="0080111F"/>
    <w:rsid w:val="00801309"/>
    <w:rsid w:val="00801F14"/>
    <w:rsid w:val="00801FA6"/>
    <w:rsid w:val="008021A1"/>
    <w:rsid w:val="008024B1"/>
    <w:rsid w:val="0080266C"/>
    <w:rsid w:val="008026A6"/>
    <w:rsid w:val="0080282C"/>
    <w:rsid w:val="008028F2"/>
    <w:rsid w:val="00802964"/>
    <w:rsid w:val="008029ED"/>
    <w:rsid w:val="00802A2A"/>
    <w:rsid w:val="00802A58"/>
    <w:rsid w:val="00802C0A"/>
    <w:rsid w:val="008032F3"/>
    <w:rsid w:val="008032F6"/>
    <w:rsid w:val="008034E9"/>
    <w:rsid w:val="008034FE"/>
    <w:rsid w:val="00803566"/>
    <w:rsid w:val="008035B3"/>
    <w:rsid w:val="00803601"/>
    <w:rsid w:val="00804052"/>
    <w:rsid w:val="008040F5"/>
    <w:rsid w:val="008043F7"/>
    <w:rsid w:val="00804422"/>
    <w:rsid w:val="00804545"/>
    <w:rsid w:val="00804570"/>
    <w:rsid w:val="008048DD"/>
    <w:rsid w:val="0080518E"/>
    <w:rsid w:val="00805383"/>
    <w:rsid w:val="00805502"/>
    <w:rsid w:val="0080639B"/>
    <w:rsid w:val="008063D0"/>
    <w:rsid w:val="0080646A"/>
    <w:rsid w:val="008065A1"/>
    <w:rsid w:val="00806648"/>
    <w:rsid w:val="008066F7"/>
    <w:rsid w:val="00806F72"/>
    <w:rsid w:val="0080758D"/>
    <w:rsid w:val="0080773D"/>
    <w:rsid w:val="00807A97"/>
    <w:rsid w:val="00807B5C"/>
    <w:rsid w:val="00807D85"/>
    <w:rsid w:val="0081005D"/>
    <w:rsid w:val="008100F6"/>
    <w:rsid w:val="00810307"/>
    <w:rsid w:val="008104F5"/>
    <w:rsid w:val="008105D3"/>
    <w:rsid w:val="00810615"/>
    <w:rsid w:val="008106A1"/>
    <w:rsid w:val="00810A1F"/>
    <w:rsid w:val="00810B01"/>
    <w:rsid w:val="008111C6"/>
    <w:rsid w:val="00811404"/>
    <w:rsid w:val="0081195E"/>
    <w:rsid w:val="00811BB9"/>
    <w:rsid w:val="00811E84"/>
    <w:rsid w:val="008126E9"/>
    <w:rsid w:val="0081272A"/>
    <w:rsid w:val="00812892"/>
    <w:rsid w:val="00812994"/>
    <w:rsid w:val="00812BE8"/>
    <w:rsid w:val="00813842"/>
    <w:rsid w:val="00813ADA"/>
    <w:rsid w:val="00813DA8"/>
    <w:rsid w:val="00814068"/>
    <w:rsid w:val="0081414F"/>
    <w:rsid w:val="008142D8"/>
    <w:rsid w:val="008145A1"/>
    <w:rsid w:val="00814741"/>
    <w:rsid w:val="00814BB7"/>
    <w:rsid w:val="00814E6E"/>
    <w:rsid w:val="00814F75"/>
    <w:rsid w:val="008151B3"/>
    <w:rsid w:val="00815452"/>
    <w:rsid w:val="008154A0"/>
    <w:rsid w:val="0081554D"/>
    <w:rsid w:val="00815701"/>
    <w:rsid w:val="008157A8"/>
    <w:rsid w:val="00815A25"/>
    <w:rsid w:val="00815B1A"/>
    <w:rsid w:val="00815B9E"/>
    <w:rsid w:val="00815DA3"/>
    <w:rsid w:val="0081626F"/>
    <w:rsid w:val="008164FA"/>
    <w:rsid w:val="0081683B"/>
    <w:rsid w:val="008168A8"/>
    <w:rsid w:val="00816C24"/>
    <w:rsid w:val="008172C0"/>
    <w:rsid w:val="008173E4"/>
    <w:rsid w:val="008173F8"/>
    <w:rsid w:val="008175D9"/>
    <w:rsid w:val="008178AC"/>
    <w:rsid w:val="00817C72"/>
    <w:rsid w:val="00817FA9"/>
    <w:rsid w:val="00817FDE"/>
    <w:rsid w:val="0082044D"/>
    <w:rsid w:val="008205FE"/>
    <w:rsid w:val="008206E6"/>
    <w:rsid w:val="00820DFA"/>
    <w:rsid w:val="00820EEE"/>
    <w:rsid w:val="00821415"/>
    <w:rsid w:val="008214F9"/>
    <w:rsid w:val="008215E9"/>
    <w:rsid w:val="00821777"/>
    <w:rsid w:val="008219E1"/>
    <w:rsid w:val="00822389"/>
    <w:rsid w:val="008224D0"/>
    <w:rsid w:val="0082261B"/>
    <w:rsid w:val="008226E7"/>
    <w:rsid w:val="00822BDC"/>
    <w:rsid w:val="00822CAF"/>
    <w:rsid w:val="00822FAD"/>
    <w:rsid w:val="00822FB4"/>
    <w:rsid w:val="008232F1"/>
    <w:rsid w:val="00823314"/>
    <w:rsid w:val="008234CD"/>
    <w:rsid w:val="008236C9"/>
    <w:rsid w:val="008237EB"/>
    <w:rsid w:val="00823BB9"/>
    <w:rsid w:val="00823E2A"/>
    <w:rsid w:val="00824037"/>
    <w:rsid w:val="0082415B"/>
    <w:rsid w:val="00824193"/>
    <w:rsid w:val="008241C1"/>
    <w:rsid w:val="008241FF"/>
    <w:rsid w:val="008243DF"/>
    <w:rsid w:val="008248BD"/>
    <w:rsid w:val="00824A15"/>
    <w:rsid w:val="00824ADC"/>
    <w:rsid w:val="00824D13"/>
    <w:rsid w:val="00824D53"/>
    <w:rsid w:val="00825565"/>
    <w:rsid w:val="0082557E"/>
    <w:rsid w:val="00825603"/>
    <w:rsid w:val="008259D2"/>
    <w:rsid w:val="00825A1E"/>
    <w:rsid w:val="00825DAF"/>
    <w:rsid w:val="0082616E"/>
    <w:rsid w:val="00826193"/>
    <w:rsid w:val="00826266"/>
    <w:rsid w:val="00826378"/>
    <w:rsid w:val="008268C3"/>
    <w:rsid w:val="00826BEB"/>
    <w:rsid w:val="0082704B"/>
    <w:rsid w:val="008270DF"/>
    <w:rsid w:val="00827598"/>
    <w:rsid w:val="00827A0F"/>
    <w:rsid w:val="00827DB9"/>
    <w:rsid w:val="00827E33"/>
    <w:rsid w:val="00827EAF"/>
    <w:rsid w:val="00827EFF"/>
    <w:rsid w:val="00830095"/>
    <w:rsid w:val="0083027B"/>
    <w:rsid w:val="00830560"/>
    <w:rsid w:val="008306F7"/>
    <w:rsid w:val="0083072A"/>
    <w:rsid w:val="00830A2C"/>
    <w:rsid w:val="00831233"/>
    <w:rsid w:val="0083150F"/>
    <w:rsid w:val="00831541"/>
    <w:rsid w:val="00831752"/>
    <w:rsid w:val="0083179A"/>
    <w:rsid w:val="00831857"/>
    <w:rsid w:val="008321DB"/>
    <w:rsid w:val="008321FC"/>
    <w:rsid w:val="008322B8"/>
    <w:rsid w:val="0083244F"/>
    <w:rsid w:val="008324E1"/>
    <w:rsid w:val="0083263C"/>
    <w:rsid w:val="00832BE0"/>
    <w:rsid w:val="00833010"/>
    <w:rsid w:val="008338E5"/>
    <w:rsid w:val="00833D07"/>
    <w:rsid w:val="00833F88"/>
    <w:rsid w:val="00834421"/>
    <w:rsid w:val="008345C3"/>
    <w:rsid w:val="008349A2"/>
    <w:rsid w:val="00834AE4"/>
    <w:rsid w:val="00834BF8"/>
    <w:rsid w:val="00834E01"/>
    <w:rsid w:val="00834FC3"/>
    <w:rsid w:val="00835061"/>
    <w:rsid w:val="008355C5"/>
    <w:rsid w:val="00835717"/>
    <w:rsid w:val="00835877"/>
    <w:rsid w:val="00835932"/>
    <w:rsid w:val="00835BB1"/>
    <w:rsid w:val="00835D21"/>
    <w:rsid w:val="00835E6B"/>
    <w:rsid w:val="00836647"/>
    <w:rsid w:val="00836694"/>
    <w:rsid w:val="00836C22"/>
    <w:rsid w:val="00836C47"/>
    <w:rsid w:val="00836CE1"/>
    <w:rsid w:val="008372BE"/>
    <w:rsid w:val="00837459"/>
    <w:rsid w:val="008375E3"/>
    <w:rsid w:val="00837E95"/>
    <w:rsid w:val="00837EBB"/>
    <w:rsid w:val="0084008F"/>
    <w:rsid w:val="00840AC9"/>
    <w:rsid w:val="00840ADE"/>
    <w:rsid w:val="00840CAE"/>
    <w:rsid w:val="00841912"/>
    <w:rsid w:val="008419AA"/>
    <w:rsid w:val="00841CE8"/>
    <w:rsid w:val="0084203A"/>
    <w:rsid w:val="008421EB"/>
    <w:rsid w:val="0084241C"/>
    <w:rsid w:val="0084248A"/>
    <w:rsid w:val="008424B8"/>
    <w:rsid w:val="0084250B"/>
    <w:rsid w:val="008426E2"/>
    <w:rsid w:val="0084275F"/>
    <w:rsid w:val="00842790"/>
    <w:rsid w:val="008427FA"/>
    <w:rsid w:val="008428AE"/>
    <w:rsid w:val="00842A0C"/>
    <w:rsid w:val="00842AB3"/>
    <w:rsid w:val="008431AB"/>
    <w:rsid w:val="008431FD"/>
    <w:rsid w:val="0084323D"/>
    <w:rsid w:val="00843250"/>
    <w:rsid w:val="008439FD"/>
    <w:rsid w:val="00843A0F"/>
    <w:rsid w:val="00843E5D"/>
    <w:rsid w:val="00844097"/>
    <w:rsid w:val="0084412B"/>
    <w:rsid w:val="00844432"/>
    <w:rsid w:val="0084460F"/>
    <w:rsid w:val="0084475E"/>
    <w:rsid w:val="00844A43"/>
    <w:rsid w:val="00844DB5"/>
    <w:rsid w:val="008452F6"/>
    <w:rsid w:val="00845335"/>
    <w:rsid w:val="0084538E"/>
    <w:rsid w:val="008454C0"/>
    <w:rsid w:val="0084552F"/>
    <w:rsid w:val="00845534"/>
    <w:rsid w:val="0084596A"/>
    <w:rsid w:val="008459D4"/>
    <w:rsid w:val="00845AFB"/>
    <w:rsid w:val="00845B25"/>
    <w:rsid w:val="00845F95"/>
    <w:rsid w:val="008461C0"/>
    <w:rsid w:val="008464E5"/>
    <w:rsid w:val="00846584"/>
    <w:rsid w:val="00846855"/>
    <w:rsid w:val="008468B5"/>
    <w:rsid w:val="0084695B"/>
    <w:rsid w:val="00847277"/>
    <w:rsid w:val="008472AF"/>
    <w:rsid w:val="008474E6"/>
    <w:rsid w:val="008476CA"/>
    <w:rsid w:val="0084777E"/>
    <w:rsid w:val="00847A10"/>
    <w:rsid w:val="00847A60"/>
    <w:rsid w:val="008504AE"/>
    <w:rsid w:val="008506CC"/>
    <w:rsid w:val="008508D9"/>
    <w:rsid w:val="00850FEC"/>
    <w:rsid w:val="00851C17"/>
    <w:rsid w:val="00851DCF"/>
    <w:rsid w:val="00851F34"/>
    <w:rsid w:val="00852273"/>
    <w:rsid w:val="0085247A"/>
    <w:rsid w:val="00852488"/>
    <w:rsid w:val="008524B7"/>
    <w:rsid w:val="008524BB"/>
    <w:rsid w:val="00852529"/>
    <w:rsid w:val="00852A51"/>
    <w:rsid w:val="00853267"/>
    <w:rsid w:val="0085347B"/>
    <w:rsid w:val="008537B2"/>
    <w:rsid w:val="008537D8"/>
    <w:rsid w:val="00853A06"/>
    <w:rsid w:val="00853CCE"/>
    <w:rsid w:val="00853F54"/>
    <w:rsid w:val="008540B4"/>
    <w:rsid w:val="00854116"/>
    <w:rsid w:val="008545C2"/>
    <w:rsid w:val="0085477C"/>
    <w:rsid w:val="00854C32"/>
    <w:rsid w:val="00855003"/>
    <w:rsid w:val="0085500F"/>
    <w:rsid w:val="0085534D"/>
    <w:rsid w:val="008554C5"/>
    <w:rsid w:val="00855800"/>
    <w:rsid w:val="0085580C"/>
    <w:rsid w:val="008559E1"/>
    <w:rsid w:val="00855D08"/>
    <w:rsid w:val="00855E78"/>
    <w:rsid w:val="0085646D"/>
    <w:rsid w:val="0085668B"/>
    <w:rsid w:val="00856840"/>
    <w:rsid w:val="008568F7"/>
    <w:rsid w:val="00856A3D"/>
    <w:rsid w:val="00856A78"/>
    <w:rsid w:val="00856C3F"/>
    <w:rsid w:val="00856C99"/>
    <w:rsid w:val="008572DD"/>
    <w:rsid w:val="008574C8"/>
    <w:rsid w:val="0086006B"/>
    <w:rsid w:val="00860723"/>
    <w:rsid w:val="00860896"/>
    <w:rsid w:val="00860903"/>
    <w:rsid w:val="00860B29"/>
    <w:rsid w:val="00860B2D"/>
    <w:rsid w:val="00861012"/>
    <w:rsid w:val="00861037"/>
    <w:rsid w:val="00861083"/>
    <w:rsid w:val="00861328"/>
    <w:rsid w:val="00861393"/>
    <w:rsid w:val="0086180A"/>
    <w:rsid w:val="0086180F"/>
    <w:rsid w:val="00861B65"/>
    <w:rsid w:val="00861D93"/>
    <w:rsid w:val="00861F85"/>
    <w:rsid w:val="0086239D"/>
    <w:rsid w:val="008623B4"/>
    <w:rsid w:val="008624F8"/>
    <w:rsid w:val="00862583"/>
    <w:rsid w:val="008625AC"/>
    <w:rsid w:val="008625F0"/>
    <w:rsid w:val="00862658"/>
    <w:rsid w:val="00862783"/>
    <w:rsid w:val="008627EE"/>
    <w:rsid w:val="00862803"/>
    <w:rsid w:val="00862EF2"/>
    <w:rsid w:val="00862F1C"/>
    <w:rsid w:val="00863041"/>
    <w:rsid w:val="0086309F"/>
    <w:rsid w:val="00863104"/>
    <w:rsid w:val="008635F0"/>
    <w:rsid w:val="00863826"/>
    <w:rsid w:val="00863B44"/>
    <w:rsid w:val="00863C70"/>
    <w:rsid w:val="00863D5A"/>
    <w:rsid w:val="00864002"/>
    <w:rsid w:val="008641D3"/>
    <w:rsid w:val="0086428D"/>
    <w:rsid w:val="00864320"/>
    <w:rsid w:val="008648E3"/>
    <w:rsid w:val="00865058"/>
    <w:rsid w:val="0086557E"/>
    <w:rsid w:val="0086562D"/>
    <w:rsid w:val="00865772"/>
    <w:rsid w:val="00865D17"/>
    <w:rsid w:val="00865EDF"/>
    <w:rsid w:val="00865F15"/>
    <w:rsid w:val="0086612B"/>
    <w:rsid w:val="00866432"/>
    <w:rsid w:val="008665B7"/>
    <w:rsid w:val="00866635"/>
    <w:rsid w:val="008666E7"/>
    <w:rsid w:val="0086694F"/>
    <w:rsid w:val="00866DFE"/>
    <w:rsid w:val="0086784B"/>
    <w:rsid w:val="00867860"/>
    <w:rsid w:val="00867A13"/>
    <w:rsid w:val="00867CED"/>
    <w:rsid w:val="00867F0E"/>
    <w:rsid w:val="00870302"/>
    <w:rsid w:val="008708DC"/>
    <w:rsid w:val="00870C7F"/>
    <w:rsid w:val="00870EAE"/>
    <w:rsid w:val="008713F2"/>
    <w:rsid w:val="00871511"/>
    <w:rsid w:val="00871699"/>
    <w:rsid w:val="008719D7"/>
    <w:rsid w:val="00871A13"/>
    <w:rsid w:val="00871BB7"/>
    <w:rsid w:val="00871CA6"/>
    <w:rsid w:val="008723C8"/>
    <w:rsid w:val="0087246F"/>
    <w:rsid w:val="008726F8"/>
    <w:rsid w:val="00872831"/>
    <w:rsid w:val="00872848"/>
    <w:rsid w:val="00872ABE"/>
    <w:rsid w:val="00872C93"/>
    <w:rsid w:val="00873079"/>
    <w:rsid w:val="008732A6"/>
    <w:rsid w:val="00873356"/>
    <w:rsid w:val="008735B4"/>
    <w:rsid w:val="00873873"/>
    <w:rsid w:val="00873EBC"/>
    <w:rsid w:val="00874224"/>
    <w:rsid w:val="00874258"/>
    <w:rsid w:val="00874325"/>
    <w:rsid w:val="00874337"/>
    <w:rsid w:val="0087450D"/>
    <w:rsid w:val="0087504F"/>
    <w:rsid w:val="008750F4"/>
    <w:rsid w:val="00875255"/>
    <w:rsid w:val="0087525F"/>
    <w:rsid w:val="00875E23"/>
    <w:rsid w:val="00875F46"/>
    <w:rsid w:val="00876029"/>
    <w:rsid w:val="008760AF"/>
    <w:rsid w:val="00876429"/>
    <w:rsid w:val="0087642E"/>
    <w:rsid w:val="00876587"/>
    <w:rsid w:val="00876692"/>
    <w:rsid w:val="00876A53"/>
    <w:rsid w:val="00876B48"/>
    <w:rsid w:val="00876C8A"/>
    <w:rsid w:val="00876FCE"/>
    <w:rsid w:val="00877193"/>
    <w:rsid w:val="008773B2"/>
    <w:rsid w:val="00877DE0"/>
    <w:rsid w:val="00880487"/>
    <w:rsid w:val="008804C1"/>
    <w:rsid w:val="0088061A"/>
    <w:rsid w:val="0088085B"/>
    <w:rsid w:val="00880A0E"/>
    <w:rsid w:val="00880B3B"/>
    <w:rsid w:val="00880CEA"/>
    <w:rsid w:val="00880D62"/>
    <w:rsid w:val="008810BF"/>
    <w:rsid w:val="00881622"/>
    <w:rsid w:val="00881797"/>
    <w:rsid w:val="00881A25"/>
    <w:rsid w:val="00881D4C"/>
    <w:rsid w:val="00881D89"/>
    <w:rsid w:val="00881E76"/>
    <w:rsid w:val="00881EA1"/>
    <w:rsid w:val="00882158"/>
    <w:rsid w:val="008827B6"/>
    <w:rsid w:val="00882E24"/>
    <w:rsid w:val="00883264"/>
    <w:rsid w:val="00883457"/>
    <w:rsid w:val="00883645"/>
    <w:rsid w:val="00883E7C"/>
    <w:rsid w:val="00884052"/>
    <w:rsid w:val="0088407F"/>
    <w:rsid w:val="008840B1"/>
    <w:rsid w:val="00884277"/>
    <w:rsid w:val="008846AA"/>
    <w:rsid w:val="008846DB"/>
    <w:rsid w:val="00884A61"/>
    <w:rsid w:val="00884B7F"/>
    <w:rsid w:val="00884CEB"/>
    <w:rsid w:val="00884F27"/>
    <w:rsid w:val="00884FAD"/>
    <w:rsid w:val="008853BF"/>
    <w:rsid w:val="0088543F"/>
    <w:rsid w:val="00885573"/>
    <w:rsid w:val="0088560D"/>
    <w:rsid w:val="0088603F"/>
    <w:rsid w:val="008862E2"/>
    <w:rsid w:val="00886365"/>
    <w:rsid w:val="00886713"/>
    <w:rsid w:val="0088689A"/>
    <w:rsid w:val="00886A45"/>
    <w:rsid w:val="008871DE"/>
    <w:rsid w:val="008876E7"/>
    <w:rsid w:val="00887BFE"/>
    <w:rsid w:val="00887C1D"/>
    <w:rsid w:val="00887C96"/>
    <w:rsid w:val="008901CC"/>
    <w:rsid w:val="00890298"/>
    <w:rsid w:val="00890299"/>
    <w:rsid w:val="00890C63"/>
    <w:rsid w:val="00890E7A"/>
    <w:rsid w:val="00891757"/>
    <w:rsid w:val="008917EF"/>
    <w:rsid w:val="00891AE9"/>
    <w:rsid w:val="00891B75"/>
    <w:rsid w:val="00891BC1"/>
    <w:rsid w:val="00891CBD"/>
    <w:rsid w:val="00891D09"/>
    <w:rsid w:val="00892218"/>
    <w:rsid w:val="00892238"/>
    <w:rsid w:val="0089243A"/>
    <w:rsid w:val="00892492"/>
    <w:rsid w:val="0089255B"/>
    <w:rsid w:val="00892821"/>
    <w:rsid w:val="00892F20"/>
    <w:rsid w:val="00892FC4"/>
    <w:rsid w:val="0089338F"/>
    <w:rsid w:val="008936DA"/>
    <w:rsid w:val="008936DD"/>
    <w:rsid w:val="00893821"/>
    <w:rsid w:val="00893839"/>
    <w:rsid w:val="00893AE5"/>
    <w:rsid w:val="00893BE2"/>
    <w:rsid w:val="00893C9C"/>
    <w:rsid w:val="00893F7F"/>
    <w:rsid w:val="00894024"/>
    <w:rsid w:val="0089407E"/>
    <w:rsid w:val="008942B2"/>
    <w:rsid w:val="00894454"/>
    <w:rsid w:val="008949A8"/>
    <w:rsid w:val="00894B12"/>
    <w:rsid w:val="00894B3E"/>
    <w:rsid w:val="00894CC1"/>
    <w:rsid w:val="00894CE5"/>
    <w:rsid w:val="00894D02"/>
    <w:rsid w:val="00894D43"/>
    <w:rsid w:val="00894E61"/>
    <w:rsid w:val="0089524F"/>
    <w:rsid w:val="008958DE"/>
    <w:rsid w:val="0089599A"/>
    <w:rsid w:val="00895F11"/>
    <w:rsid w:val="008960BF"/>
    <w:rsid w:val="00896333"/>
    <w:rsid w:val="008968B5"/>
    <w:rsid w:val="008968EE"/>
    <w:rsid w:val="00896F5F"/>
    <w:rsid w:val="0089726F"/>
    <w:rsid w:val="008973D8"/>
    <w:rsid w:val="00897737"/>
    <w:rsid w:val="00897EF7"/>
    <w:rsid w:val="008A02B5"/>
    <w:rsid w:val="008A040C"/>
    <w:rsid w:val="008A0464"/>
    <w:rsid w:val="008A0602"/>
    <w:rsid w:val="008A0A26"/>
    <w:rsid w:val="008A0C68"/>
    <w:rsid w:val="008A0D63"/>
    <w:rsid w:val="008A107A"/>
    <w:rsid w:val="008A1643"/>
    <w:rsid w:val="008A170D"/>
    <w:rsid w:val="008A1A3D"/>
    <w:rsid w:val="008A1C4E"/>
    <w:rsid w:val="008A1CBD"/>
    <w:rsid w:val="008A1FFA"/>
    <w:rsid w:val="008A211C"/>
    <w:rsid w:val="008A219F"/>
    <w:rsid w:val="008A21A0"/>
    <w:rsid w:val="008A230B"/>
    <w:rsid w:val="008A260F"/>
    <w:rsid w:val="008A2B3C"/>
    <w:rsid w:val="008A2DDB"/>
    <w:rsid w:val="008A33AF"/>
    <w:rsid w:val="008A3494"/>
    <w:rsid w:val="008A3716"/>
    <w:rsid w:val="008A378C"/>
    <w:rsid w:val="008A3A4C"/>
    <w:rsid w:val="008A4073"/>
    <w:rsid w:val="008A465B"/>
    <w:rsid w:val="008A4B32"/>
    <w:rsid w:val="008A4C11"/>
    <w:rsid w:val="008A4DC9"/>
    <w:rsid w:val="008A50A6"/>
    <w:rsid w:val="008A5149"/>
    <w:rsid w:val="008A516B"/>
    <w:rsid w:val="008A577D"/>
    <w:rsid w:val="008A599B"/>
    <w:rsid w:val="008A5F92"/>
    <w:rsid w:val="008A62D8"/>
    <w:rsid w:val="008A6385"/>
    <w:rsid w:val="008A66CD"/>
    <w:rsid w:val="008A6865"/>
    <w:rsid w:val="008A689E"/>
    <w:rsid w:val="008A691B"/>
    <w:rsid w:val="008A6A73"/>
    <w:rsid w:val="008A6BEB"/>
    <w:rsid w:val="008A6C07"/>
    <w:rsid w:val="008A6D39"/>
    <w:rsid w:val="008A7038"/>
    <w:rsid w:val="008A73C9"/>
    <w:rsid w:val="008A746B"/>
    <w:rsid w:val="008A7589"/>
    <w:rsid w:val="008A75A5"/>
    <w:rsid w:val="008A77B4"/>
    <w:rsid w:val="008A7A3C"/>
    <w:rsid w:val="008A7F27"/>
    <w:rsid w:val="008B03AA"/>
    <w:rsid w:val="008B0581"/>
    <w:rsid w:val="008B05CF"/>
    <w:rsid w:val="008B0CBF"/>
    <w:rsid w:val="008B1325"/>
    <w:rsid w:val="008B17A3"/>
    <w:rsid w:val="008B20D7"/>
    <w:rsid w:val="008B2899"/>
    <w:rsid w:val="008B2B32"/>
    <w:rsid w:val="008B3003"/>
    <w:rsid w:val="008B30DA"/>
    <w:rsid w:val="008B322E"/>
    <w:rsid w:val="008B326F"/>
    <w:rsid w:val="008B32E6"/>
    <w:rsid w:val="008B3862"/>
    <w:rsid w:val="008B3F9C"/>
    <w:rsid w:val="008B40E7"/>
    <w:rsid w:val="008B43C0"/>
    <w:rsid w:val="008B47D5"/>
    <w:rsid w:val="008B52D8"/>
    <w:rsid w:val="008B54A8"/>
    <w:rsid w:val="008B56C9"/>
    <w:rsid w:val="008B590E"/>
    <w:rsid w:val="008B5ED2"/>
    <w:rsid w:val="008B66D9"/>
    <w:rsid w:val="008B6F02"/>
    <w:rsid w:val="008B70A3"/>
    <w:rsid w:val="008B70A9"/>
    <w:rsid w:val="008B712B"/>
    <w:rsid w:val="008B712C"/>
    <w:rsid w:val="008B715B"/>
    <w:rsid w:val="008B71C7"/>
    <w:rsid w:val="008B7252"/>
    <w:rsid w:val="008B7704"/>
    <w:rsid w:val="008B78BC"/>
    <w:rsid w:val="008B7B5C"/>
    <w:rsid w:val="008C02F6"/>
    <w:rsid w:val="008C0493"/>
    <w:rsid w:val="008C06F9"/>
    <w:rsid w:val="008C0CC7"/>
    <w:rsid w:val="008C0CED"/>
    <w:rsid w:val="008C0D1F"/>
    <w:rsid w:val="008C0E94"/>
    <w:rsid w:val="008C1162"/>
    <w:rsid w:val="008C1221"/>
    <w:rsid w:val="008C13AE"/>
    <w:rsid w:val="008C151A"/>
    <w:rsid w:val="008C161B"/>
    <w:rsid w:val="008C165D"/>
    <w:rsid w:val="008C17D4"/>
    <w:rsid w:val="008C1FD2"/>
    <w:rsid w:val="008C21AA"/>
    <w:rsid w:val="008C243D"/>
    <w:rsid w:val="008C28A9"/>
    <w:rsid w:val="008C29D9"/>
    <w:rsid w:val="008C2A89"/>
    <w:rsid w:val="008C2D6F"/>
    <w:rsid w:val="008C2DE7"/>
    <w:rsid w:val="008C2DF5"/>
    <w:rsid w:val="008C2F09"/>
    <w:rsid w:val="008C308E"/>
    <w:rsid w:val="008C348B"/>
    <w:rsid w:val="008C3623"/>
    <w:rsid w:val="008C36D5"/>
    <w:rsid w:val="008C3A94"/>
    <w:rsid w:val="008C3D07"/>
    <w:rsid w:val="008C3D08"/>
    <w:rsid w:val="008C3D9A"/>
    <w:rsid w:val="008C3DEA"/>
    <w:rsid w:val="008C3F9C"/>
    <w:rsid w:val="008C3FDF"/>
    <w:rsid w:val="008C4177"/>
    <w:rsid w:val="008C42B3"/>
    <w:rsid w:val="008C446B"/>
    <w:rsid w:val="008C446F"/>
    <w:rsid w:val="008C44D8"/>
    <w:rsid w:val="008C45E5"/>
    <w:rsid w:val="008C4776"/>
    <w:rsid w:val="008C485D"/>
    <w:rsid w:val="008C48AC"/>
    <w:rsid w:val="008C4D15"/>
    <w:rsid w:val="008C4D71"/>
    <w:rsid w:val="008C4E36"/>
    <w:rsid w:val="008C5247"/>
    <w:rsid w:val="008C56E7"/>
    <w:rsid w:val="008C5B2D"/>
    <w:rsid w:val="008C5BD3"/>
    <w:rsid w:val="008C5E3F"/>
    <w:rsid w:val="008C5FC6"/>
    <w:rsid w:val="008C62C2"/>
    <w:rsid w:val="008C63A3"/>
    <w:rsid w:val="008C6434"/>
    <w:rsid w:val="008C6591"/>
    <w:rsid w:val="008C6665"/>
    <w:rsid w:val="008C679E"/>
    <w:rsid w:val="008C69AC"/>
    <w:rsid w:val="008C6C64"/>
    <w:rsid w:val="008C6EF7"/>
    <w:rsid w:val="008C78B2"/>
    <w:rsid w:val="008C79B9"/>
    <w:rsid w:val="008C7AFF"/>
    <w:rsid w:val="008C7F59"/>
    <w:rsid w:val="008D0345"/>
    <w:rsid w:val="008D0432"/>
    <w:rsid w:val="008D04CD"/>
    <w:rsid w:val="008D0570"/>
    <w:rsid w:val="008D059F"/>
    <w:rsid w:val="008D090C"/>
    <w:rsid w:val="008D0B08"/>
    <w:rsid w:val="008D0B26"/>
    <w:rsid w:val="008D0BC6"/>
    <w:rsid w:val="008D0C07"/>
    <w:rsid w:val="008D0C38"/>
    <w:rsid w:val="008D0C42"/>
    <w:rsid w:val="008D1025"/>
    <w:rsid w:val="008D10C3"/>
    <w:rsid w:val="008D1281"/>
    <w:rsid w:val="008D1397"/>
    <w:rsid w:val="008D1545"/>
    <w:rsid w:val="008D159F"/>
    <w:rsid w:val="008D15E9"/>
    <w:rsid w:val="008D1696"/>
    <w:rsid w:val="008D1A80"/>
    <w:rsid w:val="008D1C0E"/>
    <w:rsid w:val="008D1C92"/>
    <w:rsid w:val="008D1CAA"/>
    <w:rsid w:val="008D20F9"/>
    <w:rsid w:val="008D22EB"/>
    <w:rsid w:val="008D2356"/>
    <w:rsid w:val="008D287F"/>
    <w:rsid w:val="008D2C1F"/>
    <w:rsid w:val="008D2C37"/>
    <w:rsid w:val="008D2D7C"/>
    <w:rsid w:val="008D2DCA"/>
    <w:rsid w:val="008D2E01"/>
    <w:rsid w:val="008D2ECB"/>
    <w:rsid w:val="008D33C4"/>
    <w:rsid w:val="008D3990"/>
    <w:rsid w:val="008D3D1D"/>
    <w:rsid w:val="008D3DB0"/>
    <w:rsid w:val="008D3DBD"/>
    <w:rsid w:val="008D4044"/>
    <w:rsid w:val="008D462C"/>
    <w:rsid w:val="008D4719"/>
    <w:rsid w:val="008D47A8"/>
    <w:rsid w:val="008D499D"/>
    <w:rsid w:val="008D4A88"/>
    <w:rsid w:val="008D4AF9"/>
    <w:rsid w:val="008D50A5"/>
    <w:rsid w:val="008D51DB"/>
    <w:rsid w:val="008D53C1"/>
    <w:rsid w:val="008D53D0"/>
    <w:rsid w:val="008D5559"/>
    <w:rsid w:val="008D59C2"/>
    <w:rsid w:val="008D5D85"/>
    <w:rsid w:val="008D648A"/>
    <w:rsid w:val="008D65AA"/>
    <w:rsid w:val="008D66FC"/>
    <w:rsid w:val="008D69BB"/>
    <w:rsid w:val="008D69FB"/>
    <w:rsid w:val="008D6C51"/>
    <w:rsid w:val="008D6DF3"/>
    <w:rsid w:val="008D6EB6"/>
    <w:rsid w:val="008D6ED4"/>
    <w:rsid w:val="008D6F42"/>
    <w:rsid w:val="008D715F"/>
    <w:rsid w:val="008D71A4"/>
    <w:rsid w:val="008D752A"/>
    <w:rsid w:val="008D7559"/>
    <w:rsid w:val="008D7BD4"/>
    <w:rsid w:val="008E02AD"/>
    <w:rsid w:val="008E0368"/>
    <w:rsid w:val="008E0757"/>
    <w:rsid w:val="008E095D"/>
    <w:rsid w:val="008E09DF"/>
    <w:rsid w:val="008E0A0C"/>
    <w:rsid w:val="008E0A7B"/>
    <w:rsid w:val="008E0B4B"/>
    <w:rsid w:val="008E0C5C"/>
    <w:rsid w:val="008E0CEA"/>
    <w:rsid w:val="008E11F5"/>
    <w:rsid w:val="008E14EC"/>
    <w:rsid w:val="008E16CB"/>
    <w:rsid w:val="008E16F7"/>
    <w:rsid w:val="008E1871"/>
    <w:rsid w:val="008E19AD"/>
    <w:rsid w:val="008E19EC"/>
    <w:rsid w:val="008E1B02"/>
    <w:rsid w:val="008E1BCC"/>
    <w:rsid w:val="008E2B5E"/>
    <w:rsid w:val="008E2E3E"/>
    <w:rsid w:val="008E2E57"/>
    <w:rsid w:val="008E2EEC"/>
    <w:rsid w:val="008E2F80"/>
    <w:rsid w:val="008E33B4"/>
    <w:rsid w:val="008E36FC"/>
    <w:rsid w:val="008E371C"/>
    <w:rsid w:val="008E3890"/>
    <w:rsid w:val="008E38E4"/>
    <w:rsid w:val="008E3AE7"/>
    <w:rsid w:val="008E3CE7"/>
    <w:rsid w:val="008E3F5A"/>
    <w:rsid w:val="008E3F67"/>
    <w:rsid w:val="008E4773"/>
    <w:rsid w:val="008E4881"/>
    <w:rsid w:val="008E4AF8"/>
    <w:rsid w:val="008E4D45"/>
    <w:rsid w:val="008E533D"/>
    <w:rsid w:val="008E5536"/>
    <w:rsid w:val="008E5555"/>
    <w:rsid w:val="008E5679"/>
    <w:rsid w:val="008E5A33"/>
    <w:rsid w:val="008E5EE9"/>
    <w:rsid w:val="008E60AE"/>
    <w:rsid w:val="008E614F"/>
    <w:rsid w:val="008E669F"/>
    <w:rsid w:val="008E6AEE"/>
    <w:rsid w:val="008E6EA8"/>
    <w:rsid w:val="008E706E"/>
    <w:rsid w:val="008E727E"/>
    <w:rsid w:val="008E7363"/>
    <w:rsid w:val="008E748F"/>
    <w:rsid w:val="008E770A"/>
    <w:rsid w:val="008E78B2"/>
    <w:rsid w:val="008E7A39"/>
    <w:rsid w:val="008E7A7A"/>
    <w:rsid w:val="008E7AD4"/>
    <w:rsid w:val="008F0010"/>
    <w:rsid w:val="008F05B1"/>
    <w:rsid w:val="008F0751"/>
    <w:rsid w:val="008F0B45"/>
    <w:rsid w:val="008F0C17"/>
    <w:rsid w:val="008F0E90"/>
    <w:rsid w:val="008F1424"/>
    <w:rsid w:val="008F182C"/>
    <w:rsid w:val="008F18F4"/>
    <w:rsid w:val="008F19CD"/>
    <w:rsid w:val="008F1D71"/>
    <w:rsid w:val="008F1E18"/>
    <w:rsid w:val="008F20A3"/>
    <w:rsid w:val="008F24B8"/>
    <w:rsid w:val="008F29C8"/>
    <w:rsid w:val="008F2A70"/>
    <w:rsid w:val="008F31A7"/>
    <w:rsid w:val="008F388C"/>
    <w:rsid w:val="008F3A3B"/>
    <w:rsid w:val="008F3A4E"/>
    <w:rsid w:val="008F3C40"/>
    <w:rsid w:val="008F3F55"/>
    <w:rsid w:val="008F401B"/>
    <w:rsid w:val="008F4084"/>
    <w:rsid w:val="008F459D"/>
    <w:rsid w:val="008F4B99"/>
    <w:rsid w:val="008F4CCF"/>
    <w:rsid w:val="008F4DC3"/>
    <w:rsid w:val="008F4EF1"/>
    <w:rsid w:val="008F5437"/>
    <w:rsid w:val="008F5599"/>
    <w:rsid w:val="008F5823"/>
    <w:rsid w:val="008F591F"/>
    <w:rsid w:val="008F596C"/>
    <w:rsid w:val="008F59D2"/>
    <w:rsid w:val="008F5C96"/>
    <w:rsid w:val="008F5F4B"/>
    <w:rsid w:val="008F5F64"/>
    <w:rsid w:val="008F6271"/>
    <w:rsid w:val="008F64AE"/>
    <w:rsid w:val="008F6588"/>
    <w:rsid w:val="008F65B5"/>
    <w:rsid w:val="008F6714"/>
    <w:rsid w:val="008F6BC3"/>
    <w:rsid w:val="008F6CC6"/>
    <w:rsid w:val="008F7486"/>
    <w:rsid w:val="008F74E8"/>
    <w:rsid w:val="008F76D8"/>
    <w:rsid w:val="008F7752"/>
    <w:rsid w:val="008F782F"/>
    <w:rsid w:val="00900046"/>
    <w:rsid w:val="009004D6"/>
    <w:rsid w:val="009006AC"/>
    <w:rsid w:val="00900739"/>
    <w:rsid w:val="00900F22"/>
    <w:rsid w:val="00901213"/>
    <w:rsid w:val="009012C0"/>
    <w:rsid w:val="00901431"/>
    <w:rsid w:val="00901446"/>
    <w:rsid w:val="00901B58"/>
    <w:rsid w:val="00901B6F"/>
    <w:rsid w:val="00901EB9"/>
    <w:rsid w:val="00901F19"/>
    <w:rsid w:val="00902504"/>
    <w:rsid w:val="009025DF"/>
    <w:rsid w:val="0090260F"/>
    <w:rsid w:val="0090267F"/>
    <w:rsid w:val="00902818"/>
    <w:rsid w:val="009028F3"/>
    <w:rsid w:val="0090294A"/>
    <w:rsid w:val="00902C2E"/>
    <w:rsid w:val="00902C62"/>
    <w:rsid w:val="00902D8D"/>
    <w:rsid w:val="00902E46"/>
    <w:rsid w:val="00903043"/>
    <w:rsid w:val="00903194"/>
    <w:rsid w:val="009033C2"/>
    <w:rsid w:val="00903AF9"/>
    <w:rsid w:val="00903F05"/>
    <w:rsid w:val="00904129"/>
    <w:rsid w:val="00904351"/>
    <w:rsid w:val="009043BD"/>
    <w:rsid w:val="009043F7"/>
    <w:rsid w:val="00904772"/>
    <w:rsid w:val="00904797"/>
    <w:rsid w:val="00904808"/>
    <w:rsid w:val="0090496E"/>
    <w:rsid w:val="00904A5A"/>
    <w:rsid w:val="00904F13"/>
    <w:rsid w:val="00905161"/>
    <w:rsid w:val="009051D1"/>
    <w:rsid w:val="009054A8"/>
    <w:rsid w:val="009056BC"/>
    <w:rsid w:val="00905815"/>
    <w:rsid w:val="00905C44"/>
    <w:rsid w:val="00905DCC"/>
    <w:rsid w:val="0090606D"/>
    <w:rsid w:val="009060B7"/>
    <w:rsid w:val="009060DD"/>
    <w:rsid w:val="0090657C"/>
    <w:rsid w:val="00906B4A"/>
    <w:rsid w:val="00906B5B"/>
    <w:rsid w:val="00906E9D"/>
    <w:rsid w:val="009074AB"/>
    <w:rsid w:val="009074EA"/>
    <w:rsid w:val="009075E2"/>
    <w:rsid w:val="0090774B"/>
    <w:rsid w:val="00907774"/>
    <w:rsid w:val="00907C6F"/>
    <w:rsid w:val="0091004B"/>
    <w:rsid w:val="009100C8"/>
    <w:rsid w:val="0091016B"/>
    <w:rsid w:val="009103E0"/>
    <w:rsid w:val="009104E4"/>
    <w:rsid w:val="009105D9"/>
    <w:rsid w:val="009107ED"/>
    <w:rsid w:val="0091158C"/>
    <w:rsid w:val="0091174E"/>
    <w:rsid w:val="00911908"/>
    <w:rsid w:val="00911E96"/>
    <w:rsid w:val="00911FF1"/>
    <w:rsid w:val="0091256B"/>
    <w:rsid w:val="009125E9"/>
    <w:rsid w:val="00912956"/>
    <w:rsid w:val="00912A02"/>
    <w:rsid w:val="00912B60"/>
    <w:rsid w:val="00912CCB"/>
    <w:rsid w:val="00912D58"/>
    <w:rsid w:val="00912F41"/>
    <w:rsid w:val="00912F7D"/>
    <w:rsid w:val="009131A3"/>
    <w:rsid w:val="00913213"/>
    <w:rsid w:val="0091321C"/>
    <w:rsid w:val="009132C1"/>
    <w:rsid w:val="009136EA"/>
    <w:rsid w:val="009138D0"/>
    <w:rsid w:val="00913A9F"/>
    <w:rsid w:val="00913B46"/>
    <w:rsid w:val="00913BF2"/>
    <w:rsid w:val="00913D6F"/>
    <w:rsid w:val="00914181"/>
    <w:rsid w:val="00914202"/>
    <w:rsid w:val="0091429A"/>
    <w:rsid w:val="00914629"/>
    <w:rsid w:val="0091474E"/>
    <w:rsid w:val="009149C1"/>
    <w:rsid w:val="00914E91"/>
    <w:rsid w:val="009150E8"/>
    <w:rsid w:val="0091510A"/>
    <w:rsid w:val="009154C6"/>
    <w:rsid w:val="0091562C"/>
    <w:rsid w:val="0091564B"/>
    <w:rsid w:val="009159E9"/>
    <w:rsid w:val="00915BDB"/>
    <w:rsid w:val="00915C47"/>
    <w:rsid w:val="00915C6A"/>
    <w:rsid w:val="00915C82"/>
    <w:rsid w:val="0091624D"/>
    <w:rsid w:val="0091639B"/>
    <w:rsid w:val="00916548"/>
    <w:rsid w:val="00916707"/>
    <w:rsid w:val="009167DB"/>
    <w:rsid w:val="009167FF"/>
    <w:rsid w:val="00916863"/>
    <w:rsid w:val="0091686F"/>
    <w:rsid w:val="00916A63"/>
    <w:rsid w:val="00916C00"/>
    <w:rsid w:val="00916DBB"/>
    <w:rsid w:val="00916F8E"/>
    <w:rsid w:val="00917719"/>
    <w:rsid w:val="0091777A"/>
    <w:rsid w:val="00917CD2"/>
    <w:rsid w:val="00920086"/>
    <w:rsid w:val="009200B8"/>
    <w:rsid w:val="00920252"/>
    <w:rsid w:val="00920262"/>
    <w:rsid w:val="009203C9"/>
    <w:rsid w:val="009207D1"/>
    <w:rsid w:val="009208F0"/>
    <w:rsid w:val="00920A53"/>
    <w:rsid w:val="00920DBC"/>
    <w:rsid w:val="0092129B"/>
    <w:rsid w:val="009212A2"/>
    <w:rsid w:val="009213CC"/>
    <w:rsid w:val="0092150A"/>
    <w:rsid w:val="0092192F"/>
    <w:rsid w:val="00921AC0"/>
    <w:rsid w:val="00921F31"/>
    <w:rsid w:val="0092200C"/>
    <w:rsid w:val="0092203C"/>
    <w:rsid w:val="00922185"/>
    <w:rsid w:val="0092222C"/>
    <w:rsid w:val="009222CF"/>
    <w:rsid w:val="009226D1"/>
    <w:rsid w:val="009227A3"/>
    <w:rsid w:val="009227B6"/>
    <w:rsid w:val="00922AA7"/>
    <w:rsid w:val="00922D01"/>
    <w:rsid w:val="00922D4B"/>
    <w:rsid w:val="009230DA"/>
    <w:rsid w:val="00923265"/>
    <w:rsid w:val="009233FF"/>
    <w:rsid w:val="009238A6"/>
    <w:rsid w:val="009239E0"/>
    <w:rsid w:val="00923A35"/>
    <w:rsid w:val="00923F58"/>
    <w:rsid w:val="0092440F"/>
    <w:rsid w:val="0092459F"/>
    <w:rsid w:val="00924843"/>
    <w:rsid w:val="00924942"/>
    <w:rsid w:val="00924E23"/>
    <w:rsid w:val="0092559C"/>
    <w:rsid w:val="00925947"/>
    <w:rsid w:val="00925E3F"/>
    <w:rsid w:val="009260CD"/>
    <w:rsid w:val="00926481"/>
    <w:rsid w:val="00926659"/>
    <w:rsid w:val="00926715"/>
    <w:rsid w:val="00926730"/>
    <w:rsid w:val="00926EA0"/>
    <w:rsid w:val="00927370"/>
    <w:rsid w:val="00927407"/>
    <w:rsid w:val="0092754C"/>
    <w:rsid w:val="00927561"/>
    <w:rsid w:val="0092791F"/>
    <w:rsid w:val="00927ACF"/>
    <w:rsid w:val="00927B98"/>
    <w:rsid w:val="00930025"/>
    <w:rsid w:val="00930046"/>
    <w:rsid w:val="009305B2"/>
    <w:rsid w:val="0093081C"/>
    <w:rsid w:val="00931076"/>
    <w:rsid w:val="0093118A"/>
    <w:rsid w:val="009311C1"/>
    <w:rsid w:val="009314B8"/>
    <w:rsid w:val="00931A90"/>
    <w:rsid w:val="00931B87"/>
    <w:rsid w:val="00931BA2"/>
    <w:rsid w:val="00931F66"/>
    <w:rsid w:val="00932092"/>
    <w:rsid w:val="009321BC"/>
    <w:rsid w:val="00932352"/>
    <w:rsid w:val="009326F1"/>
    <w:rsid w:val="009327BF"/>
    <w:rsid w:val="00932AF1"/>
    <w:rsid w:val="00932B44"/>
    <w:rsid w:val="00932C5E"/>
    <w:rsid w:val="00932D8E"/>
    <w:rsid w:val="00932E2E"/>
    <w:rsid w:val="00932FA9"/>
    <w:rsid w:val="00933676"/>
    <w:rsid w:val="009336A8"/>
    <w:rsid w:val="0093381A"/>
    <w:rsid w:val="009338F8"/>
    <w:rsid w:val="0093426F"/>
    <w:rsid w:val="00934745"/>
    <w:rsid w:val="0093486E"/>
    <w:rsid w:val="009349F8"/>
    <w:rsid w:val="00934B44"/>
    <w:rsid w:val="00934D5C"/>
    <w:rsid w:val="00934E08"/>
    <w:rsid w:val="00934E89"/>
    <w:rsid w:val="00934F45"/>
    <w:rsid w:val="009351D9"/>
    <w:rsid w:val="009353EC"/>
    <w:rsid w:val="0093541B"/>
    <w:rsid w:val="009355D6"/>
    <w:rsid w:val="0093560A"/>
    <w:rsid w:val="00935697"/>
    <w:rsid w:val="00935D3F"/>
    <w:rsid w:val="00935E69"/>
    <w:rsid w:val="00935EA9"/>
    <w:rsid w:val="00936655"/>
    <w:rsid w:val="009366F5"/>
    <w:rsid w:val="0093679F"/>
    <w:rsid w:val="00936A19"/>
    <w:rsid w:val="009370E7"/>
    <w:rsid w:val="009374E3"/>
    <w:rsid w:val="009375C8"/>
    <w:rsid w:val="00937649"/>
    <w:rsid w:val="00937946"/>
    <w:rsid w:val="00937A02"/>
    <w:rsid w:val="0094015F"/>
    <w:rsid w:val="00940188"/>
    <w:rsid w:val="00940207"/>
    <w:rsid w:val="009402E1"/>
    <w:rsid w:val="00940916"/>
    <w:rsid w:val="00940AC3"/>
    <w:rsid w:val="00940B17"/>
    <w:rsid w:val="00940F59"/>
    <w:rsid w:val="00941088"/>
    <w:rsid w:val="00941179"/>
    <w:rsid w:val="009413C2"/>
    <w:rsid w:val="0094146E"/>
    <w:rsid w:val="00941B79"/>
    <w:rsid w:val="00941C11"/>
    <w:rsid w:val="00941D57"/>
    <w:rsid w:val="00941EAB"/>
    <w:rsid w:val="00942212"/>
    <w:rsid w:val="009423B5"/>
    <w:rsid w:val="009425DD"/>
    <w:rsid w:val="00942746"/>
    <w:rsid w:val="00942791"/>
    <w:rsid w:val="009427F9"/>
    <w:rsid w:val="00942998"/>
    <w:rsid w:val="00942B2E"/>
    <w:rsid w:val="00943179"/>
    <w:rsid w:val="009431DE"/>
    <w:rsid w:val="00943218"/>
    <w:rsid w:val="0094368E"/>
    <w:rsid w:val="00943758"/>
    <w:rsid w:val="00943D24"/>
    <w:rsid w:val="00943D97"/>
    <w:rsid w:val="00943EB3"/>
    <w:rsid w:val="00944311"/>
    <w:rsid w:val="00944427"/>
    <w:rsid w:val="00944491"/>
    <w:rsid w:val="00944853"/>
    <w:rsid w:val="00944A8F"/>
    <w:rsid w:val="00944B0A"/>
    <w:rsid w:val="00944D0F"/>
    <w:rsid w:val="0094518F"/>
    <w:rsid w:val="0094542B"/>
    <w:rsid w:val="00945CE5"/>
    <w:rsid w:val="00945E00"/>
    <w:rsid w:val="00946218"/>
    <w:rsid w:val="00946CF3"/>
    <w:rsid w:val="00946D42"/>
    <w:rsid w:val="00947088"/>
    <w:rsid w:val="009472EB"/>
    <w:rsid w:val="009475CF"/>
    <w:rsid w:val="009478A0"/>
    <w:rsid w:val="009478E6"/>
    <w:rsid w:val="00947B6B"/>
    <w:rsid w:val="00947BED"/>
    <w:rsid w:val="00947D60"/>
    <w:rsid w:val="0095001E"/>
    <w:rsid w:val="0095003B"/>
    <w:rsid w:val="0095010B"/>
    <w:rsid w:val="009501BB"/>
    <w:rsid w:val="009505A9"/>
    <w:rsid w:val="009505BF"/>
    <w:rsid w:val="0095064E"/>
    <w:rsid w:val="0095074E"/>
    <w:rsid w:val="00950BF0"/>
    <w:rsid w:val="009510A2"/>
    <w:rsid w:val="0095111A"/>
    <w:rsid w:val="00951188"/>
    <w:rsid w:val="009513CE"/>
    <w:rsid w:val="009514CD"/>
    <w:rsid w:val="00951EA2"/>
    <w:rsid w:val="009527C5"/>
    <w:rsid w:val="00952855"/>
    <w:rsid w:val="0095312E"/>
    <w:rsid w:val="00953728"/>
    <w:rsid w:val="009539AD"/>
    <w:rsid w:val="00953C1B"/>
    <w:rsid w:val="00953CA9"/>
    <w:rsid w:val="00953F86"/>
    <w:rsid w:val="0095425E"/>
    <w:rsid w:val="00954690"/>
    <w:rsid w:val="009547FE"/>
    <w:rsid w:val="009548A7"/>
    <w:rsid w:val="00954C94"/>
    <w:rsid w:val="00954F61"/>
    <w:rsid w:val="009554C9"/>
    <w:rsid w:val="00955714"/>
    <w:rsid w:val="009557C7"/>
    <w:rsid w:val="00955901"/>
    <w:rsid w:val="00955CD2"/>
    <w:rsid w:val="0095640B"/>
    <w:rsid w:val="0095665A"/>
    <w:rsid w:val="0095686F"/>
    <w:rsid w:val="00956883"/>
    <w:rsid w:val="00956C24"/>
    <w:rsid w:val="00957171"/>
    <w:rsid w:val="00957272"/>
    <w:rsid w:val="0095738E"/>
    <w:rsid w:val="009578DD"/>
    <w:rsid w:val="00957E54"/>
    <w:rsid w:val="00957FFE"/>
    <w:rsid w:val="009601EA"/>
    <w:rsid w:val="0096038D"/>
    <w:rsid w:val="00960773"/>
    <w:rsid w:val="009608C7"/>
    <w:rsid w:val="00960CCA"/>
    <w:rsid w:val="00960CFD"/>
    <w:rsid w:val="00960D77"/>
    <w:rsid w:val="00960EA3"/>
    <w:rsid w:val="00961589"/>
    <w:rsid w:val="009618F3"/>
    <w:rsid w:val="00961E2C"/>
    <w:rsid w:val="00961FB0"/>
    <w:rsid w:val="00961FD7"/>
    <w:rsid w:val="009624CE"/>
    <w:rsid w:val="009624D3"/>
    <w:rsid w:val="009624FD"/>
    <w:rsid w:val="009625BE"/>
    <w:rsid w:val="009626B3"/>
    <w:rsid w:val="00962D0F"/>
    <w:rsid w:val="0096302D"/>
    <w:rsid w:val="0096318A"/>
    <w:rsid w:val="009631B5"/>
    <w:rsid w:val="0096320F"/>
    <w:rsid w:val="009635C7"/>
    <w:rsid w:val="009637B4"/>
    <w:rsid w:val="00963894"/>
    <w:rsid w:val="00963B15"/>
    <w:rsid w:val="00963F7C"/>
    <w:rsid w:val="00963F8E"/>
    <w:rsid w:val="00964196"/>
    <w:rsid w:val="00964886"/>
    <w:rsid w:val="00964D63"/>
    <w:rsid w:val="00965092"/>
    <w:rsid w:val="0096522E"/>
    <w:rsid w:val="009655CF"/>
    <w:rsid w:val="009655F9"/>
    <w:rsid w:val="00965690"/>
    <w:rsid w:val="0096586F"/>
    <w:rsid w:val="0096595B"/>
    <w:rsid w:val="00965CAF"/>
    <w:rsid w:val="00965E28"/>
    <w:rsid w:val="00966296"/>
    <w:rsid w:val="0096670B"/>
    <w:rsid w:val="00966710"/>
    <w:rsid w:val="00966874"/>
    <w:rsid w:val="00966A61"/>
    <w:rsid w:val="00966B48"/>
    <w:rsid w:val="00967043"/>
    <w:rsid w:val="00967616"/>
    <w:rsid w:val="009677E1"/>
    <w:rsid w:val="00967A26"/>
    <w:rsid w:val="00967DC8"/>
    <w:rsid w:val="009703F7"/>
    <w:rsid w:val="0097073A"/>
    <w:rsid w:val="00970AC0"/>
    <w:rsid w:val="00970DAE"/>
    <w:rsid w:val="00970E0C"/>
    <w:rsid w:val="00970E12"/>
    <w:rsid w:val="00970E68"/>
    <w:rsid w:val="00970E80"/>
    <w:rsid w:val="00970E82"/>
    <w:rsid w:val="00970EAE"/>
    <w:rsid w:val="00970EFA"/>
    <w:rsid w:val="009711CB"/>
    <w:rsid w:val="00971555"/>
    <w:rsid w:val="0097155A"/>
    <w:rsid w:val="009717C2"/>
    <w:rsid w:val="00971A2B"/>
    <w:rsid w:val="00971B3A"/>
    <w:rsid w:val="00971D4E"/>
    <w:rsid w:val="009722A7"/>
    <w:rsid w:val="00972344"/>
    <w:rsid w:val="009727FB"/>
    <w:rsid w:val="0097281C"/>
    <w:rsid w:val="00972B56"/>
    <w:rsid w:val="00972E34"/>
    <w:rsid w:val="00972FB0"/>
    <w:rsid w:val="009730DF"/>
    <w:rsid w:val="00973468"/>
    <w:rsid w:val="0097351C"/>
    <w:rsid w:val="009736DD"/>
    <w:rsid w:val="00973A53"/>
    <w:rsid w:val="00974081"/>
    <w:rsid w:val="00974127"/>
    <w:rsid w:val="00974499"/>
    <w:rsid w:val="009745B6"/>
    <w:rsid w:val="009747B4"/>
    <w:rsid w:val="00974AF7"/>
    <w:rsid w:val="00974C3C"/>
    <w:rsid w:val="0097513D"/>
    <w:rsid w:val="0097547F"/>
    <w:rsid w:val="00975B21"/>
    <w:rsid w:val="00975B33"/>
    <w:rsid w:val="009760CA"/>
    <w:rsid w:val="009762D4"/>
    <w:rsid w:val="00976865"/>
    <w:rsid w:val="00976A59"/>
    <w:rsid w:val="00977089"/>
    <w:rsid w:val="009779D1"/>
    <w:rsid w:val="00977CB8"/>
    <w:rsid w:val="00977D09"/>
    <w:rsid w:val="009800F3"/>
    <w:rsid w:val="009801E0"/>
    <w:rsid w:val="0098021D"/>
    <w:rsid w:val="00980440"/>
    <w:rsid w:val="009805A7"/>
    <w:rsid w:val="00980856"/>
    <w:rsid w:val="00980880"/>
    <w:rsid w:val="00980996"/>
    <w:rsid w:val="00980A3D"/>
    <w:rsid w:val="00980A53"/>
    <w:rsid w:val="00980B70"/>
    <w:rsid w:val="00980BA3"/>
    <w:rsid w:val="00980E52"/>
    <w:rsid w:val="00981014"/>
    <w:rsid w:val="00981151"/>
    <w:rsid w:val="009813B6"/>
    <w:rsid w:val="00981754"/>
    <w:rsid w:val="00981AAE"/>
    <w:rsid w:val="00981B4B"/>
    <w:rsid w:val="00981B64"/>
    <w:rsid w:val="00981EC5"/>
    <w:rsid w:val="00981FB5"/>
    <w:rsid w:val="0098204D"/>
    <w:rsid w:val="0098212D"/>
    <w:rsid w:val="009825E5"/>
    <w:rsid w:val="009825ED"/>
    <w:rsid w:val="00982680"/>
    <w:rsid w:val="00982855"/>
    <w:rsid w:val="0098299B"/>
    <w:rsid w:val="00982B14"/>
    <w:rsid w:val="00982C6F"/>
    <w:rsid w:val="00982D7D"/>
    <w:rsid w:val="00982F55"/>
    <w:rsid w:val="00983242"/>
    <w:rsid w:val="00983372"/>
    <w:rsid w:val="009835C0"/>
    <w:rsid w:val="009837D7"/>
    <w:rsid w:val="009838AA"/>
    <w:rsid w:val="00983A13"/>
    <w:rsid w:val="0098407C"/>
    <w:rsid w:val="00984191"/>
    <w:rsid w:val="009841D1"/>
    <w:rsid w:val="00984433"/>
    <w:rsid w:val="009844BF"/>
    <w:rsid w:val="0098460D"/>
    <w:rsid w:val="009847CC"/>
    <w:rsid w:val="00984A5E"/>
    <w:rsid w:val="009851A3"/>
    <w:rsid w:val="0098542D"/>
    <w:rsid w:val="00985595"/>
    <w:rsid w:val="009858C3"/>
    <w:rsid w:val="009858F1"/>
    <w:rsid w:val="00985B51"/>
    <w:rsid w:val="00985D7A"/>
    <w:rsid w:val="00985FE2"/>
    <w:rsid w:val="009861E9"/>
    <w:rsid w:val="009861ED"/>
    <w:rsid w:val="009865FC"/>
    <w:rsid w:val="0098714C"/>
    <w:rsid w:val="009871E6"/>
    <w:rsid w:val="00987409"/>
    <w:rsid w:val="00987477"/>
    <w:rsid w:val="009876C1"/>
    <w:rsid w:val="009878FC"/>
    <w:rsid w:val="0098794F"/>
    <w:rsid w:val="00987C3C"/>
    <w:rsid w:val="00987DED"/>
    <w:rsid w:val="00990246"/>
    <w:rsid w:val="009904AC"/>
    <w:rsid w:val="009906BC"/>
    <w:rsid w:val="0099072E"/>
    <w:rsid w:val="009908CB"/>
    <w:rsid w:val="00990E1D"/>
    <w:rsid w:val="00990E41"/>
    <w:rsid w:val="00990E45"/>
    <w:rsid w:val="00990ECF"/>
    <w:rsid w:val="0099124A"/>
    <w:rsid w:val="009912CD"/>
    <w:rsid w:val="00991406"/>
    <w:rsid w:val="0099157D"/>
    <w:rsid w:val="009919EF"/>
    <w:rsid w:val="00992493"/>
    <w:rsid w:val="00992652"/>
    <w:rsid w:val="00992DBE"/>
    <w:rsid w:val="0099316C"/>
    <w:rsid w:val="009933E0"/>
    <w:rsid w:val="009933FE"/>
    <w:rsid w:val="0099383E"/>
    <w:rsid w:val="00993BD0"/>
    <w:rsid w:val="00993DEC"/>
    <w:rsid w:val="00994122"/>
    <w:rsid w:val="009941B8"/>
    <w:rsid w:val="009943D1"/>
    <w:rsid w:val="00994592"/>
    <w:rsid w:val="00994753"/>
    <w:rsid w:val="00994CB1"/>
    <w:rsid w:val="00994D78"/>
    <w:rsid w:val="00994ED0"/>
    <w:rsid w:val="009952C0"/>
    <w:rsid w:val="009955D3"/>
    <w:rsid w:val="00995B2D"/>
    <w:rsid w:val="00995EC6"/>
    <w:rsid w:val="00995EE5"/>
    <w:rsid w:val="00995FEF"/>
    <w:rsid w:val="00996077"/>
    <w:rsid w:val="0099620A"/>
    <w:rsid w:val="0099695E"/>
    <w:rsid w:val="009974E3"/>
    <w:rsid w:val="00997672"/>
    <w:rsid w:val="00997693"/>
    <w:rsid w:val="009976A6"/>
    <w:rsid w:val="009976DA"/>
    <w:rsid w:val="009978DD"/>
    <w:rsid w:val="009978E8"/>
    <w:rsid w:val="00997B4A"/>
    <w:rsid w:val="009A009A"/>
    <w:rsid w:val="009A03B6"/>
    <w:rsid w:val="009A1016"/>
    <w:rsid w:val="009A1306"/>
    <w:rsid w:val="009A1463"/>
    <w:rsid w:val="009A1480"/>
    <w:rsid w:val="009A1702"/>
    <w:rsid w:val="009A17F5"/>
    <w:rsid w:val="009A19EB"/>
    <w:rsid w:val="009A1A5F"/>
    <w:rsid w:val="009A1BB7"/>
    <w:rsid w:val="009A21AC"/>
    <w:rsid w:val="009A27A7"/>
    <w:rsid w:val="009A2B72"/>
    <w:rsid w:val="009A30C5"/>
    <w:rsid w:val="009A31BB"/>
    <w:rsid w:val="009A324B"/>
    <w:rsid w:val="009A3437"/>
    <w:rsid w:val="009A37C1"/>
    <w:rsid w:val="009A39CE"/>
    <w:rsid w:val="009A3A7B"/>
    <w:rsid w:val="009A3C0D"/>
    <w:rsid w:val="009A4259"/>
    <w:rsid w:val="009A43A1"/>
    <w:rsid w:val="009A43CF"/>
    <w:rsid w:val="009A43D3"/>
    <w:rsid w:val="009A450D"/>
    <w:rsid w:val="009A4515"/>
    <w:rsid w:val="009A45F9"/>
    <w:rsid w:val="009A4658"/>
    <w:rsid w:val="009A4724"/>
    <w:rsid w:val="009A48B8"/>
    <w:rsid w:val="009A49E1"/>
    <w:rsid w:val="009A4D24"/>
    <w:rsid w:val="009A4E58"/>
    <w:rsid w:val="009A4FAC"/>
    <w:rsid w:val="009A51E7"/>
    <w:rsid w:val="009A59B5"/>
    <w:rsid w:val="009A5A6E"/>
    <w:rsid w:val="009A5DD1"/>
    <w:rsid w:val="009A5E88"/>
    <w:rsid w:val="009A6334"/>
    <w:rsid w:val="009A63B2"/>
    <w:rsid w:val="009A6567"/>
    <w:rsid w:val="009A6874"/>
    <w:rsid w:val="009A720A"/>
    <w:rsid w:val="009A740E"/>
    <w:rsid w:val="009A742E"/>
    <w:rsid w:val="009A76D6"/>
    <w:rsid w:val="009A7A0D"/>
    <w:rsid w:val="009B0AA4"/>
    <w:rsid w:val="009B0BAE"/>
    <w:rsid w:val="009B1383"/>
    <w:rsid w:val="009B14C5"/>
    <w:rsid w:val="009B1812"/>
    <w:rsid w:val="009B185B"/>
    <w:rsid w:val="009B19FA"/>
    <w:rsid w:val="009B1A77"/>
    <w:rsid w:val="009B25FF"/>
    <w:rsid w:val="009B2683"/>
    <w:rsid w:val="009B2759"/>
    <w:rsid w:val="009B2A00"/>
    <w:rsid w:val="009B2C8A"/>
    <w:rsid w:val="009B2D12"/>
    <w:rsid w:val="009B3198"/>
    <w:rsid w:val="009B3294"/>
    <w:rsid w:val="009B3543"/>
    <w:rsid w:val="009B3973"/>
    <w:rsid w:val="009B3ABD"/>
    <w:rsid w:val="009B3DA1"/>
    <w:rsid w:val="009B3E10"/>
    <w:rsid w:val="009B426D"/>
    <w:rsid w:val="009B4455"/>
    <w:rsid w:val="009B46DC"/>
    <w:rsid w:val="009B47EF"/>
    <w:rsid w:val="009B4A55"/>
    <w:rsid w:val="009B4A6F"/>
    <w:rsid w:val="009B4A76"/>
    <w:rsid w:val="009B4A8C"/>
    <w:rsid w:val="009B4ED4"/>
    <w:rsid w:val="009B4F18"/>
    <w:rsid w:val="009B50E6"/>
    <w:rsid w:val="009B511B"/>
    <w:rsid w:val="009B51D7"/>
    <w:rsid w:val="009B5571"/>
    <w:rsid w:val="009B558A"/>
    <w:rsid w:val="009B55D4"/>
    <w:rsid w:val="009B56DE"/>
    <w:rsid w:val="009B5EE3"/>
    <w:rsid w:val="009B5F25"/>
    <w:rsid w:val="009B62A9"/>
    <w:rsid w:val="009B62D1"/>
    <w:rsid w:val="009B68BE"/>
    <w:rsid w:val="009B6B90"/>
    <w:rsid w:val="009B6BA3"/>
    <w:rsid w:val="009B6D24"/>
    <w:rsid w:val="009B6D9B"/>
    <w:rsid w:val="009B6E07"/>
    <w:rsid w:val="009B6F73"/>
    <w:rsid w:val="009B7044"/>
    <w:rsid w:val="009B72BD"/>
    <w:rsid w:val="009B7392"/>
    <w:rsid w:val="009B7F89"/>
    <w:rsid w:val="009C0155"/>
    <w:rsid w:val="009C0502"/>
    <w:rsid w:val="009C061A"/>
    <w:rsid w:val="009C07A2"/>
    <w:rsid w:val="009C0907"/>
    <w:rsid w:val="009C09C8"/>
    <w:rsid w:val="009C1223"/>
    <w:rsid w:val="009C130F"/>
    <w:rsid w:val="009C138F"/>
    <w:rsid w:val="009C1424"/>
    <w:rsid w:val="009C1450"/>
    <w:rsid w:val="009C2140"/>
    <w:rsid w:val="009C2280"/>
    <w:rsid w:val="009C25AA"/>
    <w:rsid w:val="009C2E4F"/>
    <w:rsid w:val="009C2F4B"/>
    <w:rsid w:val="009C31CB"/>
    <w:rsid w:val="009C340B"/>
    <w:rsid w:val="009C38A4"/>
    <w:rsid w:val="009C42B8"/>
    <w:rsid w:val="009C4470"/>
    <w:rsid w:val="009C459E"/>
    <w:rsid w:val="009C4744"/>
    <w:rsid w:val="009C49F9"/>
    <w:rsid w:val="009C4B14"/>
    <w:rsid w:val="009C4C00"/>
    <w:rsid w:val="009C4C85"/>
    <w:rsid w:val="009C4D9B"/>
    <w:rsid w:val="009C4F20"/>
    <w:rsid w:val="009C5070"/>
    <w:rsid w:val="009C5506"/>
    <w:rsid w:val="009C56E2"/>
    <w:rsid w:val="009C5951"/>
    <w:rsid w:val="009C59F7"/>
    <w:rsid w:val="009C5F0F"/>
    <w:rsid w:val="009C651B"/>
    <w:rsid w:val="009C6562"/>
    <w:rsid w:val="009C666E"/>
    <w:rsid w:val="009C672F"/>
    <w:rsid w:val="009C6844"/>
    <w:rsid w:val="009C687F"/>
    <w:rsid w:val="009C6D5A"/>
    <w:rsid w:val="009C7081"/>
    <w:rsid w:val="009C73C1"/>
    <w:rsid w:val="009C73D4"/>
    <w:rsid w:val="009C7B3C"/>
    <w:rsid w:val="009D0972"/>
    <w:rsid w:val="009D09E2"/>
    <w:rsid w:val="009D1060"/>
    <w:rsid w:val="009D1204"/>
    <w:rsid w:val="009D1246"/>
    <w:rsid w:val="009D1605"/>
    <w:rsid w:val="009D164F"/>
    <w:rsid w:val="009D1661"/>
    <w:rsid w:val="009D183F"/>
    <w:rsid w:val="009D1970"/>
    <w:rsid w:val="009D1B38"/>
    <w:rsid w:val="009D1D05"/>
    <w:rsid w:val="009D1DD0"/>
    <w:rsid w:val="009D22F8"/>
    <w:rsid w:val="009D2402"/>
    <w:rsid w:val="009D25AE"/>
    <w:rsid w:val="009D269F"/>
    <w:rsid w:val="009D29BE"/>
    <w:rsid w:val="009D2A97"/>
    <w:rsid w:val="009D2CFD"/>
    <w:rsid w:val="009D312A"/>
    <w:rsid w:val="009D3362"/>
    <w:rsid w:val="009D3566"/>
    <w:rsid w:val="009D3819"/>
    <w:rsid w:val="009D3930"/>
    <w:rsid w:val="009D3967"/>
    <w:rsid w:val="009D3E7D"/>
    <w:rsid w:val="009D3F2C"/>
    <w:rsid w:val="009D404F"/>
    <w:rsid w:val="009D40A9"/>
    <w:rsid w:val="009D42DE"/>
    <w:rsid w:val="009D4350"/>
    <w:rsid w:val="009D4387"/>
    <w:rsid w:val="009D445D"/>
    <w:rsid w:val="009D448A"/>
    <w:rsid w:val="009D461A"/>
    <w:rsid w:val="009D4AC8"/>
    <w:rsid w:val="009D4C5B"/>
    <w:rsid w:val="009D4CFD"/>
    <w:rsid w:val="009D4F6A"/>
    <w:rsid w:val="009D5079"/>
    <w:rsid w:val="009D5598"/>
    <w:rsid w:val="009D55EF"/>
    <w:rsid w:val="009D5B49"/>
    <w:rsid w:val="009D5B50"/>
    <w:rsid w:val="009D5BA2"/>
    <w:rsid w:val="009D5EDD"/>
    <w:rsid w:val="009D5FC5"/>
    <w:rsid w:val="009D6169"/>
    <w:rsid w:val="009D619F"/>
    <w:rsid w:val="009D6247"/>
    <w:rsid w:val="009D63E2"/>
    <w:rsid w:val="009D652B"/>
    <w:rsid w:val="009D6673"/>
    <w:rsid w:val="009D6957"/>
    <w:rsid w:val="009D6A1A"/>
    <w:rsid w:val="009D6D37"/>
    <w:rsid w:val="009D70E8"/>
    <w:rsid w:val="009D712A"/>
    <w:rsid w:val="009D71F6"/>
    <w:rsid w:val="009D74A9"/>
    <w:rsid w:val="009D795D"/>
    <w:rsid w:val="009D79E2"/>
    <w:rsid w:val="009E006E"/>
    <w:rsid w:val="009E03C0"/>
    <w:rsid w:val="009E03C8"/>
    <w:rsid w:val="009E0709"/>
    <w:rsid w:val="009E09C3"/>
    <w:rsid w:val="009E14ED"/>
    <w:rsid w:val="009E1C79"/>
    <w:rsid w:val="009E1E57"/>
    <w:rsid w:val="009E209C"/>
    <w:rsid w:val="009E2102"/>
    <w:rsid w:val="009E2427"/>
    <w:rsid w:val="009E2C0C"/>
    <w:rsid w:val="009E2C33"/>
    <w:rsid w:val="009E2CBF"/>
    <w:rsid w:val="009E2DE6"/>
    <w:rsid w:val="009E2EAE"/>
    <w:rsid w:val="009E2FF7"/>
    <w:rsid w:val="009E368B"/>
    <w:rsid w:val="009E3E91"/>
    <w:rsid w:val="009E3FFC"/>
    <w:rsid w:val="009E42A0"/>
    <w:rsid w:val="009E47F1"/>
    <w:rsid w:val="009E480C"/>
    <w:rsid w:val="009E49D2"/>
    <w:rsid w:val="009E49E0"/>
    <w:rsid w:val="009E4A2C"/>
    <w:rsid w:val="009E4B67"/>
    <w:rsid w:val="009E4BFB"/>
    <w:rsid w:val="009E4C4E"/>
    <w:rsid w:val="009E4FFA"/>
    <w:rsid w:val="009E5B82"/>
    <w:rsid w:val="009E5E30"/>
    <w:rsid w:val="009E6261"/>
    <w:rsid w:val="009E6269"/>
    <w:rsid w:val="009E645A"/>
    <w:rsid w:val="009E6492"/>
    <w:rsid w:val="009E654F"/>
    <w:rsid w:val="009E6554"/>
    <w:rsid w:val="009E681F"/>
    <w:rsid w:val="009E6ED7"/>
    <w:rsid w:val="009E70E6"/>
    <w:rsid w:val="009E749E"/>
    <w:rsid w:val="009E74CB"/>
    <w:rsid w:val="009E7625"/>
    <w:rsid w:val="009E791D"/>
    <w:rsid w:val="009E7A35"/>
    <w:rsid w:val="009F0046"/>
    <w:rsid w:val="009F00BC"/>
    <w:rsid w:val="009F0150"/>
    <w:rsid w:val="009F0950"/>
    <w:rsid w:val="009F0AD0"/>
    <w:rsid w:val="009F0B48"/>
    <w:rsid w:val="009F0C74"/>
    <w:rsid w:val="009F102A"/>
    <w:rsid w:val="009F1272"/>
    <w:rsid w:val="009F1B3C"/>
    <w:rsid w:val="009F1C3A"/>
    <w:rsid w:val="009F2163"/>
    <w:rsid w:val="009F22AA"/>
    <w:rsid w:val="009F2859"/>
    <w:rsid w:val="009F2A26"/>
    <w:rsid w:val="009F2D69"/>
    <w:rsid w:val="009F2D94"/>
    <w:rsid w:val="009F2F59"/>
    <w:rsid w:val="009F330A"/>
    <w:rsid w:val="009F3436"/>
    <w:rsid w:val="009F37F6"/>
    <w:rsid w:val="009F3ABA"/>
    <w:rsid w:val="009F40DC"/>
    <w:rsid w:val="009F42B4"/>
    <w:rsid w:val="009F42D1"/>
    <w:rsid w:val="009F4360"/>
    <w:rsid w:val="009F448C"/>
    <w:rsid w:val="009F4551"/>
    <w:rsid w:val="009F4A78"/>
    <w:rsid w:val="009F4B12"/>
    <w:rsid w:val="009F4B27"/>
    <w:rsid w:val="009F4DFF"/>
    <w:rsid w:val="009F50F7"/>
    <w:rsid w:val="009F5396"/>
    <w:rsid w:val="009F5A0F"/>
    <w:rsid w:val="009F5AD4"/>
    <w:rsid w:val="009F5D75"/>
    <w:rsid w:val="009F6028"/>
    <w:rsid w:val="009F61E1"/>
    <w:rsid w:val="009F6646"/>
    <w:rsid w:val="009F68B6"/>
    <w:rsid w:val="009F6A1A"/>
    <w:rsid w:val="009F6AE4"/>
    <w:rsid w:val="009F6D55"/>
    <w:rsid w:val="00A00429"/>
    <w:rsid w:val="00A00549"/>
    <w:rsid w:val="00A00779"/>
    <w:rsid w:val="00A009D5"/>
    <w:rsid w:val="00A00AFD"/>
    <w:rsid w:val="00A00B52"/>
    <w:rsid w:val="00A00CFE"/>
    <w:rsid w:val="00A00EF3"/>
    <w:rsid w:val="00A0102F"/>
    <w:rsid w:val="00A015DC"/>
    <w:rsid w:val="00A016DB"/>
    <w:rsid w:val="00A018D6"/>
    <w:rsid w:val="00A01A58"/>
    <w:rsid w:val="00A01B89"/>
    <w:rsid w:val="00A01ED0"/>
    <w:rsid w:val="00A02060"/>
    <w:rsid w:val="00A02123"/>
    <w:rsid w:val="00A02534"/>
    <w:rsid w:val="00A02650"/>
    <w:rsid w:val="00A02843"/>
    <w:rsid w:val="00A02931"/>
    <w:rsid w:val="00A0293C"/>
    <w:rsid w:val="00A02A2A"/>
    <w:rsid w:val="00A02B06"/>
    <w:rsid w:val="00A02CDD"/>
    <w:rsid w:val="00A02D55"/>
    <w:rsid w:val="00A0330D"/>
    <w:rsid w:val="00A03354"/>
    <w:rsid w:val="00A036D1"/>
    <w:rsid w:val="00A03B4B"/>
    <w:rsid w:val="00A03CD3"/>
    <w:rsid w:val="00A03DE4"/>
    <w:rsid w:val="00A03F9A"/>
    <w:rsid w:val="00A0456C"/>
    <w:rsid w:val="00A04705"/>
    <w:rsid w:val="00A0475E"/>
    <w:rsid w:val="00A0478C"/>
    <w:rsid w:val="00A04837"/>
    <w:rsid w:val="00A04873"/>
    <w:rsid w:val="00A04CAC"/>
    <w:rsid w:val="00A04F21"/>
    <w:rsid w:val="00A051AD"/>
    <w:rsid w:val="00A05654"/>
    <w:rsid w:val="00A057A9"/>
    <w:rsid w:val="00A0591B"/>
    <w:rsid w:val="00A05C68"/>
    <w:rsid w:val="00A05D5A"/>
    <w:rsid w:val="00A05DBE"/>
    <w:rsid w:val="00A05DD4"/>
    <w:rsid w:val="00A05E13"/>
    <w:rsid w:val="00A05FB0"/>
    <w:rsid w:val="00A06B58"/>
    <w:rsid w:val="00A06C23"/>
    <w:rsid w:val="00A06C30"/>
    <w:rsid w:val="00A06C6E"/>
    <w:rsid w:val="00A06D55"/>
    <w:rsid w:val="00A06E98"/>
    <w:rsid w:val="00A07005"/>
    <w:rsid w:val="00A0702A"/>
    <w:rsid w:val="00A071E1"/>
    <w:rsid w:val="00A0733D"/>
    <w:rsid w:val="00A07362"/>
    <w:rsid w:val="00A0743D"/>
    <w:rsid w:val="00A07719"/>
    <w:rsid w:val="00A0777F"/>
    <w:rsid w:val="00A07D0F"/>
    <w:rsid w:val="00A07ED0"/>
    <w:rsid w:val="00A07EED"/>
    <w:rsid w:val="00A10039"/>
    <w:rsid w:val="00A10171"/>
    <w:rsid w:val="00A103C3"/>
    <w:rsid w:val="00A1062E"/>
    <w:rsid w:val="00A107A5"/>
    <w:rsid w:val="00A108BE"/>
    <w:rsid w:val="00A10941"/>
    <w:rsid w:val="00A10995"/>
    <w:rsid w:val="00A10A0E"/>
    <w:rsid w:val="00A10C3B"/>
    <w:rsid w:val="00A10EF1"/>
    <w:rsid w:val="00A11123"/>
    <w:rsid w:val="00A1116C"/>
    <w:rsid w:val="00A1183F"/>
    <w:rsid w:val="00A118DE"/>
    <w:rsid w:val="00A11956"/>
    <w:rsid w:val="00A119A5"/>
    <w:rsid w:val="00A11D6C"/>
    <w:rsid w:val="00A11E31"/>
    <w:rsid w:val="00A1203D"/>
    <w:rsid w:val="00A120D4"/>
    <w:rsid w:val="00A125E8"/>
    <w:rsid w:val="00A129DD"/>
    <w:rsid w:val="00A12AE3"/>
    <w:rsid w:val="00A12D70"/>
    <w:rsid w:val="00A133A9"/>
    <w:rsid w:val="00A13864"/>
    <w:rsid w:val="00A13973"/>
    <w:rsid w:val="00A13CEB"/>
    <w:rsid w:val="00A14065"/>
    <w:rsid w:val="00A14D32"/>
    <w:rsid w:val="00A15280"/>
    <w:rsid w:val="00A152F8"/>
    <w:rsid w:val="00A15489"/>
    <w:rsid w:val="00A154C1"/>
    <w:rsid w:val="00A15641"/>
    <w:rsid w:val="00A15A3B"/>
    <w:rsid w:val="00A15B5D"/>
    <w:rsid w:val="00A15D0B"/>
    <w:rsid w:val="00A15D8F"/>
    <w:rsid w:val="00A15F80"/>
    <w:rsid w:val="00A162BB"/>
    <w:rsid w:val="00A16400"/>
    <w:rsid w:val="00A16441"/>
    <w:rsid w:val="00A16539"/>
    <w:rsid w:val="00A1666F"/>
    <w:rsid w:val="00A16989"/>
    <w:rsid w:val="00A16D27"/>
    <w:rsid w:val="00A17034"/>
    <w:rsid w:val="00A17121"/>
    <w:rsid w:val="00A17179"/>
    <w:rsid w:val="00A1748D"/>
    <w:rsid w:val="00A174AF"/>
    <w:rsid w:val="00A175BA"/>
    <w:rsid w:val="00A17D96"/>
    <w:rsid w:val="00A20078"/>
    <w:rsid w:val="00A2032B"/>
    <w:rsid w:val="00A2036C"/>
    <w:rsid w:val="00A2036E"/>
    <w:rsid w:val="00A205FA"/>
    <w:rsid w:val="00A206BE"/>
    <w:rsid w:val="00A2073F"/>
    <w:rsid w:val="00A20800"/>
    <w:rsid w:val="00A20876"/>
    <w:rsid w:val="00A2090A"/>
    <w:rsid w:val="00A2098A"/>
    <w:rsid w:val="00A21142"/>
    <w:rsid w:val="00A2128B"/>
    <w:rsid w:val="00A216EB"/>
    <w:rsid w:val="00A218D2"/>
    <w:rsid w:val="00A21D27"/>
    <w:rsid w:val="00A21E66"/>
    <w:rsid w:val="00A21F5E"/>
    <w:rsid w:val="00A2210B"/>
    <w:rsid w:val="00A22698"/>
    <w:rsid w:val="00A22808"/>
    <w:rsid w:val="00A22C45"/>
    <w:rsid w:val="00A22F55"/>
    <w:rsid w:val="00A23140"/>
    <w:rsid w:val="00A23244"/>
    <w:rsid w:val="00A234FC"/>
    <w:rsid w:val="00A2377D"/>
    <w:rsid w:val="00A23AAC"/>
    <w:rsid w:val="00A23BEA"/>
    <w:rsid w:val="00A23FA7"/>
    <w:rsid w:val="00A24288"/>
    <w:rsid w:val="00A24982"/>
    <w:rsid w:val="00A24BA0"/>
    <w:rsid w:val="00A24CEA"/>
    <w:rsid w:val="00A24F0D"/>
    <w:rsid w:val="00A24F77"/>
    <w:rsid w:val="00A24FC1"/>
    <w:rsid w:val="00A2506B"/>
    <w:rsid w:val="00A25186"/>
    <w:rsid w:val="00A255A3"/>
    <w:rsid w:val="00A2574D"/>
    <w:rsid w:val="00A25C6B"/>
    <w:rsid w:val="00A25E12"/>
    <w:rsid w:val="00A263FA"/>
    <w:rsid w:val="00A2654F"/>
    <w:rsid w:val="00A265AE"/>
    <w:rsid w:val="00A26642"/>
    <w:rsid w:val="00A2671B"/>
    <w:rsid w:val="00A267B3"/>
    <w:rsid w:val="00A26C8A"/>
    <w:rsid w:val="00A26D40"/>
    <w:rsid w:val="00A27102"/>
    <w:rsid w:val="00A271D5"/>
    <w:rsid w:val="00A271D6"/>
    <w:rsid w:val="00A272AF"/>
    <w:rsid w:val="00A27878"/>
    <w:rsid w:val="00A27AB0"/>
    <w:rsid w:val="00A27B42"/>
    <w:rsid w:val="00A27B5E"/>
    <w:rsid w:val="00A27CC0"/>
    <w:rsid w:val="00A3006B"/>
    <w:rsid w:val="00A30912"/>
    <w:rsid w:val="00A30B67"/>
    <w:rsid w:val="00A30F52"/>
    <w:rsid w:val="00A31408"/>
    <w:rsid w:val="00A31460"/>
    <w:rsid w:val="00A316EA"/>
    <w:rsid w:val="00A31731"/>
    <w:rsid w:val="00A31810"/>
    <w:rsid w:val="00A31944"/>
    <w:rsid w:val="00A31B2C"/>
    <w:rsid w:val="00A31C34"/>
    <w:rsid w:val="00A32054"/>
    <w:rsid w:val="00A3247E"/>
    <w:rsid w:val="00A3275B"/>
    <w:rsid w:val="00A32802"/>
    <w:rsid w:val="00A32A02"/>
    <w:rsid w:val="00A32B6E"/>
    <w:rsid w:val="00A32E59"/>
    <w:rsid w:val="00A32EB5"/>
    <w:rsid w:val="00A334B7"/>
    <w:rsid w:val="00A33545"/>
    <w:rsid w:val="00A33818"/>
    <w:rsid w:val="00A33C23"/>
    <w:rsid w:val="00A33CCF"/>
    <w:rsid w:val="00A33FC2"/>
    <w:rsid w:val="00A342CA"/>
    <w:rsid w:val="00A3472C"/>
    <w:rsid w:val="00A34881"/>
    <w:rsid w:val="00A34984"/>
    <w:rsid w:val="00A34EAD"/>
    <w:rsid w:val="00A3509F"/>
    <w:rsid w:val="00A3526E"/>
    <w:rsid w:val="00A358FF"/>
    <w:rsid w:val="00A35916"/>
    <w:rsid w:val="00A3592F"/>
    <w:rsid w:val="00A35B24"/>
    <w:rsid w:val="00A35BE0"/>
    <w:rsid w:val="00A35E5B"/>
    <w:rsid w:val="00A36048"/>
    <w:rsid w:val="00A36243"/>
    <w:rsid w:val="00A367A1"/>
    <w:rsid w:val="00A36A5C"/>
    <w:rsid w:val="00A37126"/>
    <w:rsid w:val="00A37350"/>
    <w:rsid w:val="00A37355"/>
    <w:rsid w:val="00A375EC"/>
    <w:rsid w:val="00A377E1"/>
    <w:rsid w:val="00A379F1"/>
    <w:rsid w:val="00A37B0C"/>
    <w:rsid w:val="00A37DA5"/>
    <w:rsid w:val="00A401BC"/>
    <w:rsid w:val="00A40268"/>
    <w:rsid w:val="00A402E9"/>
    <w:rsid w:val="00A40421"/>
    <w:rsid w:val="00A404C2"/>
    <w:rsid w:val="00A4072C"/>
    <w:rsid w:val="00A409C9"/>
    <w:rsid w:val="00A40A4F"/>
    <w:rsid w:val="00A40E2F"/>
    <w:rsid w:val="00A414DF"/>
    <w:rsid w:val="00A4175E"/>
    <w:rsid w:val="00A421A5"/>
    <w:rsid w:val="00A421AC"/>
    <w:rsid w:val="00A4246C"/>
    <w:rsid w:val="00A424C6"/>
    <w:rsid w:val="00A42AA7"/>
    <w:rsid w:val="00A42BBE"/>
    <w:rsid w:val="00A42F77"/>
    <w:rsid w:val="00A4302D"/>
    <w:rsid w:val="00A430A3"/>
    <w:rsid w:val="00A437B0"/>
    <w:rsid w:val="00A43CC8"/>
    <w:rsid w:val="00A43F38"/>
    <w:rsid w:val="00A44023"/>
    <w:rsid w:val="00A440C5"/>
    <w:rsid w:val="00A4447B"/>
    <w:rsid w:val="00A4478B"/>
    <w:rsid w:val="00A448FD"/>
    <w:rsid w:val="00A4494F"/>
    <w:rsid w:val="00A449C0"/>
    <w:rsid w:val="00A45130"/>
    <w:rsid w:val="00A45370"/>
    <w:rsid w:val="00A453F0"/>
    <w:rsid w:val="00A45521"/>
    <w:rsid w:val="00A45552"/>
    <w:rsid w:val="00A4559C"/>
    <w:rsid w:val="00A455A3"/>
    <w:rsid w:val="00A45E94"/>
    <w:rsid w:val="00A460F0"/>
    <w:rsid w:val="00A46154"/>
    <w:rsid w:val="00A46370"/>
    <w:rsid w:val="00A46458"/>
    <w:rsid w:val="00A467BF"/>
    <w:rsid w:val="00A46F1C"/>
    <w:rsid w:val="00A4733B"/>
    <w:rsid w:val="00A476C2"/>
    <w:rsid w:val="00A479C3"/>
    <w:rsid w:val="00A47A78"/>
    <w:rsid w:val="00A501E1"/>
    <w:rsid w:val="00A50556"/>
    <w:rsid w:val="00A505EA"/>
    <w:rsid w:val="00A50742"/>
    <w:rsid w:val="00A50794"/>
    <w:rsid w:val="00A507E1"/>
    <w:rsid w:val="00A509ED"/>
    <w:rsid w:val="00A50DED"/>
    <w:rsid w:val="00A50F43"/>
    <w:rsid w:val="00A50F57"/>
    <w:rsid w:val="00A512B6"/>
    <w:rsid w:val="00A514BF"/>
    <w:rsid w:val="00A51619"/>
    <w:rsid w:val="00A517CE"/>
    <w:rsid w:val="00A518DF"/>
    <w:rsid w:val="00A519EE"/>
    <w:rsid w:val="00A51C9C"/>
    <w:rsid w:val="00A51F1D"/>
    <w:rsid w:val="00A52260"/>
    <w:rsid w:val="00A52495"/>
    <w:rsid w:val="00A52981"/>
    <w:rsid w:val="00A52A04"/>
    <w:rsid w:val="00A52AC7"/>
    <w:rsid w:val="00A52B88"/>
    <w:rsid w:val="00A52D29"/>
    <w:rsid w:val="00A532B4"/>
    <w:rsid w:val="00A536FA"/>
    <w:rsid w:val="00A53730"/>
    <w:rsid w:val="00A539A2"/>
    <w:rsid w:val="00A53A42"/>
    <w:rsid w:val="00A53A6E"/>
    <w:rsid w:val="00A54267"/>
    <w:rsid w:val="00A542D6"/>
    <w:rsid w:val="00A545EA"/>
    <w:rsid w:val="00A5480E"/>
    <w:rsid w:val="00A54A03"/>
    <w:rsid w:val="00A54ACE"/>
    <w:rsid w:val="00A54BF3"/>
    <w:rsid w:val="00A54DA6"/>
    <w:rsid w:val="00A54F27"/>
    <w:rsid w:val="00A55081"/>
    <w:rsid w:val="00A554ED"/>
    <w:rsid w:val="00A55620"/>
    <w:rsid w:val="00A5581E"/>
    <w:rsid w:val="00A55841"/>
    <w:rsid w:val="00A558A8"/>
    <w:rsid w:val="00A5597E"/>
    <w:rsid w:val="00A55A80"/>
    <w:rsid w:val="00A55B99"/>
    <w:rsid w:val="00A55E06"/>
    <w:rsid w:val="00A560D2"/>
    <w:rsid w:val="00A5629D"/>
    <w:rsid w:val="00A567A2"/>
    <w:rsid w:val="00A56A70"/>
    <w:rsid w:val="00A5700E"/>
    <w:rsid w:val="00A57247"/>
    <w:rsid w:val="00A5727B"/>
    <w:rsid w:val="00A5740A"/>
    <w:rsid w:val="00A574C0"/>
    <w:rsid w:val="00A57626"/>
    <w:rsid w:val="00A576A7"/>
    <w:rsid w:val="00A576D7"/>
    <w:rsid w:val="00A5771A"/>
    <w:rsid w:val="00A5771E"/>
    <w:rsid w:val="00A57A13"/>
    <w:rsid w:val="00A57C7C"/>
    <w:rsid w:val="00A57D2B"/>
    <w:rsid w:val="00A57F90"/>
    <w:rsid w:val="00A6014E"/>
    <w:rsid w:val="00A604A1"/>
    <w:rsid w:val="00A605FC"/>
    <w:rsid w:val="00A60670"/>
    <w:rsid w:val="00A60809"/>
    <w:rsid w:val="00A60A88"/>
    <w:rsid w:val="00A60BDB"/>
    <w:rsid w:val="00A60DDE"/>
    <w:rsid w:val="00A60E93"/>
    <w:rsid w:val="00A61984"/>
    <w:rsid w:val="00A61BDD"/>
    <w:rsid w:val="00A623A6"/>
    <w:rsid w:val="00A625A4"/>
    <w:rsid w:val="00A62856"/>
    <w:rsid w:val="00A62AE0"/>
    <w:rsid w:val="00A62B70"/>
    <w:rsid w:val="00A62BAB"/>
    <w:rsid w:val="00A62C62"/>
    <w:rsid w:val="00A62E5B"/>
    <w:rsid w:val="00A62F86"/>
    <w:rsid w:val="00A632BD"/>
    <w:rsid w:val="00A63596"/>
    <w:rsid w:val="00A635D5"/>
    <w:rsid w:val="00A63A73"/>
    <w:rsid w:val="00A63A7E"/>
    <w:rsid w:val="00A63DD4"/>
    <w:rsid w:val="00A63FE4"/>
    <w:rsid w:val="00A64284"/>
    <w:rsid w:val="00A647F5"/>
    <w:rsid w:val="00A64AD0"/>
    <w:rsid w:val="00A64D87"/>
    <w:rsid w:val="00A65168"/>
    <w:rsid w:val="00A654C9"/>
    <w:rsid w:val="00A6558E"/>
    <w:rsid w:val="00A658B6"/>
    <w:rsid w:val="00A65E98"/>
    <w:rsid w:val="00A65E9B"/>
    <w:rsid w:val="00A65EB6"/>
    <w:rsid w:val="00A65F38"/>
    <w:rsid w:val="00A65FA5"/>
    <w:rsid w:val="00A660C4"/>
    <w:rsid w:val="00A6635F"/>
    <w:rsid w:val="00A667CF"/>
    <w:rsid w:val="00A66A30"/>
    <w:rsid w:val="00A67077"/>
    <w:rsid w:val="00A6710B"/>
    <w:rsid w:val="00A67125"/>
    <w:rsid w:val="00A671F9"/>
    <w:rsid w:val="00A67591"/>
    <w:rsid w:val="00A67835"/>
    <w:rsid w:val="00A7086C"/>
    <w:rsid w:val="00A709C3"/>
    <w:rsid w:val="00A70B96"/>
    <w:rsid w:val="00A70C72"/>
    <w:rsid w:val="00A7141F"/>
    <w:rsid w:val="00A714CF"/>
    <w:rsid w:val="00A71609"/>
    <w:rsid w:val="00A71774"/>
    <w:rsid w:val="00A71964"/>
    <w:rsid w:val="00A71A4D"/>
    <w:rsid w:val="00A71E4E"/>
    <w:rsid w:val="00A71FE4"/>
    <w:rsid w:val="00A7207A"/>
    <w:rsid w:val="00A72431"/>
    <w:rsid w:val="00A7269A"/>
    <w:rsid w:val="00A7283B"/>
    <w:rsid w:val="00A73028"/>
    <w:rsid w:val="00A730AF"/>
    <w:rsid w:val="00A732DF"/>
    <w:rsid w:val="00A73730"/>
    <w:rsid w:val="00A73ADB"/>
    <w:rsid w:val="00A73AFC"/>
    <w:rsid w:val="00A73B6E"/>
    <w:rsid w:val="00A73DE7"/>
    <w:rsid w:val="00A73E97"/>
    <w:rsid w:val="00A7414C"/>
    <w:rsid w:val="00A7415B"/>
    <w:rsid w:val="00A742E2"/>
    <w:rsid w:val="00A74593"/>
    <w:rsid w:val="00A74637"/>
    <w:rsid w:val="00A74786"/>
    <w:rsid w:val="00A7495C"/>
    <w:rsid w:val="00A74AF7"/>
    <w:rsid w:val="00A7509E"/>
    <w:rsid w:val="00A751D6"/>
    <w:rsid w:val="00A75A9C"/>
    <w:rsid w:val="00A75C93"/>
    <w:rsid w:val="00A75E0B"/>
    <w:rsid w:val="00A76398"/>
    <w:rsid w:val="00A767CB"/>
    <w:rsid w:val="00A76BC9"/>
    <w:rsid w:val="00A76C61"/>
    <w:rsid w:val="00A76FA6"/>
    <w:rsid w:val="00A77053"/>
    <w:rsid w:val="00A772F7"/>
    <w:rsid w:val="00A777E6"/>
    <w:rsid w:val="00A77B70"/>
    <w:rsid w:val="00A77F73"/>
    <w:rsid w:val="00A801AF"/>
    <w:rsid w:val="00A802ED"/>
    <w:rsid w:val="00A803A7"/>
    <w:rsid w:val="00A804C6"/>
    <w:rsid w:val="00A8064A"/>
    <w:rsid w:val="00A80978"/>
    <w:rsid w:val="00A8155B"/>
    <w:rsid w:val="00A81DA8"/>
    <w:rsid w:val="00A8233E"/>
    <w:rsid w:val="00A82652"/>
    <w:rsid w:val="00A829AD"/>
    <w:rsid w:val="00A82A18"/>
    <w:rsid w:val="00A82A49"/>
    <w:rsid w:val="00A82D7D"/>
    <w:rsid w:val="00A83077"/>
    <w:rsid w:val="00A8309E"/>
    <w:rsid w:val="00A830C5"/>
    <w:rsid w:val="00A830F3"/>
    <w:rsid w:val="00A8338C"/>
    <w:rsid w:val="00A835CA"/>
    <w:rsid w:val="00A83EAC"/>
    <w:rsid w:val="00A841E8"/>
    <w:rsid w:val="00A8448C"/>
    <w:rsid w:val="00A848B7"/>
    <w:rsid w:val="00A84DB0"/>
    <w:rsid w:val="00A84F09"/>
    <w:rsid w:val="00A8508B"/>
    <w:rsid w:val="00A850DD"/>
    <w:rsid w:val="00A8521E"/>
    <w:rsid w:val="00A85782"/>
    <w:rsid w:val="00A85CC4"/>
    <w:rsid w:val="00A85D95"/>
    <w:rsid w:val="00A861B1"/>
    <w:rsid w:val="00A863D1"/>
    <w:rsid w:val="00A86761"/>
    <w:rsid w:val="00A86A3A"/>
    <w:rsid w:val="00A86BF1"/>
    <w:rsid w:val="00A86FBA"/>
    <w:rsid w:val="00A87065"/>
    <w:rsid w:val="00A870E1"/>
    <w:rsid w:val="00A87451"/>
    <w:rsid w:val="00A87AB5"/>
    <w:rsid w:val="00A87D5F"/>
    <w:rsid w:val="00A90241"/>
    <w:rsid w:val="00A902C8"/>
    <w:rsid w:val="00A9032D"/>
    <w:rsid w:val="00A9059D"/>
    <w:rsid w:val="00A905FB"/>
    <w:rsid w:val="00A90914"/>
    <w:rsid w:val="00A90935"/>
    <w:rsid w:val="00A90958"/>
    <w:rsid w:val="00A90F6B"/>
    <w:rsid w:val="00A90F7D"/>
    <w:rsid w:val="00A90FE5"/>
    <w:rsid w:val="00A916B1"/>
    <w:rsid w:val="00A916E0"/>
    <w:rsid w:val="00A91981"/>
    <w:rsid w:val="00A91C21"/>
    <w:rsid w:val="00A91E1C"/>
    <w:rsid w:val="00A92075"/>
    <w:rsid w:val="00A9229C"/>
    <w:rsid w:val="00A922C8"/>
    <w:rsid w:val="00A923DD"/>
    <w:rsid w:val="00A92424"/>
    <w:rsid w:val="00A92B33"/>
    <w:rsid w:val="00A92BC8"/>
    <w:rsid w:val="00A92CC2"/>
    <w:rsid w:val="00A92CF1"/>
    <w:rsid w:val="00A93519"/>
    <w:rsid w:val="00A939F4"/>
    <w:rsid w:val="00A93A73"/>
    <w:rsid w:val="00A93CCB"/>
    <w:rsid w:val="00A93D04"/>
    <w:rsid w:val="00A93EED"/>
    <w:rsid w:val="00A942A5"/>
    <w:rsid w:val="00A94719"/>
    <w:rsid w:val="00A94867"/>
    <w:rsid w:val="00A94982"/>
    <w:rsid w:val="00A94B43"/>
    <w:rsid w:val="00A94BD4"/>
    <w:rsid w:val="00A94F38"/>
    <w:rsid w:val="00A953BA"/>
    <w:rsid w:val="00A95426"/>
    <w:rsid w:val="00A9586C"/>
    <w:rsid w:val="00A959A7"/>
    <w:rsid w:val="00A95B0C"/>
    <w:rsid w:val="00A95BF6"/>
    <w:rsid w:val="00A95CDA"/>
    <w:rsid w:val="00A95DC0"/>
    <w:rsid w:val="00A96288"/>
    <w:rsid w:val="00A962C3"/>
    <w:rsid w:val="00A968F5"/>
    <w:rsid w:val="00A96955"/>
    <w:rsid w:val="00A96BCB"/>
    <w:rsid w:val="00A96CF1"/>
    <w:rsid w:val="00A96EAB"/>
    <w:rsid w:val="00A96F86"/>
    <w:rsid w:val="00A9706B"/>
    <w:rsid w:val="00A97413"/>
    <w:rsid w:val="00A9755D"/>
    <w:rsid w:val="00A97678"/>
    <w:rsid w:val="00A976A9"/>
    <w:rsid w:val="00A97A45"/>
    <w:rsid w:val="00A97CC8"/>
    <w:rsid w:val="00A97CDC"/>
    <w:rsid w:val="00A97FD0"/>
    <w:rsid w:val="00AA00D1"/>
    <w:rsid w:val="00AA05B9"/>
    <w:rsid w:val="00AA0754"/>
    <w:rsid w:val="00AA07EF"/>
    <w:rsid w:val="00AA0D13"/>
    <w:rsid w:val="00AA0D68"/>
    <w:rsid w:val="00AA0EB6"/>
    <w:rsid w:val="00AA0EBF"/>
    <w:rsid w:val="00AA1305"/>
    <w:rsid w:val="00AA13C0"/>
    <w:rsid w:val="00AA13C8"/>
    <w:rsid w:val="00AA165C"/>
    <w:rsid w:val="00AA196D"/>
    <w:rsid w:val="00AA1DCE"/>
    <w:rsid w:val="00AA2408"/>
    <w:rsid w:val="00AA2438"/>
    <w:rsid w:val="00AA253B"/>
    <w:rsid w:val="00AA257F"/>
    <w:rsid w:val="00AA2749"/>
    <w:rsid w:val="00AA2CC1"/>
    <w:rsid w:val="00AA2D8A"/>
    <w:rsid w:val="00AA2E03"/>
    <w:rsid w:val="00AA30A3"/>
    <w:rsid w:val="00AA31B3"/>
    <w:rsid w:val="00AA32BB"/>
    <w:rsid w:val="00AA336D"/>
    <w:rsid w:val="00AA3378"/>
    <w:rsid w:val="00AA33CE"/>
    <w:rsid w:val="00AA3486"/>
    <w:rsid w:val="00AA36BE"/>
    <w:rsid w:val="00AA3763"/>
    <w:rsid w:val="00AA3DD5"/>
    <w:rsid w:val="00AA3E99"/>
    <w:rsid w:val="00AA4BCC"/>
    <w:rsid w:val="00AA4CB8"/>
    <w:rsid w:val="00AA50BD"/>
    <w:rsid w:val="00AA5219"/>
    <w:rsid w:val="00AA57BD"/>
    <w:rsid w:val="00AA5C45"/>
    <w:rsid w:val="00AA5EED"/>
    <w:rsid w:val="00AA60A3"/>
    <w:rsid w:val="00AA61D6"/>
    <w:rsid w:val="00AA62AA"/>
    <w:rsid w:val="00AA6809"/>
    <w:rsid w:val="00AA6AAD"/>
    <w:rsid w:val="00AA75BB"/>
    <w:rsid w:val="00AA79BA"/>
    <w:rsid w:val="00AA7AFD"/>
    <w:rsid w:val="00AB00A3"/>
    <w:rsid w:val="00AB01C0"/>
    <w:rsid w:val="00AB01EE"/>
    <w:rsid w:val="00AB0569"/>
    <w:rsid w:val="00AB07EE"/>
    <w:rsid w:val="00AB0B01"/>
    <w:rsid w:val="00AB0DA6"/>
    <w:rsid w:val="00AB0DE3"/>
    <w:rsid w:val="00AB15C0"/>
    <w:rsid w:val="00AB19D4"/>
    <w:rsid w:val="00AB19D7"/>
    <w:rsid w:val="00AB1F25"/>
    <w:rsid w:val="00AB2062"/>
    <w:rsid w:val="00AB20D5"/>
    <w:rsid w:val="00AB24C2"/>
    <w:rsid w:val="00AB25B9"/>
    <w:rsid w:val="00AB25D1"/>
    <w:rsid w:val="00AB27FB"/>
    <w:rsid w:val="00AB2D4E"/>
    <w:rsid w:val="00AB32CD"/>
    <w:rsid w:val="00AB39DA"/>
    <w:rsid w:val="00AB3E58"/>
    <w:rsid w:val="00AB3F31"/>
    <w:rsid w:val="00AB404A"/>
    <w:rsid w:val="00AB41EC"/>
    <w:rsid w:val="00AB424F"/>
    <w:rsid w:val="00AB48AE"/>
    <w:rsid w:val="00AB4977"/>
    <w:rsid w:val="00AB4B0B"/>
    <w:rsid w:val="00AB4E92"/>
    <w:rsid w:val="00AB4F5C"/>
    <w:rsid w:val="00AB5138"/>
    <w:rsid w:val="00AB555B"/>
    <w:rsid w:val="00AB5632"/>
    <w:rsid w:val="00AB59FD"/>
    <w:rsid w:val="00AB5E1A"/>
    <w:rsid w:val="00AB5E95"/>
    <w:rsid w:val="00AB638B"/>
    <w:rsid w:val="00AB686E"/>
    <w:rsid w:val="00AB6B86"/>
    <w:rsid w:val="00AB7114"/>
    <w:rsid w:val="00AB7145"/>
    <w:rsid w:val="00AB7631"/>
    <w:rsid w:val="00AB763E"/>
    <w:rsid w:val="00AB769C"/>
    <w:rsid w:val="00AB76AC"/>
    <w:rsid w:val="00AB7877"/>
    <w:rsid w:val="00AB7BF1"/>
    <w:rsid w:val="00AB7D0A"/>
    <w:rsid w:val="00AC05A7"/>
    <w:rsid w:val="00AC0A08"/>
    <w:rsid w:val="00AC0BE1"/>
    <w:rsid w:val="00AC0BFE"/>
    <w:rsid w:val="00AC0D1F"/>
    <w:rsid w:val="00AC1015"/>
    <w:rsid w:val="00AC1316"/>
    <w:rsid w:val="00AC18FC"/>
    <w:rsid w:val="00AC2441"/>
    <w:rsid w:val="00AC269C"/>
    <w:rsid w:val="00AC26BC"/>
    <w:rsid w:val="00AC29BF"/>
    <w:rsid w:val="00AC2CDA"/>
    <w:rsid w:val="00AC2EFD"/>
    <w:rsid w:val="00AC33A1"/>
    <w:rsid w:val="00AC33CB"/>
    <w:rsid w:val="00AC348C"/>
    <w:rsid w:val="00AC3F66"/>
    <w:rsid w:val="00AC415D"/>
    <w:rsid w:val="00AC417C"/>
    <w:rsid w:val="00AC426E"/>
    <w:rsid w:val="00AC4621"/>
    <w:rsid w:val="00AC4725"/>
    <w:rsid w:val="00AC487C"/>
    <w:rsid w:val="00AC4B28"/>
    <w:rsid w:val="00AC4DBB"/>
    <w:rsid w:val="00AC52C9"/>
    <w:rsid w:val="00AC55F7"/>
    <w:rsid w:val="00AC588F"/>
    <w:rsid w:val="00AC58B9"/>
    <w:rsid w:val="00AC5961"/>
    <w:rsid w:val="00AC5B74"/>
    <w:rsid w:val="00AC5CE0"/>
    <w:rsid w:val="00AC5DF1"/>
    <w:rsid w:val="00AC5FA1"/>
    <w:rsid w:val="00AC66E6"/>
    <w:rsid w:val="00AC6782"/>
    <w:rsid w:val="00AC694E"/>
    <w:rsid w:val="00AC6BD8"/>
    <w:rsid w:val="00AC6E15"/>
    <w:rsid w:val="00AC6F00"/>
    <w:rsid w:val="00AC6F33"/>
    <w:rsid w:val="00AC7191"/>
    <w:rsid w:val="00AC7834"/>
    <w:rsid w:val="00AC7D57"/>
    <w:rsid w:val="00AC7D95"/>
    <w:rsid w:val="00AC7F12"/>
    <w:rsid w:val="00AD0101"/>
    <w:rsid w:val="00AD0261"/>
    <w:rsid w:val="00AD056A"/>
    <w:rsid w:val="00AD07DC"/>
    <w:rsid w:val="00AD07F0"/>
    <w:rsid w:val="00AD09CD"/>
    <w:rsid w:val="00AD0A23"/>
    <w:rsid w:val="00AD0BBE"/>
    <w:rsid w:val="00AD0CD4"/>
    <w:rsid w:val="00AD0FCE"/>
    <w:rsid w:val="00AD102E"/>
    <w:rsid w:val="00AD121B"/>
    <w:rsid w:val="00AD12E8"/>
    <w:rsid w:val="00AD1343"/>
    <w:rsid w:val="00AD1919"/>
    <w:rsid w:val="00AD1A8B"/>
    <w:rsid w:val="00AD1BC9"/>
    <w:rsid w:val="00AD1BDA"/>
    <w:rsid w:val="00AD1C0A"/>
    <w:rsid w:val="00AD2451"/>
    <w:rsid w:val="00AD258B"/>
    <w:rsid w:val="00AD2680"/>
    <w:rsid w:val="00AD275D"/>
    <w:rsid w:val="00AD2923"/>
    <w:rsid w:val="00AD2A79"/>
    <w:rsid w:val="00AD2E37"/>
    <w:rsid w:val="00AD32D4"/>
    <w:rsid w:val="00AD343A"/>
    <w:rsid w:val="00AD3B6D"/>
    <w:rsid w:val="00AD3D2D"/>
    <w:rsid w:val="00AD3EDB"/>
    <w:rsid w:val="00AD44DF"/>
    <w:rsid w:val="00AD4541"/>
    <w:rsid w:val="00AD460C"/>
    <w:rsid w:val="00AD470C"/>
    <w:rsid w:val="00AD4DD7"/>
    <w:rsid w:val="00AD4FD8"/>
    <w:rsid w:val="00AD5873"/>
    <w:rsid w:val="00AD596D"/>
    <w:rsid w:val="00AD5AEA"/>
    <w:rsid w:val="00AD5B37"/>
    <w:rsid w:val="00AD6196"/>
    <w:rsid w:val="00AD61CB"/>
    <w:rsid w:val="00AD62D1"/>
    <w:rsid w:val="00AD6304"/>
    <w:rsid w:val="00AD6385"/>
    <w:rsid w:val="00AD6569"/>
    <w:rsid w:val="00AD671B"/>
    <w:rsid w:val="00AD67E7"/>
    <w:rsid w:val="00AD68E5"/>
    <w:rsid w:val="00AD6AF9"/>
    <w:rsid w:val="00AD6B2C"/>
    <w:rsid w:val="00AD6E5E"/>
    <w:rsid w:val="00AD6FD7"/>
    <w:rsid w:val="00AD7125"/>
    <w:rsid w:val="00AD71AC"/>
    <w:rsid w:val="00AD734A"/>
    <w:rsid w:val="00AD74E8"/>
    <w:rsid w:val="00AD7BEE"/>
    <w:rsid w:val="00AD7C2A"/>
    <w:rsid w:val="00AD7C58"/>
    <w:rsid w:val="00AD7D11"/>
    <w:rsid w:val="00AE02D0"/>
    <w:rsid w:val="00AE0348"/>
    <w:rsid w:val="00AE05A2"/>
    <w:rsid w:val="00AE0927"/>
    <w:rsid w:val="00AE0C25"/>
    <w:rsid w:val="00AE0C9A"/>
    <w:rsid w:val="00AE0CD9"/>
    <w:rsid w:val="00AE0E48"/>
    <w:rsid w:val="00AE0F96"/>
    <w:rsid w:val="00AE149A"/>
    <w:rsid w:val="00AE1738"/>
    <w:rsid w:val="00AE1872"/>
    <w:rsid w:val="00AE1C5A"/>
    <w:rsid w:val="00AE1DB6"/>
    <w:rsid w:val="00AE1FDB"/>
    <w:rsid w:val="00AE2045"/>
    <w:rsid w:val="00AE240D"/>
    <w:rsid w:val="00AE2988"/>
    <w:rsid w:val="00AE2A5D"/>
    <w:rsid w:val="00AE343E"/>
    <w:rsid w:val="00AE37AA"/>
    <w:rsid w:val="00AE385D"/>
    <w:rsid w:val="00AE3CA5"/>
    <w:rsid w:val="00AE3EA4"/>
    <w:rsid w:val="00AE3F54"/>
    <w:rsid w:val="00AE4203"/>
    <w:rsid w:val="00AE429D"/>
    <w:rsid w:val="00AE4420"/>
    <w:rsid w:val="00AE477F"/>
    <w:rsid w:val="00AE47CD"/>
    <w:rsid w:val="00AE47F4"/>
    <w:rsid w:val="00AE4987"/>
    <w:rsid w:val="00AE4BF5"/>
    <w:rsid w:val="00AE4CED"/>
    <w:rsid w:val="00AE5188"/>
    <w:rsid w:val="00AE5342"/>
    <w:rsid w:val="00AE54D7"/>
    <w:rsid w:val="00AE556E"/>
    <w:rsid w:val="00AE5616"/>
    <w:rsid w:val="00AE5677"/>
    <w:rsid w:val="00AE5976"/>
    <w:rsid w:val="00AE5D2B"/>
    <w:rsid w:val="00AE5E98"/>
    <w:rsid w:val="00AE5EFC"/>
    <w:rsid w:val="00AE6630"/>
    <w:rsid w:val="00AE6638"/>
    <w:rsid w:val="00AE669B"/>
    <w:rsid w:val="00AE6892"/>
    <w:rsid w:val="00AE6C2F"/>
    <w:rsid w:val="00AE6C7A"/>
    <w:rsid w:val="00AE6ED9"/>
    <w:rsid w:val="00AE702D"/>
    <w:rsid w:val="00AE739E"/>
    <w:rsid w:val="00AE73CD"/>
    <w:rsid w:val="00AE75CF"/>
    <w:rsid w:val="00AE7912"/>
    <w:rsid w:val="00AE7B8C"/>
    <w:rsid w:val="00AE7C08"/>
    <w:rsid w:val="00AF0209"/>
    <w:rsid w:val="00AF024B"/>
    <w:rsid w:val="00AF092B"/>
    <w:rsid w:val="00AF0D75"/>
    <w:rsid w:val="00AF0FCF"/>
    <w:rsid w:val="00AF10DD"/>
    <w:rsid w:val="00AF1172"/>
    <w:rsid w:val="00AF11D5"/>
    <w:rsid w:val="00AF11FE"/>
    <w:rsid w:val="00AF189A"/>
    <w:rsid w:val="00AF1A55"/>
    <w:rsid w:val="00AF1D95"/>
    <w:rsid w:val="00AF2264"/>
    <w:rsid w:val="00AF27EB"/>
    <w:rsid w:val="00AF29FD"/>
    <w:rsid w:val="00AF3133"/>
    <w:rsid w:val="00AF32D2"/>
    <w:rsid w:val="00AF337E"/>
    <w:rsid w:val="00AF33DC"/>
    <w:rsid w:val="00AF3782"/>
    <w:rsid w:val="00AF4136"/>
    <w:rsid w:val="00AF4356"/>
    <w:rsid w:val="00AF436C"/>
    <w:rsid w:val="00AF440D"/>
    <w:rsid w:val="00AF47CE"/>
    <w:rsid w:val="00AF49C0"/>
    <w:rsid w:val="00AF4E2F"/>
    <w:rsid w:val="00AF512D"/>
    <w:rsid w:val="00AF5379"/>
    <w:rsid w:val="00AF5568"/>
    <w:rsid w:val="00AF5E08"/>
    <w:rsid w:val="00AF642A"/>
    <w:rsid w:val="00AF66EF"/>
    <w:rsid w:val="00AF684E"/>
    <w:rsid w:val="00AF6917"/>
    <w:rsid w:val="00AF6BC4"/>
    <w:rsid w:val="00AF6C32"/>
    <w:rsid w:val="00AF7288"/>
    <w:rsid w:val="00AF7386"/>
    <w:rsid w:val="00AF73B1"/>
    <w:rsid w:val="00AF73D8"/>
    <w:rsid w:val="00AF7424"/>
    <w:rsid w:val="00AF76EA"/>
    <w:rsid w:val="00AF77B9"/>
    <w:rsid w:val="00B0000A"/>
    <w:rsid w:val="00B00280"/>
    <w:rsid w:val="00B0054D"/>
    <w:rsid w:val="00B00634"/>
    <w:rsid w:val="00B008AA"/>
    <w:rsid w:val="00B009C5"/>
    <w:rsid w:val="00B009D9"/>
    <w:rsid w:val="00B00A40"/>
    <w:rsid w:val="00B00A69"/>
    <w:rsid w:val="00B00BC6"/>
    <w:rsid w:val="00B0165A"/>
    <w:rsid w:val="00B01676"/>
    <w:rsid w:val="00B0174B"/>
    <w:rsid w:val="00B01833"/>
    <w:rsid w:val="00B01898"/>
    <w:rsid w:val="00B0198B"/>
    <w:rsid w:val="00B01994"/>
    <w:rsid w:val="00B01BDD"/>
    <w:rsid w:val="00B02413"/>
    <w:rsid w:val="00B026B9"/>
    <w:rsid w:val="00B028F2"/>
    <w:rsid w:val="00B02A95"/>
    <w:rsid w:val="00B02AC5"/>
    <w:rsid w:val="00B03146"/>
    <w:rsid w:val="00B03272"/>
    <w:rsid w:val="00B035B4"/>
    <w:rsid w:val="00B035C5"/>
    <w:rsid w:val="00B03E1E"/>
    <w:rsid w:val="00B03EED"/>
    <w:rsid w:val="00B03FBF"/>
    <w:rsid w:val="00B040AE"/>
    <w:rsid w:val="00B0437C"/>
    <w:rsid w:val="00B0440F"/>
    <w:rsid w:val="00B0449F"/>
    <w:rsid w:val="00B0453F"/>
    <w:rsid w:val="00B04631"/>
    <w:rsid w:val="00B046B4"/>
    <w:rsid w:val="00B04AAC"/>
    <w:rsid w:val="00B04AF7"/>
    <w:rsid w:val="00B04E83"/>
    <w:rsid w:val="00B05109"/>
    <w:rsid w:val="00B058C2"/>
    <w:rsid w:val="00B05B11"/>
    <w:rsid w:val="00B05B82"/>
    <w:rsid w:val="00B05BFF"/>
    <w:rsid w:val="00B05C48"/>
    <w:rsid w:val="00B05DD9"/>
    <w:rsid w:val="00B06361"/>
    <w:rsid w:val="00B06709"/>
    <w:rsid w:val="00B06865"/>
    <w:rsid w:val="00B06880"/>
    <w:rsid w:val="00B068DB"/>
    <w:rsid w:val="00B06F13"/>
    <w:rsid w:val="00B06FAD"/>
    <w:rsid w:val="00B071B9"/>
    <w:rsid w:val="00B077E5"/>
    <w:rsid w:val="00B07A66"/>
    <w:rsid w:val="00B07A7B"/>
    <w:rsid w:val="00B07D3F"/>
    <w:rsid w:val="00B07EB2"/>
    <w:rsid w:val="00B102D7"/>
    <w:rsid w:val="00B10402"/>
    <w:rsid w:val="00B10604"/>
    <w:rsid w:val="00B106D8"/>
    <w:rsid w:val="00B1094B"/>
    <w:rsid w:val="00B109AB"/>
    <w:rsid w:val="00B10B4A"/>
    <w:rsid w:val="00B10B6D"/>
    <w:rsid w:val="00B10CDB"/>
    <w:rsid w:val="00B10CF7"/>
    <w:rsid w:val="00B10DCD"/>
    <w:rsid w:val="00B10FD7"/>
    <w:rsid w:val="00B113EC"/>
    <w:rsid w:val="00B11902"/>
    <w:rsid w:val="00B11AB3"/>
    <w:rsid w:val="00B11B97"/>
    <w:rsid w:val="00B12035"/>
    <w:rsid w:val="00B1234E"/>
    <w:rsid w:val="00B12829"/>
    <w:rsid w:val="00B12D05"/>
    <w:rsid w:val="00B12D41"/>
    <w:rsid w:val="00B12E69"/>
    <w:rsid w:val="00B1326E"/>
    <w:rsid w:val="00B133BE"/>
    <w:rsid w:val="00B13900"/>
    <w:rsid w:val="00B13BA8"/>
    <w:rsid w:val="00B13BCA"/>
    <w:rsid w:val="00B13CCE"/>
    <w:rsid w:val="00B140FE"/>
    <w:rsid w:val="00B142EB"/>
    <w:rsid w:val="00B145D2"/>
    <w:rsid w:val="00B1473E"/>
    <w:rsid w:val="00B14751"/>
    <w:rsid w:val="00B14806"/>
    <w:rsid w:val="00B1481F"/>
    <w:rsid w:val="00B14972"/>
    <w:rsid w:val="00B14D74"/>
    <w:rsid w:val="00B14ECA"/>
    <w:rsid w:val="00B15024"/>
    <w:rsid w:val="00B153B7"/>
    <w:rsid w:val="00B1543C"/>
    <w:rsid w:val="00B1550E"/>
    <w:rsid w:val="00B15590"/>
    <w:rsid w:val="00B15642"/>
    <w:rsid w:val="00B15A18"/>
    <w:rsid w:val="00B15A4C"/>
    <w:rsid w:val="00B15CE9"/>
    <w:rsid w:val="00B16072"/>
    <w:rsid w:val="00B16401"/>
    <w:rsid w:val="00B16826"/>
    <w:rsid w:val="00B1685F"/>
    <w:rsid w:val="00B16AA4"/>
    <w:rsid w:val="00B16F5F"/>
    <w:rsid w:val="00B1744D"/>
    <w:rsid w:val="00B17C61"/>
    <w:rsid w:val="00B17CE1"/>
    <w:rsid w:val="00B17D69"/>
    <w:rsid w:val="00B17ED8"/>
    <w:rsid w:val="00B2008C"/>
    <w:rsid w:val="00B20143"/>
    <w:rsid w:val="00B2028D"/>
    <w:rsid w:val="00B20544"/>
    <w:rsid w:val="00B206C7"/>
    <w:rsid w:val="00B20A3C"/>
    <w:rsid w:val="00B20A45"/>
    <w:rsid w:val="00B20ADE"/>
    <w:rsid w:val="00B20B02"/>
    <w:rsid w:val="00B21008"/>
    <w:rsid w:val="00B21355"/>
    <w:rsid w:val="00B2169C"/>
    <w:rsid w:val="00B21868"/>
    <w:rsid w:val="00B218ED"/>
    <w:rsid w:val="00B219F6"/>
    <w:rsid w:val="00B21B73"/>
    <w:rsid w:val="00B21EA2"/>
    <w:rsid w:val="00B21FAA"/>
    <w:rsid w:val="00B221D1"/>
    <w:rsid w:val="00B223AA"/>
    <w:rsid w:val="00B223C1"/>
    <w:rsid w:val="00B2244B"/>
    <w:rsid w:val="00B22DA9"/>
    <w:rsid w:val="00B22E15"/>
    <w:rsid w:val="00B232CB"/>
    <w:rsid w:val="00B232EB"/>
    <w:rsid w:val="00B236C4"/>
    <w:rsid w:val="00B23E81"/>
    <w:rsid w:val="00B23F2A"/>
    <w:rsid w:val="00B242CC"/>
    <w:rsid w:val="00B242E8"/>
    <w:rsid w:val="00B244CC"/>
    <w:rsid w:val="00B24817"/>
    <w:rsid w:val="00B2493A"/>
    <w:rsid w:val="00B2499B"/>
    <w:rsid w:val="00B249BF"/>
    <w:rsid w:val="00B24A0E"/>
    <w:rsid w:val="00B24BEF"/>
    <w:rsid w:val="00B24EB0"/>
    <w:rsid w:val="00B2539B"/>
    <w:rsid w:val="00B2576C"/>
    <w:rsid w:val="00B25A63"/>
    <w:rsid w:val="00B25E78"/>
    <w:rsid w:val="00B25F0D"/>
    <w:rsid w:val="00B2610F"/>
    <w:rsid w:val="00B26478"/>
    <w:rsid w:val="00B26542"/>
    <w:rsid w:val="00B2675F"/>
    <w:rsid w:val="00B2679D"/>
    <w:rsid w:val="00B26873"/>
    <w:rsid w:val="00B26E6A"/>
    <w:rsid w:val="00B26F41"/>
    <w:rsid w:val="00B26F8D"/>
    <w:rsid w:val="00B272C4"/>
    <w:rsid w:val="00B276CD"/>
    <w:rsid w:val="00B27987"/>
    <w:rsid w:val="00B2799B"/>
    <w:rsid w:val="00B27E36"/>
    <w:rsid w:val="00B3017E"/>
    <w:rsid w:val="00B302E3"/>
    <w:rsid w:val="00B3036A"/>
    <w:rsid w:val="00B3038D"/>
    <w:rsid w:val="00B30391"/>
    <w:rsid w:val="00B308FD"/>
    <w:rsid w:val="00B30DB9"/>
    <w:rsid w:val="00B31859"/>
    <w:rsid w:val="00B3191E"/>
    <w:rsid w:val="00B31B25"/>
    <w:rsid w:val="00B32109"/>
    <w:rsid w:val="00B3222A"/>
    <w:rsid w:val="00B3235C"/>
    <w:rsid w:val="00B3240A"/>
    <w:rsid w:val="00B325CE"/>
    <w:rsid w:val="00B32839"/>
    <w:rsid w:val="00B32BCB"/>
    <w:rsid w:val="00B32D3D"/>
    <w:rsid w:val="00B33395"/>
    <w:rsid w:val="00B333C7"/>
    <w:rsid w:val="00B33459"/>
    <w:rsid w:val="00B33510"/>
    <w:rsid w:val="00B337FC"/>
    <w:rsid w:val="00B33940"/>
    <w:rsid w:val="00B33C77"/>
    <w:rsid w:val="00B340F8"/>
    <w:rsid w:val="00B34424"/>
    <w:rsid w:val="00B344EF"/>
    <w:rsid w:val="00B34A2A"/>
    <w:rsid w:val="00B34B33"/>
    <w:rsid w:val="00B34B94"/>
    <w:rsid w:val="00B34E09"/>
    <w:rsid w:val="00B355DC"/>
    <w:rsid w:val="00B35982"/>
    <w:rsid w:val="00B35B14"/>
    <w:rsid w:val="00B35E10"/>
    <w:rsid w:val="00B35E4A"/>
    <w:rsid w:val="00B35F11"/>
    <w:rsid w:val="00B362BA"/>
    <w:rsid w:val="00B3668F"/>
    <w:rsid w:val="00B36747"/>
    <w:rsid w:val="00B36773"/>
    <w:rsid w:val="00B3681A"/>
    <w:rsid w:val="00B36A0F"/>
    <w:rsid w:val="00B36B71"/>
    <w:rsid w:val="00B36C42"/>
    <w:rsid w:val="00B36FC3"/>
    <w:rsid w:val="00B370B4"/>
    <w:rsid w:val="00B37377"/>
    <w:rsid w:val="00B375EC"/>
    <w:rsid w:val="00B37737"/>
    <w:rsid w:val="00B402AC"/>
    <w:rsid w:val="00B402DB"/>
    <w:rsid w:val="00B404B1"/>
    <w:rsid w:val="00B40783"/>
    <w:rsid w:val="00B407D0"/>
    <w:rsid w:val="00B40812"/>
    <w:rsid w:val="00B409BF"/>
    <w:rsid w:val="00B40BE6"/>
    <w:rsid w:val="00B412BE"/>
    <w:rsid w:val="00B41626"/>
    <w:rsid w:val="00B418AB"/>
    <w:rsid w:val="00B41A48"/>
    <w:rsid w:val="00B41AA7"/>
    <w:rsid w:val="00B41C23"/>
    <w:rsid w:val="00B41D71"/>
    <w:rsid w:val="00B42118"/>
    <w:rsid w:val="00B4214C"/>
    <w:rsid w:val="00B42BB1"/>
    <w:rsid w:val="00B42D4B"/>
    <w:rsid w:val="00B43135"/>
    <w:rsid w:val="00B43189"/>
    <w:rsid w:val="00B43CFB"/>
    <w:rsid w:val="00B43D86"/>
    <w:rsid w:val="00B440DE"/>
    <w:rsid w:val="00B4437A"/>
    <w:rsid w:val="00B44A3F"/>
    <w:rsid w:val="00B44A6C"/>
    <w:rsid w:val="00B44C0C"/>
    <w:rsid w:val="00B44E33"/>
    <w:rsid w:val="00B45348"/>
    <w:rsid w:val="00B45609"/>
    <w:rsid w:val="00B45774"/>
    <w:rsid w:val="00B45941"/>
    <w:rsid w:val="00B45B26"/>
    <w:rsid w:val="00B45C72"/>
    <w:rsid w:val="00B45CFD"/>
    <w:rsid w:val="00B462A4"/>
    <w:rsid w:val="00B465ED"/>
    <w:rsid w:val="00B466DE"/>
    <w:rsid w:val="00B46721"/>
    <w:rsid w:val="00B467FC"/>
    <w:rsid w:val="00B46E78"/>
    <w:rsid w:val="00B47236"/>
    <w:rsid w:val="00B47503"/>
    <w:rsid w:val="00B476E0"/>
    <w:rsid w:val="00B479DA"/>
    <w:rsid w:val="00B50346"/>
    <w:rsid w:val="00B5054F"/>
    <w:rsid w:val="00B5058B"/>
    <w:rsid w:val="00B5059F"/>
    <w:rsid w:val="00B5061A"/>
    <w:rsid w:val="00B50836"/>
    <w:rsid w:val="00B5086E"/>
    <w:rsid w:val="00B50966"/>
    <w:rsid w:val="00B5098C"/>
    <w:rsid w:val="00B50B77"/>
    <w:rsid w:val="00B50BAD"/>
    <w:rsid w:val="00B50F9C"/>
    <w:rsid w:val="00B5101C"/>
    <w:rsid w:val="00B5116F"/>
    <w:rsid w:val="00B512AA"/>
    <w:rsid w:val="00B516C9"/>
    <w:rsid w:val="00B5190B"/>
    <w:rsid w:val="00B51C40"/>
    <w:rsid w:val="00B51D02"/>
    <w:rsid w:val="00B51E9D"/>
    <w:rsid w:val="00B52416"/>
    <w:rsid w:val="00B52623"/>
    <w:rsid w:val="00B5278E"/>
    <w:rsid w:val="00B528D1"/>
    <w:rsid w:val="00B528DC"/>
    <w:rsid w:val="00B52EA2"/>
    <w:rsid w:val="00B531CE"/>
    <w:rsid w:val="00B5322B"/>
    <w:rsid w:val="00B53259"/>
    <w:rsid w:val="00B5333D"/>
    <w:rsid w:val="00B534DB"/>
    <w:rsid w:val="00B53597"/>
    <w:rsid w:val="00B535F3"/>
    <w:rsid w:val="00B5365B"/>
    <w:rsid w:val="00B537E0"/>
    <w:rsid w:val="00B53AF8"/>
    <w:rsid w:val="00B54085"/>
    <w:rsid w:val="00B54335"/>
    <w:rsid w:val="00B54375"/>
    <w:rsid w:val="00B5449A"/>
    <w:rsid w:val="00B54A1F"/>
    <w:rsid w:val="00B54B07"/>
    <w:rsid w:val="00B54D0D"/>
    <w:rsid w:val="00B54E40"/>
    <w:rsid w:val="00B54FFC"/>
    <w:rsid w:val="00B555BA"/>
    <w:rsid w:val="00B55A69"/>
    <w:rsid w:val="00B55BED"/>
    <w:rsid w:val="00B55F96"/>
    <w:rsid w:val="00B56104"/>
    <w:rsid w:val="00B561C8"/>
    <w:rsid w:val="00B5627F"/>
    <w:rsid w:val="00B56604"/>
    <w:rsid w:val="00B56A1C"/>
    <w:rsid w:val="00B56D3B"/>
    <w:rsid w:val="00B56E0F"/>
    <w:rsid w:val="00B56E13"/>
    <w:rsid w:val="00B56F14"/>
    <w:rsid w:val="00B56F3E"/>
    <w:rsid w:val="00B571D7"/>
    <w:rsid w:val="00B579BA"/>
    <w:rsid w:val="00B57A0D"/>
    <w:rsid w:val="00B57AC4"/>
    <w:rsid w:val="00B57C29"/>
    <w:rsid w:val="00B57D82"/>
    <w:rsid w:val="00B60182"/>
    <w:rsid w:val="00B6045B"/>
    <w:rsid w:val="00B605B1"/>
    <w:rsid w:val="00B60951"/>
    <w:rsid w:val="00B60A4F"/>
    <w:rsid w:val="00B60E4D"/>
    <w:rsid w:val="00B610AD"/>
    <w:rsid w:val="00B6156F"/>
    <w:rsid w:val="00B615A7"/>
    <w:rsid w:val="00B61A43"/>
    <w:rsid w:val="00B61C07"/>
    <w:rsid w:val="00B61E66"/>
    <w:rsid w:val="00B62198"/>
    <w:rsid w:val="00B622CE"/>
    <w:rsid w:val="00B6237F"/>
    <w:rsid w:val="00B62864"/>
    <w:rsid w:val="00B62D9A"/>
    <w:rsid w:val="00B62F0B"/>
    <w:rsid w:val="00B6368A"/>
    <w:rsid w:val="00B636F6"/>
    <w:rsid w:val="00B63A26"/>
    <w:rsid w:val="00B63C16"/>
    <w:rsid w:val="00B63F60"/>
    <w:rsid w:val="00B63F99"/>
    <w:rsid w:val="00B64337"/>
    <w:rsid w:val="00B64415"/>
    <w:rsid w:val="00B644C3"/>
    <w:rsid w:val="00B64AE6"/>
    <w:rsid w:val="00B64F86"/>
    <w:rsid w:val="00B650E4"/>
    <w:rsid w:val="00B65125"/>
    <w:rsid w:val="00B65127"/>
    <w:rsid w:val="00B65449"/>
    <w:rsid w:val="00B65A67"/>
    <w:rsid w:val="00B65C1B"/>
    <w:rsid w:val="00B65C45"/>
    <w:rsid w:val="00B66F34"/>
    <w:rsid w:val="00B67214"/>
    <w:rsid w:val="00B672D6"/>
    <w:rsid w:val="00B673FB"/>
    <w:rsid w:val="00B674A7"/>
    <w:rsid w:val="00B674C7"/>
    <w:rsid w:val="00B676CE"/>
    <w:rsid w:val="00B67B0A"/>
    <w:rsid w:val="00B67B9B"/>
    <w:rsid w:val="00B67DEE"/>
    <w:rsid w:val="00B67E13"/>
    <w:rsid w:val="00B67EF6"/>
    <w:rsid w:val="00B707CB"/>
    <w:rsid w:val="00B70B54"/>
    <w:rsid w:val="00B70C76"/>
    <w:rsid w:val="00B71051"/>
    <w:rsid w:val="00B7122F"/>
    <w:rsid w:val="00B7150F"/>
    <w:rsid w:val="00B7189C"/>
    <w:rsid w:val="00B71BA7"/>
    <w:rsid w:val="00B72251"/>
    <w:rsid w:val="00B72382"/>
    <w:rsid w:val="00B726D9"/>
    <w:rsid w:val="00B72853"/>
    <w:rsid w:val="00B72A91"/>
    <w:rsid w:val="00B72B2D"/>
    <w:rsid w:val="00B72ED7"/>
    <w:rsid w:val="00B73021"/>
    <w:rsid w:val="00B732D4"/>
    <w:rsid w:val="00B7383B"/>
    <w:rsid w:val="00B738BD"/>
    <w:rsid w:val="00B73965"/>
    <w:rsid w:val="00B73BBC"/>
    <w:rsid w:val="00B73C73"/>
    <w:rsid w:val="00B73E06"/>
    <w:rsid w:val="00B742AB"/>
    <w:rsid w:val="00B74405"/>
    <w:rsid w:val="00B747FF"/>
    <w:rsid w:val="00B74A46"/>
    <w:rsid w:val="00B74D49"/>
    <w:rsid w:val="00B7526D"/>
    <w:rsid w:val="00B75288"/>
    <w:rsid w:val="00B75499"/>
    <w:rsid w:val="00B756E4"/>
    <w:rsid w:val="00B756FF"/>
    <w:rsid w:val="00B75926"/>
    <w:rsid w:val="00B75A8C"/>
    <w:rsid w:val="00B75AB9"/>
    <w:rsid w:val="00B75CB7"/>
    <w:rsid w:val="00B760AB"/>
    <w:rsid w:val="00B762A1"/>
    <w:rsid w:val="00B763FA"/>
    <w:rsid w:val="00B76697"/>
    <w:rsid w:val="00B7674A"/>
    <w:rsid w:val="00B76B56"/>
    <w:rsid w:val="00B76BAF"/>
    <w:rsid w:val="00B76C88"/>
    <w:rsid w:val="00B76EB9"/>
    <w:rsid w:val="00B76FFB"/>
    <w:rsid w:val="00B770F2"/>
    <w:rsid w:val="00B778D4"/>
    <w:rsid w:val="00B77D8E"/>
    <w:rsid w:val="00B8010F"/>
    <w:rsid w:val="00B80655"/>
    <w:rsid w:val="00B8065C"/>
    <w:rsid w:val="00B81430"/>
    <w:rsid w:val="00B81444"/>
    <w:rsid w:val="00B81552"/>
    <w:rsid w:val="00B81736"/>
    <w:rsid w:val="00B817E6"/>
    <w:rsid w:val="00B818A8"/>
    <w:rsid w:val="00B819A3"/>
    <w:rsid w:val="00B81ECF"/>
    <w:rsid w:val="00B82047"/>
    <w:rsid w:val="00B8259F"/>
    <w:rsid w:val="00B82639"/>
    <w:rsid w:val="00B82BE4"/>
    <w:rsid w:val="00B82DB5"/>
    <w:rsid w:val="00B82E28"/>
    <w:rsid w:val="00B82FC1"/>
    <w:rsid w:val="00B831D0"/>
    <w:rsid w:val="00B83687"/>
    <w:rsid w:val="00B83873"/>
    <w:rsid w:val="00B83FA2"/>
    <w:rsid w:val="00B841BA"/>
    <w:rsid w:val="00B842B0"/>
    <w:rsid w:val="00B843AB"/>
    <w:rsid w:val="00B847F4"/>
    <w:rsid w:val="00B8488E"/>
    <w:rsid w:val="00B84A90"/>
    <w:rsid w:val="00B84B03"/>
    <w:rsid w:val="00B8529E"/>
    <w:rsid w:val="00B8530F"/>
    <w:rsid w:val="00B85338"/>
    <w:rsid w:val="00B85386"/>
    <w:rsid w:val="00B8554C"/>
    <w:rsid w:val="00B8592B"/>
    <w:rsid w:val="00B861CB"/>
    <w:rsid w:val="00B8629A"/>
    <w:rsid w:val="00B8640F"/>
    <w:rsid w:val="00B86593"/>
    <w:rsid w:val="00B8659B"/>
    <w:rsid w:val="00B86807"/>
    <w:rsid w:val="00B8704E"/>
    <w:rsid w:val="00B8740E"/>
    <w:rsid w:val="00B875D3"/>
    <w:rsid w:val="00B87B07"/>
    <w:rsid w:val="00B87D14"/>
    <w:rsid w:val="00B87E5C"/>
    <w:rsid w:val="00B900EB"/>
    <w:rsid w:val="00B904D5"/>
    <w:rsid w:val="00B904EC"/>
    <w:rsid w:val="00B904FE"/>
    <w:rsid w:val="00B90968"/>
    <w:rsid w:val="00B90D41"/>
    <w:rsid w:val="00B90D7B"/>
    <w:rsid w:val="00B90DF8"/>
    <w:rsid w:val="00B91176"/>
    <w:rsid w:val="00B91C30"/>
    <w:rsid w:val="00B91D28"/>
    <w:rsid w:val="00B9223B"/>
    <w:rsid w:val="00B92301"/>
    <w:rsid w:val="00B9252F"/>
    <w:rsid w:val="00B92581"/>
    <w:rsid w:val="00B928C0"/>
    <w:rsid w:val="00B92C46"/>
    <w:rsid w:val="00B92EC4"/>
    <w:rsid w:val="00B932D3"/>
    <w:rsid w:val="00B933A5"/>
    <w:rsid w:val="00B933D4"/>
    <w:rsid w:val="00B937BA"/>
    <w:rsid w:val="00B93919"/>
    <w:rsid w:val="00B93CC6"/>
    <w:rsid w:val="00B93E15"/>
    <w:rsid w:val="00B94D3E"/>
    <w:rsid w:val="00B95468"/>
    <w:rsid w:val="00B955CC"/>
    <w:rsid w:val="00B9575C"/>
    <w:rsid w:val="00B959F1"/>
    <w:rsid w:val="00B95A32"/>
    <w:rsid w:val="00B96008"/>
    <w:rsid w:val="00B96393"/>
    <w:rsid w:val="00B9641C"/>
    <w:rsid w:val="00B96452"/>
    <w:rsid w:val="00B96583"/>
    <w:rsid w:val="00B96AAC"/>
    <w:rsid w:val="00B96E8F"/>
    <w:rsid w:val="00B96E90"/>
    <w:rsid w:val="00B97348"/>
    <w:rsid w:val="00B974AB"/>
    <w:rsid w:val="00B9771F"/>
    <w:rsid w:val="00B9784E"/>
    <w:rsid w:val="00B97AC3"/>
    <w:rsid w:val="00B97E47"/>
    <w:rsid w:val="00BA056D"/>
    <w:rsid w:val="00BA0877"/>
    <w:rsid w:val="00BA11E2"/>
    <w:rsid w:val="00BA1554"/>
    <w:rsid w:val="00BA1B27"/>
    <w:rsid w:val="00BA21C8"/>
    <w:rsid w:val="00BA23CB"/>
    <w:rsid w:val="00BA274C"/>
    <w:rsid w:val="00BA2857"/>
    <w:rsid w:val="00BA2D1B"/>
    <w:rsid w:val="00BA2FE0"/>
    <w:rsid w:val="00BA307B"/>
    <w:rsid w:val="00BA31B3"/>
    <w:rsid w:val="00BA31DB"/>
    <w:rsid w:val="00BA3449"/>
    <w:rsid w:val="00BA3AB6"/>
    <w:rsid w:val="00BA3BE6"/>
    <w:rsid w:val="00BA3CBB"/>
    <w:rsid w:val="00BA3D55"/>
    <w:rsid w:val="00BA3DC8"/>
    <w:rsid w:val="00BA40D2"/>
    <w:rsid w:val="00BA412C"/>
    <w:rsid w:val="00BA4377"/>
    <w:rsid w:val="00BA439A"/>
    <w:rsid w:val="00BA44BC"/>
    <w:rsid w:val="00BA4696"/>
    <w:rsid w:val="00BA47F5"/>
    <w:rsid w:val="00BA4D66"/>
    <w:rsid w:val="00BA4FC1"/>
    <w:rsid w:val="00BA502A"/>
    <w:rsid w:val="00BA5304"/>
    <w:rsid w:val="00BA5611"/>
    <w:rsid w:val="00BA5FF9"/>
    <w:rsid w:val="00BA60B7"/>
    <w:rsid w:val="00BA6142"/>
    <w:rsid w:val="00BA66E8"/>
    <w:rsid w:val="00BA6B10"/>
    <w:rsid w:val="00BA6B64"/>
    <w:rsid w:val="00BA6BA5"/>
    <w:rsid w:val="00BA6E6B"/>
    <w:rsid w:val="00BA7057"/>
    <w:rsid w:val="00BA70AD"/>
    <w:rsid w:val="00BA71F7"/>
    <w:rsid w:val="00BA733E"/>
    <w:rsid w:val="00BA73C6"/>
    <w:rsid w:val="00BA73F3"/>
    <w:rsid w:val="00BA7A8D"/>
    <w:rsid w:val="00BB0159"/>
    <w:rsid w:val="00BB016F"/>
    <w:rsid w:val="00BB0521"/>
    <w:rsid w:val="00BB0602"/>
    <w:rsid w:val="00BB0873"/>
    <w:rsid w:val="00BB0A5E"/>
    <w:rsid w:val="00BB0C6F"/>
    <w:rsid w:val="00BB0CBA"/>
    <w:rsid w:val="00BB0F17"/>
    <w:rsid w:val="00BB0FCB"/>
    <w:rsid w:val="00BB1073"/>
    <w:rsid w:val="00BB1145"/>
    <w:rsid w:val="00BB129D"/>
    <w:rsid w:val="00BB1766"/>
    <w:rsid w:val="00BB1951"/>
    <w:rsid w:val="00BB1957"/>
    <w:rsid w:val="00BB19B4"/>
    <w:rsid w:val="00BB1A30"/>
    <w:rsid w:val="00BB1B0D"/>
    <w:rsid w:val="00BB1E74"/>
    <w:rsid w:val="00BB2133"/>
    <w:rsid w:val="00BB224D"/>
    <w:rsid w:val="00BB2301"/>
    <w:rsid w:val="00BB2627"/>
    <w:rsid w:val="00BB2828"/>
    <w:rsid w:val="00BB2B20"/>
    <w:rsid w:val="00BB2C6C"/>
    <w:rsid w:val="00BB2FCD"/>
    <w:rsid w:val="00BB3053"/>
    <w:rsid w:val="00BB316B"/>
    <w:rsid w:val="00BB3682"/>
    <w:rsid w:val="00BB37B1"/>
    <w:rsid w:val="00BB38E5"/>
    <w:rsid w:val="00BB394C"/>
    <w:rsid w:val="00BB3DC0"/>
    <w:rsid w:val="00BB4185"/>
    <w:rsid w:val="00BB4229"/>
    <w:rsid w:val="00BB451A"/>
    <w:rsid w:val="00BB46FF"/>
    <w:rsid w:val="00BB4C96"/>
    <w:rsid w:val="00BB4F2D"/>
    <w:rsid w:val="00BB55F4"/>
    <w:rsid w:val="00BB5AF6"/>
    <w:rsid w:val="00BB5F79"/>
    <w:rsid w:val="00BB613C"/>
    <w:rsid w:val="00BB6266"/>
    <w:rsid w:val="00BB62BD"/>
    <w:rsid w:val="00BB63E2"/>
    <w:rsid w:val="00BB652B"/>
    <w:rsid w:val="00BB6537"/>
    <w:rsid w:val="00BB66E5"/>
    <w:rsid w:val="00BB66E9"/>
    <w:rsid w:val="00BB6C31"/>
    <w:rsid w:val="00BB6CA7"/>
    <w:rsid w:val="00BB704E"/>
    <w:rsid w:val="00BB72E1"/>
    <w:rsid w:val="00BB758A"/>
    <w:rsid w:val="00BB75A8"/>
    <w:rsid w:val="00BB75ED"/>
    <w:rsid w:val="00BB7616"/>
    <w:rsid w:val="00BB79CA"/>
    <w:rsid w:val="00BB7B03"/>
    <w:rsid w:val="00BB7B6F"/>
    <w:rsid w:val="00BB7C0E"/>
    <w:rsid w:val="00BB7D66"/>
    <w:rsid w:val="00BB7F91"/>
    <w:rsid w:val="00BC00A5"/>
    <w:rsid w:val="00BC010A"/>
    <w:rsid w:val="00BC031A"/>
    <w:rsid w:val="00BC0611"/>
    <w:rsid w:val="00BC06EE"/>
    <w:rsid w:val="00BC0730"/>
    <w:rsid w:val="00BC0A72"/>
    <w:rsid w:val="00BC0B05"/>
    <w:rsid w:val="00BC0D9F"/>
    <w:rsid w:val="00BC0FEA"/>
    <w:rsid w:val="00BC126A"/>
    <w:rsid w:val="00BC141C"/>
    <w:rsid w:val="00BC16BF"/>
    <w:rsid w:val="00BC1708"/>
    <w:rsid w:val="00BC17A5"/>
    <w:rsid w:val="00BC1C51"/>
    <w:rsid w:val="00BC1EB6"/>
    <w:rsid w:val="00BC217A"/>
    <w:rsid w:val="00BC25CD"/>
    <w:rsid w:val="00BC2635"/>
    <w:rsid w:val="00BC279C"/>
    <w:rsid w:val="00BC27AE"/>
    <w:rsid w:val="00BC2CFD"/>
    <w:rsid w:val="00BC2D0E"/>
    <w:rsid w:val="00BC2E21"/>
    <w:rsid w:val="00BC39A5"/>
    <w:rsid w:val="00BC3CC0"/>
    <w:rsid w:val="00BC3CDC"/>
    <w:rsid w:val="00BC3D56"/>
    <w:rsid w:val="00BC3D5A"/>
    <w:rsid w:val="00BC3E56"/>
    <w:rsid w:val="00BC42D4"/>
    <w:rsid w:val="00BC4369"/>
    <w:rsid w:val="00BC43EC"/>
    <w:rsid w:val="00BC479B"/>
    <w:rsid w:val="00BC480D"/>
    <w:rsid w:val="00BC48A7"/>
    <w:rsid w:val="00BC49B9"/>
    <w:rsid w:val="00BC4BA8"/>
    <w:rsid w:val="00BC4C0E"/>
    <w:rsid w:val="00BC4DBD"/>
    <w:rsid w:val="00BC4E0C"/>
    <w:rsid w:val="00BC4E35"/>
    <w:rsid w:val="00BC504F"/>
    <w:rsid w:val="00BC5320"/>
    <w:rsid w:val="00BC53E5"/>
    <w:rsid w:val="00BC56B8"/>
    <w:rsid w:val="00BC5C86"/>
    <w:rsid w:val="00BC5D4B"/>
    <w:rsid w:val="00BC60BC"/>
    <w:rsid w:val="00BC62EB"/>
    <w:rsid w:val="00BC68C6"/>
    <w:rsid w:val="00BC6F2A"/>
    <w:rsid w:val="00BC7125"/>
    <w:rsid w:val="00BC735B"/>
    <w:rsid w:val="00BC74C3"/>
    <w:rsid w:val="00BC7954"/>
    <w:rsid w:val="00BC7BDA"/>
    <w:rsid w:val="00BC7D90"/>
    <w:rsid w:val="00BC7E75"/>
    <w:rsid w:val="00BC7F33"/>
    <w:rsid w:val="00BD059C"/>
    <w:rsid w:val="00BD064F"/>
    <w:rsid w:val="00BD094C"/>
    <w:rsid w:val="00BD0BAE"/>
    <w:rsid w:val="00BD16D6"/>
    <w:rsid w:val="00BD1886"/>
    <w:rsid w:val="00BD1BA7"/>
    <w:rsid w:val="00BD1D75"/>
    <w:rsid w:val="00BD1F46"/>
    <w:rsid w:val="00BD2132"/>
    <w:rsid w:val="00BD2505"/>
    <w:rsid w:val="00BD26BD"/>
    <w:rsid w:val="00BD2933"/>
    <w:rsid w:val="00BD2A8B"/>
    <w:rsid w:val="00BD2AD6"/>
    <w:rsid w:val="00BD2BE8"/>
    <w:rsid w:val="00BD2C8A"/>
    <w:rsid w:val="00BD351F"/>
    <w:rsid w:val="00BD3575"/>
    <w:rsid w:val="00BD37CE"/>
    <w:rsid w:val="00BD3A0D"/>
    <w:rsid w:val="00BD3AEA"/>
    <w:rsid w:val="00BD3E07"/>
    <w:rsid w:val="00BD4162"/>
    <w:rsid w:val="00BD4519"/>
    <w:rsid w:val="00BD4634"/>
    <w:rsid w:val="00BD4D32"/>
    <w:rsid w:val="00BD4F15"/>
    <w:rsid w:val="00BD5264"/>
    <w:rsid w:val="00BD52CC"/>
    <w:rsid w:val="00BD583B"/>
    <w:rsid w:val="00BD5AFD"/>
    <w:rsid w:val="00BD5C48"/>
    <w:rsid w:val="00BD5CC4"/>
    <w:rsid w:val="00BD5E74"/>
    <w:rsid w:val="00BD5FB9"/>
    <w:rsid w:val="00BD5FC5"/>
    <w:rsid w:val="00BD6003"/>
    <w:rsid w:val="00BD61CC"/>
    <w:rsid w:val="00BD6261"/>
    <w:rsid w:val="00BD6266"/>
    <w:rsid w:val="00BD638A"/>
    <w:rsid w:val="00BD63E8"/>
    <w:rsid w:val="00BD6521"/>
    <w:rsid w:val="00BD6525"/>
    <w:rsid w:val="00BD653A"/>
    <w:rsid w:val="00BD6663"/>
    <w:rsid w:val="00BD7061"/>
    <w:rsid w:val="00BD78AA"/>
    <w:rsid w:val="00BD7EA3"/>
    <w:rsid w:val="00BE0226"/>
    <w:rsid w:val="00BE022A"/>
    <w:rsid w:val="00BE05A3"/>
    <w:rsid w:val="00BE0769"/>
    <w:rsid w:val="00BE0978"/>
    <w:rsid w:val="00BE0B93"/>
    <w:rsid w:val="00BE0E62"/>
    <w:rsid w:val="00BE0F5A"/>
    <w:rsid w:val="00BE11DF"/>
    <w:rsid w:val="00BE11E3"/>
    <w:rsid w:val="00BE1355"/>
    <w:rsid w:val="00BE15A3"/>
    <w:rsid w:val="00BE1CFA"/>
    <w:rsid w:val="00BE1D13"/>
    <w:rsid w:val="00BE1D47"/>
    <w:rsid w:val="00BE1E5F"/>
    <w:rsid w:val="00BE269B"/>
    <w:rsid w:val="00BE2711"/>
    <w:rsid w:val="00BE2E1A"/>
    <w:rsid w:val="00BE2FF2"/>
    <w:rsid w:val="00BE30E7"/>
    <w:rsid w:val="00BE353C"/>
    <w:rsid w:val="00BE378D"/>
    <w:rsid w:val="00BE3A12"/>
    <w:rsid w:val="00BE3C82"/>
    <w:rsid w:val="00BE3F92"/>
    <w:rsid w:val="00BE3FA2"/>
    <w:rsid w:val="00BE4097"/>
    <w:rsid w:val="00BE41BD"/>
    <w:rsid w:val="00BE443F"/>
    <w:rsid w:val="00BE4638"/>
    <w:rsid w:val="00BE4698"/>
    <w:rsid w:val="00BE4771"/>
    <w:rsid w:val="00BE4E83"/>
    <w:rsid w:val="00BE4F72"/>
    <w:rsid w:val="00BE5BCC"/>
    <w:rsid w:val="00BE5CB1"/>
    <w:rsid w:val="00BE60EB"/>
    <w:rsid w:val="00BE622E"/>
    <w:rsid w:val="00BE6253"/>
    <w:rsid w:val="00BE64B0"/>
    <w:rsid w:val="00BE68C7"/>
    <w:rsid w:val="00BE6BDC"/>
    <w:rsid w:val="00BE7234"/>
    <w:rsid w:val="00BE73FB"/>
    <w:rsid w:val="00BE74E1"/>
    <w:rsid w:val="00BE7866"/>
    <w:rsid w:val="00BE7D60"/>
    <w:rsid w:val="00BF0292"/>
    <w:rsid w:val="00BF10A9"/>
    <w:rsid w:val="00BF141B"/>
    <w:rsid w:val="00BF1FF8"/>
    <w:rsid w:val="00BF28C1"/>
    <w:rsid w:val="00BF297A"/>
    <w:rsid w:val="00BF2A07"/>
    <w:rsid w:val="00BF2B5F"/>
    <w:rsid w:val="00BF2D0D"/>
    <w:rsid w:val="00BF2FE3"/>
    <w:rsid w:val="00BF302D"/>
    <w:rsid w:val="00BF324D"/>
    <w:rsid w:val="00BF3754"/>
    <w:rsid w:val="00BF3759"/>
    <w:rsid w:val="00BF380F"/>
    <w:rsid w:val="00BF386F"/>
    <w:rsid w:val="00BF388A"/>
    <w:rsid w:val="00BF39D2"/>
    <w:rsid w:val="00BF3A0B"/>
    <w:rsid w:val="00BF3A52"/>
    <w:rsid w:val="00BF3C4E"/>
    <w:rsid w:val="00BF3F80"/>
    <w:rsid w:val="00BF3F9C"/>
    <w:rsid w:val="00BF413E"/>
    <w:rsid w:val="00BF4272"/>
    <w:rsid w:val="00BF430A"/>
    <w:rsid w:val="00BF4547"/>
    <w:rsid w:val="00BF4741"/>
    <w:rsid w:val="00BF4790"/>
    <w:rsid w:val="00BF4A49"/>
    <w:rsid w:val="00BF4B02"/>
    <w:rsid w:val="00BF4B92"/>
    <w:rsid w:val="00BF4FF6"/>
    <w:rsid w:val="00BF5253"/>
    <w:rsid w:val="00BF52BD"/>
    <w:rsid w:val="00BF53C7"/>
    <w:rsid w:val="00BF5820"/>
    <w:rsid w:val="00BF5BD3"/>
    <w:rsid w:val="00BF5BE5"/>
    <w:rsid w:val="00BF5C37"/>
    <w:rsid w:val="00BF5CA9"/>
    <w:rsid w:val="00BF5CE2"/>
    <w:rsid w:val="00BF5CFF"/>
    <w:rsid w:val="00BF5ECF"/>
    <w:rsid w:val="00BF6581"/>
    <w:rsid w:val="00BF66BC"/>
    <w:rsid w:val="00BF6D0A"/>
    <w:rsid w:val="00BF6E45"/>
    <w:rsid w:val="00BF6F94"/>
    <w:rsid w:val="00BF7455"/>
    <w:rsid w:val="00BF7459"/>
    <w:rsid w:val="00BF7819"/>
    <w:rsid w:val="00BF78AD"/>
    <w:rsid w:val="00BF7E00"/>
    <w:rsid w:val="00C0021B"/>
    <w:rsid w:val="00C00347"/>
    <w:rsid w:val="00C00A85"/>
    <w:rsid w:val="00C00BAF"/>
    <w:rsid w:val="00C00DB1"/>
    <w:rsid w:val="00C00F71"/>
    <w:rsid w:val="00C00F8B"/>
    <w:rsid w:val="00C01011"/>
    <w:rsid w:val="00C01026"/>
    <w:rsid w:val="00C0133F"/>
    <w:rsid w:val="00C014BA"/>
    <w:rsid w:val="00C01A6C"/>
    <w:rsid w:val="00C01BDC"/>
    <w:rsid w:val="00C01EB5"/>
    <w:rsid w:val="00C01F24"/>
    <w:rsid w:val="00C02E75"/>
    <w:rsid w:val="00C031C2"/>
    <w:rsid w:val="00C032A0"/>
    <w:rsid w:val="00C033C7"/>
    <w:rsid w:val="00C03869"/>
    <w:rsid w:val="00C042AB"/>
    <w:rsid w:val="00C0458A"/>
    <w:rsid w:val="00C045DE"/>
    <w:rsid w:val="00C04A94"/>
    <w:rsid w:val="00C04E12"/>
    <w:rsid w:val="00C05055"/>
    <w:rsid w:val="00C050EE"/>
    <w:rsid w:val="00C05200"/>
    <w:rsid w:val="00C05378"/>
    <w:rsid w:val="00C0588D"/>
    <w:rsid w:val="00C05CBF"/>
    <w:rsid w:val="00C064B6"/>
    <w:rsid w:val="00C065A3"/>
    <w:rsid w:val="00C066C5"/>
    <w:rsid w:val="00C06D50"/>
    <w:rsid w:val="00C0713C"/>
    <w:rsid w:val="00C0719C"/>
    <w:rsid w:val="00C07702"/>
    <w:rsid w:val="00C077E1"/>
    <w:rsid w:val="00C0785D"/>
    <w:rsid w:val="00C07DF0"/>
    <w:rsid w:val="00C07E33"/>
    <w:rsid w:val="00C07E56"/>
    <w:rsid w:val="00C07E8F"/>
    <w:rsid w:val="00C07F20"/>
    <w:rsid w:val="00C1015B"/>
    <w:rsid w:val="00C10188"/>
    <w:rsid w:val="00C10521"/>
    <w:rsid w:val="00C105F4"/>
    <w:rsid w:val="00C10BA4"/>
    <w:rsid w:val="00C10DCF"/>
    <w:rsid w:val="00C1121B"/>
    <w:rsid w:val="00C11278"/>
    <w:rsid w:val="00C113D2"/>
    <w:rsid w:val="00C1148C"/>
    <w:rsid w:val="00C11505"/>
    <w:rsid w:val="00C11518"/>
    <w:rsid w:val="00C11567"/>
    <w:rsid w:val="00C117C4"/>
    <w:rsid w:val="00C11B7A"/>
    <w:rsid w:val="00C11CD2"/>
    <w:rsid w:val="00C120EE"/>
    <w:rsid w:val="00C12232"/>
    <w:rsid w:val="00C123C0"/>
    <w:rsid w:val="00C129D1"/>
    <w:rsid w:val="00C12C9E"/>
    <w:rsid w:val="00C12DF4"/>
    <w:rsid w:val="00C12E4C"/>
    <w:rsid w:val="00C13069"/>
    <w:rsid w:val="00C132D4"/>
    <w:rsid w:val="00C133B0"/>
    <w:rsid w:val="00C138BC"/>
    <w:rsid w:val="00C13A0B"/>
    <w:rsid w:val="00C13F85"/>
    <w:rsid w:val="00C14120"/>
    <w:rsid w:val="00C141D7"/>
    <w:rsid w:val="00C14220"/>
    <w:rsid w:val="00C14395"/>
    <w:rsid w:val="00C143DA"/>
    <w:rsid w:val="00C1459B"/>
    <w:rsid w:val="00C148E3"/>
    <w:rsid w:val="00C149DE"/>
    <w:rsid w:val="00C14C01"/>
    <w:rsid w:val="00C14CE8"/>
    <w:rsid w:val="00C1525B"/>
    <w:rsid w:val="00C152A8"/>
    <w:rsid w:val="00C15531"/>
    <w:rsid w:val="00C1566C"/>
    <w:rsid w:val="00C15A4D"/>
    <w:rsid w:val="00C16084"/>
    <w:rsid w:val="00C160F5"/>
    <w:rsid w:val="00C16804"/>
    <w:rsid w:val="00C1690E"/>
    <w:rsid w:val="00C16923"/>
    <w:rsid w:val="00C16BBB"/>
    <w:rsid w:val="00C16C5A"/>
    <w:rsid w:val="00C16C5C"/>
    <w:rsid w:val="00C16D9A"/>
    <w:rsid w:val="00C16F9F"/>
    <w:rsid w:val="00C17337"/>
    <w:rsid w:val="00C17389"/>
    <w:rsid w:val="00C177FA"/>
    <w:rsid w:val="00C17A19"/>
    <w:rsid w:val="00C17B11"/>
    <w:rsid w:val="00C201DB"/>
    <w:rsid w:val="00C20BA3"/>
    <w:rsid w:val="00C20C51"/>
    <w:rsid w:val="00C20FAF"/>
    <w:rsid w:val="00C213E7"/>
    <w:rsid w:val="00C214BB"/>
    <w:rsid w:val="00C2176F"/>
    <w:rsid w:val="00C217BA"/>
    <w:rsid w:val="00C21931"/>
    <w:rsid w:val="00C219F8"/>
    <w:rsid w:val="00C21A93"/>
    <w:rsid w:val="00C21B85"/>
    <w:rsid w:val="00C21C55"/>
    <w:rsid w:val="00C21D95"/>
    <w:rsid w:val="00C21DE9"/>
    <w:rsid w:val="00C21F78"/>
    <w:rsid w:val="00C22396"/>
    <w:rsid w:val="00C227D9"/>
    <w:rsid w:val="00C228F6"/>
    <w:rsid w:val="00C22931"/>
    <w:rsid w:val="00C2293E"/>
    <w:rsid w:val="00C229D7"/>
    <w:rsid w:val="00C22D00"/>
    <w:rsid w:val="00C23508"/>
    <w:rsid w:val="00C23920"/>
    <w:rsid w:val="00C23AF6"/>
    <w:rsid w:val="00C23B6F"/>
    <w:rsid w:val="00C23F19"/>
    <w:rsid w:val="00C240DC"/>
    <w:rsid w:val="00C2438C"/>
    <w:rsid w:val="00C24811"/>
    <w:rsid w:val="00C24D15"/>
    <w:rsid w:val="00C2508C"/>
    <w:rsid w:val="00C252CE"/>
    <w:rsid w:val="00C2573E"/>
    <w:rsid w:val="00C257E6"/>
    <w:rsid w:val="00C25B91"/>
    <w:rsid w:val="00C2608B"/>
    <w:rsid w:val="00C2627F"/>
    <w:rsid w:val="00C263BE"/>
    <w:rsid w:val="00C2654C"/>
    <w:rsid w:val="00C265E6"/>
    <w:rsid w:val="00C26757"/>
    <w:rsid w:val="00C26942"/>
    <w:rsid w:val="00C26A74"/>
    <w:rsid w:val="00C26B4C"/>
    <w:rsid w:val="00C270A4"/>
    <w:rsid w:val="00C27231"/>
    <w:rsid w:val="00C274E8"/>
    <w:rsid w:val="00C275E3"/>
    <w:rsid w:val="00C27A8A"/>
    <w:rsid w:val="00C27EAC"/>
    <w:rsid w:val="00C300FE"/>
    <w:rsid w:val="00C30114"/>
    <w:rsid w:val="00C304BF"/>
    <w:rsid w:val="00C3066D"/>
    <w:rsid w:val="00C307C4"/>
    <w:rsid w:val="00C307CC"/>
    <w:rsid w:val="00C30E95"/>
    <w:rsid w:val="00C311BE"/>
    <w:rsid w:val="00C315B8"/>
    <w:rsid w:val="00C319EB"/>
    <w:rsid w:val="00C31F7A"/>
    <w:rsid w:val="00C326C5"/>
    <w:rsid w:val="00C3278B"/>
    <w:rsid w:val="00C328A2"/>
    <w:rsid w:val="00C33537"/>
    <w:rsid w:val="00C3368D"/>
    <w:rsid w:val="00C33984"/>
    <w:rsid w:val="00C33DF0"/>
    <w:rsid w:val="00C341B0"/>
    <w:rsid w:val="00C34207"/>
    <w:rsid w:val="00C3421E"/>
    <w:rsid w:val="00C3444D"/>
    <w:rsid w:val="00C34629"/>
    <w:rsid w:val="00C349EE"/>
    <w:rsid w:val="00C34A79"/>
    <w:rsid w:val="00C34C77"/>
    <w:rsid w:val="00C34C8A"/>
    <w:rsid w:val="00C34ED7"/>
    <w:rsid w:val="00C34F4E"/>
    <w:rsid w:val="00C3551D"/>
    <w:rsid w:val="00C35856"/>
    <w:rsid w:val="00C35A51"/>
    <w:rsid w:val="00C35A90"/>
    <w:rsid w:val="00C35BC9"/>
    <w:rsid w:val="00C3600B"/>
    <w:rsid w:val="00C3608F"/>
    <w:rsid w:val="00C361D5"/>
    <w:rsid w:val="00C362B9"/>
    <w:rsid w:val="00C3630A"/>
    <w:rsid w:val="00C36703"/>
    <w:rsid w:val="00C368CC"/>
    <w:rsid w:val="00C3692F"/>
    <w:rsid w:val="00C36BD3"/>
    <w:rsid w:val="00C36F2F"/>
    <w:rsid w:val="00C3706C"/>
    <w:rsid w:val="00C37215"/>
    <w:rsid w:val="00C37631"/>
    <w:rsid w:val="00C379FB"/>
    <w:rsid w:val="00C37A13"/>
    <w:rsid w:val="00C37C33"/>
    <w:rsid w:val="00C37C61"/>
    <w:rsid w:val="00C37CA0"/>
    <w:rsid w:val="00C4025B"/>
    <w:rsid w:val="00C402EB"/>
    <w:rsid w:val="00C40691"/>
    <w:rsid w:val="00C40DA7"/>
    <w:rsid w:val="00C40F79"/>
    <w:rsid w:val="00C4107C"/>
    <w:rsid w:val="00C412D2"/>
    <w:rsid w:val="00C4147E"/>
    <w:rsid w:val="00C418BE"/>
    <w:rsid w:val="00C41904"/>
    <w:rsid w:val="00C41A1A"/>
    <w:rsid w:val="00C41A62"/>
    <w:rsid w:val="00C41AC2"/>
    <w:rsid w:val="00C41E66"/>
    <w:rsid w:val="00C4245B"/>
    <w:rsid w:val="00C42753"/>
    <w:rsid w:val="00C42BF6"/>
    <w:rsid w:val="00C43319"/>
    <w:rsid w:val="00C43396"/>
    <w:rsid w:val="00C4360D"/>
    <w:rsid w:val="00C43690"/>
    <w:rsid w:val="00C43B0D"/>
    <w:rsid w:val="00C43DDE"/>
    <w:rsid w:val="00C446A9"/>
    <w:rsid w:val="00C446DC"/>
    <w:rsid w:val="00C44ABB"/>
    <w:rsid w:val="00C45095"/>
    <w:rsid w:val="00C4509A"/>
    <w:rsid w:val="00C4553E"/>
    <w:rsid w:val="00C4555C"/>
    <w:rsid w:val="00C459CC"/>
    <w:rsid w:val="00C45E8F"/>
    <w:rsid w:val="00C46007"/>
    <w:rsid w:val="00C460F1"/>
    <w:rsid w:val="00C46102"/>
    <w:rsid w:val="00C46202"/>
    <w:rsid w:val="00C46560"/>
    <w:rsid w:val="00C467A9"/>
    <w:rsid w:val="00C46A47"/>
    <w:rsid w:val="00C46AB6"/>
    <w:rsid w:val="00C46AF3"/>
    <w:rsid w:val="00C46BE9"/>
    <w:rsid w:val="00C4700A"/>
    <w:rsid w:val="00C4713A"/>
    <w:rsid w:val="00C47154"/>
    <w:rsid w:val="00C471C6"/>
    <w:rsid w:val="00C47296"/>
    <w:rsid w:val="00C472E0"/>
    <w:rsid w:val="00C47347"/>
    <w:rsid w:val="00C473AD"/>
    <w:rsid w:val="00C473B9"/>
    <w:rsid w:val="00C47410"/>
    <w:rsid w:val="00C4750A"/>
    <w:rsid w:val="00C47544"/>
    <w:rsid w:val="00C4778A"/>
    <w:rsid w:val="00C47D8C"/>
    <w:rsid w:val="00C50022"/>
    <w:rsid w:val="00C50131"/>
    <w:rsid w:val="00C501D9"/>
    <w:rsid w:val="00C50310"/>
    <w:rsid w:val="00C505C3"/>
    <w:rsid w:val="00C5086B"/>
    <w:rsid w:val="00C50A62"/>
    <w:rsid w:val="00C511AB"/>
    <w:rsid w:val="00C511E6"/>
    <w:rsid w:val="00C51379"/>
    <w:rsid w:val="00C51492"/>
    <w:rsid w:val="00C522BF"/>
    <w:rsid w:val="00C523E2"/>
    <w:rsid w:val="00C529ED"/>
    <w:rsid w:val="00C52F22"/>
    <w:rsid w:val="00C53072"/>
    <w:rsid w:val="00C533DF"/>
    <w:rsid w:val="00C53424"/>
    <w:rsid w:val="00C53BE0"/>
    <w:rsid w:val="00C53DCB"/>
    <w:rsid w:val="00C542D8"/>
    <w:rsid w:val="00C54319"/>
    <w:rsid w:val="00C5458C"/>
    <w:rsid w:val="00C548BE"/>
    <w:rsid w:val="00C54BA4"/>
    <w:rsid w:val="00C54CC4"/>
    <w:rsid w:val="00C54DA4"/>
    <w:rsid w:val="00C5501F"/>
    <w:rsid w:val="00C55732"/>
    <w:rsid w:val="00C55C73"/>
    <w:rsid w:val="00C55F1C"/>
    <w:rsid w:val="00C55FA7"/>
    <w:rsid w:val="00C56022"/>
    <w:rsid w:val="00C56030"/>
    <w:rsid w:val="00C561E8"/>
    <w:rsid w:val="00C564BF"/>
    <w:rsid w:val="00C56590"/>
    <w:rsid w:val="00C56653"/>
    <w:rsid w:val="00C56848"/>
    <w:rsid w:val="00C56A96"/>
    <w:rsid w:val="00C56B36"/>
    <w:rsid w:val="00C56B8E"/>
    <w:rsid w:val="00C56F86"/>
    <w:rsid w:val="00C575D1"/>
    <w:rsid w:val="00C5778A"/>
    <w:rsid w:val="00C577B0"/>
    <w:rsid w:val="00C600CE"/>
    <w:rsid w:val="00C60E06"/>
    <w:rsid w:val="00C60EBD"/>
    <w:rsid w:val="00C61048"/>
    <w:rsid w:val="00C6119E"/>
    <w:rsid w:val="00C611D9"/>
    <w:rsid w:val="00C612B7"/>
    <w:rsid w:val="00C61810"/>
    <w:rsid w:val="00C61B72"/>
    <w:rsid w:val="00C61BF1"/>
    <w:rsid w:val="00C61D45"/>
    <w:rsid w:val="00C620AC"/>
    <w:rsid w:val="00C6217C"/>
    <w:rsid w:val="00C626FF"/>
    <w:rsid w:val="00C62783"/>
    <w:rsid w:val="00C62A23"/>
    <w:rsid w:val="00C62AD7"/>
    <w:rsid w:val="00C62BD5"/>
    <w:rsid w:val="00C62C62"/>
    <w:rsid w:val="00C62DF6"/>
    <w:rsid w:val="00C63464"/>
    <w:rsid w:val="00C63537"/>
    <w:rsid w:val="00C637FC"/>
    <w:rsid w:val="00C63A03"/>
    <w:rsid w:val="00C63A28"/>
    <w:rsid w:val="00C640EE"/>
    <w:rsid w:val="00C6419A"/>
    <w:rsid w:val="00C64933"/>
    <w:rsid w:val="00C64D9D"/>
    <w:rsid w:val="00C65076"/>
    <w:rsid w:val="00C650D4"/>
    <w:rsid w:val="00C651B5"/>
    <w:rsid w:val="00C65368"/>
    <w:rsid w:val="00C654A0"/>
    <w:rsid w:val="00C65A56"/>
    <w:rsid w:val="00C65D1B"/>
    <w:rsid w:val="00C65F2A"/>
    <w:rsid w:val="00C66834"/>
    <w:rsid w:val="00C66AF8"/>
    <w:rsid w:val="00C66E6C"/>
    <w:rsid w:val="00C66F89"/>
    <w:rsid w:val="00C676E7"/>
    <w:rsid w:val="00C6771F"/>
    <w:rsid w:val="00C6777C"/>
    <w:rsid w:val="00C677A2"/>
    <w:rsid w:val="00C67935"/>
    <w:rsid w:val="00C67B8E"/>
    <w:rsid w:val="00C7068B"/>
    <w:rsid w:val="00C7077E"/>
    <w:rsid w:val="00C707DF"/>
    <w:rsid w:val="00C70B97"/>
    <w:rsid w:val="00C70C87"/>
    <w:rsid w:val="00C70D15"/>
    <w:rsid w:val="00C70D51"/>
    <w:rsid w:val="00C7104F"/>
    <w:rsid w:val="00C71604"/>
    <w:rsid w:val="00C71905"/>
    <w:rsid w:val="00C719F4"/>
    <w:rsid w:val="00C71DB0"/>
    <w:rsid w:val="00C720A2"/>
    <w:rsid w:val="00C721FA"/>
    <w:rsid w:val="00C7228D"/>
    <w:rsid w:val="00C723B9"/>
    <w:rsid w:val="00C727B2"/>
    <w:rsid w:val="00C7281A"/>
    <w:rsid w:val="00C72887"/>
    <w:rsid w:val="00C72CFE"/>
    <w:rsid w:val="00C72DE3"/>
    <w:rsid w:val="00C730B1"/>
    <w:rsid w:val="00C7323C"/>
    <w:rsid w:val="00C73387"/>
    <w:rsid w:val="00C73536"/>
    <w:rsid w:val="00C73600"/>
    <w:rsid w:val="00C73663"/>
    <w:rsid w:val="00C73BBB"/>
    <w:rsid w:val="00C73BD1"/>
    <w:rsid w:val="00C740E2"/>
    <w:rsid w:val="00C741E1"/>
    <w:rsid w:val="00C74A4F"/>
    <w:rsid w:val="00C74D9F"/>
    <w:rsid w:val="00C74E4B"/>
    <w:rsid w:val="00C74E78"/>
    <w:rsid w:val="00C750D4"/>
    <w:rsid w:val="00C755E4"/>
    <w:rsid w:val="00C7562C"/>
    <w:rsid w:val="00C75717"/>
    <w:rsid w:val="00C757B7"/>
    <w:rsid w:val="00C75DE4"/>
    <w:rsid w:val="00C76162"/>
    <w:rsid w:val="00C76415"/>
    <w:rsid w:val="00C764FA"/>
    <w:rsid w:val="00C76863"/>
    <w:rsid w:val="00C76932"/>
    <w:rsid w:val="00C7698B"/>
    <w:rsid w:val="00C76AFB"/>
    <w:rsid w:val="00C76F8C"/>
    <w:rsid w:val="00C7714A"/>
    <w:rsid w:val="00C7725D"/>
    <w:rsid w:val="00C77663"/>
    <w:rsid w:val="00C77791"/>
    <w:rsid w:val="00C77875"/>
    <w:rsid w:val="00C77C69"/>
    <w:rsid w:val="00C77D12"/>
    <w:rsid w:val="00C80006"/>
    <w:rsid w:val="00C80058"/>
    <w:rsid w:val="00C800B4"/>
    <w:rsid w:val="00C8020F"/>
    <w:rsid w:val="00C80326"/>
    <w:rsid w:val="00C804ED"/>
    <w:rsid w:val="00C8092D"/>
    <w:rsid w:val="00C80A9F"/>
    <w:rsid w:val="00C80EAA"/>
    <w:rsid w:val="00C81855"/>
    <w:rsid w:val="00C81B08"/>
    <w:rsid w:val="00C81B19"/>
    <w:rsid w:val="00C81D98"/>
    <w:rsid w:val="00C823C1"/>
    <w:rsid w:val="00C824CE"/>
    <w:rsid w:val="00C827AD"/>
    <w:rsid w:val="00C828DF"/>
    <w:rsid w:val="00C82AA7"/>
    <w:rsid w:val="00C82C47"/>
    <w:rsid w:val="00C82EF4"/>
    <w:rsid w:val="00C82EF7"/>
    <w:rsid w:val="00C8302F"/>
    <w:rsid w:val="00C83152"/>
    <w:rsid w:val="00C83221"/>
    <w:rsid w:val="00C83B4A"/>
    <w:rsid w:val="00C83D66"/>
    <w:rsid w:val="00C83FD4"/>
    <w:rsid w:val="00C844EF"/>
    <w:rsid w:val="00C849C1"/>
    <w:rsid w:val="00C84C36"/>
    <w:rsid w:val="00C84DBE"/>
    <w:rsid w:val="00C8518F"/>
    <w:rsid w:val="00C85B9A"/>
    <w:rsid w:val="00C85F06"/>
    <w:rsid w:val="00C8602E"/>
    <w:rsid w:val="00C8629C"/>
    <w:rsid w:val="00C8647C"/>
    <w:rsid w:val="00C86700"/>
    <w:rsid w:val="00C86873"/>
    <w:rsid w:val="00C86925"/>
    <w:rsid w:val="00C86B2E"/>
    <w:rsid w:val="00C86F55"/>
    <w:rsid w:val="00C8723E"/>
    <w:rsid w:val="00C8752B"/>
    <w:rsid w:val="00C8781A"/>
    <w:rsid w:val="00C879A9"/>
    <w:rsid w:val="00C87A1A"/>
    <w:rsid w:val="00C87D06"/>
    <w:rsid w:val="00C87E23"/>
    <w:rsid w:val="00C90447"/>
    <w:rsid w:val="00C90C28"/>
    <w:rsid w:val="00C90EF0"/>
    <w:rsid w:val="00C90FA1"/>
    <w:rsid w:val="00C90FFB"/>
    <w:rsid w:val="00C91060"/>
    <w:rsid w:val="00C910F5"/>
    <w:rsid w:val="00C9111F"/>
    <w:rsid w:val="00C9120F"/>
    <w:rsid w:val="00C913F3"/>
    <w:rsid w:val="00C9163B"/>
    <w:rsid w:val="00C9168E"/>
    <w:rsid w:val="00C9193B"/>
    <w:rsid w:val="00C91AE1"/>
    <w:rsid w:val="00C91C32"/>
    <w:rsid w:val="00C91C54"/>
    <w:rsid w:val="00C91F68"/>
    <w:rsid w:val="00C920A8"/>
    <w:rsid w:val="00C9249B"/>
    <w:rsid w:val="00C925C7"/>
    <w:rsid w:val="00C9281B"/>
    <w:rsid w:val="00C9286E"/>
    <w:rsid w:val="00C92E10"/>
    <w:rsid w:val="00C9328A"/>
    <w:rsid w:val="00C93372"/>
    <w:rsid w:val="00C933CC"/>
    <w:rsid w:val="00C934FE"/>
    <w:rsid w:val="00C9399B"/>
    <w:rsid w:val="00C93AE9"/>
    <w:rsid w:val="00C94549"/>
    <w:rsid w:val="00C9459A"/>
    <w:rsid w:val="00C945EE"/>
    <w:rsid w:val="00C9488D"/>
    <w:rsid w:val="00C9493F"/>
    <w:rsid w:val="00C94A1F"/>
    <w:rsid w:val="00C94CC0"/>
    <w:rsid w:val="00C9548A"/>
    <w:rsid w:val="00C95799"/>
    <w:rsid w:val="00C957B9"/>
    <w:rsid w:val="00C95A16"/>
    <w:rsid w:val="00C95A4D"/>
    <w:rsid w:val="00C95E79"/>
    <w:rsid w:val="00C95EA3"/>
    <w:rsid w:val="00C95F2B"/>
    <w:rsid w:val="00C95F30"/>
    <w:rsid w:val="00C96502"/>
    <w:rsid w:val="00C96531"/>
    <w:rsid w:val="00C96562"/>
    <w:rsid w:val="00C96631"/>
    <w:rsid w:val="00C96781"/>
    <w:rsid w:val="00C9698B"/>
    <w:rsid w:val="00C96B27"/>
    <w:rsid w:val="00C96D07"/>
    <w:rsid w:val="00C96D8C"/>
    <w:rsid w:val="00C9715B"/>
    <w:rsid w:val="00C97281"/>
    <w:rsid w:val="00C9780D"/>
    <w:rsid w:val="00C97A30"/>
    <w:rsid w:val="00C97EE1"/>
    <w:rsid w:val="00CA0011"/>
    <w:rsid w:val="00CA0235"/>
    <w:rsid w:val="00CA0257"/>
    <w:rsid w:val="00CA0402"/>
    <w:rsid w:val="00CA0772"/>
    <w:rsid w:val="00CA0827"/>
    <w:rsid w:val="00CA0B3E"/>
    <w:rsid w:val="00CA0BEA"/>
    <w:rsid w:val="00CA0F5E"/>
    <w:rsid w:val="00CA0F7A"/>
    <w:rsid w:val="00CA1565"/>
    <w:rsid w:val="00CA18E3"/>
    <w:rsid w:val="00CA1B93"/>
    <w:rsid w:val="00CA1DC3"/>
    <w:rsid w:val="00CA1F89"/>
    <w:rsid w:val="00CA230A"/>
    <w:rsid w:val="00CA2815"/>
    <w:rsid w:val="00CA2864"/>
    <w:rsid w:val="00CA28B9"/>
    <w:rsid w:val="00CA2959"/>
    <w:rsid w:val="00CA2AD2"/>
    <w:rsid w:val="00CA2D0D"/>
    <w:rsid w:val="00CA2DAB"/>
    <w:rsid w:val="00CA33F1"/>
    <w:rsid w:val="00CA34CE"/>
    <w:rsid w:val="00CA3A0A"/>
    <w:rsid w:val="00CA3C56"/>
    <w:rsid w:val="00CA4141"/>
    <w:rsid w:val="00CA42FE"/>
    <w:rsid w:val="00CA446B"/>
    <w:rsid w:val="00CA4492"/>
    <w:rsid w:val="00CA4987"/>
    <w:rsid w:val="00CA4AC4"/>
    <w:rsid w:val="00CA4B54"/>
    <w:rsid w:val="00CA4E49"/>
    <w:rsid w:val="00CA4ED1"/>
    <w:rsid w:val="00CA5288"/>
    <w:rsid w:val="00CA54BE"/>
    <w:rsid w:val="00CA5991"/>
    <w:rsid w:val="00CA5E8C"/>
    <w:rsid w:val="00CA698F"/>
    <w:rsid w:val="00CA6C0C"/>
    <w:rsid w:val="00CA6FB1"/>
    <w:rsid w:val="00CA7195"/>
    <w:rsid w:val="00CA7289"/>
    <w:rsid w:val="00CA7989"/>
    <w:rsid w:val="00CA7A0A"/>
    <w:rsid w:val="00CA7B32"/>
    <w:rsid w:val="00CB01D2"/>
    <w:rsid w:val="00CB0235"/>
    <w:rsid w:val="00CB02B3"/>
    <w:rsid w:val="00CB044B"/>
    <w:rsid w:val="00CB06A1"/>
    <w:rsid w:val="00CB0752"/>
    <w:rsid w:val="00CB0829"/>
    <w:rsid w:val="00CB10A3"/>
    <w:rsid w:val="00CB1259"/>
    <w:rsid w:val="00CB1355"/>
    <w:rsid w:val="00CB1377"/>
    <w:rsid w:val="00CB15C4"/>
    <w:rsid w:val="00CB15C8"/>
    <w:rsid w:val="00CB199A"/>
    <w:rsid w:val="00CB19F7"/>
    <w:rsid w:val="00CB1B77"/>
    <w:rsid w:val="00CB1BAD"/>
    <w:rsid w:val="00CB1D73"/>
    <w:rsid w:val="00CB1E18"/>
    <w:rsid w:val="00CB1F97"/>
    <w:rsid w:val="00CB223E"/>
    <w:rsid w:val="00CB25C6"/>
    <w:rsid w:val="00CB26C1"/>
    <w:rsid w:val="00CB270F"/>
    <w:rsid w:val="00CB27ED"/>
    <w:rsid w:val="00CB2A6B"/>
    <w:rsid w:val="00CB2EAA"/>
    <w:rsid w:val="00CB2F94"/>
    <w:rsid w:val="00CB3064"/>
    <w:rsid w:val="00CB30EB"/>
    <w:rsid w:val="00CB32BC"/>
    <w:rsid w:val="00CB3648"/>
    <w:rsid w:val="00CB377A"/>
    <w:rsid w:val="00CB3F6D"/>
    <w:rsid w:val="00CB40CE"/>
    <w:rsid w:val="00CB43AC"/>
    <w:rsid w:val="00CB4853"/>
    <w:rsid w:val="00CB4BC5"/>
    <w:rsid w:val="00CB4CAA"/>
    <w:rsid w:val="00CB4EAF"/>
    <w:rsid w:val="00CB522C"/>
    <w:rsid w:val="00CB52E4"/>
    <w:rsid w:val="00CB5726"/>
    <w:rsid w:val="00CB60A4"/>
    <w:rsid w:val="00CB61DA"/>
    <w:rsid w:val="00CB62D3"/>
    <w:rsid w:val="00CB631C"/>
    <w:rsid w:val="00CB6325"/>
    <w:rsid w:val="00CB63B3"/>
    <w:rsid w:val="00CB667A"/>
    <w:rsid w:val="00CB66B2"/>
    <w:rsid w:val="00CB679E"/>
    <w:rsid w:val="00CB73D4"/>
    <w:rsid w:val="00CB74B4"/>
    <w:rsid w:val="00CB7752"/>
    <w:rsid w:val="00CB7ADC"/>
    <w:rsid w:val="00CB7BDF"/>
    <w:rsid w:val="00CB7CC8"/>
    <w:rsid w:val="00CB7D6E"/>
    <w:rsid w:val="00CB7E24"/>
    <w:rsid w:val="00CB7E70"/>
    <w:rsid w:val="00CC02A3"/>
    <w:rsid w:val="00CC0469"/>
    <w:rsid w:val="00CC046A"/>
    <w:rsid w:val="00CC0571"/>
    <w:rsid w:val="00CC057A"/>
    <w:rsid w:val="00CC05E8"/>
    <w:rsid w:val="00CC0696"/>
    <w:rsid w:val="00CC0860"/>
    <w:rsid w:val="00CC0903"/>
    <w:rsid w:val="00CC0AB0"/>
    <w:rsid w:val="00CC0F7C"/>
    <w:rsid w:val="00CC148A"/>
    <w:rsid w:val="00CC1513"/>
    <w:rsid w:val="00CC17FF"/>
    <w:rsid w:val="00CC18DE"/>
    <w:rsid w:val="00CC1A7E"/>
    <w:rsid w:val="00CC1B41"/>
    <w:rsid w:val="00CC1BE5"/>
    <w:rsid w:val="00CC1F9A"/>
    <w:rsid w:val="00CC2035"/>
    <w:rsid w:val="00CC24ED"/>
    <w:rsid w:val="00CC253E"/>
    <w:rsid w:val="00CC290A"/>
    <w:rsid w:val="00CC2C03"/>
    <w:rsid w:val="00CC362A"/>
    <w:rsid w:val="00CC37DE"/>
    <w:rsid w:val="00CC3807"/>
    <w:rsid w:val="00CC3AFC"/>
    <w:rsid w:val="00CC3BF4"/>
    <w:rsid w:val="00CC3C3E"/>
    <w:rsid w:val="00CC3D46"/>
    <w:rsid w:val="00CC45F8"/>
    <w:rsid w:val="00CC465D"/>
    <w:rsid w:val="00CC47FC"/>
    <w:rsid w:val="00CC5051"/>
    <w:rsid w:val="00CC56A0"/>
    <w:rsid w:val="00CC56F2"/>
    <w:rsid w:val="00CC57AD"/>
    <w:rsid w:val="00CC5B66"/>
    <w:rsid w:val="00CC5C52"/>
    <w:rsid w:val="00CC5D0E"/>
    <w:rsid w:val="00CC5D68"/>
    <w:rsid w:val="00CC6457"/>
    <w:rsid w:val="00CC6495"/>
    <w:rsid w:val="00CC65AF"/>
    <w:rsid w:val="00CC6806"/>
    <w:rsid w:val="00CC69AC"/>
    <w:rsid w:val="00CC69C2"/>
    <w:rsid w:val="00CC6E82"/>
    <w:rsid w:val="00CC6FD8"/>
    <w:rsid w:val="00CC7234"/>
    <w:rsid w:val="00CC7522"/>
    <w:rsid w:val="00CC77BE"/>
    <w:rsid w:val="00CC77F6"/>
    <w:rsid w:val="00CC7927"/>
    <w:rsid w:val="00CC7C26"/>
    <w:rsid w:val="00CC7E10"/>
    <w:rsid w:val="00CC7F53"/>
    <w:rsid w:val="00CD02B1"/>
    <w:rsid w:val="00CD03EC"/>
    <w:rsid w:val="00CD04A0"/>
    <w:rsid w:val="00CD0753"/>
    <w:rsid w:val="00CD0A16"/>
    <w:rsid w:val="00CD0F99"/>
    <w:rsid w:val="00CD1550"/>
    <w:rsid w:val="00CD15A6"/>
    <w:rsid w:val="00CD1C84"/>
    <w:rsid w:val="00CD1CDD"/>
    <w:rsid w:val="00CD2045"/>
    <w:rsid w:val="00CD2117"/>
    <w:rsid w:val="00CD21F5"/>
    <w:rsid w:val="00CD254E"/>
    <w:rsid w:val="00CD26A0"/>
    <w:rsid w:val="00CD277D"/>
    <w:rsid w:val="00CD277E"/>
    <w:rsid w:val="00CD2AF1"/>
    <w:rsid w:val="00CD2C4A"/>
    <w:rsid w:val="00CD2D8B"/>
    <w:rsid w:val="00CD2F4C"/>
    <w:rsid w:val="00CD2F7A"/>
    <w:rsid w:val="00CD3050"/>
    <w:rsid w:val="00CD3172"/>
    <w:rsid w:val="00CD34B8"/>
    <w:rsid w:val="00CD3521"/>
    <w:rsid w:val="00CD354E"/>
    <w:rsid w:val="00CD35F6"/>
    <w:rsid w:val="00CD3A0D"/>
    <w:rsid w:val="00CD3A7C"/>
    <w:rsid w:val="00CD3B4B"/>
    <w:rsid w:val="00CD3BBC"/>
    <w:rsid w:val="00CD4738"/>
    <w:rsid w:val="00CD4BFB"/>
    <w:rsid w:val="00CD5026"/>
    <w:rsid w:val="00CD5080"/>
    <w:rsid w:val="00CD50CB"/>
    <w:rsid w:val="00CD525D"/>
    <w:rsid w:val="00CD57D2"/>
    <w:rsid w:val="00CD5920"/>
    <w:rsid w:val="00CD5B05"/>
    <w:rsid w:val="00CD5C6E"/>
    <w:rsid w:val="00CD5CA0"/>
    <w:rsid w:val="00CD5CA6"/>
    <w:rsid w:val="00CD5D98"/>
    <w:rsid w:val="00CD60B8"/>
    <w:rsid w:val="00CD61B7"/>
    <w:rsid w:val="00CD6362"/>
    <w:rsid w:val="00CD63EB"/>
    <w:rsid w:val="00CD6498"/>
    <w:rsid w:val="00CD64AF"/>
    <w:rsid w:val="00CD652E"/>
    <w:rsid w:val="00CD668E"/>
    <w:rsid w:val="00CD699F"/>
    <w:rsid w:val="00CD6A4D"/>
    <w:rsid w:val="00CD6B4D"/>
    <w:rsid w:val="00CD6FBD"/>
    <w:rsid w:val="00CD71B8"/>
    <w:rsid w:val="00CD733A"/>
    <w:rsid w:val="00CD7429"/>
    <w:rsid w:val="00CD7460"/>
    <w:rsid w:val="00CD78D8"/>
    <w:rsid w:val="00CD7A96"/>
    <w:rsid w:val="00CD7D5B"/>
    <w:rsid w:val="00CD7ECB"/>
    <w:rsid w:val="00CE0B49"/>
    <w:rsid w:val="00CE0B7F"/>
    <w:rsid w:val="00CE0BE8"/>
    <w:rsid w:val="00CE0C5A"/>
    <w:rsid w:val="00CE0FAF"/>
    <w:rsid w:val="00CE12CD"/>
    <w:rsid w:val="00CE151C"/>
    <w:rsid w:val="00CE15DC"/>
    <w:rsid w:val="00CE1776"/>
    <w:rsid w:val="00CE1934"/>
    <w:rsid w:val="00CE19FE"/>
    <w:rsid w:val="00CE20E9"/>
    <w:rsid w:val="00CE2903"/>
    <w:rsid w:val="00CE2C28"/>
    <w:rsid w:val="00CE2FCA"/>
    <w:rsid w:val="00CE37C4"/>
    <w:rsid w:val="00CE3828"/>
    <w:rsid w:val="00CE38D6"/>
    <w:rsid w:val="00CE3A38"/>
    <w:rsid w:val="00CE3AA9"/>
    <w:rsid w:val="00CE3BC0"/>
    <w:rsid w:val="00CE3D3E"/>
    <w:rsid w:val="00CE3EB4"/>
    <w:rsid w:val="00CE3EE9"/>
    <w:rsid w:val="00CE45A0"/>
    <w:rsid w:val="00CE4751"/>
    <w:rsid w:val="00CE4835"/>
    <w:rsid w:val="00CE4B54"/>
    <w:rsid w:val="00CE4C4D"/>
    <w:rsid w:val="00CE4EC6"/>
    <w:rsid w:val="00CE4FA0"/>
    <w:rsid w:val="00CE5274"/>
    <w:rsid w:val="00CE55C5"/>
    <w:rsid w:val="00CE5806"/>
    <w:rsid w:val="00CE598C"/>
    <w:rsid w:val="00CE5B79"/>
    <w:rsid w:val="00CE60E7"/>
    <w:rsid w:val="00CE6311"/>
    <w:rsid w:val="00CE682F"/>
    <w:rsid w:val="00CE6CE8"/>
    <w:rsid w:val="00CE6F4A"/>
    <w:rsid w:val="00CE7161"/>
    <w:rsid w:val="00CE723A"/>
    <w:rsid w:val="00CE73E1"/>
    <w:rsid w:val="00CE749D"/>
    <w:rsid w:val="00CE77A7"/>
    <w:rsid w:val="00CE792C"/>
    <w:rsid w:val="00CE7A87"/>
    <w:rsid w:val="00CE7AA7"/>
    <w:rsid w:val="00CE7E23"/>
    <w:rsid w:val="00CE7E62"/>
    <w:rsid w:val="00CE7E97"/>
    <w:rsid w:val="00CF0122"/>
    <w:rsid w:val="00CF022A"/>
    <w:rsid w:val="00CF0432"/>
    <w:rsid w:val="00CF0691"/>
    <w:rsid w:val="00CF0AA9"/>
    <w:rsid w:val="00CF0D8E"/>
    <w:rsid w:val="00CF0DA7"/>
    <w:rsid w:val="00CF0F4C"/>
    <w:rsid w:val="00CF0F65"/>
    <w:rsid w:val="00CF103A"/>
    <w:rsid w:val="00CF1208"/>
    <w:rsid w:val="00CF142D"/>
    <w:rsid w:val="00CF147C"/>
    <w:rsid w:val="00CF14DD"/>
    <w:rsid w:val="00CF1A57"/>
    <w:rsid w:val="00CF1B10"/>
    <w:rsid w:val="00CF1C36"/>
    <w:rsid w:val="00CF1D69"/>
    <w:rsid w:val="00CF1DE4"/>
    <w:rsid w:val="00CF1F9B"/>
    <w:rsid w:val="00CF2133"/>
    <w:rsid w:val="00CF2205"/>
    <w:rsid w:val="00CF26AE"/>
    <w:rsid w:val="00CF2886"/>
    <w:rsid w:val="00CF28B6"/>
    <w:rsid w:val="00CF28C5"/>
    <w:rsid w:val="00CF293E"/>
    <w:rsid w:val="00CF2A1A"/>
    <w:rsid w:val="00CF2B6A"/>
    <w:rsid w:val="00CF2E05"/>
    <w:rsid w:val="00CF30F7"/>
    <w:rsid w:val="00CF3457"/>
    <w:rsid w:val="00CF398B"/>
    <w:rsid w:val="00CF3B72"/>
    <w:rsid w:val="00CF42EF"/>
    <w:rsid w:val="00CF4466"/>
    <w:rsid w:val="00CF506D"/>
    <w:rsid w:val="00CF5439"/>
    <w:rsid w:val="00CF5813"/>
    <w:rsid w:val="00CF5B2B"/>
    <w:rsid w:val="00CF5E1D"/>
    <w:rsid w:val="00CF5FFF"/>
    <w:rsid w:val="00CF6127"/>
    <w:rsid w:val="00CF64F0"/>
    <w:rsid w:val="00CF6986"/>
    <w:rsid w:val="00CF6C26"/>
    <w:rsid w:val="00CF6E22"/>
    <w:rsid w:val="00CF7381"/>
    <w:rsid w:val="00CF73B4"/>
    <w:rsid w:val="00CF73F2"/>
    <w:rsid w:val="00CF751D"/>
    <w:rsid w:val="00CF79A1"/>
    <w:rsid w:val="00CF7DD5"/>
    <w:rsid w:val="00D000B0"/>
    <w:rsid w:val="00D00248"/>
    <w:rsid w:val="00D004CD"/>
    <w:rsid w:val="00D0071B"/>
    <w:rsid w:val="00D008D4"/>
    <w:rsid w:val="00D0099D"/>
    <w:rsid w:val="00D00BA1"/>
    <w:rsid w:val="00D00C87"/>
    <w:rsid w:val="00D00E59"/>
    <w:rsid w:val="00D015EC"/>
    <w:rsid w:val="00D01D91"/>
    <w:rsid w:val="00D021E5"/>
    <w:rsid w:val="00D0222E"/>
    <w:rsid w:val="00D022E9"/>
    <w:rsid w:val="00D02448"/>
    <w:rsid w:val="00D02564"/>
    <w:rsid w:val="00D02CF9"/>
    <w:rsid w:val="00D02E41"/>
    <w:rsid w:val="00D02F05"/>
    <w:rsid w:val="00D030AD"/>
    <w:rsid w:val="00D0322C"/>
    <w:rsid w:val="00D0332E"/>
    <w:rsid w:val="00D03AD4"/>
    <w:rsid w:val="00D03C28"/>
    <w:rsid w:val="00D04010"/>
    <w:rsid w:val="00D04071"/>
    <w:rsid w:val="00D042C4"/>
    <w:rsid w:val="00D044EF"/>
    <w:rsid w:val="00D04524"/>
    <w:rsid w:val="00D04564"/>
    <w:rsid w:val="00D04586"/>
    <w:rsid w:val="00D046E8"/>
    <w:rsid w:val="00D0470D"/>
    <w:rsid w:val="00D047B6"/>
    <w:rsid w:val="00D0482C"/>
    <w:rsid w:val="00D048D0"/>
    <w:rsid w:val="00D04A87"/>
    <w:rsid w:val="00D04B44"/>
    <w:rsid w:val="00D04B75"/>
    <w:rsid w:val="00D04BFB"/>
    <w:rsid w:val="00D04C16"/>
    <w:rsid w:val="00D04C41"/>
    <w:rsid w:val="00D04CA6"/>
    <w:rsid w:val="00D04D59"/>
    <w:rsid w:val="00D05196"/>
    <w:rsid w:val="00D05259"/>
    <w:rsid w:val="00D0528E"/>
    <w:rsid w:val="00D056DE"/>
    <w:rsid w:val="00D056F7"/>
    <w:rsid w:val="00D057CA"/>
    <w:rsid w:val="00D05890"/>
    <w:rsid w:val="00D05BBC"/>
    <w:rsid w:val="00D0697F"/>
    <w:rsid w:val="00D0698F"/>
    <w:rsid w:val="00D069CE"/>
    <w:rsid w:val="00D06A04"/>
    <w:rsid w:val="00D07067"/>
    <w:rsid w:val="00D0723B"/>
    <w:rsid w:val="00D0735D"/>
    <w:rsid w:val="00D073C2"/>
    <w:rsid w:val="00D07836"/>
    <w:rsid w:val="00D07BA2"/>
    <w:rsid w:val="00D07D18"/>
    <w:rsid w:val="00D1043C"/>
    <w:rsid w:val="00D105E9"/>
    <w:rsid w:val="00D10775"/>
    <w:rsid w:val="00D10DF7"/>
    <w:rsid w:val="00D11294"/>
    <w:rsid w:val="00D115C3"/>
    <w:rsid w:val="00D115F3"/>
    <w:rsid w:val="00D116DA"/>
    <w:rsid w:val="00D117E2"/>
    <w:rsid w:val="00D11A8C"/>
    <w:rsid w:val="00D11EF3"/>
    <w:rsid w:val="00D1215F"/>
    <w:rsid w:val="00D124DB"/>
    <w:rsid w:val="00D12B31"/>
    <w:rsid w:val="00D12B35"/>
    <w:rsid w:val="00D12C1F"/>
    <w:rsid w:val="00D13171"/>
    <w:rsid w:val="00D13419"/>
    <w:rsid w:val="00D136B5"/>
    <w:rsid w:val="00D136C7"/>
    <w:rsid w:val="00D137E6"/>
    <w:rsid w:val="00D13904"/>
    <w:rsid w:val="00D1396B"/>
    <w:rsid w:val="00D13C94"/>
    <w:rsid w:val="00D13D9E"/>
    <w:rsid w:val="00D13E5E"/>
    <w:rsid w:val="00D1401C"/>
    <w:rsid w:val="00D141B6"/>
    <w:rsid w:val="00D143C9"/>
    <w:rsid w:val="00D1444C"/>
    <w:rsid w:val="00D14543"/>
    <w:rsid w:val="00D14602"/>
    <w:rsid w:val="00D14863"/>
    <w:rsid w:val="00D14921"/>
    <w:rsid w:val="00D1498C"/>
    <w:rsid w:val="00D14AFF"/>
    <w:rsid w:val="00D14FEE"/>
    <w:rsid w:val="00D15999"/>
    <w:rsid w:val="00D15A95"/>
    <w:rsid w:val="00D15C44"/>
    <w:rsid w:val="00D15CDA"/>
    <w:rsid w:val="00D15E9A"/>
    <w:rsid w:val="00D15F5C"/>
    <w:rsid w:val="00D16429"/>
    <w:rsid w:val="00D16484"/>
    <w:rsid w:val="00D1690B"/>
    <w:rsid w:val="00D16D9E"/>
    <w:rsid w:val="00D16DF6"/>
    <w:rsid w:val="00D16E3E"/>
    <w:rsid w:val="00D16E5E"/>
    <w:rsid w:val="00D1744A"/>
    <w:rsid w:val="00D17844"/>
    <w:rsid w:val="00D179C4"/>
    <w:rsid w:val="00D17B79"/>
    <w:rsid w:val="00D17F2C"/>
    <w:rsid w:val="00D17F6D"/>
    <w:rsid w:val="00D20198"/>
    <w:rsid w:val="00D201C8"/>
    <w:rsid w:val="00D20226"/>
    <w:rsid w:val="00D20323"/>
    <w:rsid w:val="00D208CA"/>
    <w:rsid w:val="00D20A57"/>
    <w:rsid w:val="00D20BAC"/>
    <w:rsid w:val="00D20C86"/>
    <w:rsid w:val="00D20DAA"/>
    <w:rsid w:val="00D20EDF"/>
    <w:rsid w:val="00D20F20"/>
    <w:rsid w:val="00D21021"/>
    <w:rsid w:val="00D210F6"/>
    <w:rsid w:val="00D21694"/>
    <w:rsid w:val="00D21A9C"/>
    <w:rsid w:val="00D21ED5"/>
    <w:rsid w:val="00D21F1E"/>
    <w:rsid w:val="00D22132"/>
    <w:rsid w:val="00D22177"/>
    <w:rsid w:val="00D2269C"/>
    <w:rsid w:val="00D22789"/>
    <w:rsid w:val="00D227B7"/>
    <w:rsid w:val="00D22B55"/>
    <w:rsid w:val="00D22BD8"/>
    <w:rsid w:val="00D22CA3"/>
    <w:rsid w:val="00D22D10"/>
    <w:rsid w:val="00D22E5C"/>
    <w:rsid w:val="00D233A3"/>
    <w:rsid w:val="00D23801"/>
    <w:rsid w:val="00D24578"/>
    <w:rsid w:val="00D245D0"/>
    <w:rsid w:val="00D24732"/>
    <w:rsid w:val="00D2494A"/>
    <w:rsid w:val="00D25181"/>
    <w:rsid w:val="00D2539B"/>
    <w:rsid w:val="00D256D9"/>
    <w:rsid w:val="00D25C4B"/>
    <w:rsid w:val="00D25FE5"/>
    <w:rsid w:val="00D26300"/>
    <w:rsid w:val="00D2636F"/>
    <w:rsid w:val="00D26720"/>
    <w:rsid w:val="00D267EA"/>
    <w:rsid w:val="00D2696C"/>
    <w:rsid w:val="00D26C4A"/>
    <w:rsid w:val="00D26D71"/>
    <w:rsid w:val="00D26FD0"/>
    <w:rsid w:val="00D27078"/>
    <w:rsid w:val="00D271C5"/>
    <w:rsid w:val="00D273B7"/>
    <w:rsid w:val="00D2743D"/>
    <w:rsid w:val="00D27BCC"/>
    <w:rsid w:val="00D27D2D"/>
    <w:rsid w:val="00D27F7B"/>
    <w:rsid w:val="00D30044"/>
    <w:rsid w:val="00D303A0"/>
    <w:rsid w:val="00D30413"/>
    <w:rsid w:val="00D3046A"/>
    <w:rsid w:val="00D306D5"/>
    <w:rsid w:val="00D30871"/>
    <w:rsid w:val="00D308A9"/>
    <w:rsid w:val="00D30BB7"/>
    <w:rsid w:val="00D30BFB"/>
    <w:rsid w:val="00D30D66"/>
    <w:rsid w:val="00D31215"/>
    <w:rsid w:val="00D313E7"/>
    <w:rsid w:val="00D3179E"/>
    <w:rsid w:val="00D31AD7"/>
    <w:rsid w:val="00D31C2C"/>
    <w:rsid w:val="00D31E1E"/>
    <w:rsid w:val="00D32144"/>
    <w:rsid w:val="00D3272D"/>
    <w:rsid w:val="00D32923"/>
    <w:rsid w:val="00D32CC9"/>
    <w:rsid w:val="00D32E68"/>
    <w:rsid w:val="00D333A7"/>
    <w:rsid w:val="00D334A7"/>
    <w:rsid w:val="00D336FA"/>
    <w:rsid w:val="00D33807"/>
    <w:rsid w:val="00D338E5"/>
    <w:rsid w:val="00D33AFE"/>
    <w:rsid w:val="00D33BBD"/>
    <w:rsid w:val="00D3416C"/>
    <w:rsid w:val="00D3447C"/>
    <w:rsid w:val="00D34776"/>
    <w:rsid w:val="00D34A5D"/>
    <w:rsid w:val="00D34E43"/>
    <w:rsid w:val="00D35B1F"/>
    <w:rsid w:val="00D35B6C"/>
    <w:rsid w:val="00D35D32"/>
    <w:rsid w:val="00D36229"/>
    <w:rsid w:val="00D36743"/>
    <w:rsid w:val="00D369D7"/>
    <w:rsid w:val="00D36AEF"/>
    <w:rsid w:val="00D36BE5"/>
    <w:rsid w:val="00D36F76"/>
    <w:rsid w:val="00D37274"/>
    <w:rsid w:val="00D374E3"/>
    <w:rsid w:val="00D37563"/>
    <w:rsid w:val="00D3773F"/>
    <w:rsid w:val="00D37A9D"/>
    <w:rsid w:val="00D37B9A"/>
    <w:rsid w:val="00D37D03"/>
    <w:rsid w:val="00D40013"/>
    <w:rsid w:val="00D40149"/>
    <w:rsid w:val="00D40519"/>
    <w:rsid w:val="00D40653"/>
    <w:rsid w:val="00D408C7"/>
    <w:rsid w:val="00D40AE6"/>
    <w:rsid w:val="00D40D38"/>
    <w:rsid w:val="00D40DFD"/>
    <w:rsid w:val="00D40E01"/>
    <w:rsid w:val="00D40F06"/>
    <w:rsid w:val="00D41173"/>
    <w:rsid w:val="00D413BD"/>
    <w:rsid w:val="00D413CA"/>
    <w:rsid w:val="00D4156D"/>
    <w:rsid w:val="00D416F8"/>
    <w:rsid w:val="00D41CAD"/>
    <w:rsid w:val="00D41EDD"/>
    <w:rsid w:val="00D41F10"/>
    <w:rsid w:val="00D421EE"/>
    <w:rsid w:val="00D42349"/>
    <w:rsid w:val="00D42CB0"/>
    <w:rsid w:val="00D42CE4"/>
    <w:rsid w:val="00D42DA8"/>
    <w:rsid w:val="00D4303D"/>
    <w:rsid w:val="00D43A06"/>
    <w:rsid w:val="00D43A48"/>
    <w:rsid w:val="00D43A4E"/>
    <w:rsid w:val="00D43EEE"/>
    <w:rsid w:val="00D44189"/>
    <w:rsid w:val="00D445E0"/>
    <w:rsid w:val="00D446EC"/>
    <w:rsid w:val="00D448F3"/>
    <w:rsid w:val="00D44A74"/>
    <w:rsid w:val="00D44C4A"/>
    <w:rsid w:val="00D44D81"/>
    <w:rsid w:val="00D44EB0"/>
    <w:rsid w:val="00D45541"/>
    <w:rsid w:val="00D4575C"/>
    <w:rsid w:val="00D45790"/>
    <w:rsid w:val="00D45855"/>
    <w:rsid w:val="00D459A2"/>
    <w:rsid w:val="00D459CB"/>
    <w:rsid w:val="00D45C93"/>
    <w:rsid w:val="00D461A1"/>
    <w:rsid w:val="00D46506"/>
    <w:rsid w:val="00D4669D"/>
    <w:rsid w:val="00D46DE0"/>
    <w:rsid w:val="00D47063"/>
    <w:rsid w:val="00D47168"/>
    <w:rsid w:val="00D47996"/>
    <w:rsid w:val="00D47DA9"/>
    <w:rsid w:val="00D5085F"/>
    <w:rsid w:val="00D51574"/>
    <w:rsid w:val="00D518FB"/>
    <w:rsid w:val="00D51BC8"/>
    <w:rsid w:val="00D51D88"/>
    <w:rsid w:val="00D51E8F"/>
    <w:rsid w:val="00D520C1"/>
    <w:rsid w:val="00D520DB"/>
    <w:rsid w:val="00D52225"/>
    <w:rsid w:val="00D52609"/>
    <w:rsid w:val="00D52692"/>
    <w:rsid w:val="00D529DD"/>
    <w:rsid w:val="00D52BB1"/>
    <w:rsid w:val="00D52C23"/>
    <w:rsid w:val="00D531E1"/>
    <w:rsid w:val="00D5325B"/>
    <w:rsid w:val="00D5329B"/>
    <w:rsid w:val="00D53358"/>
    <w:rsid w:val="00D53397"/>
    <w:rsid w:val="00D533DB"/>
    <w:rsid w:val="00D53406"/>
    <w:rsid w:val="00D536AE"/>
    <w:rsid w:val="00D536CD"/>
    <w:rsid w:val="00D53705"/>
    <w:rsid w:val="00D53E60"/>
    <w:rsid w:val="00D53F84"/>
    <w:rsid w:val="00D5431A"/>
    <w:rsid w:val="00D54399"/>
    <w:rsid w:val="00D54811"/>
    <w:rsid w:val="00D54B2F"/>
    <w:rsid w:val="00D54CDF"/>
    <w:rsid w:val="00D554BB"/>
    <w:rsid w:val="00D5560D"/>
    <w:rsid w:val="00D55665"/>
    <w:rsid w:val="00D55750"/>
    <w:rsid w:val="00D557F7"/>
    <w:rsid w:val="00D55D95"/>
    <w:rsid w:val="00D563E2"/>
    <w:rsid w:val="00D56448"/>
    <w:rsid w:val="00D5694F"/>
    <w:rsid w:val="00D56982"/>
    <w:rsid w:val="00D56A76"/>
    <w:rsid w:val="00D57592"/>
    <w:rsid w:val="00D57728"/>
    <w:rsid w:val="00D5775F"/>
    <w:rsid w:val="00D577D1"/>
    <w:rsid w:val="00D57994"/>
    <w:rsid w:val="00D57A56"/>
    <w:rsid w:val="00D57F88"/>
    <w:rsid w:val="00D60123"/>
    <w:rsid w:val="00D602D4"/>
    <w:rsid w:val="00D60535"/>
    <w:rsid w:val="00D60D35"/>
    <w:rsid w:val="00D60D83"/>
    <w:rsid w:val="00D6117E"/>
    <w:rsid w:val="00D61400"/>
    <w:rsid w:val="00D615F3"/>
    <w:rsid w:val="00D61C75"/>
    <w:rsid w:val="00D622FD"/>
    <w:rsid w:val="00D6271D"/>
    <w:rsid w:val="00D62AA9"/>
    <w:rsid w:val="00D62C91"/>
    <w:rsid w:val="00D62E3B"/>
    <w:rsid w:val="00D631D7"/>
    <w:rsid w:val="00D6333E"/>
    <w:rsid w:val="00D635CA"/>
    <w:rsid w:val="00D638AB"/>
    <w:rsid w:val="00D638F0"/>
    <w:rsid w:val="00D63AF3"/>
    <w:rsid w:val="00D64048"/>
    <w:rsid w:val="00D641E1"/>
    <w:rsid w:val="00D64322"/>
    <w:rsid w:val="00D6432A"/>
    <w:rsid w:val="00D64660"/>
    <w:rsid w:val="00D6470A"/>
    <w:rsid w:val="00D64727"/>
    <w:rsid w:val="00D64A73"/>
    <w:rsid w:val="00D64E1B"/>
    <w:rsid w:val="00D64EE0"/>
    <w:rsid w:val="00D64F6C"/>
    <w:rsid w:val="00D65080"/>
    <w:rsid w:val="00D65199"/>
    <w:rsid w:val="00D651F1"/>
    <w:rsid w:val="00D65246"/>
    <w:rsid w:val="00D655DA"/>
    <w:rsid w:val="00D659CE"/>
    <w:rsid w:val="00D65B7C"/>
    <w:rsid w:val="00D65CBF"/>
    <w:rsid w:val="00D65E3B"/>
    <w:rsid w:val="00D66007"/>
    <w:rsid w:val="00D66361"/>
    <w:rsid w:val="00D66549"/>
    <w:rsid w:val="00D6655F"/>
    <w:rsid w:val="00D66577"/>
    <w:rsid w:val="00D666D1"/>
    <w:rsid w:val="00D6681A"/>
    <w:rsid w:val="00D673BB"/>
    <w:rsid w:val="00D674D4"/>
    <w:rsid w:val="00D67E1B"/>
    <w:rsid w:val="00D704A7"/>
    <w:rsid w:val="00D708C6"/>
    <w:rsid w:val="00D70AD8"/>
    <w:rsid w:val="00D70FEC"/>
    <w:rsid w:val="00D71174"/>
    <w:rsid w:val="00D7126C"/>
    <w:rsid w:val="00D71913"/>
    <w:rsid w:val="00D71979"/>
    <w:rsid w:val="00D71EB1"/>
    <w:rsid w:val="00D72046"/>
    <w:rsid w:val="00D720AD"/>
    <w:rsid w:val="00D723B6"/>
    <w:rsid w:val="00D7257B"/>
    <w:rsid w:val="00D72A93"/>
    <w:rsid w:val="00D72D35"/>
    <w:rsid w:val="00D73172"/>
    <w:rsid w:val="00D73346"/>
    <w:rsid w:val="00D73611"/>
    <w:rsid w:val="00D73A74"/>
    <w:rsid w:val="00D73A87"/>
    <w:rsid w:val="00D73CA3"/>
    <w:rsid w:val="00D73DCE"/>
    <w:rsid w:val="00D7411D"/>
    <w:rsid w:val="00D741A4"/>
    <w:rsid w:val="00D7427B"/>
    <w:rsid w:val="00D74294"/>
    <w:rsid w:val="00D744D1"/>
    <w:rsid w:val="00D746F3"/>
    <w:rsid w:val="00D7487B"/>
    <w:rsid w:val="00D74889"/>
    <w:rsid w:val="00D74968"/>
    <w:rsid w:val="00D74C41"/>
    <w:rsid w:val="00D74DE5"/>
    <w:rsid w:val="00D74E02"/>
    <w:rsid w:val="00D7525E"/>
    <w:rsid w:val="00D7526F"/>
    <w:rsid w:val="00D752D4"/>
    <w:rsid w:val="00D75906"/>
    <w:rsid w:val="00D75A23"/>
    <w:rsid w:val="00D75DEA"/>
    <w:rsid w:val="00D75E7A"/>
    <w:rsid w:val="00D76142"/>
    <w:rsid w:val="00D76634"/>
    <w:rsid w:val="00D76979"/>
    <w:rsid w:val="00D76DC4"/>
    <w:rsid w:val="00D76E16"/>
    <w:rsid w:val="00D76FC2"/>
    <w:rsid w:val="00D77432"/>
    <w:rsid w:val="00D77555"/>
    <w:rsid w:val="00D77AC5"/>
    <w:rsid w:val="00D77AFD"/>
    <w:rsid w:val="00D77B45"/>
    <w:rsid w:val="00D80048"/>
    <w:rsid w:val="00D800CB"/>
    <w:rsid w:val="00D801FF"/>
    <w:rsid w:val="00D80360"/>
    <w:rsid w:val="00D80D38"/>
    <w:rsid w:val="00D80F4E"/>
    <w:rsid w:val="00D81133"/>
    <w:rsid w:val="00D811DD"/>
    <w:rsid w:val="00D8121A"/>
    <w:rsid w:val="00D812DD"/>
    <w:rsid w:val="00D813F5"/>
    <w:rsid w:val="00D814F3"/>
    <w:rsid w:val="00D81679"/>
    <w:rsid w:val="00D817E6"/>
    <w:rsid w:val="00D81D9B"/>
    <w:rsid w:val="00D81FB6"/>
    <w:rsid w:val="00D8201F"/>
    <w:rsid w:val="00D823E9"/>
    <w:rsid w:val="00D82743"/>
    <w:rsid w:val="00D82812"/>
    <w:rsid w:val="00D82A1C"/>
    <w:rsid w:val="00D82CC6"/>
    <w:rsid w:val="00D82CF6"/>
    <w:rsid w:val="00D83019"/>
    <w:rsid w:val="00D8336F"/>
    <w:rsid w:val="00D83417"/>
    <w:rsid w:val="00D836DA"/>
    <w:rsid w:val="00D83C58"/>
    <w:rsid w:val="00D83E2A"/>
    <w:rsid w:val="00D83ED2"/>
    <w:rsid w:val="00D84141"/>
    <w:rsid w:val="00D8441D"/>
    <w:rsid w:val="00D84482"/>
    <w:rsid w:val="00D84629"/>
    <w:rsid w:val="00D8484D"/>
    <w:rsid w:val="00D84920"/>
    <w:rsid w:val="00D849D2"/>
    <w:rsid w:val="00D84BA4"/>
    <w:rsid w:val="00D84C33"/>
    <w:rsid w:val="00D84E06"/>
    <w:rsid w:val="00D856D9"/>
    <w:rsid w:val="00D85886"/>
    <w:rsid w:val="00D85DD7"/>
    <w:rsid w:val="00D85DEC"/>
    <w:rsid w:val="00D8616A"/>
    <w:rsid w:val="00D8645F"/>
    <w:rsid w:val="00D8660E"/>
    <w:rsid w:val="00D86762"/>
    <w:rsid w:val="00D86A61"/>
    <w:rsid w:val="00D86B4F"/>
    <w:rsid w:val="00D86BB5"/>
    <w:rsid w:val="00D86CDA"/>
    <w:rsid w:val="00D86E8A"/>
    <w:rsid w:val="00D86EBF"/>
    <w:rsid w:val="00D86ED7"/>
    <w:rsid w:val="00D86F84"/>
    <w:rsid w:val="00D87348"/>
    <w:rsid w:val="00D8743F"/>
    <w:rsid w:val="00D875AA"/>
    <w:rsid w:val="00D875B1"/>
    <w:rsid w:val="00D87656"/>
    <w:rsid w:val="00D877A2"/>
    <w:rsid w:val="00D877EE"/>
    <w:rsid w:val="00D87D39"/>
    <w:rsid w:val="00D90260"/>
    <w:rsid w:val="00D90309"/>
    <w:rsid w:val="00D90649"/>
    <w:rsid w:val="00D909F8"/>
    <w:rsid w:val="00D90C81"/>
    <w:rsid w:val="00D90CCA"/>
    <w:rsid w:val="00D91019"/>
    <w:rsid w:val="00D91264"/>
    <w:rsid w:val="00D9131C"/>
    <w:rsid w:val="00D9178E"/>
    <w:rsid w:val="00D91E5A"/>
    <w:rsid w:val="00D91FAF"/>
    <w:rsid w:val="00D91FDB"/>
    <w:rsid w:val="00D92337"/>
    <w:rsid w:val="00D924F9"/>
    <w:rsid w:val="00D92518"/>
    <w:rsid w:val="00D9258F"/>
    <w:rsid w:val="00D926F7"/>
    <w:rsid w:val="00D92A57"/>
    <w:rsid w:val="00D92C1D"/>
    <w:rsid w:val="00D931DC"/>
    <w:rsid w:val="00D93425"/>
    <w:rsid w:val="00D93565"/>
    <w:rsid w:val="00D93A8D"/>
    <w:rsid w:val="00D93B2A"/>
    <w:rsid w:val="00D93F81"/>
    <w:rsid w:val="00D941BE"/>
    <w:rsid w:val="00D94216"/>
    <w:rsid w:val="00D9434E"/>
    <w:rsid w:val="00D94354"/>
    <w:rsid w:val="00D943C6"/>
    <w:rsid w:val="00D946B0"/>
    <w:rsid w:val="00D94931"/>
    <w:rsid w:val="00D94A6C"/>
    <w:rsid w:val="00D94B10"/>
    <w:rsid w:val="00D95425"/>
    <w:rsid w:val="00D95494"/>
    <w:rsid w:val="00D957E9"/>
    <w:rsid w:val="00D95880"/>
    <w:rsid w:val="00D95A3F"/>
    <w:rsid w:val="00D95FA6"/>
    <w:rsid w:val="00D970CB"/>
    <w:rsid w:val="00D97170"/>
    <w:rsid w:val="00D9721B"/>
    <w:rsid w:val="00D97234"/>
    <w:rsid w:val="00D97294"/>
    <w:rsid w:val="00D97B4C"/>
    <w:rsid w:val="00D97BB7"/>
    <w:rsid w:val="00D97D08"/>
    <w:rsid w:val="00DA03A3"/>
    <w:rsid w:val="00DA0438"/>
    <w:rsid w:val="00DA059A"/>
    <w:rsid w:val="00DA0660"/>
    <w:rsid w:val="00DA0C74"/>
    <w:rsid w:val="00DA121C"/>
    <w:rsid w:val="00DA154F"/>
    <w:rsid w:val="00DA1744"/>
    <w:rsid w:val="00DA1C62"/>
    <w:rsid w:val="00DA2132"/>
    <w:rsid w:val="00DA229A"/>
    <w:rsid w:val="00DA272B"/>
    <w:rsid w:val="00DA2BBE"/>
    <w:rsid w:val="00DA3033"/>
    <w:rsid w:val="00DA32A1"/>
    <w:rsid w:val="00DA344E"/>
    <w:rsid w:val="00DA3455"/>
    <w:rsid w:val="00DA36BC"/>
    <w:rsid w:val="00DA3704"/>
    <w:rsid w:val="00DA37E6"/>
    <w:rsid w:val="00DA3CFE"/>
    <w:rsid w:val="00DA3D37"/>
    <w:rsid w:val="00DA4091"/>
    <w:rsid w:val="00DA45C0"/>
    <w:rsid w:val="00DA463A"/>
    <w:rsid w:val="00DA4837"/>
    <w:rsid w:val="00DA4E19"/>
    <w:rsid w:val="00DA54CB"/>
    <w:rsid w:val="00DA5604"/>
    <w:rsid w:val="00DA5877"/>
    <w:rsid w:val="00DA5BED"/>
    <w:rsid w:val="00DA5CF6"/>
    <w:rsid w:val="00DA5DCA"/>
    <w:rsid w:val="00DA6097"/>
    <w:rsid w:val="00DA611B"/>
    <w:rsid w:val="00DA7021"/>
    <w:rsid w:val="00DA71D6"/>
    <w:rsid w:val="00DA7329"/>
    <w:rsid w:val="00DA75B9"/>
    <w:rsid w:val="00DA76F8"/>
    <w:rsid w:val="00DA791B"/>
    <w:rsid w:val="00DA79F9"/>
    <w:rsid w:val="00DA7AD2"/>
    <w:rsid w:val="00DA7E0D"/>
    <w:rsid w:val="00DA7E87"/>
    <w:rsid w:val="00DB002A"/>
    <w:rsid w:val="00DB00FB"/>
    <w:rsid w:val="00DB03D1"/>
    <w:rsid w:val="00DB0C0D"/>
    <w:rsid w:val="00DB0FFF"/>
    <w:rsid w:val="00DB11E4"/>
    <w:rsid w:val="00DB1862"/>
    <w:rsid w:val="00DB1A5F"/>
    <w:rsid w:val="00DB1F50"/>
    <w:rsid w:val="00DB213E"/>
    <w:rsid w:val="00DB2287"/>
    <w:rsid w:val="00DB246E"/>
    <w:rsid w:val="00DB24AF"/>
    <w:rsid w:val="00DB258D"/>
    <w:rsid w:val="00DB2625"/>
    <w:rsid w:val="00DB26A9"/>
    <w:rsid w:val="00DB29CA"/>
    <w:rsid w:val="00DB2B29"/>
    <w:rsid w:val="00DB2EDD"/>
    <w:rsid w:val="00DB2EEB"/>
    <w:rsid w:val="00DB353C"/>
    <w:rsid w:val="00DB37EA"/>
    <w:rsid w:val="00DB38C9"/>
    <w:rsid w:val="00DB3A12"/>
    <w:rsid w:val="00DB3E42"/>
    <w:rsid w:val="00DB3EDB"/>
    <w:rsid w:val="00DB40CB"/>
    <w:rsid w:val="00DB4105"/>
    <w:rsid w:val="00DB45F4"/>
    <w:rsid w:val="00DB463D"/>
    <w:rsid w:val="00DB484F"/>
    <w:rsid w:val="00DB485A"/>
    <w:rsid w:val="00DB4948"/>
    <w:rsid w:val="00DB4E87"/>
    <w:rsid w:val="00DB5782"/>
    <w:rsid w:val="00DB620D"/>
    <w:rsid w:val="00DB658C"/>
    <w:rsid w:val="00DB6739"/>
    <w:rsid w:val="00DB6804"/>
    <w:rsid w:val="00DB694A"/>
    <w:rsid w:val="00DB6D3B"/>
    <w:rsid w:val="00DB6D40"/>
    <w:rsid w:val="00DB6FF7"/>
    <w:rsid w:val="00DB720F"/>
    <w:rsid w:val="00DB722C"/>
    <w:rsid w:val="00DB7285"/>
    <w:rsid w:val="00DB7595"/>
    <w:rsid w:val="00DB7B7E"/>
    <w:rsid w:val="00DB7C2C"/>
    <w:rsid w:val="00DB7E3B"/>
    <w:rsid w:val="00DC0065"/>
    <w:rsid w:val="00DC03B9"/>
    <w:rsid w:val="00DC03D7"/>
    <w:rsid w:val="00DC0BD2"/>
    <w:rsid w:val="00DC0D7D"/>
    <w:rsid w:val="00DC12D7"/>
    <w:rsid w:val="00DC17DD"/>
    <w:rsid w:val="00DC18AF"/>
    <w:rsid w:val="00DC1A1D"/>
    <w:rsid w:val="00DC1B6E"/>
    <w:rsid w:val="00DC1D34"/>
    <w:rsid w:val="00DC1DBD"/>
    <w:rsid w:val="00DC1FF7"/>
    <w:rsid w:val="00DC2230"/>
    <w:rsid w:val="00DC2259"/>
    <w:rsid w:val="00DC23FD"/>
    <w:rsid w:val="00DC28A7"/>
    <w:rsid w:val="00DC2FFA"/>
    <w:rsid w:val="00DC34BF"/>
    <w:rsid w:val="00DC36F3"/>
    <w:rsid w:val="00DC37E6"/>
    <w:rsid w:val="00DC3B96"/>
    <w:rsid w:val="00DC3E14"/>
    <w:rsid w:val="00DC4078"/>
    <w:rsid w:val="00DC40F4"/>
    <w:rsid w:val="00DC4177"/>
    <w:rsid w:val="00DC435A"/>
    <w:rsid w:val="00DC4468"/>
    <w:rsid w:val="00DC4645"/>
    <w:rsid w:val="00DC46A9"/>
    <w:rsid w:val="00DC477D"/>
    <w:rsid w:val="00DC47D0"/>
    <w:rsid w:val="00DC563A"/>
    <w:rsid w:val="00DC5703"/>
    <w:rsid w:val="00DC58C4"/>
    <w:rsid w:val="00DC5AA7"/>
    <w:rsid w:val="00DC5BBB"/>
    <w:rsid w:val="00DC5C19"/>
    <w:rsid w:val="00DC5CBF"/>
    <w:rsid w:val="00DC5D95"/>
    <w:rsid w:val="00DC5DD7"/>
    <w:rsid w:val="00DC6323"/>
    <w:rsid w:val="00DC65CD"/>
    <w:rsid w:val="00DC6A0C"/>
    <w:rsid w:val="00DC6A56"/>
    <w:rsid w:val="00DC6B68"/>
    <w:rsid w:val="00DC6BEE"/>
    <w:rsid w:val="00DC6CC9"/>
    <w:rsid w:val="00DC7104"/>
    <w:rsid w:val="00DC769E"/>
    <w:rsid w:val="00DC775E"/>
    <w:rsid w:val="00DC7E94"/>
    <w:rsid w:val="00DC7F9B"/>
    <w:rsid w:val="00DC7FB6"/>
    <w:rsid w:val="00DD066B"/>
    <w:rsid w:val="00DD06BC"/>
    <w:rsid w:val="00DD0802"/>
    <w:rsid w:val="00DD0BDC"/>
    <w:rsid w:val="00DD0E96"/>
    <w:rsid w:val="00DD1029"/>
    <w:rsid w:val="00DD104D"/>
    <w:rsid w:val="00DD12BA"/>
    <w:rsid w:val="00DD159D"/>
    <w:rsid w:val="00DD1716"/>
    <w:rsid w:val="00DD1ABF"/>
    <w:rsid w:val="00DD1C5B"/>
    <w:rsid w:val="00DD1E33"/>
    <w:rsid w:val="00DD1F34"/>
    <w:rsid w:val="00DD2155"/>
    <w:rsid w:val="00DD2170"/>
    <w:rsid w:val="00DD234C"/>
    <w:rsid w:val="00DD2527"/>
    <w:rsid w:val="00DD2629"/>
    <w:rsid w:val="00DD26F3"/>
    <w:rsid w:val="00DD2AEB"/>
    <w:rsid w:val="00DD2BC0"/>
    <w:rsid w:val="00DD2C5D"/>
    <w:rsid w:val="00DD2C62"/>
    <w:rsid w:val="00DD2D86"/>
    <w:rsid w:val="00DD2DEB"/>
    <w:rsid w:val="00DD2EF6"/>
    <w:rsid w:val="00DD2FA0"/>
    <w:rsid w:val="00DD318D"/>
    <w:rsid w:val="00DD3283"/>
    <w:rsid w:val="00DD341E"/>
    <w:rsid w:val="00DD389A"/>
    <w:rsid w:val="00DD3AFE"/>
    <w:rsid w:val="00DD3B21"/>
    <w:rsid w:val="00DD3D81"/>
    <w:rsid w:val="00DD3F07"/>
    <w:rsid w:val="00DD40F9"/>
    <w:rsid w:val="00DD42E7"/>
    <w:rsid w:val="00DD45F8"/>
    <w:rsid w:val="00DD4631"/>
    <w:rsid w:val="00DD4ACC"/>
    <w:rsid w:val="00DD4AEE"/>
    <w:rsid w:val="00DD4D95"/>
    <w:rsid w:val="00DD4F7E"/>
    <w:rsid w:val="00DD537D"/>
    <w:rsid w:val="00DD5A59"/>
    <w:rsid w:val="00DD5B25"/>
    <w:rsid w:val="00DD5B87"/>
    <w:rsid w:val="00DD5BD6"/>
    <w:rsid w:val="00DD5DAE"/>
    <w:rsid w:val="00DD5F47"/>
    <w:rsid w:val="00DD5F8E"/>
    <w:rsid w:val="00DD6323"/>
    <w:rsid w:val="00DD6427"/>
    <w:rsid w:val="00DD6C4C"/>
    <w:rsid w:val="00DD6C92"/>
    <w:rsid w:val="00DD6CC4"/>
    <w:rsid w:val="00DD6D1C"/>
    <w:rsid w:val="00DD6E47"/>
    <w:rsid w:val="00DD7195"/>
    <w:rsid w:val="00DD7593"/>
    <w:rsid w:val="00DD7795"/>
    <w:rsid w:val="00DD797B"/>
    <w:rsid w:val="00DD79F1"/>
    <w:rsid w:val="00DD7CCF"/>
    <w:rsid w:val="00DD7F07"/>
    <w:rsid w:val="00DE022F"/>
    <w:rsid w:val="00DE0613"/>
    <w:rsid w:val="00DE073C"/>
    <w:rsid w:val="00DE0786"/>
    <w:rsid w:val="00DE0A65"/>
    <w:rsid w:val="00DE0B3F"/>
    <w:rsid w:val="00DE0C4C"/>
    <w:rsid w:val="00DE0C7E"/>
    <w:rsid w:val="00DE0CC0"/>
    <w:rsid w:val="00DE0DC9"/>
    <w:rsid w:val="00DE1B96"/>
    <w:rsid w:val="00DE2308"/>
    <w:rsid w:val="00DE2406"/>
    <w:rsid w:val="00DE27D9"/>
    <w:rsid w:val="00DE2841"/>
    <w:rsid w:val="00DE2B21"/>
    <w:rsid w:val="00DE2BCF"/>
    <w:rsid w:val="00DE30D2"/>
    <w:rsid w:val="00DE3157"/>
    <w:rsid w:val="00DE32A3"/>
    <w:rsid w:val="00DE345F"/>
    <w:rsid w:val="00DE34BA"/>
    <w:rsid w:val="00DE3595"/>
    <w:rsid w:val="00DE37D0"/>
    <w:rsid w:val="00DE37F8"/>
    <w:rsid w:val="00DE398C"/>
    <w:rsid w:val="00DE3B52"/>
    <w:rsid w:val="00DE3B95"/>
    <w:rsid w:val="00DE3C4F"/>
    <w:rsid w:val="00DE3CC8"/>
    <w:rsid w:val="00DE3E20"/>
    <w:rsid w:val="00DE3FDA"/>
    <w:rsid w:val="00DE419E"/>
    <w:rsid w:val="00DE41D1"/>
    <w:rsid w:val="00DE4B53"/>
    <w:rsid w:val="00DE529B"/>
    <w:rsid w:val="00DE5658"/>
    <w:rsid w:val="00DE5A06"/>
    <w:rsid w:val="00DE5B5F"/>
    <w:rsid w:val="00DE5F5E"/>
    <w:rsid w:val="00DE614D"/>
    <w:rsid w:val="00DE6497"/>
    <w:rsid w:val="00DE6862"/>
    <w:rsid w:val="00DE68AC"/>
    <w:rsid w:val="00DE6BF0"/>
    <w:rsid w:val="00DE6C14"/>
    <w:rsid w:val="00DE6DB9"/>
    <w:rsid w:val="00DE7143"/>
    <w:rsid w:val="00DE71EB"/>
    <w:rsid w:val="00DE726C"/>
    <w:rsid w:val="00DE770C"/>
    <w:rsid w:val="00DE7AF1"/>
    <w:rsid w:val="00DE7B97"/>
    <w:rsid w:val="00DE7BCE"/>
    <w:rsid w:val="00DF0297"/>
    <w:rsid w:val="00DF09F2"/>
    <w:rsid w:val="00DF0B2F"/>
    <w:rsid w:val="00DF1625"/>
    <w:rsid w:val="00DF1E60"/>
    <w:rsid w:val="00DF21A8"/>
    <w:rsid w:val="00DF2274"/>
    <w:rsid w:val="00DF230E"/>
    <w:rsid w:val="00DF2760"/>
    <w:rsid w:val="00DF2B3C"/>
    <w:rsid w:val="00DF2CA3"/>
    <w:rsid w:val="00DF2DD2"/>
    <w:rsid w:val="00DF3011"/>
    <w:rsid w:val="00DF30B2"/>
    <w:rsid w:val="00DF30BE"/>
    <w:rsid w:val="00DF3339"/>
    <w:rsid w:val="00DF33B8"/>
    <w:rsid w:val="00DF3DA4"/>
    <w:rsid w:val="00DF41EF"/>
    <w:rsid w:val="00DF445A"/>
    <w:rsid w:val="00DF4479"/>
    <w:rsid w:val="00DF44B1"/>
    <w:rsid w:val="00DF472A"/>
    <w:rsid w:val="00DF4B08"/>
    <w:rsid w:val="00DF4D8F"/>
    <w:rsid w:val="00DF4D97"/>
    <w:rsid w:val="00DF4E0D"/>
    <w:rsid w:val="00DF52F8"/>
    <w:rsid w:val="00DF5324"/>
    <w:rsid w:val="00DF554F"/>
    <w:rsid w:val="00DF55D6"/>
    <w:rsid w:val="00DF56D6"/>
    <w:rsid w:val="00DF5C4B"/>
    <w:rsid w:val="00DF5CD7"/>
    <w:rsid w:val="00DF6055"/>
    <w:rsid w:val="00DF6197"/>
    <w:rsid w:val="00DF650C"/>
    <w:rsid w:val="00DF6696"/>
    <w:rsid w:val="00DF6755"/>
    <w:rsid w:val="00DF694E"/>
    <w:rsid w:val="00DF6B99"/>
    <w:rsid w:val="00DF6D1D"/>
    <w:rsid w:val="00DF7177"/>
    <w:rsid w:val="00DF7206"/>
    <w:rsid w:val="00DF73F5"/>
    <w:rsid w:val="00DF7536"/>
    <w:rsid w:val="00DF76CD"/>
    <w:rsid w:val="00DF7996"/>
    <w:rsid w:val="00DF7AFB"/>
    <w:rsid w:val="00DF7DCA"/>
    <w:rsid w:val="00DF7FFE"/>
    <w:rsid w:val="00E000E0"/>
    <w:rsid w:val="00E002AC"/>
    <w:rsid w:val="00E002B6"/>
    <w:rsid w:val="00E0058D"/>
    <w:rsid w:val="00E00700"/>
    <w:rsid w:val="00E008FE"/>
    <w:rsid w:val="00E00D73"/>
    <w:rsid w:val="00E0105B"/>
    <w:rsid w:val="00E0107A"/>
    <w:rsid w:val="00E01368"/>
    <w:rsid w:val="00E01389"/>
    <w:rsid w:val="00E015F4"/>
    <w:rsid w:val="00E01823"/>
    <w:rsid w:val="00E01911"/>
    <w:rsid w:val="00E01E86"/>
    <w:rsid w:val="00E020AF"/>
    <w:rsid w:val="00E0212A"/>
    <w:rsid w:val="00E021DB"/>
    <w:rsid w:val="00E021FD"/>
    <w:rsid w:val="00E02529"/>
    <w:rsid w:val="00E02BA1"/>
    <w:rsid w:val="00E0301C"/>
    <w:rsid w:val="00E0322A"/>
    <w:rsid w:val="00E032CD"/>
    <w:rsid w:val="00E03380"/>
    <w:rsid w:val="00E03744"/>
    <w:rsid w:val="00E03931"/>
    <w:rsid w:val="00E039CC"/>
    <w:rsid w:val="00E03B16"/>
    <w:rsid w:val="00E04569"/>
    <w:rsid w:val="00E04678"/>
    <w:rsid w:val="00E04683"/>
    <w:rsid w:val="00E0477A"/>
    <w:rsid w:val="00E04C7B"/>
    <w:rsid w:val="00E0502D"/>
    <w:rsid w:val="00E050FF"/>
    <w:rsid w:val="00E0575A"/>
    <w:rsid w:val="00E05784"/>
    <w:rsid w:val="00E05B6B"/>
    <w:rsid w:val="00E05F2B"/>
    <w:rsid w:val="00E05FE4"/>
    <w:rsid w:val="00E06169"/>
    <w:rsid w:val="00E06227"/>
    <w:rsid w:val="00E06257"/>
    <w:rsid w:val="00E062AF"/>
    <w:rsid w:val="00E065E6"/>
    <w:rsid w:val="00E0676A"/>
    <w:rsid w:val="00E0684A"/>
    <w:rsid w:val="00E06857"/>
    <w:rsid w:val="00E07377"/>
    <w:rsid w:val="00E07687"/>
    <w:rsid w:val="00E0772A"/>
    <w:rsid w:val="00E07B42"/>
    <w:rsid w:val="00E07B93"/>
    <w:rsid w:val="00E07BC4"/>
    <w:rsid w:val="00E07E86"/>
    <w:rsid w:val="00E07E8B"/>
    <w:rsid w:val="00E10093"/>
    <w:rsid w:val="00E1009F"/>
    <w:rsid w:val="00E10402"/>
    <w:rsid w:val="00E10EE5"/>
    <w:rsid w:val="00E10FC4"/>
    <w:rsid w:val="00E11420"/>
    <w:rsid w:val="00E11984"/>
    <w:rsid w:val="00E11BE7"/>
    <w:rsid w:val="00E11DB0"/>
    <w:rsid w:val="00E11E1B"/>
    <w:rsid w:val="00E11EFE"/>
    <w:rsid w:val="00E12121"/>
    <w:rsid w:val="00E123A5"/>
    <w:rsid w:val="00E124F7"/>
    <w:rsid w:val="00E126E0"/>
    <w:rsid w:val="00E12AE6"/>
    <w:rsid w:val="00E12BCA"/>
    <w:rsid w:val="00E12D85"/>
    <w:rsid w:val="00E12F09"/>
    <w:rsid w:val="00E12F11"/>
    <w:rsid w:val="00E130E2"/>
    <w:rsid w:val="00E1323F"/>
    <w:rsid w:val="00E136CB"/>
    <w:rsid w:val="00E1374C"/>
    <w:rsid w:val="00E13849"/>
    <w:rsid w:val="00E138DB"/>
    <w:rsid w:val="00E1394F"/>
    <w:rsid w:val="00E13BB2"/>
    <w:rsid w:val="00E13DB1"/>
    <w:rsid w:val="00E13DC1"/>
    <w:rsid w:val="00E13E72"/>
    <w:rsid w:val="00E13EA8"/>
    <w:rsid w:val="00E13FAF"/>
    <w:rsid w:val="00E13FD8"/>
    <w:rsid w:val="00E140CD"/>
    <w:rsid w:val="00E146BB"/>
    <w:rsid w:val="00E147CE"/>
    <w:rsid w:val="00E14B23"/>
    <w:rsid w:val="00E14B95"/>
    <w:rsid w:val="00E14BDB"/>
    <w:rsid w:val="00E14FBA"/>
    <w:rsid w:val="00E150A5"/>
    <w:rsid w:val="00E152FF"/>
    <w:rsid w:val="00E15424"/>
    <w:rsid w:val="00E156FC"/>
    <w:rsid w:val="00E15A9C"/>
    <w:rsid w:val="00E15C05"/>
    <w:rsid w:val="00E15D60"/>
    <w:rsid w:val="00E162B1"/>
    <w:rsid w:val="00E16A4B"/>
    <w:rsid w:val="00E16A7A"/>
    <w:rsid w:val="00E16D5A"/>
    <w:rsid w:val="00E16F2C"/>
    <w:rsid w:val="00E1706B"/>
    <w:rsid w:val="00E176D9"/>
    <w:rsid w:val="00E200FA"/>
    <w:rsid w:val="00E207DF"/>
    <w:rsid w:val="00E208C2"/>
    <w:rsid w:val="00E20CDF"/>
    <w:rsid w:val="00E20E67"/>
    <w:rsid w:val="00E210FF"/>
    <w:rsid w:val="00E211E9"/>
    <w:rsid w:val="00E21523"/>
    <w:rsid w:val="00E21923"/>
    <w:rsid w:val="00E219EC"/>
    <w:rsid w:val="00E21BFB"/>
    <w:rsid w:val="00E22495"/>
    <w:rsid w:val="00E224BB"/>
    <w:rsid w:val="00E2297D"/>
    <w:rsid w:val="00E22DA7"/>
    <w:rsid w:val="00E22E85"/>
    <w:rsid w:val="00E230B1"/>
    <w:rsid w:val="00E232AB"/>
    <w:rsid w:val="00E233F6"/>
    <w:rsid w:val="00E2345A"/>
    <w:rsid w:val="00E23604"/>
    <w:rsid w:val="00E23ED9"/>
    <w:rsid w:val="00E240CD"/>
    <w:rsid w:val="00E241FD"/>
    <w:rsid w:val="00E242BD"/>
    <w:rsid w:val="00E24695"/>
    <w:rsid w:val="00E24721"/>
    <w:rsid w:val="00E247D0"/>
    <w:rsid w:val="00E2486D"/>
    <w:rsid w:val="00E248BD"/>
    <w:rsid w:val="00E24DA1"/>
    <w:rsid w:val="00E24E24"/>
    <w:rsid w:val="00E24E58"/>
    <w:rsid w:val="00E250A2"/>
    <w:rsid w:val="00E250CF"/>
    <w:rsid w:val="00E251B1"/>
    <w:rsid w:val="00E252A1"/>
    <w:rsid w:val="00E2540F"/>
    <w:rsid w:val="00E2542D"/>
    <w:rsid w:val="00E25DB1"/>
    <w:rsid w:val="00E25DCB"/>
    <w:rsid w:val="00E2640C"/>
    <w:rsid w:val="00E2641D"/>
    <w:rsid w:val="00E26462"/>
    <w:rsid w:val="00E26633"/>
    <w:rsid w:val="00E267BE"/>
    <w:rsid w:val="00E269A7"/>
    <w:rsid w:val="00E26B11"/>
    <w:rsid w:val="00E26D11"/>
    <w:rsid w:val="00E26D31"/>
    <w:rsid w:val="00E26FDD"/>
    <w:rsid w:val="00E273F6"/>
    <w:rsid w:val="00E27489"/>
    <w:rsid w:val="00E274D8"/>
    <w:rsid w:val="00E27B0B"/>
    <w:rsid w:val="00E27C5B"/>
    <w:rsid w:val="00E300FC"/>
    <w:rsid w:val="00E308C1"/>
    <w:rsid w:val="00E30AE0"/>
    <w:rsid w:val="00E30D9A"/>
    <w:rsid w:val="00E31031"/>
    <w:rsid w:val="00E313A2"/>
    <w:rsid w:val="00E314A1"/>
    <w:rsid w:val="00E314E8"/>
    <w:rsid w:val="00E317D5"/>
    <w:rsid w:val="00E31C99"/>
    <w:rsid w:val="00E31D73"/>
    <w:rsid w:val="00E31EA4"/>
    <w:rsid w:val="00E31FA5"/>
    <w:rsid w:val="00E3215F"/>
    <w:rsid w:val="00E324DA"/>
    <w:rsid w:val="00E32531"/>
    <w:rsid w:val="00E325F0"/>
    <w:rsid w:val="00E325F1"/>
    <w:rsid w:val="00E3268A"/>
    <w:rsid w:val="00E327CC"/>
    <w:rsid w:val="00E32AE9"/>
    <w:rsid w:val="00E32AF9"/>
    <w:rsid w:val="00E32B60"/>
    <w:rsid w:val="00E32E16"/>
    <w:rsid w:val="00E32F3D"/>
    <w:rsid w:val="00E338BB"/>
    <w:rsid w:val="00E33ABC"/>
    <w:rsid w:val="00E33AD9"/>
    <w:rsid w:val="00E340A6"/>
    <w:rsid w:val="00E343B3"/>
    <w:rsid w:val="00E34735"/>
    <w:rsid w:val="00E349CA"/>
    <w:rsid w:val="00E34DDB"/>
    <w:rsid w:val="00E35734"/>
    <w:rsid w:val="00E358C9"/>
    <w:rsid w:val="00E35B62"/>
    <w:rsid w:val="00E35F13"/>
    <w:rsid w:val="00E35F2E"/>
    <w:rsid w:val="00E35F70"/>
    <w:rsid w:val="00E3624D"/>
    <w:rsid w:val="00E366B1"/>
    <w:rsid w:val="00E3686D"/>
    <w:rsid w:val="00E3693C"/>
    <w:rsid w:val="00E36F7D"/>
    <w:rsid w:val="00E37172"/>
    <w:rsid w:val="00E3724F"/>
    <w:rsid w:val="00E372CF"/>
    <w:rsid w:val="00E372DB"/>
    <w:rsid w:val="00E3749C"/>
    <w:rsid w:val="00E375B3"/>
    <w:rsid w:val="00E37963"/>
    <w:rsid w:val="00E37A33"/>
    <w:rsid w:val="00E37AA9"/>
    <w:rsid w:val="00E37D3A"/>
    <w:rsid w:val="00E4048C"/>
    <w:rsid w:val="00E4057E"/>
    <w:rsid w:val="00E411FE"/>
    <w:rsid w:val="00E41306"/>
    <w:rsid w:val="00E41491"/>
    <w:rsid w:val="00E4157E"/>
    <w:rsid w:val="00E416D4"/>
    <w:rsid w:val="00E416F5"/>
    <w:rsid w:val="00E417F0"/>
    <w:rsid w:val="00E41B50"/>
    <w:rsid w:val="00E41C48"/>
    <w:rsid w:val="00E41CAF"/>
    <w:rsid w:val="00E4244A"/>
    <w:rsid w:val="00E42455"/>
    <w:rsid w:val="00E42513"/>
    <w:rsid w:val="00E425E9"/>
    <w:rsid w:val="00E4261F"/>
    <w:rsid w:val="00E42636"/>
    <w:rsid w:val="00E4266A"/>
    <w:rsid w:val="00E4286D"/>
    <w:rsid w:val="00E42DC1"/>
    <w:rsid w:val="00E42F13"/>
    <w:rsid w:val="00E43130"/>
    <w:rsid w:val="00E43312"/>
    <w:rsid w:val="00E4378D"/>
    <w:rsid w:val="00E43A59"/>
    <w:rsid w:val="00E43C43"/>
    <w:rsid w:val="00E43C7B"/>
    <w:rsid w:val="00E43D5B"/>
    <w:rsid w:val="00E43E71"/>
    <w:rsid w:val="00E43EC7"/>
    <w:rsid w:val="00E43EEA"/>
    <w:rsid w:val="00E4407C"/>
    <w:rsid w:val="00E44163"/>
    <w:rsid w:val="00E444AD"/>
    <w:rsid w:val="00E444D7"/>
    <w:rsid w:val="00E4454D"/>
    <w:rsid w:val="00E44EBB"/>
    <w:rsid w:val="00E45094"/>
    <w:rsid w:val="00E45248"/>
    <w:rsid w:val="00E457F7"/>
    <w:rsid w:val="00E45810"/>
    <w:rsid w:val="00E45A39"/>
    <w:rsid w:val="00E4621F"/>
    <w:rsid w:val="00E46302"/>
    <w:rsid w:val="00E4689F"/>
    <w:rsid w:val="00E46BD5"/>
    <w:rsid w:val="00E4739A"/>
    <w:rsid w:val="00E47467"/>
    <w:rsid w:val="00E47A28"/>
    <w:rsid w:val="00E47AC1"/>
    <w:rsid w:val="00E47B6C"/>
    <w:rsid w:val="00E47CD8"/>
    <w:rsid w:val="00E47F52"/>
    <w:rsid w:val="00E5055D"/>
    <w:rsid w:val="00E5074A"/>
    <w:rsid w:val="00E50E83"/>
    <w:rsid w:val="00E51005"/>
    <w:rsid w:val="00E51105"/>
    <w:rsid w:val="00E511E8"/>
    <w:rsid w:val="00E5124A"/>
    <w:rsid w:val="00E5129B"/>
    <w:rsid w:val="00E5137E"/>
    <w:rsid w:val="00E51531"/>
    <w:rsid w:val="00E518BD"/>
    <w:rsid w:val="00E518F4"/>
    <w:rsid w:val="00E518FB"/>
    <w:rsid w:val="00E5194B"/>
    <w:rsid w:val="00E51D48"/>
    <w:rsid w:val="00E51E6F"/>
    <w:rsid w:val="00E52533"/>
    <w:rsid w:val="00E5292D"/>
    <w:rsid w:val="00E52E7C"/>
    <w:rsid w:val="00E53042"/>
    <w:rsid w:val="00E5325A"/>
    <w:rsid w:val="00E53652"/>
    <w:rsid w:val="00E5386A"/>
    <w:rsid w:val="00E5396C"/>
    <w:rsid w:val="00E53A01"/>
    <w:rsid w:val="00E53CD0"/>
    <w:rsid w:val="00E53D81"/>
    <w:rsid w:val="00E53F2C"/>
    <w:rsid w:val="00E54052"/>
    <w:rsid w:val="00E549E4"/>
    <w:rsid w:val="00E54FE8"/>
    <w:rsid w:val="00E550C5"/>
    <w:rsid w:val="00E5561F"/>
    <w:rsid w:val="00E55895"/>
    <w:rsid w:val="00E55A65"/>
    <w:rsid w:val="00E55DD1"/>
    <w:rsid w:val="00E55E65"/>
    <w:rsid w:val="00E55ED9"/>
    <w:rsid w:val="00E55F92"/>
    <w:rsid w:val="00E56360"/>
    <w:rsid w:val="00E563A9"/>
    <w:rsid w:val="00E56659"/>
    <w:rsid w:val="00E56B01"/>
    <w:rsid w:val="00E56B3F"/>
    <w:rsid w:val="00E56C07"/>
    <w:rsid w:val="00E573F6"/>
    <w:rsid w:val="00E57584"/>
    <w:rsid w:val="00E5786E"/>
    <w:rsid w:val="00E579BB"/>
    <w:rsid w:val="00E57B3D"/>
    <w:rsid w:val="00E57D68"/>
    <w:rsid w:val="00E57E77"/>
    <w:rsid w:val="00E57F27"/>
    <w:rsid w:val="00E57F55"/>
    <w:rsid w:val="00E600E9"/>
    <w:rsid w:val="00E60116"/>
    <w:rsid w:val="00E603CC"/>
    <w:rsid w:val="00E608A5"/>
    <w:rsid w:val="00E6099F"/>
    <w:rsid w:val="00E60A8F"/>
    <w:rsid w:val="00E60D09"/>
    <w:rsid w:val="00E60E68"/>
    <w:rsid w:val="00E612E7"/>
    <w:rsid w:val="00E6140F"/>
    <w:rsid w:val="00E6164E"/>
    <w:rsid w:val="00E61661"/>
    <w:rsid w:val="00E61A8D"/>
    <w:rsid w:val="00E61C7B"/>
    <w:rsid w:val="00E61D87"/>
    <w:rsid w:val="00E61E47"/>
    <w:rsid w:val="00E621A9"/>
    <w:rsid w:val="00E622BC"/>
    <w:rsid w:val="00E622DA"/>
    <w:rsid w:val="00E622EE"/>
    <w:rsid w:val="00E62576"/>
    <w:rsid w:val="00E62AC2"/>
    <w:rsid w:val="00E62B09"/>
    <w:rsid w:val="00E62B9B"/>
    <w:rsid w:val="00E62D64"/>
    <w:rsid w:val="00E630D4"/>
    <w:rsid w:val="00E631BC"/>
    <w:rsid w:val="00E6355E"/>
    <w:rsid w:val="00E637AC"/>
    <w:rsid w:val="00E639FE"/>
    <w:rsid w:val="00E63CE2"/>
    <w:rsid w:val="00E64350"/>
    <w:rsid w:val="00E646D2"/>
    <w:rsid w:val="00E64993"/>
    <w:rsid w:val="00E64D3A"/>
    <w:rsid w:val="00E64DBD"/>
    <w:rsid w:val="00E64E5A"/>
    <w:rsid w:val="00E64EE2"/>
    <w:rsid w:val="00E6505B"/>
    <w:rsid w:val="00E65115"/>
    <w:rsid w:val="00E65154"/>
    <w:rsid w:val="00E65195"/>
    <w:rsid w:val="00E654E3"/>
    <w:rsid w:val="00E65512"/>
    <w:rsid w:val="00E65C13"/>
    <w:rsid w:val="00E65C86"/>
    <w:rsid w:val="00E65F3E"/>
    <w:rsid w:val="00E660AC"/>
    <w:rsid w:val="00E660B5"/>
    <w:rsid w:val="00E66121"/>
    <w:rsid w:val="00E66A05"/>
    <w:rsid w:val="00E66AFF"/>
    <w:rsid w:val="00E66D8B"/>
    <w:rsid w:val="00E66DAC"/>
    <w:rsid w:val="00E66EBB"/>
    <w:rsid w:val="00E670AA"/>
    <w:rsid w:val="00E6740F"/>
    <w:rsid w:val="00E676B6"/>
    <w:rsid w:val="00E67AE3"/>
    <w:rsid w:val="00E67EBF"/>
    <w:rsid w:val="00E67F95"/>
    <w:rsid w:val="00E70E2B"/>
    <w:rsid w:val="00E70F7E"/>
    <w:rsid w:val="00E712AD"/>
    <w:rsid w:val="00E712E9"/>
    <w:rsid w:val="00E714BF"/>
    <w:rsid w:val="00E71A7E"/>
    <w:rsid w:val="00E71F63"/>
    <w:rsid w:val="00E721E5"/>
    <w:rsid w:val="00E7227C"/>
    <w:rsid w:val="00E7237E"/>
    <w:rsid w:val="00E72761"/>
    <w:rsid w:val="00E729FF"/>
    <w:rsid w:val="00E72A86"/>
    <w:rsid w:val="00E72F1B"/>
    <w:rsid w:val="00E72FB4"/>
    <w:rsid w:val="00E730B3"/>
    <w:rsid w:val="00E730F7"/>
    <w:rsid w:val="00E731C4"/>
    <w:rsid w:val="00E7342B"/>
    <w:rsid w:val="00E73859"/>
    <w:rsid w:val="00E73880"/>
    <w:rsid w:val="00E73C8F"/>
    <w:rsid w:val="00E73D7E"/>
    <w:rsid w:val="00E74017"/>
    <w:rsid w:val="00E744C4"/>
    <w:rsid w:val="00E748A1"/>
    <w:rsid w:val="00E749FB"/>
    <w:rsid w:val="00E74BB0"/>
    <w:rsid w:val="00E74DBD"/>
    <w:rsid w:val="00E74E6F"/>
    <w:rsid w:val="00E7531A"/>
    <w:rsid w:val="00E75381"/>
    <w:rsid w:val="00E7546A"/>
    <w:rsid w:val="00E754AB"/>
    <w:rsid w:val="00E75953"/>
    <w:rsid w:val="00E75B8D"/>
    <w:rsid w:val="00E75FC2"/>
    <w:rsid w:val="00E7618D"/>
    <w:rsid w:val="00E76311"/>
    <w:rsid w:val="00E7653F"/>
    <w:rsid w:val="00E7665E"/>
    <w:rsid w:val="00E7674F"/>
    <w:rsid w:val="00E76C95"/>
    <w:rsid w:val="00E76C9E"/>
    <w:rsid w:val="00E76D21"/>
    <w:rsid w:val="00E76F73"/>
    <w:rsid w:val="00E77216"/>
    <w:rsid w:val="00E772D5"/>
    <w:rsid w:val="00E7731F"/>
    <w:rsid w:val="00E77325"/>
    <w:rsid w:val="00E77535"/>
    <w:rsid w:val="00E778D2"/>
    <w:rsid w:val="00E77B51"/>
    <w:rsid w:val="00E77BF9"/>
    <w:rsid w:val="00E77D8A"/>
    <w:rsid w:val="00E77DE1"/>
    <w:rsid w:val="00E77FE6"/>
    <w:rsid w:val="00E802C4"/>
    <w:rsid w:val="00E81006"/>
    <w:rsid w:val="00E810F5"/>
    <w:rsid w:val="00E81298"/>
    <w:rsid w:val="00E81B7C"/>
    <w:rsid w:val="00E81D02"/>
    <w:rsid w:val="00E82294"/>
    <w:rsid w:val="00E822C9"/>
    <w:rsid w:val="00E826AA"/>
    <w:rsid w:val="00E82ED0"/>
    <w:rsid w:val="00E831EB"/>
    <w:rsid w:val="00E8362A"/>
    <w:rsid w:val="00E837DD"/>
    <w:rsid w:val="00E83CC1"/>
    <w:rsid w:val="00E84368"/>
    <w:rsid w:val="00E84410"/>
    <w:rsid w:val="00E84453"/>
    <w:rsid w:val="00E844D2"/>
    <w:rsid w:val="00E84A44"/>
    <w:rsid w:val="00E84AB0"/>
    <w:rsid w:val="00E84ECF"/>
    <w:rsid w:val="00E85168"/>
    <w:rsid w:val="00E8532D"/>
    <w:rsid w:val="00E85382"/>
    <w:rsid w:val="00E853EC"/>
    <w:rsid w:val="00E85814"/>
    <w:rsid w:val="00E859CB"/>
    <w:rsid w:val="00E85C4D"/>
    <w:rsid w:val="00E86107"/>
    <w:rsid w:val="00E86489"/>
    <w:rsid w:val="00E86851"/>
    <w:rsid w:val="00E86981"/>
    <w:rsid w:val="00E86CF7"/>
    <w:rsid w:val="00E86D34"/>
    <w:rsid w:val="00E86DA4"/>
    <w:rsid w:val="00E86E89"/>
    <w:rsid w:val="00E8727B"/>
    <w:rsid w:val="00E87365"/>
    <w:rsid w:val="00E874C8"/>
    <w:rsid w:val="00E8752D"/>
    <w:rsid w:val="00E87599"/>
    <w:rsid w:val="00E87662"/>
    <w:rsid w:val="00E878E9"/>
    <w:rsid w:val="00E87D9E"/>
    <w:rsid w:val="00E87FB2"/>
    <w:rsid w:val="00E9066F"/>
    <w:rsid w:val="00E907A2"/>
    <w:rsid w:val="00E908F8"/>
    <w:rsid w:val="00E90B49"/>
    <w:rsid w:val="00E90F82"/>
    <w:rsid w:val="00E910AD"/>
    <w:rsid w:val="00E913B3"/>
    <w:rsid w:val="00E914C7"/>
    <w:rsid w:val="00E91528"/>
    <w:rsid w:val="00E916B6"/>
    <w:rsid w:val="00E918C5"/>
    <w:rsid w:val="00E91D65"/>
    <w:rsid w:val="00E9217E"/>
    <w:rsid w:val="00E9236E"/>
    <w:rsid w:val="00E92686"/>
    <w:rsid w:val="00E92786"/>
    <w:rsid w:val="00E92958"/>
    <w:rsid w:val="00E92AD8"/>
    <w:rsid w:val="00E92CB6"/>
    <w:rsid w:val="00E92EEE"/>
    <w:rsid w:val="00E93129"/>
    <w:rsid w:val="00E93699"/>
    <w:rsid w:val="00E9370B"/>
    <w:rsid w:val="00E937B1"/>
    <w:rsid w:val="00E93A42"/>
    <w:rsid w:val="00E93CEB"/>
    <w:rsid w:val="00E93D6A"/>
    <w:rsid w:val="00E93DAA"/>
    <w:rsid w:val="00E93DB3"/>
    <w:rsid w:val="00E93E3A"/>
    <w:rsid w:val="00E93E72"/>
    <w:rsid w:val="00E93E9D"/>
    <w:rsid w:val="00E941D3"/>
    <w:rsid w:val="00E94234"/>
    <w:rsid w:val="00E94310"/>
    <w:rsid w:val="00E94480"/>
    <w:rsid w:val="00E94CF0"/>
    <w:rsid w:val="00E95018"/>
    <w:rsid w:val="00E95048"/>
    <w:rsid w:val="00E950F5"/>
    <w:rsid w:val="00E9529A"/>
    <w:rsid w:val="00E955F7"/>
    <w:rsid w:val="00E957E7"/>
    <w:rsid w:val="00E95B35"/>
    <w:rsid w:val="00E95E43"/>
    <w:rsid w:val="00E960BA"/>
    <w:rsid w:val="00E96261"/>
    <w:rsid w:val="00E96322"/>
    <w:rsid w:val="00E96ABE"/>
    <w:rsid w:val="00E96BF7"/>
    <w:rsid w:val="00E96D0F"/>
    <w:rsid w:val="00E96EAA"/>
    <w:rsid w:val="00E97138"/>
    <w:rsid w:val="00E971C2"/>
    <w:rsid w:val="00E971E6"/>
    <w:rsid w:val="00E97472"/>
    <w:rsid w:val="00E97792"/>
    <w:rsid w:val="00E97970"/>
    <w:rsid w:val="00E97C61"/>
    <w:rsid w:val="00E97F88"/>
    <w:rsid w:val="00EA01C5"/>
    <w:rsid w:val="00EA020D"/>
    <w:rsid w:val="00EA02C5"/>
    <w:rsid w:val="00EA031E"/>
    <w:rsid w:val="00EA0B14"/>
    <w:rsid w:val="00EA0BAB"/>
    <w:rsid w:val="00EA0E77"/>
    <w:rsid w:val="00EA0ED3"/>
    <w:rsid w:val="00EA0F31"/>
    <w:rsid w:val="00EA1082"/>
    <w:rsid w:val="00EA14B1"/>
    <w:rsid w:val="00EA1711"/>
    <w:rsid w:val="00EA18E0"/>
    <w:rsid w:val="00EA19BD"/>
    <w:rsid w:val="00EA1A20"/>
    <w:rsid w:val="00EA1DFC"/>
    <w:rsid w:val="00EA1F82"/>
    <w:rsid w:val="00EA1FF3"/>
    <w:rsid w:val="00EA20C0"/>
    <w:rsid w:val="00EA21B5"/>
    <w:rsid w:val="00EA21E6"/>
    <w:rsid w:val="00EA2211"/>
    <w:rsid w:val="00EA2AAE"/>
    <w:rsid w:val="00EA2E30"/>
    <w:rsid w:val="00EA2E36"/>
    <w:rsid w:val="00EA2FF2"/>
    <w:rsid w:val="00EA3026"/>
    <w:rsid w:val="00EA3290"/>
    <w:rsid w:val="00EA32CB"/>
    <w:rsid w:val="00EA344A"/>
    <w:rsid w:val="00EA3564"/>
    <w:rsid w:val="00EA35E2"/>
    <w:rsid w:val="00EA3F4D"/>
    <w:rsid w:val="00EA3FB1"/>
    <w:rsid w:val="00EA434E"/>
    <w:rsid w:val="00EA4368"/>
    <w:rsid w:val="00EA44B6"/>
    <w:rsid w:val="00EA471A"/>
    <w:rsid w:val="00EA479B"/>
    <w:rsid w:val="00EA47A3"/>
    <w:rsid w:val="00EA4917"/>
    <w:rsid w:val="00EA4AF9"/>
    <w:rsid w:val="00EA4B35"/>
    <w:rsid w:val="00EA4E11"/>
    <w:rsid w:val="00EA51D9"/>
    <w:rsid w:val="00EA529D"/>
    <w:rsid w:val="00EA549D"/>
    <w:rsid w:val="00EA55AB"/>
    <w:rsid w:val="00EA5CAE"/>
    <w:rsid w:val="00EA6029"/>
    <w:rsid w:val="00EA6184"/>
    <w:rsid w:val="00EA6361"/>
    <w:rsid w:val="00EA6767"/>
    <w:rsid w:val="00EA699C"/>
    <w:rsid w:val="00EA6D83"/>
    <w:rsid w:val="00EA6E19"/>
    <w:rsid w:val="00EA6E2C"/>
    <w:rsid w:val="00EA6EB2"/>
    <w:rsid w:val="00EA7423"/>
    <w:rsid w:val="00EA757D"/>
    <w:rsid w:val="00EA7895"/>
    <w:rsid w:val="00EA7E51"/>
    <w:rsid w:val="00EA7FF0"/>
    <w:rsid w:val="00EB0130"/>
    <w:rsid w:val="00EB047C"/>
    <w:rsid w:val="00EB0586"/>
    <w:rsid w:val="00EB05DF"/>
    <w:rsid w:val="00EB05FA"/>
    <w:rsid w:val="00EB080B"/>
    <w:rsid w:val="00EB0D27"/>
    <w:rsid w:val="00EB0F4E"/>
    <w:rsid w:val="00EB1390"/>
    <w:rsid w:val="00EB152F"/>
    <w:rsid w:val="00EB1556"/>
    <w:rsid w:val="00EB1A85"/>
    <w:rsid w:val="00EB1E21"/>
    <w:rsid w:val="00EB1EE5"/>
    <w:rsid w:val="00EB2440"/>
    <w:rsid w:val="00EB2A82"/>
    <w:rsid w:val="00EB2BCD"/>
    <w:rsid w:val="00EB2D3E"/>
    <w:rsid w:val="00EB3030"/>
    <w:rsid w:val="00EB3245"/>
    <w:rsid w:val="00EB345D"/>
    <w:rsid w:val="00EB3508"/>
    <w:rsid w:val="00EB3940"/>
    <w:rsid w:val="00EB3A55"/>
    <w:rsid w:val="00EB45FD"/>
    <w:rsid w:val="00EB47BB"/>
    <w:rsid w:val="00EB4825"/>
    <w:rsid w:val="00EB4911"/>
    <w:rsid w:val="00EB4A37"/>
    <w:rsid w:val="00EB4B6B"/>
    <w:rsid w:val="00EB4DF6"/>
    <w:rsid w:val="00EB4E56"/>
    <w:rsid w:val="00EB4EA6"/>
    <w:rsid w:val="00EB5056"/>
    <w:rsid w:val="00EB5C80"/>
    <w:rsid w:val="00EB5EB9"/>
    <w:rsid w:val="00EB5FBC"/>
    <w:rsid w:val="00EB6412"/>
    <w:rsid w:val="00EB66AB"/>
    <w:rsid w:val="00EB6D35"/>
    <w:rsid w:val="00EB6E81"/>
    <w:rsid w:val="00EB7F5D"/>
    <w:rsid w:val="00EB7F66"/>
    <w:rsid w:val="00EB7FD3"/>
    <w:rsid w:val="00EC0107"/>
    <w:rsid w:val="00EC07DE"/>
    <w:rsid w:val="00EC07E2"/>
    <w:rsid w:val="00EC0828"/>
    <w:rsid w:val="00EC0CF6"/>
    <w:rsid w:val="00EC0D14"/>
    <w:rsid w:val="00EC0D46"/>
    <w:rsid w:val="00EC0F23"/>
    <w:rsid w:val="00EC126A"/>
    <w:rsid w:val="00EC1466"/>
    <w:rsid w:val="00EC1C61"/>
    <w:rsid w:val="00EC1D85"/>
    <w:rsid w:val="00EC1DAB"/>
    <w:rsid w:val="00EC1DB5"/>
    <w:rsid w:val="00EC205B"/>
    <w:rsid w:val="00EC2238"/>
    <w:rsid w:val="00EC2396"/>
    <w:rsid w:val="00EC25DF"/>
    <w:rsid w:val="00EC29A3"/>
    <w:rsid w:val="00EC2F63"/>
    <w:rsid w:val="00EC31F1"/>
    <w:rsid w:val="00EC3385"/>
    <w:rsid w:val="00EC3678"/>
    <w:rsid w:val="00EC3B3F"/>
    <w:rsid w:val="00EC3B71"/>
    <w:rsid w:val="00EC3F19"/>
    <w:rsid w:val="00EC3FC6"/>
    <w:rsid w:val="00EC4238"/>
    <w:rsid w:val="00EC4A72"/>
    <w:rsid w:val="00EC4C85"/>
    <w:rsid w:val="00EC5048"/>
    <w:rsid w:val="00EC526E"/>
    <w:rsid w:val="00EC559F"/>
    <w:rsid w:val="00EC5D1F"/>
    <w:rsid w:val="00EC6034"/>
    <w:rsid w:val="00EC63BD"/>
    <w:rsid w:val="00EC6734"/>
    <w:rsid w:val="00EC68D5"/>
    <w:rsid w:val="00EC6914"/>
    <w:rsid w:val="00EC69C5"/>
    <w:rsid w:val="00EC6D0C"/>
    <w:rsid w:val="00EC6FE6"/>
    <w:rsid w:val="00EC70FB"/>
    <w:rsid w:val="00EC7315"/>
    <w:rsid w:val="00EC7335"/>
    <w:rsid w:val="00EC7777"/>
    <w:rsid w:val="00EC7985"/>
    <w:rsid w:val="00EC7A61"/>
    <w:rsid w:val="00EC7B3F"/>
    <w:rsid w:val="00EC7C57"/>
    <w:rsid w:val="00ED0504"/>
    <w:rsid w:val="00ED0713"/>
    <w:rsid w:val="00ED094B"/>
    <w:rsid w:val="00ED0B8A"/>
    <w:rsid w:val="00ED0B9F"/>
    <w:rsid w:val="00ED0F13"/>
    <w:rsid w:val="00ED0FE5"/>
    <w:rsid w:val="00ED1147"/>
    <w:rsid w:val="00ED122A"/>
    <w:rsid w:val="00ED1622"/>
    <w:rsid w:val="00ED16ED"/>
    <w:rsid w:val="00ED1B22"/>
    <w:rsid w:val="00ED1BBE"/>
    <w:rsid w:val="00ED2292"/>
    <w:rsid w:val="00ED22A5"/>
    <w:rsid w:val="00ED2372"/>
    <w:rsid w:val="00ED2456"/>
    <w:rsid w:val="00ED2599"/>
    <w:rsid w:val="00ED2604"/>
    <w:rsid w:val="00ED29FA"/>
    <w:rsid w:val="00ED2A3C"/>
    <w:rsid w:val="00ED2A5E"/>
    <w:rsid w:val="00ED2BB8"/>
    <w:rsid w:val="00ED2EEE"/>
    <w:rsid w:val="00ED2F07"/>
    <w:rsid w:val="00ED2F5D"/>
    <w:rsid w:val="00ED3385"/>
    <w:rsid w:val="00ED3685"/>
    <w:rsid w:val="00ED37BE"/>
    <w:rsid w:val="00ED38FB"/>
    <w:rsid w:val="00ED3CF9"/>
    <w:rsid w:val="00ED3D57"/>
    <w:rsid w:val="00ED3F42"/>
    <w:rsid w:val="00ED40C9"/>
    <w:rsid w:val="00ED44FD"/>
    <w:rsid w:val="00ED4623"/>
    <w:rsid w:val="00ED46AC"/>
    <w:rsid w:val="00ED4748"/>
    <w:rsid w:val="00ED48DD"/>
    <w:rsid w:val="00ED4CFB"/>
    <w:rsid w:val="00ED4D80"/>
    <w:rsid w:val="00ED4D95"/>
    <w:rsid w:val="00ED4F5D"/>
    <w:rsid w:val="00ED4F7D"/>
    <w:rsid w:val="00ED511B"/>
    <w:rsid w:val="00ED5153"/>
    <w:rsid w:val="00ED51C7"/>
    <w:rsid w:val="00ED5404"/>
    <w:rsid w:val="00ED5DCB"/>
    <w:rsid w:val="00ED609C"/>
    <w:rsid w:val="00ED6941"/>
    <w:rsid w:val="00ED6CE9"/>
    <w:rsid w:val="00ED6DEE"/>
    <w:rsid w:val="00ED6EE0"/>
    <w:rsid w:val="00ED7163"/>
    <w:rsid w:val="00ED760C"/>
    <w:rsid w:val="00ED7950"/>
    <w:rsid w:val="00ED79EB"/>
    <w:rsid w:val="00ED7B3E"/>
    <w:rsid w:val="00ED7D50"/>
    <w:rsid w:val="00EE01AB"/>
    <w:rsid w:val="00EE0207"/>
    <w:rsid w:val="00EE0693"/>
    <w:rsid w:val="00EE09D7"/>
    <w:rsid w:val="00EE0E57"/>
    <w:rsid w:val="00EE1180"/>
    <w:rsid w:val="00EE12B2"/>
    <w:rsid w:val="00EE14F2"/>
    <w:rsid w:val="00EE1772"/>
    <w:rsid w:val="00EE19B5"/>
    <w:rsid w:val="00EE1A90"/>
    <w:rsid w:val="00EE1B02"/>
    <w:rsid w:val="00EE1B6D"/>
    <w:rsid w:val="00EE1DEE"/>
    <w:rsid w:val="00EE1F88"/>
    <w:rsid w:val="00EE2739"/>
    <w:rsid w:val="00EE2840"/>
    <w:rsid w:val="00EE2888"/>
    <w:rsid w:val="00EE290D"/>
    <w:rsid w:val="00EE2A4E"/>
    <w:rsid w:val="00EE2BD2"/>
    <w:rsid w:val="00EE2F1F"/>
    <w:rsid w:val="00EE2FF6"/>
    <w:rsid w:val="00EE3271"/>
    <w:rsid w:val="00EE33B0"/>
    <w:rsid w:val="00EE34C7"/>
    <w:rsid w:val="00EE3777"/>
    <w:rsid w:val="00EE3A93"/>
    <w:rsid w:val="00EE3C9D"/>
    <w:rsid w:val="00EE3D35"/>
    <w:rsid w:val="00EE3DD5"/>
    <w:rsid w:val="00EE3FFD"/>
    <w:rsid w:val="00EE4DC5"/>
    <w:rsid w:val="00EE4DF8"/>
    <w:rsid w:val="00EE4F30"/>
    <w:rsid w:val="00EE52AD"/>
    <w:rsid w:val="00EE52C0"/>
    <w:rsid w:val="00EE5541"/>
    <w:rsid w:val="00EE5671"/>
    <w:rsid w:val="00EE598F"/>
    <w:rsid w:val="00EE5AA3"/>
    <w:rsid w:val="00EE5BD5"/>
    <w:rsid w:val="00EE5C24"/>
    <w:rsid w:val="00EE5E1E"/>
    <w:rsid w:val="00EE5F12"/>
    <w:rsid w:val="00EE5FBB"/>
    <w:rsid w:val="00EE6002"/>
    <w:rsid w:val="00EE6096"/>
    <w:rsid w:val="00EE6181"/>
    <w:rsid w:val="00EE62A1"/>
    <w:rsid w:val="00EE68D6"/>
    <w:rsid w:val="00EE6A1F"/>
    <w:rsid w:val="00EE6B5B"/>
    <w:rsid w:val="00EE6CCB"/>
    <w:rsid w:val="00EE714E"/>
    <w:rsid w:val="00EE72F0"/>
    <w:rsid w:val="00EE7685"/>
    <w:rsid w:val="00EE7B3D"/>
    <w:rsid w:val="00EE7E9F"/>
    <w:rsid w:val="00EF0107"/>
    <w:rsid w:val="00EF04CE"/>
    <w:rsid w:val="00EF04DC"/>
    <w:rsid w:val="00EF0936"/>
    <w:rsid w:val="00EF0A5E"/>
    <w:rsid w:val="00EF0EAC"/>
    <w:rsid w:val="00EF0EB8"/>
    <w:rsid w:val="00EF0F22"/>
    <w:rsid w:val="00EF0FD9"/>
    <w:rsid w:val="00EF1043"/>
    <w:rsid w:val="00EF11AC"/>
    <w:rsid w:val="00EF1714"/>
    <w:rsid w:val="00EF17F0"/>
    <w:rsid w:val="00EF185D"/>
    <w:rsid w:val="00EF193E"/>
    <w:rsid w:val="00EF1A58"/>
    <w:rsid w:val="00EF1F99"/>
    <w:rsid w:val="00EF2153"/>
    <w:rsid w:val="00EF227F"/>
    <w:rsid w:val="00EF2AE2"/>
    <w:rsid w:val="00EF2C7E"/>
    <w:rsid w:val="00EF2DDE"/>
    <w:rsid w:val="00EF2F5D"/>
    <w:rsid w:val="00EF34CB"/>
    <w:rsid w:val="00EF3708"/>
    <w:rsid w:val="00EF37C8"/>
    <w:rsid w:val="00EF3B42"/>
    <w:rsid w:val="00EF3B94"/>
    <w:rsid w:val="00EF3BF5"/>
    <w:rsid w:val="00EF3C32"/>
    <w:rsid w:val="00EF3CF9"/>
    <w:rsid w:val="00EF4018"/>
    <w:rsid w:val="00EF428B"/>
    <w:rsid w:val="00EF482B"/>
    <w:rsid w:val="00EF4FA7"/>
    <w:rsid w:val="00EF5692"/>
    <w:rsid w:val="00EF5991"/>
    <w:rsid w:val="00EF5BF4"/>
    <w:rsid w:val="00EF5C3D"/>
    <w:rsid w:val="00EF5EBC"/>
    <w:rsid w:val="00EF5FC2"/>
    <w:rsid w:val="00EF633A"/>
    <w:rsid w:val="00EF68E7"/>
    <w:rsid w:val="00EF6C9C"/>
    <w:rsid w:val="00EF6D44"/>
    <w:rsid w:val="00EF70AA"/>
    <w:rsid w:val="00EF7352"/>
    <w:rsid w:val="00EF74E9"/>
    <w:rsid w:val="00EF754A"/>
    <w:rsid w:val="00EF765E"/>
    <w:rsid w:val="00EF76DF"/>
    <w:rsid w:val="00EF777D"/>
    <w:rsid w:val="00EF786A"/>
    <w:rsid w:val="00EF796A"/>
    <w:rsid w:val="00EF79C1"/>
    <w:rsid w:val="00EF7CB4"/>
    <w:rsid w:val="00EF7CD2"/>
    <w:rsid w:val="00F0031C"/>
    <w:rsid w:val="00F0068A"/>
    <w:rsid w:val="00F007A5"/>
    <w:rsid w:val="00F00A6F"/>
    <w:rsid w:val="00F00B04"/>
    <w:rsid w:val="00F00CB6"/>
    <w:rsid w:val="00F00D45"/>
    <w:rsid w:val="00F011A1"/>
    <w:rsid w:val="00F011DF"/>
    <w:rsid w:val="00F0145A"/>
    <w:rsid w:val="00F0159A"/>
    <w:rsid w:val="00F01885"/>
    <w:rsid w:val="00F01929"/>
    <w:rsid w:val="00F0216E"/>
    <w:rsid w:val="00F02441"/>
    <w:rsid w:val="00F024A5"/>
    <w:rsid w:val="00F025A4"/>
    <w:rsid w:val="00F02778"/>
    <w:rsid w:val="00F02C5D"/>
    <w:rsid w:val="00F02DE1"/>
    <w:rsid w:val="00F03148"/>
    <w:rsid w:val="00F038A9"/>
    <w:rsid w:val="00F0390F"/>
    <w:rsid w:val="00F03A6A"/>
    <w:rsid w:val="00F040C7"/>
    <w:rsid w:val="00F0437A"/>
    <w:rsid w:val="00F04408"/>
    <w:rsid w:val="00F045FD"/>
    <w:rsid w:val="00F04685"/>
    <w:rsid w:val="00F04728"/>
    <w:rsid w:val="00F04A26"/>
    <w:rsid w:val="00F04FE3"/>
    <w:rsid w:val="00F05025"/>
    <w:rsid w:val="00F0526B"/>
    <w:rsid w:val="00F0576D"/>
    <w:rsid w:val="00F05782"/>
    <w:rsid w:val="00F0591D"/>
    <w:rsid w:val="00F05CB0"/>
    <w:rsid w:val="00F05D84"/>
    <w:rsid w:val="00F061BC"/>
    <w:rsid w:val="00F0668C"/>
    <w:rsid w:val="00F06946"/>
    <w:rsid w:val="00F06A13"/>
    <w:rsid w:val="00F06AD9"/>
    <w:rsid w:val="00F07248"/>
    <w:rsid w:val="00F076F3"/>
    <w:rsid w:val="00F077D3"/>
    <w:rsid w:val="00F07A16"/>
    <w:rsid w:val="00F07B6E"/>
    <w:rsid w:val="00F100F0"/>
    <w:rsid w:val="00F101BB"/>
    <w:rsid w:val="00F105C5"/>
    <w:rsid w:val="00F106DB"/>
    <w:rsid w:val="00F1075F"/>
    <w:rsid w:val="00F10BE7"/>
    <w:rsid w:val="00F10E15"/>
    <w:rsid w:val="00F110AE"/>
    <w:rsid w:val="00F1175C"/>
    <w:rsid w:val="00F11885"/>
    <w:rsid w:val="00F11C51"/>
    <w:rsid w:val="00F11D3E"/>
    <w:rsid w:val="00F12258"/>
    <w:rsid w:val="00F1290E"/>
    <w:rsid w:val="00F129AD"/>
    <w:rsid w:val="00F12A31"/>
    <w:rsid w:val="00F12A54"/>
    <w:rsid w:val="00F12B36"/>
    <w:rsid w:val="00F12BB0"/>
    <w:rsid w:val="00F12E34"/>
    <w:rsid w:val="00F12F2C"/>
    <w:rsid w:val="00F1309A"/>
    <w:rsid w:val="00F130F5"/>
    <w:rsid w:val="00F13264"/>
    <w:rsid w:val="00F1330E"/>
    <w:rsid w:val="00F13491"/>
    <w:rsid w:val="00F13543"/>
    <w:rsid w:val="00F1366F"/>
    <w:rsid w:val="00F1380F"/>
    <w:rsid w:val="00F13A25"/>
    <w:rsid w:val="00F13C90"/>
    <w:rsid w:val="00F1436D"/>
    <w:rsid w:val="00F14458"/>
    <w:rsid w:val="00F148F3"/>
    <w:rsid w:val="00F14F6C"/>
    <w:rsid w:val="00F14FF6"/>
    <w:rsid w:val="00F1514C"/>
    <w:rsid w:val="00F15246"/>
    <w:rsid w:val="00F15489"/>
    <w:rsid w:val="00F154C8"/>
    <w:rsid w:val="00F154CE"/>
    <w:rsid w:val="00F158E3"/>
    <w:rsid w:val="00F15AE7"/>
    <w:rsid w:val="00F15E7C"/>
    <w:rsid w:val="00F16119"/>
    <w:rsid w:val="00F16221"/>
    <w:rsid w:val="00F1626B"/>
    <w:rsid w:val="00F1638E"/>
    <w:rsid w:val="00F16B80"/>
    <w:rsid w:val="00F1701A"/>
    <w:rsid w:val="00F17097"/>
    <w:rsid w:val="00F17211"/>
    <w:rsid w:val="00F17760"/>
    <w:rsid w:val="00F178E6"/>
    <w:rsid w:val="00F178E9"/>
    <w:rsid w:val="00F179F1"/>
    <w:rsid w:val="00F17A47"/>
    <w:rsid w:val="00F17C92"/>
    <w:rsid w:val="00F17CB8"/>
    <w:rsid w:val="00F17CC5"/>
    <w:rsid w:val="00F17FA9"/>
    <w:rsid w:val="00F203C7"/>
    <w:rsid w:val="00F2049A"/>
    <w:rsid w:val="00F2089B"/>
    <w:rsid w:val="00F20FBE"/>
    <w:rsid w:val="00F21158"/>
    <w:rsid w:val="00F2117F"/>
    <w:rsid w:val="00F216F3"/>
    <w:rsid w:val="00F217BA"/>
    <w:rsid w:val="00F21B24"/>
    <w:rsid w:val="00F21C31"/>
    <w:rsid w:val="00F21D93"/>
    <w:rsid w:val="00F21E9B"/>
    <w:rsid w:val="00F21ECD"/>
    <w:rsid w:val="00F21F31"/>
    <w:rsid w:val="00F224A8"/>
    <w:rsid w:val="00F22656"/>
    <w:rsid w:val="00F22919"/>
    <w:rsid w:val="00F229EB"/>
    <w:rsid w:val="00F22A02"/>
    <w:rsid w:val="00F22A14"/>
    <w:rsid w:val="00F22F94"/>
    <w:rsid w:val="00F23253"/>
    <w:rsid w:val="00F2332B"/>
    <w:rsid w:val="00F2344A"/>
    <w:rsid w:val="00F234AF"/>
    <w:rsid w:val="00F23549"/>
    <w:rsid w:val="00F23767"/>
    <w:rsid w:val="00F237FE"/>
    <w:rsid w:val="00F23A67"/>
    <w:rsid w:val="00F23B8A"/>
    <w:rsid w:val="00F23C6D"/>
    <w:rsid w:val="00F23C7B"/>
    <w:rsid w:val="00F23E01"/>
    <w:rsid w:val="00F23EE6"/>
    <w:rsid w:val="00F24147"/>
    <w:rsid w:val="00F24303"/>
    <w:rsid w:val="00F24304"/>
    <w:rsid w:val="00F243D3"/>
    <w:rsid w:val="00F24A1A"/>
    <w:rsid w:val="00F24B48"/>
    <w:rsid w:val="00F24EAF"/>
    <w:rsid w:val="00F25285"/>
    <w:rsid w:val="00F253BE"/>
    <w:rsid w:val="00F259FA"/>
    <w:rsid w:val="00F25A9F"/>
    <w:rsid w:val="00F25B92"/>
    <w:rsid w:val="00F25E61"/>
    <w:rsid w:val="00F26477"/>
    <w:rsid w:val="00F26513"/>
    <w:rsid w:val="00F26649"/>
    <w:rsid w:val="00F2672A"/>
    <w:rsid w:val="00F269C8"/>
    <w:rsid w:val="00F26BBF"/>
    <w:rsid w:val="00F26DD5"/>
    <w:rsid w:val="00F26DF1"/>
    <w:rsid w:val="00F26E30"/>
    <w:rsid w:val="00F26F6F"/>
    <w:rsid w:val="00F2703A"/>
    <w:rsid w:val="00F273FF"/>
    <w:rsid w:val="00F2789D"/>
    <w:rsid w:val="00F27C2D"/>
    <w:rsid w:val="00F27C6F"/>
    <w:rsid w:val="00F300DB"/>
    <w:rsid w:val="00F305CD"/>
    <w:rsid w:val="00F30AE8"/>
    <w:rsid w:val="00F30B7C"/>
    <w:rsid w:val="00F30D5D"/>
    <w:rsid w:val="00F30F16"/>
    <w:rsid w:val="00F31375"/>
    <w:rsid w:val="00F31383"/>
    <w:rsid w:val="00F313E3"/>
    <w:rsid w:val="00F3168D"/>
    <w:rsid w:val="00F31941"/>
    <w:rsid w:val="00F319D0"/>
    <w:rsid w:val="00F319E4"/>
    <w:rsid w:val="00F31BBB"/>
    <w:rsid w:val="00F31CBD"/>
    <w:rsid w:val="00F31E65"/>
    <w:rsid w:val="00F31EC6"/>
    <w:rsid w:val="00F31F25"/>
    <w:rsid w:val="00F326B2"/>
    <w:rsid w:val="00F32733"/>
    <w:rsid w:val="00F32A12"/>
    <w:rsid w:val="00F32A4D"/>
    <w:rsid w:val="00F3359E"/>
    <w:rsid w:val="00F338E6"/>
    <w:rsid w:val="00F339C3"/>
    <w:rsid w:val="00F339C7"/>
    <w:rsid w:val="00F33CDB"/>
    <w:rsid w:val="00F33DF7"/>
    <w:rsid w:val="00F34332"/>
    <w:rsid w:val="00F34444"/>
    <w:rsid w:val="00F34453"/>
    <w:rsid w:val="00F34805"/>
    <w:rsid w:val="00F34F53"/>
    <w:rsid w:val="00F353E0"/>
    <w:rsid w:val="00F35654"/>
    <w:rsid w:val="00F3584F"/>
    <w:rsid w:val="00F35D08"/>
    <w:rsid w:val="00F35FF3"/>
    <w:rsid w:val="00F36024"/>
    <w:rsid w:val="00F36558"/>
    <w:rsid w:val="00F366EA"/>
    <w:rsid w:val="00F36A06"/>
    <w:rsid w:val="00F36AB7"/>
    <w:rsid w:val="00F374E8"/>
    <w:rsid w:val="00F37687"/>
    <w:rsid w:val="00F376E1"/>
    <w:rsid w:val="00F37EF6"/>
    <w:rsid w:val="00F37F0B"/>
    <w:rsid w:val="00F37F60"/>
    <w:rsid w:val="00F4046E"/>
    <w:rsid w:val="00F409B1"/>
    <w:rsid w:val="00F40C4D"/>
    <w:rsid w:val="00F40F10"/>
    <w:rsid w:val="00F410DB"/>
    <w:rsid w:val="00F41446"/>
    <w:rsid w:val="00F414DB"/>
    <w:rsid w:val="00F4189C"/>
    <w:rsid w:val="00F41C8C"/>
    <w:rsid w:val="00F41FAB"/>
    <w:rsid w:val="00F4206D"/>
    <w:rsid w:val="00F42355"/>
    <w:rsid w:val="00F423FD"/>
    <w:rsid w:val="00F4253F"/>
    <w:rsid w:val="00F426C5"/>
    <w:rsid w:val="00F429AB"/>
    <w:rsid w:val="00F42D93"/>
    <w:rsid w:val="00F42E4A"/>
    <w:rsid w:val="00F433AF"/>
    <w:rsid w:val="00F43AB9"/>
    <w:rsid w:val="00F43D0F"/>
    <w:rsid w:val="00F43D3F"/>
    <w:rsid w:val="00F441BC"/>
    <w:rsid w:val="00F44234"/>
    <w:rsid w:val="00F44537"/>
    <w:rsid w:val="00F4464F"/>
    <w:rsid w:val="00F44AD6"/>
    <w:rsid w:val="00F44F25"/>
    <w:rsid w:val="00F44F36"/>
    <w:rsid w:val="00F451D0"/>
    <w:rsid w:val="00F45734"/>
    <w:rsid w:val="00F45938"/>
    <w:rsid w:val="00F45BF4"/>
    <w:rsid w:val="00F45EEF"/>
    <w:rsid w:val="00F46054"/>
    <w:rsid w:val="00F4644A"/>
    <w:rsid w:val="00F464A8"/>
    <w:rsid w:val="00F467D8"/>
    <w:rsid w:val="00F46868"/>
    <w:rsid w:val="00F46A5F"/>
    <w:rsid w:val="00F46D0A"/>
    <w:rsid w:val="00F46D90"/>
    <w:rsid w:val="00F470ED"/>
    <w:rsid w:val="00F47122"/>
    <w:rsid w:val="00F47151"/>
    <w:rsid w:val="00F473C2"/>
    <w:rsid w:val="00F47AAA"/>
    <w:rsid w:val="00F47C60"/>
    <w:rsid w:val="00F47E0D"/>
    <w:rsid w:val="00F50487"/>
    <w:rsid w:val="00F504A7"/>
    <w:rsid w:val="00F50557"/>
    <w:rsid w:val="00F508B1"/>
    <w:rsid w:val="00F509DF"/>
    <w:rsid w:val="00F50DFE"/>
    <w:rsid w:val="00F5106A"/>
    <w:rsid w:val="00F510FF"/>
    <w:rsid w:val="00F5113C"/>
    <w:rsid w:val="00F5118C"/>
    <w:rsid w:val="00F5183A"/>
    <w:rsid w:val="00F5186C"/>
    <w:rsid w:val="00F518A6"/>
    <w:rsid w:val="00F519B5"/>
    <w:rsid w:val="00F51A79"/>
    <w:rsid w:val="00F51B29"/>
    <w:rsid w:val="00F51DFA"/>
    <w:rsid w:val="00F52365"/>
    <w:rsid w:val="00F5236E"/>
    <w:rsid w:val="00F524D1"/>
    <w:rsid w:val="00F52655"/>
    <w:rsid w:val="00F52730"/>
    <w:rsid w:val="00F5283A"/>
    <w:rsid w:val="00F52862"/>
    <w:rsid w:val="00F52C38"/>
    <w:rsid w:val="00F53232"/>
    <w:rsid w:val="00F5327A"/>
    <w:rsid w:val="00F5342F"/>
    <w:rsid w:val="00F5396D"/>
    <w:rsid w:val="00F53A38"/>
    <w:rsid w:val="00F53FC2"/>
    <w:rsid w:val="00F540E9"/>
    <w:rsid w:val="00F5462C"/>
    <w:rsid w:val="00F54881"/>
    <w:rsid w:val="00F54953"/>
    <w:rsid w:val="00F54969"/>
    <w:rsid w:val="00F54B11"/>
    <w:rsid w:val="00F54C5C"/>
    <w:rsid w:val="00F54C98"/>
    <w:rsid w:val="00F54F08"/>
    <w:rsid w:val="00F54F2F"/>
    <w:rsid w:val="00F551A4"/>
    <w:rsid w:val="00F55296"/>
    <w:rsid w:val="00F55407"/>
    <w:rsid w:val="00F5556B"/>
    <w:rsid w:val="00F55C13"/>
    <w:rsid w:val="00F55EE1"/>
    <w:rsid w:val="00F55F0B"/>
    <w:rsid w:val="00F56120"/>
    <w:rsid w:val="00F56190"/>
    <w:rsid w:val="00F5674A"/>
    <w:rsid w:val="00F56A0D"/>
    <w:rsid w:val="00F56B2F"/>
    <w:rsid w:val="00F56D05"/>
    <w:rsid w:val="00F56D3F"/>
    <w:rsid w:val="00F56E66"/>
    <w:rsid w:val="00F56F76"/>
    <w:rsid w:val="00F56FA2"/>
    <w:rsid w:val="00F57019"/>
    <w:rsid w:val="00F572B4"/>
    <w:rsid w:val="00F576D8"/>
    <w:rsid w:val="00F576E6"/>
    <w:rsid w:val="00F577E0"/>
    <w:rsid w:val="00F57887"/>
    <w:rsid w:val="00F578FD"/>
    <w:rsid w:val="00F57B9D"/>
    <w:rsid w:val="00F60080"/>
    <w:rsid w:val="00F6014B"/>
    <w:rsid w:val="00F602B4"/>
    <w:rsid w:val="00F60470"/>
    <w:rsid w:val="00F6074E"/>
    <w:rsid w:val="00F607E2"/>
    <w:rsid w:val="00F610AB"/>
    <w:rsid w:val="00F6123C"/>
    <w:rsid w:val="00F61601"/>
    <w:rsid w:val="00F6165B"/>
    <w:rsid w:val="00F61B6C"/>
    <w:rsid w:val="00F61BE6"/>
    <w:rsid w:val="00F61D4B"/>
    <w:rsid w:val="00F6237E"/>
    <w:rsid w:val="00F62496"/>
    <w:rsid w:val="00F624E1"/>
    <w:rsid w:val="00F625E3"/>
    <w:rsid w:val="00F62682"/>
    <w:rsid w:val="00F627DA"/>
    <w:rsid w:val="00F62F1B"/>
    <w:rsid w:val="00F62FA6"/>
    <w:rsid w:val="00F62FEB"/>
    <w:rsid w:val="00F630AA"/>
    <w:rsid w:val="00F632F6"/>
    <w:rsid w:val="00F637A9"/>
    <w:rsid w:val="00F637C5"/>
    <w:rsid w:val="00F63A14"/>
    <w:rsid w:val="00F63F1E"/>
    <w:rsid w:val="00F6418C"/>
    <w:rsid w:val="00F64227"/>
    <w:rsid w:val="00F6485C"/>
    <w:rsid w:val="00F649B4"/>
    <w:rsid w:val="00F64AAF"/>
    <w:rsid w:val="00F64B00"/>
    <w:rsid w:val="00F64CED"/>
    <w:rsid w:val="00F64D8A"/>
    <w:rsid w:val="00F64E26"/>
    <w:rsid w:val="00F64E69"/>
    <w:rsid w:val="00F651FD"/>
    <w:rsid w:val="00F65685"/>
    <w:rsid w:val="00F6581E"/>
    <w:rsid w:val="00F659A3"/>
    <w:rsid w:val="00F66B50"/>
    <w:rsid w:val="00F6700B"/>
    <w:rsid w:val="00F6711B"/>
    <w:rsid w:val="00F67613"/>
    <w:rsid w:val="00F677F4"/>
    <w:rsid w:val="00F6784F"/>
    <w:rsid w:val="00F67BE9"/>
    <w:rsid w:val="00F67C85"/>
    <w:rsid w:val="00F67CF5"/>
    <w:rsid w:val="00F67CFF"/>
    <w:rsid w:val="00F70050"/>
    <w:rsid w:val="00F701BA"/>
    <w:rsid w:val="00F7056E"/>
    <w:rsid w:val="00F70AE8"/>
    <w:rsid w:val="00F70DF7"/>
    <w:rsid w:val="00F70E2E"/>
    <w:rsid w:val="00F7155A"/>
    <w:rsid w:val="00F71839"/>
    <w:rsid w:val="00F71A3D"/>
    <w:rsid w:val="00F71F9E"/>
    <w:rsid w:val="00F7201A"/>
    <w:rsid w:val="00F72297"/>
    <w:rsid w:val="00F7247C"/>
    <w:rsid w:val="00F725BE"/>
    <w:rsid w:val="00F72732"/>
    <w:rsid w:val="00F7295B"/>
    <w:rsid w:val="00F729CE"/>
    <w:rsid w:val="00F72C23"/>
    <w:rsid w:val="00F72CC3"/>
    <w:rsid w:val="00F72DC3"/>
    <w:rsid w:val="00F72E30"/>
    <w:rsid w:val="00F73052"/>
    <w:rsid w:val="00F7328C"/>
    <w:rsid w:val="00F735E5"/>
    <w:rsid w:val="00F73C93"/>
    <w:rsid w:val="00F7412F"/>
    <w:rsid w:val="00F74218"/>
    <w:rsid w:val="00F74279"/>
    <w:rsid w:val="00F742E8"/>
    <w:rsid w:val="00F748AC"/>
    <w:rsid w:val="00F74957"/>
    <w:rsid w:val="00F74A6E"/>
    <w:rsid w:val="00F74B0D"/>
    <w:rsid w:val="00F74B43"/>
    <w:rsid w:val="00F74EA2"/>
    <w:rsid w:val="00F74ED3"/>
    <w:rsid w:val="00F74FBC"/>
    <w:rsid w:val="00F75099"/>
    <w:rsid w:val="00F750C0"/>
    <w:rsid w:val="00F7535A"/>
    <w:rsid w:val="00F75619"/>
    <w:rsid w:val="00F75647"/>
    <w:rsid w:val="00F76229"/>
    <w:rsid w:val="00F7667C"/>
    <w:rsid w:val="00F76D7B"/>
    <w:rsid w:val="00F7706B"/>
    <w:rsid w:val="00F77171"/>
    <w:rsid w:val="00F771B0"/>
    <w:rsid w:val="00F77525"/>
    <w:rsid w:val="00F775FE"/>
    <w:rsid w:val="00F779F5"/>
    <w:rsid w:val="00F77B18"/>
    <w:rsid w:val="00F80087"/>
    <w:rsid w:val="00F801CD"/>
    <w:rsid w:val="00F8035C"/>
    <w:rsid w:val="00F80547"/>
    <w:rsid w:val="00F8072A"/>
    <w:rsid w:val="00F80B75"/>
    <w:rsid w:val="00F8103A"/>
    <w:rsid w:val="00F81130"/>
    <w:rsid w:val="00F8165F"/>
    <w:rsid w:val="00F81979"/>
    <w:rsid w:val="00F819C0"/>
    <w:rsid w:val="00F81A61"/>
    <w:rsid w:val="00F81E4B"/>
    <w:rsid w:val="00F822DA"/>
    <w:rsid w:val="00F82359"/>
    <w:rsid w:val="00F825D1"/>
    <w:rsid w:val="00F826C3"/>
    <w:rsid w:val="00F827BF"/>
    <w:rsid w:val="00F82DEA"/>
    <w:rsid w:val="00F83017"/>
    <w:rsid w:val="00F83039"/>
    <w:rsid w:val="00F8306F"/>
    <w:rsid w:val="00F833A4"/>
    <w:rsid w:val="00F83629"/>
    <w:rsid w:val="00F838F4"/>
    <w:rsid w:val="00F83DE3"/>
    <w:rsid w:val="00F83F8F"/>
    <w:rsid w:val="00F84176"/>
    <w:rsid w:val="00F841DD"/>
    <w:rsid w:val="00F842A6"/>
    <w:rsid w:val="00F84888"/>
    <w:rsid w:val="00F84A58"/>
    <w:rsid w:val="00F84BFE"/>
    <w:rsid w:val="00F84F44"/>
    <w:rsid w:val="00F85612"/>
    <w:rsid w:val="00F8562C"/>
    <w:rsid w:val="00F856D7"/>
    <w:rsid w:val="00F85731"/>
    <w:rsid w:val="00F85DA2"/>
    <w:rsid w:val="00F8605C"/>
    <w:rsid w:val="00F866C0"/>
    <w:rsid w:val="00F8692B"/>
    <w:rsid w:val="00F8696B"/>
    <w:rsid w:val="00F86F6F"/>
    <w:rsid w:val="00F86FED"/>
    <w:rsid w:val="00F8704A"/>
    <w:rsid w:val="00F87276"/>
    <w:rsid w:val="00F87295"/>
    <w:rsid w:val="00F872B5"/>
    <w:rsid w:val="00F87429"/>
    <w:rsid w:val="00F8744C"/>
    <w:rsid w:val="00F8754D"/>
    <w:rsid w:val="00F87D52"/>
    <w:rsid w:val="00F87DF4"/>
    <w:rsid w:val="00F900D0"/>
    <w:rsid w:val="00F902ED"/>
    <w:rsid w:val="00F90753"/>
    <w:rsid w:val="00F90A1F"/>
    <w:rsid w:val="00F90DD4"/>
    <w:rsid w:val="00F91120"/>
    <w:rsid w:val="00F91B2E"/>
    <w:rsid w:val="00F91C39"/>
    <w:rsid w:val="00F91E89"/>
    <w:rsid w:val="00F91F8D"/>
    <w:rsid w:val="00F92252"/>
    <w:rsid w:val="00F924A3"/>
    <w:rsid w:val="00F92B2A"/>
    <w:rsid w:val="00F93025"/>
    <w:rsid w:val="00F930C7"/>
    <w:rsid w:val="00F9310B"/>
    <w:rsid w:val="00F933C9"/>
    <w:rsid w:val="00F941A4"/>
    <w:rsid w:val="00F944F8"/>
    <w:rsid w:val="00F94641"/>
    <w:rsid w:val="00F94D7B"/>
    <w:rsid w:val="00F94E83"/>
    <w:rsid w:val="00F95046"/>
    <w:rsid w:val="00F95598"/>
    <w:rsid w:val="00F95652"/>
    <w:rsid w:val="00F956BE"/>
    <w:rsid w:val="00F95872"/>
    <w:rsid w:val="00F95FFB"/>
    <w:rsid w:val="00F960B9"/>
    <w:rsid w:val="00F96132"/>
    <w:rsid w:val="00F9615A"/>
    <w:rsid w:val="00F961EF"/>
    <w:rsid w:val="00F962F5"/>
    <w:rsid w:val="00F966F1"/>
    <w:rsid w:val="00F96869"/>
    <w:rsid w:val="00F96AEE"/>
    <w:rsid w:val="00F96F13"/>
    <w:rsid w:val="00F96FC0"/>
    <w:rsid w:val="00F97119"/>
    <w:rsid w:val="00F975EC"/>
    <w:rsid w:val="00F97600"/>
    <w:rsid w:val="00F976C0"/>
    <w:rsid w:val="00F978C2"/>
    <w:rsid w:val="00F97DF8"/>
    <w:rsid w:val="00FA01E3"/>
    <w:rsid w:val="00FA03B2"/>
    <w:rsid w:val="00FA0878"/>
    <w:rsid w:val="00FA0A64"/>
    <w:rsid w:val="00FA0F10"/>
    <w:rsid w:val="00FA128B"/>
    <w:rsid w:val="00FA1339"/>
    <w:rsid w:val="00FA1687"/>
    <w:rsid w:val="00FA1B02"/>
    <w:rsid w:val="00FA1B54"/>
    <w:rsid w:val="00FA1C3F"/>
    <w:rsid w:val="00FA1D71"/>
    <w:rsid w:val="00FA1D98"/>
    <w:rsid w:val="00FA2198"/>
    <w:rsid w:val="00FA2BF5"/>
    <w:rsid w:val="00FA2C33"/>
    <w:rsid w:val="00FA2D06"/>
    <w:rsid w:val="00FA2E37"/>
    <w:rsid w:val="00FA2FED"/>
    <w:rsid w:val="00FA326A"/>
    <w:rsid w:val="00FA3550"/>
    <w:rsid w:val="00FA3621"/>
    <w:rsid w:val="00FA3765"/>
    <w:rsid w:val="00FA41C5"/>
    <w:rsid w:val="00FA4505"/>
    <w:rsid w:val="00FA450A"/>
    <w:rsid w:val="00FA4952"/>
    <w:rsid w:val="00FA4E49"/>
    <w:rsid w:val="00FA4E73"/>
    <w:rsid w:val="00FA4FCA"/>
    <w:rsid w:val="00FA501F"/>
    <w:rsid w:val="00FA532C"/>
    <w:rsid w:val="00FA53F1"/>
    <w:rsid w:val="00FA5414"/>
    <w:rsid w:val="00FA5731"/>
    <w:rsid w:val="00FA5876"/>
    <w:rsid w:val="00FA5906"/>
    <w:rsid w:val="00FA5969"/>
    <w:rsid w:val="00FA5B42"/>
    <w:rsid w:val="00FA5CA9"/>
    <w:rsid w:val="00FA5CCA"/>
    <w:rsid w:val="00FA62F5"/>
    <w:rsid w:val="00FA6378"/>
    <w:rsid w:val="00FA65C4"/>
    <w:rsid w:val="00FA6A06"/>
    <w:rsid w:val="00FA6A24"/>
    <w:rsid w:val="00FA7215"/>
    <w:rsid w:val="00FA73C2"/>
    <w:rsid w:val="00FA76C0"/>
    <w:rsid w:val="00FA77C9"/>
    <w:rsid w:val="00FA7847"/>
    <w:rsid w:val="00FA7BFC"/>
    <w:rsid w:val="00FA7C39"/>
    <w:rsid w:val="00FA7FA1"/>
    <w:rsid w:val="00FB0328"/>
    <w:rsid w:val="00FB07FB"/>
    <w:rsid w:val="00FB0A18"/>
    <w:rsid w:val="00FB0A2C"/>
    <w:rsid w:val="00FB0ABB"/>
    <w:rsid w:val="00FB0B4C"/>
    <w:rsid w:val="00FB0D23"/>
    <w:rsid w:val="00FB0DC7"/>
    <w:rsid w:val="00FB0EBA"/>
    <w:rsid w:val="00FB18B5"/>
    <w:rsid w:val="00FB1A13"/>
    <w:rsid w:val="00FB1C03"/>
    <w:rsid w:val="00FB1C67"/>
    <w:rsid w:val="00FB2072"/>
    <w:rsid w:val="00FB2175"/>
    <w:rsid w:val="00FB2549"/>
    <w:rsid w:val="00FB26C5"/>
    <w:rsid w:val="00FB2DEF"/>
    <w:rsid w:val="00FB2FAD"/>
    <w:rsid w:val="00FB2FC5"/>
    <w:rsid w:val="00FB2FDA"/>
    <w:rsid w:val="00FB2FFB"/>
    <w:rsid w:val="00FB30A1"/>
    <w:rsid w:val="00FB3418"/>
    <w:rsid w:val="00FB3456"/>
    <w:rsid w:val="00FB3CB3"/>
    <w:rsid w:val="00FB3D16"/>
    <w:rsid w:val="00FB3E77"/>
    <w:rsid w:val="00FB41FA"/>
    <w:rsid w:val="00FB451A"/>
    <w:rsid w:val="00FB4740"/>
    <w:rsid w:val="00FB476A"/>
    <w:rsid w:val="00FB48C8"/>
    <w:rsid w:val="00FB4DCE"/>
    <w:rsid w:val="00FB4E9C"/>
    <w:rsid w:val="00FB50C3"/>
    <w:rsid w:val="00FB512A"/>
    <w:rsid w:val="00FB51BE"/>
    <w:rsid w:val="00FB56B9"/>
    <w:rsid w:val="00FB56E8"/>
    <w:rsid w:val="00FB5A7C"/>
    <w:rsid w:val="00FB6220"/>
    <w:rsid w:val="00FB62C1"/>
    <w:rsid w:val="00FB6700"/>
    <w:rsid w:val="00FB67CB"/>
    <w:rsid w:val="00FB68C2"/>
    <w:rsid w:val="00FB6E25"/>
    <w:rsid w:val="00FB6E2A"/>
    <w:rsid w:val="00FB7024"/>
    <w:rsid w:val="00FB7913"/>
    <w:rsid w:val="00FB7AC3"/>
    <w:rsid w:val="00FB7F3F"/>
    <w:rsid w:val="00FC01B7"/>
    <w:rsid w:val="00FC04DF"/>
    <w:rsid w:val="00FC0ED1"/>
    <w:rsid w:val="00FC10BB"/>
    <w:rsid w:val="00FC1295"/>
    <w:rsid w:val="00FC1396"/>
    <w:rsid w:val="00FC1629"/>
    <w:rsid w:val="00FC18BC"/>
    <w:rsid w:val="00FC1DF6"/>
    <w:rsid w:val="00FC1F19"/>
    <w:rsid w:val="00FC21B2"/>
    <w:rsid w:val="00FC289F"/>
    <w:rsid w:val="00FC2B90"/>
    <w:rsid w:val="00FC2C38"/>
    <w:rsid w:val="00FC2C42"/>
    <w:rsid w:val="00FC2E18"/>
    <w:rsid w:val="00FC2F6F"/>
    <w:rsid w:val="00FC3700"/>
    <w:rsid w:val="00FC38EE"/>
    <w:rsid w:val="00FC3BB0"/>
    <w:rsid w:val="00FC3D13"/>
    <w:rsid w:val="00FC3D7B"/>
    <w:rsid w:val="00FC425F"/>
    <w:rsid w:val="00FC42B5"/>
    <w:rsid w:val="00FC4332"/>
    <w:rsid w:val="00FC45DF"/>
    <w:rsid w:val="00FC4708"/>
    <w:rsid w:val="00FC4B89"/>
    <w:rsid w:val="00FC4CA8"/>
    <w:rsid w:val="00FC4EC5"/>
    <w:rsid w:val="00FC53C1"/>
    <w:rsid w:val="00FC5511"/>
    <w:rsid w:val="00FC56BF"/>
    <w:rsid w:val="00FC5714"/>
    <w:rsid w:val="00FC5764"/>
    <w:rsid w:val="00FC57C2"/>
    <w:rsid w:val="00FC5AE7"/>
    <w:rsid w:val="00FC5CE2"/>
    <w:rsid w:val="00FC5EC0"/>
    <w:rsid w:val="00FC609D"/>
    <w:rsid w:val="00FC61C2"/>
    <w:rsid w:val="00FC626D"/>
    <w:rsid w:val="00FC63A1"/>
    <w:rsid w:val="00FC6D72"/>
    <w:rsid w:val="00FC7674"/>
    <w:rsid w:val="00FC7723"/>
    <w:rsid w:val="00FC79BA"/>
    <w:rsid w:val="00FD02A6"/>
    <w:rsid w:val="00FD0D11"/>
    <w:rsid w:val="00FD0D7A"/>
    <w:rsid w:val="00FD11FB"/>
    <w:rsid w:val="00FD1535"/>
    <w:rsid w:val="00FD1625"/>
    <w:rsid w:val="00FD1931"/>
    <w:rsid w:val="00FD1B11"/>
    <w:rsid w:val="00FD1C17"/>
    <w:rsid w:val="00FD1C1D"/>
    <w:rsid w:val="00FD1D13"/>
    <w:rsid w:val="00FD205B"/>
    <w:rsid w:val="00FD2096"/>
    <w:rsid w:val="00FD20A8"/>
    <w:rsid w:val="00FD2292"/>
    <w:rsid w:val="00FD2643"/>
    <w:rsid w:val="00FD265F"/>
    <w:rsid w:val="00FD2942"/>
    <w:rsid w:val="00FD2CFE"/>
    <w:rsid w:val="00FD2DE0"/>
    <w:rsid w:val="00FD2F9F"/>
    <w:rsid w:val="00FD335E"/>
    <w:rsid w:val="00FD3D48"/>
    <w:rsid w:val="00FD4056"/>
    <w:rsid w:val="00FD41B1"/>
    <w:rsid w:val="00FD4237"/>
    <w:rsid w:val="00FD4330"/>
    <w:rsid w:val="00FD4336"/>
    <w:rsid w:val="00FD486F"/>
    <w:rsid w:val="00FD48F8"/>
    <w:rsid w:val="00FD49F4"/>
    <w:rsid w:val="00FD4E4C"/>
    <w:rsid w:val="00FD4EDE"/>
    <w:rsid w:val="00FD50E2"/>
    <w:rsid w:val="00FD510B"/>
    <w:rsid w:val="00FD518A"/>
    <w:rsid w:val="00FD546C"/>
    <w:rsid w:val="00FD54C5"/>
    <w:rsid w:val="00FD55BD"/>
    <w:rsid w:val="00FD587C"/>
    <w:rsid w:val="00FD5A26"/>
    <w:rsid w:val="00FD5AC0"/>
    <w:rsid w:val="00FD604D"/>
    <w:rsid w:val="00FD6182"/>
    <w:rsid w:val="00FD6791"/>
    <w:rsid w:val="00FD6874"/>
    <w:rsid w:val="00FD6C54"/>
    <w:rsid w:val="00FD6DB5"/>
    <w:rsid w:val="00FD6E55"/>
    <w:rsid w:val="00FD701D"/>
    <w:rsid w:val="00FD70E5"/>
    <w:rsid w:val="00FD719E"/>
    <w:rsid w:val="00FD731D"/>
    <w:rsid w:val="00FD7676"/>
    <w:rsid w:val="00FD76D6"/>
    <w:rsid w:val="00FD782E"/>
    <w:rsid w:val="00FD7B81"/>
    <w:rsid w:val="00FE006A"/>
    <w:rsid w:val="00FE00D6"/>
    <w:rsid w:val="00FE02ED"/>
    <w:rsid w:val="00FE0468"/>
    <w:rsid w:val="00FE0482"/>
    <w:rsid w:val="00FE0841"/>
    <w:rsid w:val="00FE1455"/>
    <w:rsid w:val="00FE1E03"/>
    <w:rsid w:val="00FE1E1D"/>
    <w:rsid w:val="00FE1E37"/>
    <w:rsid w:val="00FE1FA5"/>
    <w:rsid w:val="00FE1FAD"/>
    <w:rsid w:val="00FE2148"/>
    <w:rsid w:val="00FE2637"/>
    <w:rsid w:val="00FE2AF8"/>
    <w:rsid w:val="00FE2B83"/>
    <w:rsid w:val="00FE3212"/>
    <w:rsid w:val="00FE332E"/>
    <w:rsid w:val="00FE336F"/>
    <w:rsid w:val="00FE36C9"/>
    <w:rsid w:val="00FE3E13"/>
    <w:rsid w:val="00FE3F09"/>
    <w:rsid w:val="00FE410B"/>
    <w:rsid w:val="00FE4580"/>
    <w:rsid w:val="00FE4698"/>
    <w:rsid w:val="00FE4A56"/>
    <w:rsid w:val="00FE4ABD"/>
    <w:rsid w:val="00FE4B27"/>
    <w:rsid w:val="00FE4B5E"/>
    <w:rsid w:val="00FE4B69"/>
    <w:rsid w:val="00FE4BBF"/>
    <w:rsid w:val="00FE50ED"/>
    <w:rsid w:val="00FE5BF4"/>
    <w:rsid w:val="00FE632D"/>
    <w:rsid w:val="00FE6482"/>
    <w:rsid w:val="00FE6608"/>
    <w:rsid w:val="00FE6657"/>
    <w:rsid w:val="00FE6705"/>
    <w:rsid w:val="00FE693B"/>
    <w:rsid w:val="00FE6A96"/>
    <w:rsid w:val="00FE6C4C"/>
    <w:rsid w:val="00FE6CE7"/>
    <w:rsid w:val="00FE6D46"/>
    <w:rsid w:val="00FE6E78"/>
    <w:rsid w:val="00FE70D5"/>
    <w:rsid w:val="00FE76D5"/>
    <w:rsid w:val="00FF02E6"/>
    <w:rsid w:val="00FF049F"/>
    <w:rsid w:val="00FF0E6F"/>
    <w:rsid w:val="00FF10C1"/>
    <w:rsid w:val="00FF116A"/>
    <w:rsid w:val="00FF12A2"/>
    <w:rsid w:val="00FF132C"/>
    <w:rsid w:val="00FF15E3"/>
    <w:rsid w:val="00FF15EB"/>
    <w:rsid w:val="00FF15F8"/>
    <w:rsid w:val="00FF1718"/>
    <w:rsid w:val="00FF17D9"/>
    <w:rsid w:val="00FF1D63"/>
    <w:rsid w:val="00FF1F23"/>
    <w:rsid w:val="00FF1FA0"/>
    <w:rsid w:val="00FF1FBD"/>
    <w:rsid w:val="00FF205A"/>
    <w:rsid w:val="00FF2199"/>
    <w:rsid w:val="00FF21A2"/>
    <w:rsid w:val="00FF21CF"/>
    <w:rsid w:val="00FF2289"/>
    <w:rsid w:val="00FF23BF"/>
    <w:rsid w:val="00FF2786"/>
    <w:rsid w:val="00FF2A56"/>
    <w:rsid w:val="00FF2F52"/>
    <w:rsid w:val="00FF2FB2"/>
    <w:rsid w:val="00FF2FE4"/>
    <w:rsid w:val="00FF3010"/>
    <w:rsid w:val="00FF3316"/>
    <w:rsid w:val="00FF3418"/>
    <w:rsid w:val="00FF3818"/>
    <w:rsid w:val="00FF3E15"/>
    <w:rsid w:val="00FF3EFA"/>
    <w:rsid w:val="00FF4060"/>
    <w:rsid w:val="00FF41B3"/>
    <w:rsid w:val="00FF4566"/>
    <w:rsid w:val="00FF45F0"/>
    <w:rsid w:val="00FF47DD"/>
    <w:rsid w:val="00FF49FF"/>
    <w:rsid w:val="00FF4A1C"/>
    <w:rsid w:val="00FF4B30"/>
    <w:rsid w:val="00FF4BFC"/>
    <w:rsid w:val="00FF4C84"/>
    <w:rsid w:val="00FF521A"/>
    <w:rsid w:val="00FF5277"/>
    <w:rsid w:val="00FF536E"/>
    <w:rsid w:val="00FF6069"/>
    <w:rsid w:val="00FF615D"/>
    <w:rsid w:val="00FF61F7"/>
    <w:rsid w:val="00FF6859"/>
    <w:rsid w:val="00FF6C2E"/>
    <w:rsid w:val="00FF6CA3"/>
    <w:rsid w:val="00FF7475"/>
    <w:rsid w:val="00FF7735"/>
    <w:rsid w:val="00FF7A21"/>
    <w:rsid w:val="00FF7BE0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ABA5E2"/>
  <w15:docId w15:val="{362F4CD8-2C74-4F21-AFFD-1B2E0241F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fr-BE" w:eastAsia="en-US" w:bidi="ar-SA"/>
      </w:rPr>
    </w:rPrDefault>
    <w:pPrDefault>
      <w:pPr>
        <w:spacing w:after="240" w:line="360" w:lineRule="auto"/>
        <w:ind w:firstLine="284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23C8"/>
    <w:rPr>
      <w:lang w:val="en-US"/>
    </w:rPr>
  </w:style>
  <w:style w:type="paragraph" w:styleId="Titre1">
    <w:name w:val="heading 1"/>
    <w:basedOn w:val="Normal"/>
    <w:next w:val="Normal"/>
    <w:link w:val="Titre1Car"/>
    <w:qFormat/>
    <w:rsid w:val="003C5422"/>
    <w:pPr>
      <w:keepNext/>
      <w:keepLines/>
      <w:spacing w:before="240"/>
      <w:outlineLvl w:val="0"/>
    </w:pPr>
    <w:rPr>
      <w:rFonts w:eastAsiaTheme="majorEastAsia" w:cstheme="majorBidi"/>
      <w:color w:val="FF0000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rsid w:val="003C5422"/>
    <w:rPr>
      <w:rFonts w:eastAsiaTheme="majorEastAsia" w:cstheme="majorBidi"/>
      <w:color w:val="FF0000"/>
      <w:sz w:val="32"/>
      <w:szCs w:val="32"/>
    </w:rPr>
  </w:style>
  <w:style w:type="paragraph" w:styleId="En-tte">
    <w:name w:val="header"/>
    <w:basedOn w:val="Normal"/>
    <w:link w:val="En-tteCar"/>
    <w:uiPriority w:val="99"/>
    <w:unhideWhenUsed/>
    <w:rsid w:val="004963F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4963F5"/>
    <w:rPr>
      <w:lang w:val="en-GB"/>
    </w:rPr>
  </w:style>
  <w:style w:type="paragraph" w:styleId="Pieddepage">
    <w:name w:val="footer"/>
    <w:basedOn w:val="Normal"/>
    <w:link w:val="PieddepageCar"/>
    <w:uiPriority w:val="99"/>
    <w:unhideWhenUsed/>
    <w:rsid w:val="004963F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4963F5"/>
    <w:rPr>
      <w:lang w:val="en-GB"/>
    </w:rPr>
  </w:style>
  <w:style w:type="paragraph" w:styleId="Notedebasdepage">
    <w:name w:val="footnote text"/>
    <w:basedOn w:val="Normal"/>
    <w:link w:val="NotedebasdepageCar"/>
    <w:uiPriority w:val="99"/>
    <w:unhideWhenUsed/>
    <w:rsid w:val="0022401F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rsid w:val="0022401F"/>
    <w:rPr>
      <w:sz w:val="20"/>
      <w:szCs w:val="20"/>
      <w:lang w:val="en-GB"/>
    </w:rPr>
  </w:style>
  <w:style w:type="character" w:styleId="Appelnotedebasdep">
    <w:name w:val="footnote reference"/>
    <w:basedOn w:val="Policepardfaut"/>
    <w:semiHidden/>
    <w:unhideWhenUsed/>
    <w:rsid w:val="0022401F"/>
    <w:rPr>
      <w:vertAlign w:val="superscript"/>
    </w:rPr>
  </w:style>
  <w:style w:type="character" w:styleId="Lienhypertexte">
    <w:name w:val="Hyperlink"/>
    <w:basedOn w:val="Policepardfaut"/>
    <w:uiPriority w:val="99"/>
    <w:unhideWhenUsed/>
    <w:rsid w:val="008B66D9"/>
    <w:rPr>
      <w:color w:val="0563C1" w:themeColor="hyperlink"/>
      <w:u w:val="single"/>
    </w:rPr>
  </w:style>
  <w:style w:type="paragraph" w:styleId="Corpsdetexte">
    <w:name w:val="Body Text"/>
    <w:basedOn w:val="Normal"/>
    <w:link w:val="CorpsdetexteCar"/>
    <w:rsid w:val="00F31F25"/>
    <w:pPr>
      <w:spacing w:before="120" w:after="180" w:line="300" w:lineRule="atLeast"/>
      <w:ind w:firstLine="425"/>
    </w:pPr>
    <w:rPr>
      <w:rFonts w:ascii="Century Schoolbook" w:eastAsia="MS Mincho" w:hAnsi="Century Schoolbook" w:cs="Times New Roman"/>
      <w:spacing w:val="-4"/>
      <w:szCs w:val="28"/>
      <w:lang w:val="fr-CH"/>
    </w:rPr>
  </w:style>
  <w:style w:type="character" w:customStyle="1" w:styleId="CorpsdetexteCar">
    <w:name w:val="Corps de texte Car"/>
    <w:basedOn w:val="Policepardfaut"/>
    <w:link w:val="Corpsdetexte"/>
    <w:rsid w:val="00F31F25"/>
    <w:rPr>
      <w:rFonts w:ascii="Century Schoolbook" w:eastAsia="MS Mincho" w:hAnsi="Century Schoolbook" w:cs="Times New Roman"/>
      <w:spacing w:val="-4"/>
      <w:szCs w:val="28"/>
      <w:lang w:val="fr-CH"/>
    </w:rPr>
  </w:style>
  <w:style w:type="character" w:styleId="Mentionnonrsolue">
    <w:name w:val="Unresolved Mention"/>
    <w:basedOn w:val="Policepardfaut"/>
    <w:uiPriority w:val="99"/>
    <w:semiHidden/>
    <w:unhideWhenUsed/>
    <w:rsid w:val="008B78BC"/>
    <w:rPr>
      <w:color w:val="605E5C"/>
      <w:shd w:val="clear" w:color="auto" w:fill="E1DFDD"/>
    </w:rPr>
  </w:style>
  <w:style w:type="character" w:styleId="Lienhypertextesuivivisit">
    <w:name w:val="FollowedHyperlink"/>
    <w:basedOn w:val="Policepardfaut"/>
    <w:uiPriority w:val="99"/>
    <w:semiHidden/>
    <w:unhideWhenUsed/>
    <w:rsid w:val="003E4EC2"/>
    <w:rPr>
      <w:color w:val="954F72" w:themeColor="followedHyperlink"/>
      <w:u w:val="single"/>
    </w:rPr>
  </w:style>
  <w:style w:type="character" w:styleId="Textedelespacerserv">
    <w:name w:val="Placeholder Text"/>
    <w:basedOn w:val="Policepardfaut"/>
    <w:uiPriority w:val="99"/>
    <w:semiHidden/>
    <w:rsid w:val="008B43C0"/>
    <w:rPr>
      <w:color w:val="808080"/>
    </w:rPr>
  </w:style>
  <w:style w:type="character" w:styleId="Marquedecommentaire">
    <w:name w:val="annotation reference"/>
    <w:basedOn w:val="Policepardfaut"/>
    <w:uiPriority w:val="99"/>
    <w:semiHidden/>
    <w:unhideWhenUsed/>
    <w:rsid w:val="0037075B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37075B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37075B"/>
    <w:rPr>
      <w:sz w:val="20"/>
      <w:szCs w:val="20"/>
      <w:lang w:val="en-GB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37075B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37075B"/>
    <w:rPr>
      <w:b/>
      <w:bCs/>
      <w:sz w:val="20"/>
      <w:szCs w:val="20"/>
      <w:lang w:val="en-GB"/>
    </w:rPr>
  </w:style>
  <w:style w:type="paragraph" w:customStyle="1" w:styleId="Default">
    <w:name w:val="Default"/>
    <w:rsid w:val="004E5B8D"/>
    <w:pPr>
      <w:autoSpaceDE w:val="0"/>
      <w:autoSpaceDN w:val="0"/>
      <w:adjustRightInd w:val="0"/>
      <w:spacing w:after="0" w:line="240" w:lineRule="auto"/>
      <w:ind w:firstLine="0"/>
      <w:jc w:val="left"/>
    </w:pPr>
    <w:rPr>
      <w:rFonts w:ascii="Arial" w:hAnsi="Arial" w:cs="Arial"/>
      <w:color w:val="000000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A75C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0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1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2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4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0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1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9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6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0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1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8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3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62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9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5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5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2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5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7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6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9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0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4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7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2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6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8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9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3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84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0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1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8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3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4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1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0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8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0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5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1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3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5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1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4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5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0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8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2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3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8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7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1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6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7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7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4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1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54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8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4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4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3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8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4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1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8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0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6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5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7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8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3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4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3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1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1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4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8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0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2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3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4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8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0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1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6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0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7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7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0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8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3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9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9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2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30F0EF-8F7B-40FC-B0F8-C085DE273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4</Words>
  <Characters>1729</Characters>
  <Application>Microsoft Office Word</Application>
  <DocSecurity>0</DocSecurity>
  <Lines>14</Lines>
  <Paragraphs>4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Pineda Hernandez</dc:creator>
  <cp:keywords/>
  <dc:description/>
  <cp:lastModifiedBy>Pineda Hernandez Kevin</cp:lastModifiedBy>
  <cp:revision>2627</cp:revision>
  <cp:lastPrinted>2022-09-20T13:42:00Z</cp:lastPrinted>
  <dcterms:created xsi:type="dcterms:W3CDTF">2022-01-30T19:55:00Z</dcterms:created>
  <dcterms:modified xsi:type="dcterms:W3CDTF">2022-09-26T10:27:00Z</dcterms:modified>
</cp:coreProperties>
</file>